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084EC" w14:textId="77777777" w:rsidR="00C957E4" w:rsidRDefault="00B5751F" w:rsidP="00D303F8">
      <w:pPr>
        <w:pStyle w:val="Pa12"/>
        <w:spacing w:before="20" w:line="240" w:lineRule="auto"/>
        <w:contextualSpacing/>
        <w:jc w:val="center"/>
        <w:rPr>
          <w:rFonts w:asciiTheme="majorBidi" w:hAnsiTheme="majorBidi" w:cstheme="majorBidi"/>
          <w:b/>
          <w:bCs/>
          <w:color w:val="000000"/>
          <w:sz w:val="44"/>
          <w:szCs w:val="44"/>
        </w:rPr>
      </w:pPr>
      <w:r w:rsidRPr="00C957E4">
        <w:rPr>
          <w:rFonts w:asciiTheme="majorBidi" w:hAnsiTheme="majorBidi" w:cstheme="majorBidi"/>
          <w:b/>
          <w:bCs/>
          <w:color w:val="000000"/>
          <w:sz w:val="36"/>
          <w:szCs w:val="36"/>
        </w:rPr>
        <w:t>Human study</w:t>
      </w:r>
    </w:p>
    <w:p w14:paraId="7151384F" w14:textId="3349EAC6" w:rsidR="00B5751F" w:rsidRPr="00C438C3" w:rsidRDefault="00B5751F" w:rsidP="00C957E4">
      <w:pPr>
        <w:pStyle w:val="Pa12"/>
        <w:spacing w:before="20" w:line="240" w:lineRule="auto"/>
        <w:contextualSpacing/>
        <w:jc w:val="center"/>
        <w:rPr>
          <w:rStyle w:val="A6"/>
          <w:rFonts w:asciiTheme="majorBidi" w:hAnsiTheme="majorBidi" w:cstheme="majorBidi"/>
          <w:sz w:val="32"/>
          <w:szCs w:val="32"/>
          <w:rtl/>
        </w:rPr>
      </w:pPr>
      <w:r w:rsidRPr="00C438C3">
        <w:rPr>
          <w:rStyle w:val="A6"/>
          <w:rFonts w:asciiTheme="majorBidi" w:hAnsiTheme="majorBidi" w:cstheme="majorBidi"/>
          <w:sz w:val="32"/>
          <w:szCs w:val="32"/>
        </w:rPr>
        <w:t>For approval of proposed research involving humans</w:t>
      </w:r>
    </w:p>
    <w:p w14:paraId="30919054" w14:textId="77777777" w:rsidR="009F0B98" w:rsidRPr="00C438C3" w:rsidRDefault="009F0B98" w:rsidP="00B5751F">
      <w:pPr>
        <w:jc w:val="center"/>
        <w:rPr>
          <w:rFonts w:ascii="Arial" w:hAnsi="Arial" w:cs="Arial"/>
          <w:b/>
          <w:bCs/>
          <w:sz w:val="10"/>
          <w:szCs w:val="10"/>
          <w:u w:val="single"/>
          <w:rtl/>
          <w:lang w:eastAsia="ar-SA" w:bidi="ar-SA"/>
        </w:rPr>
      </w:pPr>
    </w:p>
    <w:tbl>
      <w:tblPr>
        <w:tblStyle w:val="TableGrid"/>
        <w:bidiVisual/>
        <w:tblW w:w="9651" w:type="dxa"/>
        <w:tblLook w:val="04A0" w:firstRow="1" w:lastRow="0" w:firstColumn="1" w:lastColumn="0" w:noHBand="0" w:noVBand="1"/>
      </w:tblPr>
      <w:tblGrid>
        <w:gridCol w:w="9651"/>
      </w:tblGrid>
      <w:tr w:rsidR="004E1966" w14:paraId="576444B4" w14:textId="77777777" w:rsidTr="00A75E5B">
        <w:trPr>
          <w:trHeight w:val="265"/>
        </w:trPr>
        <w:tc>
          <w:tcPr>
            <w:tcW w:w="9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EA1CEB" w14:textId="77777777" w:rsidR="004E1966" w:rsidRPr="00C957E4" w:rsidRDefault="004E1966" w:rsidP="007A2AF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lang w:eastAsia="ar-SA" w:bidi="ar-SA"/>
              </w:rPr>
            </w:pPr>
            <w:r w:rsidRPr="00C957E4"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eastAsia="ar-SA" w:bidi="ar-SA"/>
              </w:rPr>
              <w:t xml:space="preserve">تعليمات هامة / </w:t>
            </w:r>
            <w:r w:rsidRPr="00C957E4">
              <w:rPr>
                <w:rFonts w:asciiTheme="majorBidi" w:hAnsiTheme="majorBidi" w:cstheme="majorBidi"/>
                <w:b/>
                <w:bCs/>
                <w:sz w:val="30"/>
                <w:szCs w:val="30"/>
                <w:lang w:eastAsia="ar-SA" w:bidi="ar-SA"/>
              </w:rPr>
              <w:t>Important instructions</w:t>
            </w:r>
          </w:p>
        </w:tc>
      </w:tr>
      <w:tr w:rsidR="004E1966" w14:paraId="4DCD770A" w14:textId="77777777" w:rsidTr="00D87CDD">
        <w:trPr>
          <w:trHeight w:val="4167"/>
        </w:trPr>
        <w:tc>
          <w:tcPr>
            <w:tcW w:w="965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  <w:hideMark/>
          </w:tcPr>
          <w:p w14:paraId="073CD2F7" w14:textId="77777777" w:rsidR="0041006B" w:rsidRPr="00C438C3" w:rsidRDefault="0041006B" w:rsidP="007A2AF4">
            <w:pPr>
              <w:pStyle w:val="ListParagraph"/>
              <w:ind w:left="310"/>
              <w:rPr>
                <w:rFonts w:asciiTheme="majorBidi" w:hAnsiTheme="majorBidi" w:cstheme="majorBidi"/>
                <w:b/>
                <w:bCs/>
                <w:sz w:val="10"/>
                <w:szCs w:val="10"/>
                <w:u w:val="single"/>
                <w:rtl/>
                <w:lang w:bidi="ar-EG"/>
              </w:rPr>
            </w:pPr>
          </w:p>
          <w:p w14:paraId="3CAC855B" w14:textId="68926CF3" w:rsidR="004E1966" w:rsidRPr="00641487" w:rsidRDefault="004E1966" w:rsidP="007A2AF4">
            <w:pPr>
              <w:pStyle w:val="ListParagraph"/>
              <w:ind w:left="310"/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lang w:bidi="ar-EG"/>
              </w:rPr>
            </w:pPr>
            <w:r w:rsidRPr="00641487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  <w:lang w:bidi="ar-EG"/>
              </w:rPr>
              <w:t>الأوراق المطلوبة للتقدم إلى لجنة أخ</w:t>
            </w:r>
            <w:r w:rsidR="00302613" w:rsidRPr="00641487">
              <w:rPr>
                <w:rFonts w:asciiTheme="majorBidi" w:hAnsiTheme="majorBidi" w:cstheme="majorBidi" w:hint="cs"/>
                <w:b/>
                <w:bCs/>
                <w:sz w:val="26"/>
                <w:szCs w:val="26"/>
                <w:u w:val="single"/>
                <w:rtl/>
                <w:lang w:bidi="ar-EG"/>
              </w:rPr>
              <w:t>لا</w:t>
            </w:r>
            <w:r w:rsidRPr="00641487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  <w:lang w:bidi="ar-EG"/>
              </w:rPr>
              <w:t>قيات البحث العلمى</w:t>
            </w:r>
            <w:r w:rsidR="00A75E5B" w:rsidRPr="00A75E5B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  <w:p w14:paraId="4184D757" w14:textId="6E0E2772" w:rsidR="004E1966" w:rsidRPr="00D76546" w:rsidRDefault="00D76546" w:rsidP="003257EC">
            <w:pPr>
              <w:ind w:left="312"/>
              <w:contextualSpacing/>
              <w:jc w:val="both"/>
              <w:rPr>
                <w:rFonts w:asciiTheme="majorBidi" w:hAnsiTheme="majorBidi" w:cstheme="majorBidi"/>
                <w:sz w:val="26"/>
                <w:szCs w:val="26"/>
                <w:u w:val="single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١-</w:t>
            </w:r>
            <w:r w:rsidR="007B7E2C" w:rsidRPr="007B7E2C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أصل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3257EC" w:rsidRPr="003257EC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>البروتوكول</w:t>
            </w:r>
            <w:r w:rsidR="003257EC" w:rsidRPr="003257EC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(</w:t>
            </w:r>
            <w:r w:rsidR="003257EC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>عربي</w:t>
            </w:r>
            <w:r w:rsidR="003257EC" w:rsidRPr="003257EC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3257EC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>وإنجليزي)</w:t>
            </w:r>
            <w:r w:rsidR="003257EC" w:rsidRPr="003257EC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: عدد</w:t>
            </w:r>
            <w:r w:rsidR="003257EC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3257EC" w:rsidRPr="003257EC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٢</w:t>
            </w:r>
            <w:r w:rsidR="003257EC" w:rsidRPr="003257EC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3257EC" w:rsidRPr="003257EC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>نسخة</w:t>
            </w:r>
          </w:p>
          <w:p w14:paraId="2045F1EF" w14:textId="0BF8D3DC" w:rsidR="004E1966" w:rsidRPr="00D76546" w:rsidRDefault="00D76546" w:rsidP="003257EC">
            <w:pPr>
              <w:ind w:left="312"/>
              <w:contextualSpacing/>
              <w:jc w:val="both"/>
              <w:rPr>
                <w:rFonts w:asciiTheme="majorBidi" w:hAnsiTheme="majorBidi" w:cstheme="majorBidi"/>
                <w:sz w:val="26"/>
                <w:szCs w:val="26"/>
                <w:u w:val="single"/>
                <w:lang w:bidi="ar-SA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٢-</w:t>
            </w:r>
            <w:r w:rsidR="007B7E2C" w:rsidRPr="007B7E2C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أصل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302613" w:rsidRPr="00D76546">
              <w:rPr>
                <w:rFonts w:asciiTheme="majorBidi" w:hAnsiTheme="majorBidi" w:cstheme="majorBidi" w:hint="cs"/>
                <w:sz w:val="26"/>
                <w:szCs w:val="26"/>
                <w:u w:val="thick"/>
                <w:rtl/>
              </w:rPr>
              <w:t>استمارة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 xml:space="preserve"> للحصول على موافقة </w:t>
            </w:r>
            <w:r w:rsidR="00EF4F4B">
              <w:rPr>
                <w:rFonts w:asciiTheme="majorBidi" w:hAnsiTheme="majorBidi" w:cstheme="majorBidi" w:hint="cs"/>
                <w:sz w:val="26"/>
                <w:szCs w:val="26"/>
                <w:u w:val="thick"/>
                <w:rtl/>
              </w:rPr>
              <w:t xml:space="preserve">واعتماد 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 xml:space="preserve">لجنة </w:t>
            </w:r>
            <w:r w:rsidR="00302613" w:rsidRPr="00D76546">
              <w:rPr>
                <w:rFonts w:asciiTheme="majorBidi" w:hAnsiTheme="majorBidi" w:cstheme="majorBidi" w:hint="cs"/>
                <w:sz w:val="26"/>
                <w:szCs w:val="26"/>
                <w:u w:val="thick"/>
                <w:rtl/>
              </w:rPr>
              <w:t>أخلاقيات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 xml:space="preserve"> البحث </w:t>
            </w:r>
            <w:r w:rsidR="00302613" w:rsidRPr="00D76546">
              <w:rPr>
                <w:rFonts w:asciiTheme="majorBidi" w:hAnsiTheme="majorBidi" w:cstheme="majorBidi" w:hint="cs"/>
                <w:sz w:val="26"/>
                <w:szCs w:val="26"/>
                <w:u w:val="thick"/>
                <w:rtl/>
              </w:rPr>
              <w:t>العلمي</w:t>
            </w:r>
            <w:r w:rsidR="003257EC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>:</w:t>
            </w:r>
            <w:r w:rsidR="004B12F9" w:rsidRPr="004B12F9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3257EC" w:rsidRPr="003257EC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عدد ٢</w:t>
            </w:r>
            <w:r w:rsidR="003257EC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3257EC" w:rsidRPr="006570B4">
              <w:rPr>
                <w:rFonts w:asciiTheme="majorBidi" w:hAnsiTheme="majorBidi" w:cstheme="majorBidi" w:hint="cs"/>
                <w:sz w:val="26"/>
                <w:szCs w:val="26"/>
                <w:rtl/>
              </w:rPr>
              <w:t>نسخة</w:t>
            </w:r>
          </w:p>
          <w:p w14:paraId="365F22AF" w14:textId="6E4D8D3C" w:rsidR="004E1966" w:rsidRPr="004B12F9" w:rsidRDefault="00D76546" w:rsidP="00491F65">
            <w:pPr>
              <w:ind w:left="312"/>
              <w:contextualSpacing/>
              <w:jc w:val="both"/>
              <w:rPr>
                <w:rFonts w:asciiTheme="majorBidi" w:hAnsiTheme="majorBidi" w:cstheme="majorBidi"/>
                <w:color w:val="000000" w:themeColor="text1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٣- 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>الموافقة المستنيرة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1F2634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من </w:t>
            </w:r>
            <w:r w:rsidR="001F2634" w:rsidRPr="004B12F9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ال</w:t>
            </w:r>
            <w:r w:rsidR="0055045A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مبحوثين</w:t>
            </w:r>
            <w:r w:rsidR="0055045A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، </w:t>
            </w:r>
            <w:r w:rsidR="00491F65" w:rsidRPr="004B12F9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  <w:t xml:space="preserve">أو </w:t>
            </w:r>
            <w:r w:rsidR="003257EC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من </w:t>
            </w:r>
            <w:r w:rsidR="00491F65" w:rsidRPr="004B12F9"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  <w:t>ول</w:t>
            </w:r>
            <w:r w:rsidR="003257EC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ي</w:t>
            </w:r>
            <w:r w:rsidR="00491F65" w:rsidRPr="004B12F9"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  <w:t xml:space="preserve"> الأمر</w:t>
            </w:r>
            <w:r w:rsidR="00491F65" w:rsidRPr="004B12F9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3257EC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(</w:t>
            </w:r>
            <w:r w:rsidR="00491F65" w:rsidRPr="003257EC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أقل من ١</w:t>
            </w:r>
            <w:r w:rsidR="004B12F9" w:rsidRPr="003257EC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٨</w:t>
            </w:r>
            <w:r w:rsidR="00491F65" w:rsidRPr="003257EC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سنة</w:t>
            </w:r>
            <w:r w:rsidR="003257EC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)</w:t>
            </w:r>
            <w:r w:rsidR="00A75E5B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>،</w:t>
            </w:r>
            <w:r w:rsidR="00A75E5B" w:rsidRPr="004B12F9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في المكان المحدد بالاستمارة</w:t>
            </w:r>
          </w:p>
          <w:p w14:paraId="7AC26AA3" w14:textId="35B82727" w:rsidR="004E1966" w:rsidRPr="00D76546" w:rsidRDefault="00D76546" w:rsidP="00D76546">
            <w:pPr>
              <w:ind w:left="312"/>
              <w:contextualSpacing/>
              <w:jc w:val="both"/>
              <w:rPr>
                <w:rFonts w:asciiTheme="majorBidi" w:hAnsiTheme="majorBidi" w:cstheme="majorBidi"/>
                <w:sz w:val="26"/>
                <w:szCs w:val="26"/>
                <w:u w:val="single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٤- 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>الاستبيان</w:t>
            </w:r>
            <w:r w:rsidR="00C957E4" w:rsidRPr="00C957E4">
              <w:rPr>
                <w:rFonts w:asciiTheme="majorBidi" w:hAnsiTheme="majorBidi" w:cstheme="majorBidi"/>
                <w:sz w:val="26"/>
                <w:szCs w:val="26"/>
              </w:rPr>
              <w:t>: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302613" w:rsidRPr="00D76546">
              <w:rPr>
                <w:rFonts w:asciiTheme="majorBidi" w:hAnsiTheme="majorBidi" w:cstheme="majorBidi" w:hint="cs"/>
                <w:sz w:val="26"/>
                <w:szCs w:val="26"/>
                <w:rtl/>
              </w:rPr>
              <w:t>إ</w:t>
            </w:r>
            <w:r w:rsidR="004E1966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>ن وجد</w:t>
            </w:r>
          </w:p>
          <w:p w14:paraId="0F81F1F8" w14:textId="74C2DFB4" w:rsidR="00753F81" w:rsidRDefault="00D76546" w:rsidP="00D76546">
            <w:pPr>
              <w:ind w:left="312"/>
              <w:contextualSpacing/>
              <w:jc w:val="both"/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٥- </w:t>
            </w:r>
            <w:r w:rsidR="00753F81" w:rsidRPr="00EF4F4B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 xml:space="preserve">موافقة </w:t>
            </w:r>
            <w:r w:rsidR="00201271">
              <w:rPr>
                <w:rFonts w:asciiTheme="majorBidi" w:hAnsiTheme="majorBidi" w:cstheme="majorBidi" w:hint="cs"/>
                <w:sz w:val="26"/>
                <w:szCs w:val="26"/>
                <w:u w:val="thick"/>
                <w:rtl/>
              </w:rPr>
              <w:t>معتمدة</w:t>
            </w:r>
            <w:r w:rsidR="00C957E4" w:rsidRPr="00C957E4">
              <w:rPr>
                <w:rFonts w:asciiTheme="majorBidi" w:hAnsiTheme="majorBidi" w:cstheme="majorBidi"/>
                <w:sz w:val="26"/>
                <w:szCs w:val="26"/>
              </w:rPr>
              <w:t>:</w:t>
            </w:r>
            <w:r w:rsidR="00201271" w:rsidRPr="0020127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من</w:t>
            </w:r>
            <w:r w:rsidR="00EF4F4B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753F81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لجنة </w:t>
            </w:r>
            <w:r w:rsidR="00302613" w:rsidRPr="00D76546">
              <w:rPr>
                <w:rFonts w:asciiTheme="majorBidi" w:hAnsiTheme="majorBidi" w:cstheme="majorBidi" w:hint="cs"/>
                <w:sz w:val="26"/>
                <w:szCs w:val="26"/>
                <w:rtl/>
              </w:rPr>
              <w:t>أخلاقيات</w:t>
            </w:r>
            <w:r w:rsidR="00753F81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البحث </w:t>
            </w:r>
            <w:r w:rsidR="00302613" w:rsidRPr="00D76546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علمي</w:t>
            </w:r>
            <w:r w:rsidR="00753F81" w:rsidRPr="00D7654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753F81" w:rsidRPr="00D76546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>بالق</w:t>
            </w:r>
            <w:r w:rsidR="00753F81" w:rsidRPr="00530315">
              <w:rPr>
                <w:rFonts w:asciiTheme="majorBidi" w:hAnsiTheme="majorBidi" w:cstheme="majorBidi"/>
                <w:sz w:val="26"/>
                <w:szCs w:val="26"/>
                <w:u w:val="thick"/>
                <w:rtl/>
              </w:rPr>
              <w:t>سم</w:t>
            </w:r>
            <w:r w:rsidR="003257EC" w:rsidRPr="003257EC">
              <w:rPr>
                <w:rFonts w:asciiTheme="majorBidi" w:hAnsiTheme="majorBidi" w:cstheme="majorBidi" w:hint="cs"/>
                <w:sz w:val="26"/>
                <w:szCs w:val="26"/>
                <w:rtl/>
              </w:rPr>
              <w:t>،</w:t>
            </w:r>
            <w:r w:rsidR="00491F65" w:rsidRPr="004B12F9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491F65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في الم</w:t>
            </w:r>
            <w:r w:rsidR="004B12F9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كان</w:t>
            </w:r>
            <w:r w:rsidR="00491F65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الم</w:t>
            </w:r>
            <w:r w:rsidR="004B12F9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حدد</w:t>
            </w:r>
            <w:r w:rsidR="00491F65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بالاستمارة</w:t>
            </w:r>
          </w:p>
          <w:p w14:paraId="45E06A51" w14:textId="5C467120" w:rsidR="0055045A" w:rsidRDefault="0055045A" w:rsidP="003A66DF">
            <w:pPr>
              <w:ind w:left="578" w:hanging="266"/>
              <w:contextualSpacing/>
              <w:jc w:val="both"/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٦- </w:t>
            </w:r>
            <w:r w:rsidRP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خطاب</w:t>
            </w:r>
            <w:r w:rsidR="00C957E4" w:rsidRPr="00C957E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3A66DF" w:rsidRPr="003A66DF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ُوَقع</w:t>
            </w:r>
            <w:r w:rsidR="003A66DF" w:rsidRPr="003A66DF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C957E4" w:rsidRPr="00C957E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بترتيب الباحثين على البحث</w:t>
            </w:r>
            <w:r w:rsidR="00E932F7" w:rsidRP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:</w:t>
            </w:r>
            <w:r w:rsidRPr="00E932F7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م</w:t>
            </w:r>
            <w:r w:rsid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ُ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و</w:t>
            </w:r>
            <w:r w:rsid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َ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جه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لأستاذ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دكتور</w:t>
            </w:r>
            <w:r w:rsid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/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رئيس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نة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أخلاقيات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بحث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علمي</w:t>
            </w:r>
            <w:r w:rsidR="003A66DF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(</w:t>
            </w:r>
            <w:r w:rsidR="003A66DF" w:rsidRPr="003A66DF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رفق ١</w:t>
            </w:r>
            <w:r w:rsidR="003A66DF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)</w:t>
            </w:r>
          </w:p>
          <w:p w14:paraId="596532CC" w14:textId="092121EC" w:rsidR="009B7D75" w:rsidRDefault="009B7D75" w:rsidP="00A75E5B">
            <w:pPr>
              <w:ind w:left="578" w:hanging="266"/>
              <w:contextualSpacing/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</w:pPr>
            <w:r w:rsidRPr="009B7D75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٧- </w:t>
            </w:r>
            <w:r w:rsidRPr="009B7D75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خطاب موافقة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:</w:t>
            </w:r>
            <w:r w:rsidRPr="009B7D75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معتمد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و</w:t>
            </w:r>
            <w:r w:rsidRPr="009B7D75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مُوَجه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لأستاذ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دكتور/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رئيس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نة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أخلاقيات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بحث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العلمي من </w:t>
            </w:r>
            <w:r w:rsidR="00E9383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أي مستشفى غير تابع لجامعة الأزهر حال عدم وجود مشرف من المستشفى على الرسالة/ البحث (</w:t>
            </w:r>
            <w:r w:rsidR="00E93834" w:rsidRPr="00A75E5B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رفق</w:t>
            </w:r>
            <w:r w:rsidR="00A75E5B" w:rsidRPr="00A75E5B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3A66DF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٢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، 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على صفحة 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نة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بال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موقع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الإلكتروني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امعة</w:t>
            </w:r>
            <w:r w:rsidR="00E9383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)</w:t>
            </w:r>
          </w:p>
          <w:p w14:paraId="6841D744" w14:textId="5C6B6B0E" w:rsidR="00E93834" w:rsidRPr="00E93834" w:rsidRDefault="00E93834" w:rsidP="00E93834">
            <w:pPr>
              <w:ind w:left="578" w:hanging="266"/>
              <w:contextualSpacing/>
              <w:rPr>
                <w:rFonts w:asciiTheme="majorBidi" w:hAnsiTheme="majorBidi" w:cstheme="majorBidi"/>
                <w:color w:val="000000" w:themeColor="text1"/>
                <w:sz w:val="26"/>
                <w:szCs w:val="26"/>
              </w:rPr>
            </w:pPr>
            <w:r w:rsidRPr="00E9383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٨- </w:t>
            </w:r>
            <w:r w:rsidRP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خطاب معتمد</w:t>
            </w:r>
            <w:r w:rsidRPr="00E9383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: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مُوَجه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لأستاذ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دكتور/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رئيس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نة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أخلاقيات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بحث</w:t>
            </w:r>
            <w:r w:rsidRPr="0055045A">
              <w:rPr>
                <w:rFonts w:asciiTheme="majorBidi" w:hAnsiTheme="majorBidi" w:cstheme="majorBidi" w:hint="cs"/>
                <w:color w:val="000000" w:themeColor="text1"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علمي بأي تعديل في لجنة الإشراف (إضافة/رفع)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(</w:t>
            </w:r>
            <w:r w:rsidR="00A75E5B" w:rsidRPr="00A75E5B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رفق</w:t>
            </w:r>
            <w:r w:rsidR="003A66DF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٣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، 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على صفحة 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نة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بال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موقع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الإلكتروني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</w:t>
            </w:r>
            <w:r w:rsidR="00A75E5B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امعة</w:t>
            </w:r>
            <w:r w:rsidR="00A75E5B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)</w:t>
            </w:r>
          </w:p>
          <w:p w14:paraId="4146FEB7" w14:textId="1DC12A37" w:rsidR="00D87CDD" w:rsidRDefault="00C8782A" w:rsidP="00D87CDD">
            <w:pPr>
              <w:ind w:left="578" w:hanging="283"/>
              <w:contextualSpacing/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٩</w:t>
            </w:r>
            <w:r w:rsidR="00D76546" w:rsidRPr="00E9383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-</w:t>
            </w:r>
            <w:r w:rsidR="004B12F9" w:rsidRPr="00E9383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طباعة</w:t>
            </w:r>
            <w:r w:rsid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 xml:space="preserve"> ل </w:t>
            </w:r>
            <w:r w:rsid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  <w:lang w:bidi="ar-SA"/>
              </w:rPr>
              <w:t>(</w:t>
            </w:r>
            <w:r w:rsidR="00E27F4E">
              <w:rPr>
                <w:rFonts w:asciiTheme="majorBidi" w:hAnsiTheme="majorBidi" w:cstheme="majorBidi"/>
                <w:color w:val="000000" w:themeColor="text1"/>
                <w:sz w:val="26"/>
                <w:szCs w:val="26"/>
                <w:u w:val="thick"/>
                <w:lang w:val="en-GB" w:bidi="ar-SA"/>
              </w:rPr>
              <w:t>Screenshot</w:t>
            </w:r>
            <w:r w:rsid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  <w:lang w:bidi="ar-SA"/>
              </w:rPr>
              <w:t>)</w:t>
            </w:r>
            <w:r w:rsidR="00E932F7" w:rsidRP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SA"/>
              </w:rPr>
              <w:t>:</w:t>
            </w:r>
            <w:r w:rsidR="00E27F4E" w:rsidRP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SA"/>
              </w:rPr>
              <w:t xml:space="preserve"> </w:t>
            </w:r>
            <w:r w:rsid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SA"/>
              </w:rPr>
              <w:t>ت</w:t>
            </w:r>
            <w:r w:rsidR="00E932F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SA"/>
              </w:rPr>
              <w:t>ُ</w:t>
            </w:r>
            <w:r w:rsid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SA"/>
              </w:rPr>
              <w:t>ثبت الرفع على</w:t>
            </w:r>
            <w:r w:rsidR="004B12F9" w:rsidRPr="00E27F4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641487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رابط استمارة جوجل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، </w:t>
            </w:r>
            <w:r w:rsidR="008B3600" w:rsidRPr="00C957E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رابط م</w:t>
            </w:r>
            <w:r w:rsid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ُ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دون</w:t>
            </w:r>
            <w:r w:rsidR="008B3600" w:rsidRPr="00C957E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باستمارة الأخلاقيات</w:t>
            </w:r>
            <w:r w:rsidR="008B3600">
              <w:rPr>
                <w:rFonts w:asciiTheme="majorBidi" w:hAnsiTheme="majorBidi" w:cstheme="majorBidi"/>
                <w:color w:val="000000" w:themeColor="text1"/>
                <w:sz w:val="26"/>
                <w:szCs w:val="26"/>
              </w:rPr>
              <w:t xml:space="preserve"> </w:t>
            </w:r>
            <w:r w:rsidR="008B3600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على صفحة 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ال</w:t>
            </w:r>
            <w:r w:rsidR="008B3600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نة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بال</w:t>
            </w:r>
            <w:r w:rsidR="008B3600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موقع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الإلكتروني</w:t>
            </w:r>
            <w:r w:rsidR="008B3600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</w:t>
            </w:r>
            <w:r w:rsidR="008B3600" w:rsidRPr="004B12F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جامعة</w:t>
            </w:r>
            <w:r w:rsidR="008B360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:</w:t>
            </w:r>
            <w:r w:rsidR="00D87CDD">
              <w:rPr>
                <w:rFonts w:asciiTheme="majorBidi" w:hAnsiTheme="majorBidi" w:cstheme="majorBidi"/>
                <w:color w:val="000000" w:themeColor="text1"/>
                <w:sz w:val="26"/>
                <w:szCs w:val="26"/>
              </w:rPr>
              <w:t xml:space="preserve"> </w:t>
            </w:r>
            <w:hyperlink r:id="rId8" w:history="1">
              <w:r w:rsidR="00D87CDD" w:rsidRPr="00CC2895">
                <w:rPr>
                  <w:rStyle w:val="Hyperlink"/>
                </w:rPr>
                <w:t>http://www.azhar.edu.eg/fmgazhar</w:t>
              </w:r>
            </w:hyperlink>
            <w:r w:rsidR="00D87CDD">
              <w:t xml:space="preserve"> </w:t>
            </w:r>
          </w:p>
          <w:p w14:paraId="072C6939" w14:textId="7CDD676F" w:rsidR="00D87CDD" w:rsidRPr="00D87CDD" w:rsidRDefault="00D87CDD" w:rsidP="00D87CDD">
            <w:pPr>
              <w:ind w:left="578"/>
              <w:contextualSpacing/>
              <w:jc w:val="center"/>
            </w:pPr>
          </w:p>
        </w:tc>
      </w:tr>
      <w:tr w:rsidR="004E1966" w14:paraId="0C66AD69" w14:textId="77777777" w:rsidTr="00A75E5B">
        <w:trPr>
          <w:trHeight w:val="1703"/>
        </w:trPr>
        <w:tc>
          <w:tcPr>
            <w:tcW w:w="9651" w:type="dxa"/>
            <w:tcBorders>
              <w:top w:val="single" w:sz="18" w:space="0" w:color="000000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  <w:hideMark/>
          </w:tcPr>
          <w:p w14:paraId="16F3B1A1" w14:textId="39D5D511" w:rsidR="006F3D69" w:rsidRPr="006F3D69" w:rsidRDefault="006F3D69" w:rsidP="00D76546">
            <w:pPr>
              <w:ind w:left="310"/>
              <w:contextualSpacing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u w:val="thick"/>
                <w:rtl/>
              </w:rPr>
            </w:pPr>
            <w:r w:rsidRPr="006F3D69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u w:val="thick"/>
                <w:rtl/>
              </w:rPr>
              <w:t>يجب مراعاة الآتي عند تسليم الأوراق المطلوبة إلى سكرتير اللجنة:</w:t>
            </w:r>
          </w:p>
          <w:p w14:paraId="5E5C9179" w14:textId="12760D1B" w:rsidR="000830DD" w:rsidRPr="00D76546" w:rsidRDefault="006F3D69" w:rsidP="00D76546">
            <w:pPr>
              <w:ind w:left="310"/>
              <w:contextualSpacing/>
              <w:rPr>
                <w:rFonts w:asciiTheme="majorBidi" w:hAnsiTheme="majorBidi" w:cstheme="majorBidi"/>
                <w:color w:val="000000" w:themeColor="text1"/>
                <w:sz w:val="26"/>
                <w:szCs w:val="26"/>
                <w:u w:val="single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١</w:t>
            </w:r>
            <w:r w:rsid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Pr="00D76546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تملأ الاستمارة إلكترونيا</w:t>
            </w:r>
            <w:r w:rsidRPr="00D76546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  <w:t xml:space="preserve"> </w:t>
            </w:r>
            <w:r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وتطبع بنفس الترتيب والترقيم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،</w:t>
            </w:r>
            <w:r w:rsidR="004E1966" w:rsidRPr="00D76546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مع </w:t>
            </w:r>
            <w:r w:rsidR="004E1966" w:rsidRPr="00D76546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  <w:t>استيفاء</w:t>
            </w:r>
            <w:r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جميع الخانات</w:t>
            </w: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و</w:t>
            </w:r>
            <w:r w:rsidR="000830DD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4E1966" w:rsidRPr="00D76546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  <w:t>ال</w:t>
            </w:r>
            <w:r w:rsidR="00D76546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أ</w:t>
            </w:r>
            <w:r w:rsidR="004E1966" w:rsidRPr="00D76546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  <w:t>وراق المطلوبة</w:t>
            </w:r>
            <w:r w:rsidR="0055045A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</w:p>
          <w:p w14:paraId="2045BCCE" w14:textId="29E4D447" w:rsidR="00995416" w:rsidRPr="00D76546" w:rsidRDefault="00D76546" w:rsidP="006F3D69">
            <w:pPr>
              <w:ind w:left="576" w:hanging="266"/>
              <w:contextualSpacing/>
              <w:rPr>
                <w:rFonts w:asciiTheme="majorBidi" w:hAnsiTheme="majorBidi" w:cstheme="majorBidi"/>
                <w:color w:val="000000" w:themeColor="text1"/>
                <w:sz w:val="26"/>
                <w:szCs w:val="26"/>
                <w:u w:val="single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٢- 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كتابة </w:t>
            </w:r>
            <w:r w:rsidR="006F3D69" w:rsidRPr="006F3D69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جميع البيانات باللغة الإنجليزية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ماعدا أسماء الباحثين وعنوان الدراسة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فتكتب 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باللغتين العربية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والإنجليزية</w:t>
            </w:r>
            <w:r w:rsidR="006F3D69" w:rsidRPr="006F3D69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وفي الأماكن المحددة لذلك</w:t>
            </w:r>
          </w:p>
          <w:p w14:paraId="2E68E941" w14:textId="57E315BA" w:rsidR="00995416" w:rsidRPr="00D76546" w:rsidRDefault="00D76546" w:rsidP="00D76546">
            <w:pPr>
              <w:ind w:left="572" w:hanging="262"/>
              <w:contextualSpacing/>
              <w:rPr>
                <w:rFonts w:asciiTheme="majorBidi" w:hAnsiTheme="majorBidi" w:cstheme="majorBidi"/>
                <w:color w:val="000000" w:themeColor="text1"/>
                <w:sz w:val="26"/>
                <w:szCs w:val="26"/>
              </w:rPr>
            </w:pPr>
            <w:r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٣- </w:t>
            </w:r>
            <w:r w:rsidR="005763C4" w:rsidRPr="00D76546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تاريخ بداية الدراسة</w:t>
            </w:r>
            <w:r w:rsid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بعد </w:t>
            </w:r>
            <w:r w:rsidR="005763C4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 xml:space="preserve"> تاريخ  تقديم الأوراق</w:t>
            </w:r>
            <w:r w:rsidR="005763C4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إ</w:t>
            </w:r>
            <w:r w:rsidR="005763C4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لى اللجنة</w:t>
            </w:r>
            <w:r w:rsid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بـــ</w:t>
            </w:r>
            <w:r w:rsidR="005763C4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 w:rsidRPr="0065049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(</w:t>
            </w:r>
            <w:r w:rsidR="005763C4" w:rsidRPr="0065049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٣ أشهر</w:t>
            </w:r>
            <w:r w:rsidR="005763C4" w:rsidRPr="0065049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) </w:t>
            </w:r>
            <w:r w:rsidR="005763C4" w:rsidRPr="00530315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كح</w:t>
            </w:r>
            <w:r w:rsidR="005763C4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 xml:space="preserve">د </w:t>
            </w:r>
            <w:r w:rsidR="005763C4" w:rsidRPr="0065049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أدنى</w:t>
            </w:r>
          </w:p>
          <w:p w14:paraId="6F1ED1E2" w14:textId="2008E7EF" w:rsidR="004E1966" w:rsidRPr="00F22EE3" w:rsidRDefault="00D76546" w:rsidP="00F22EE3">
            <w:pPr>
              <w:ind w:left="576" w:hanging="266"/>
              <w:contextualSpacing/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</w:rPr>
            </w:pPr>
            <w:r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٤-</w:t>
            </w:r>
            <w:r w:rsidR="0095177B" w:rsidRPr="0065049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على</w:t>
            </w:r>
            <w:r w:rsid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الباحثين ملئ 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البيانات المطلوبة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-بعناية- في 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رابط استمارة جوجل</w:t>
            </w:r>
            <w:r w:rsid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>،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قبل </w:t>
            </w:r>
            <w:r w:rsid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ال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تقديم إلى اللجنة</w:t>
            </w:r>
            <w:r w:rsid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، </w:t>
            </w:r>
            <w:r w:rsidR="00B95237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و 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لن يتم </w:t>
            </w:r>
            <w:r w:rsid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ا</w:t>
            </w:r>
            <w:r w:rsidR="00B95237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عتبار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أي أوراق 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بدون تسجيل الباحث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 w:rsidRPr="005763C4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على الرابط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5763C4" w:rsidRPr="005763C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>مرة واحدة فقط و لن يلتفت إلى التكرار</w:t>
            </w:r>
            <w:r w:rsidR="005763C4" w:rsidRPr="00530315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.</w:t>
            </w:r>
            <w:r w:rsidR="00650494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u w:val="thick"/>
                <w:rtl/>
              </w:rPr>
              <w:t xml:space="preserve"> </w:t>
            </w:r>
            <w:r w:rsidR="0043653C" w:rsidRPr="00D7654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</w:rPr>
              <w:t xml:space="preserve"> </w:t>
            </w:r>
          </w:p>
        </w:tc>
      </w:tr>
      <w:tr w:rsidR="004E1966" w:rsidRPr="00C245FB" w14:paraId="4C15B8BE" w14:textId="77777777" w:rsidTr="00F22EE3">
        <w:trPr>
          <w:trHeight w:val="1299"/>
        </w:trPr>
        <w:tc>
          <w:tcPr>
            <w:tcW w:w="9651" w:type="dxa"/>
            <w:tcBorders>
              <w:top w:val="single" w:sz="18" w:space="0" w:color="000000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  <w:hideMark/>
          </w:tcPr>
          <w:p w14:paraId="25B65707" w14:textId="10B675E6" w:rsidR="003812BE" w:rsidRPr="00C245FB" w:rsidRDefault="00C245FB" w:rsidP="00C245FB">
            <w:pPr>
              <w:ind w:left="572" w:hanging="262"/>
              <w:contextualSpacing/>
              <w:jc w:val="both"/>
              <w:rPr>
                <w:rFonts w:asciiTheme="majorBidi" w:hAnsiTheme="majorBidi" w:cstheme="majorBidi"/>
              </w:rPr>
            </w:pP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١- </w:t>
            </w:r>
            <w:r w:rsidR="004E1966" w:rsidRPr="00C245FB">
              <w:rPr>
                <w:rFonts w:asciiTheme="majorBidi" w:hAnsiTheme="majorBidi" w:cstheme="majorBidi"/>
                <w:b/>
                <w:bCs/>
                <w:rtl/>
                <w:lang w:eastAsia="ar-SA"/>
              </w:rPr>
              <w:t xml:space="preserve">على الباحث تقديم </w:t>
            </w:r>
            <w:r w:rsidR="007A2AF4" w:rsidRPr="00C245FB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>تقرير</w:t>
            </w:r>
            <w:r w:rsidR="007A2AF4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7A2AF4"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عن</w:t>
            </w:r>
            <w:r w:rsidR="007A2AF4" w:rsidRPr="00C245FB">
              <w:rPr>
                <w:rFonts w:asciiTheme="majorBidi" w:hAnsiTheme="majorBidi" w:cstheme="majorBidi" w:hint="eastAsia"/>
                <w:u w:val="thick"/>
                <w:rtl/>
                <w:lang w:eastAsia="ar-SA"/>
              </w:rPr>
              <w:t>د</w:t>
            </w:r>
            <w:r w:rsidR="004E1966" w:rsidRPr="00C245FB">
              <w:rPr>
                <w:rFonts w:asciiTheme="majorBidi" w:hAnsiTheme="majorBidi" w:cstheme="majorBidi"/>
                <w:u w:val="thick"/>
                <w:rtl/>
                <w:lang w:eastAsia="ar-SA"/>
              </w:rPr>
              <w:t xml:space="preserve"> انتهاء الدراسة</w:t>
            </w:r>
            <w:r w:rsidR="00646A04"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 أو </w:t>
            </w:r>
            <w:r w:rsidR="004E1966" w:rsidRPr="00C245FB">
              <w:rPr>
                <w:rFonts w:asciiTheme="majorBidi" w:hAnsiTheme="majorBidi" w:cstheme="majorBidi"/>
                <w:u w:val="thick"/>
                <w:rtl/>
                <w:lang w:eastAsia="ar-SA"/>
              </w:rPr>
              <w:t xml:space="preserve">حدوث </w:t>
            </w:r>
            <w:r w:rsidR="00302613"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مضاعفات</w:t>
            </w:r>
            <w:r w:rsidR="00840F42" w:rsidRPr="00840F42">
              <w:rPr>
                <w:rFonts w:asciiTheme="majorBidi" w:hAnsiTheme="majorBidi" w:cstheme="majorBidi" w:hint="cs"/>
                <w:rtl/>
                <w:lang w:eastAsia="ar-SA"/>
              </w:rPr>
              <w:t>:</w:t>
            </w:r>
            <w:r w:rsidR="00302613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840F42">
              <w:rPr>
                <w:rFonts w:asciiTheme="majorBidi" w:hAnsiTheme="majorBidi" w:cstheme="majorBidi" w:hint="cs"/>
                <w:rtl/>
                <w:lang w:eastAsia="ar-SA"/>
              </w:rPr>
              <w:t>متضمن</w:t>
            </w:r>
            <w:r w:rsidR="00B95237">
              <w:rPr>
                <w:rFonts w:asciiTheme="majorBidi" w:hAnsiTheme="majorBidi" w:cstheme="majorBidi" w:hint="cs"/>
                <w:rtl/>
                <w:lang w:eastAsia="ar-SA"/>
              </w:rPr>
              <w:t>ً</w:t>
            </w:r>
            <w:r w:rsidR="00840F42">
              <w:rPr>
                <w:rFonts w:asciiTheme="majorBidi" w:hAnsiTheme="majorBidi" w:cstheme="majorBidi" w:hint="cs"/>
                <w:rtl/>
                <w:lang w:eastAsia="ar-SA"/>
              </w:rPr>
              <w:t xml:space="preserve">ا </w:t>
            </w:r>
            <w:r w:rsidR="004E1966" w:rsidRPr="00C245FB">
              <w:rPr>
                <w:rFonts w:asciiTheme="majorBidi" w:hAnsiTheme="majorBidi" w:cstheme="majorBidi"/>
                <w:rtl/>
                <w:lang w:eastAsia="ar-SA"/>
              </w:rPr>
              <w:t xml:space="preserve">ما أحرزه الباحث من تقدم في البحث والمضاعفات </w:t>
            </w:r>
            <w:r w:rsidR="007A2AF4" w:rsidRPr="00C245FB">
              <w:rPr>
                <w:rFonts w:asciiTheme="majorBidi" w:hAnsiTheme="majorBidi" w:cstheme="majorBidi" w:hint="cs"/>
                <w:rtl/>
                <w:lang w:eastAsia="ar-SA"/>
              </w:rPr>
              <w:t>التي</w:t>
            </w:r>
            <w:r w:rsidR="004E1966" w:rsidRPr="00C245FB">
              <w:rPr>
                <w:rFonts w:asciiTheme="majorBidi" w:hAnsiTheme="majorBidi" w:cstheme="majorBidi"/>
                <w:rtl/>
                <w:lang w:eastAsia="ar-SA"/>
              </w:rPr>
              <w:t xml:space="preserve"> حدثت وال</w:t>
            </w: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>إ</w:t>
            </w:r>
            <w:r w:rsidR="004E1966" w:rsidRPr="00C245FB">
              <w:rPr>
                <w:rFonts w:asciiTheme="majorBidi" w:hAnsiTheme="majorBidi" w:cstheme="majorBidi"/>
                <w:rtl/>
                <w:lang w:eastAsia="ar-SA"/>
              </w:rPr>
              <w:t xml:space="preserve">جراءات </w:t>
            </w:r>
            <w:r w:rsidR="007A2AF4" w:rsidRPr="00C245FB">
              <w:rPr>
                <w:rFonts w:asciiTheme="majorBidi" w:hAnsiTheme="majorBidi" w:cstheme="majorBidi" w:hint="cs"/>
                <w:rtl/>
                <w:lang w:eastAsia="ar-SA"/>
              </w:rPr>
              <w:t>التي</w:t>
            </w:r>
            <w:r w:rsidR="004E1966" w:rsidRPr="00C245FB">
              <w:rPr>
                <w:rFonts w:asciiTheme="majorBidi" w:hAnsiTheme="majorBidi" w:cstheme="majorBidi"/>
                <w:rtl/>
                <w:lang w:eastAsia="ar-SA"/>
              </w:rPr>
              <w:t xml:space="preserve"> تم اتخاذها</w:t>
            </w:r>
            <w:r w:rsidR="00C438C3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>(</w:t>
            </w:r>
            <w:r w:rsidRPr="00C245FB">
              <w:rPr>
                <w:rFonts w:asciiTheme="majorBidi" w:hAnsiTheme="majorBidi" w:cstheme="majorBidi"/>
                <w:b/>
                <w:bCs/>
                <w:lang w:val="en-GB" w:eastAsia="ar-SA"/>
              </w:rPr>
              <w:t>Follow up report</w:t>
            </w: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>)</w:t>
            </w:r>
          </w:p>
          <w:p w14:paraId="060488B1" w14:textId="59C83A25" w:rsidR="003812BE" w:rsidRPr="00C245FB" w:rsidRDefault="00C245FB" w:rsidP="00C245FB">
            <w:pPr>
              <w:ind w:left="572" w:hanging="262"/>
              <w:contextualSpacing/>
              <w:jc w:val="both"/>
              <w:rPr>
                <w:rFonts w:asciiTheme="majorBidi" w:hAnsiTheme="majorBidi" w:cstheme="majorBidi"/>
              </w:rPr>
            </w:pP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>٢-</w:t>
            </w:r>
            <w:r w:rsidR="00BE56E9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Pr="00C245FB">
              <w:rPr>
                <w:rFonts w:asciiTheme="majorBidi" w:hAnsiTheme="majorBidi" w:cstheme="majorBidi" w:hint="cs"/>
                <w:b/>
                <w:bCs/>
                <w:rtl/>
                <w:lang w:eastAsia="ar-SA" w:bidi="ar-SA"/>
              </w:rPr>
              <w:t>إ</w:t>
            </w:r>
            <w:r w:rsidR="003812BE" w:rsidRPr="00C245FB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>خطار</w:t>
            </w:r>
            <w:r w:rsidR="00BE56E9" w:rsidRPr="00C245FB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 xml:space="preserve"> لجنة </w:t>
            </w:r>
            <w:r w:rsidR="000830DD" w:rsidRPr="00C245FB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</w:rPr>
              <w:t>أخلاقيات البحث العلمى ب</w:t>
            </w:r>
            <w:r w:rsidR="0025335A" w:rsidRPr="00C245FB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</w:rPr>
              <w:t>القسم وا</w:t>
            </w:r>
            <w:r w:rsidR="000830DD" w:rsidRPr="00C245FB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</w:rPr>
              <w:t>لكلية</w:t>
            </w:r>
            <w:r w:rsidR="000830DD" w:rsidRPr="00C245FB">
              <w:rPr>
                <w:rFonts w:asciiTheme="majorBidi" w:hAnsiTheme="majorBidi" w:cstheme="majorBidi" w:hint="cs"/>
                <w:color w:val="000000" w:themeColor="text1"/>
                <w:rtl/>
              </w:rPr>
              <w:t xml:space="preserve"> </w:t>
            </w:r>
            <w:r w:rsidR="00BE56E9"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ب</w:t>
            </w:r>
            <w:r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إ</w:t>
            </w:r>
            <w:r w:rsidR="00BE56E9"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نتهاء الدراسة </w:t>
            </w:r>
            <w:r w:rsidR="004F607E" w:rsidRPr="00C245FB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قبل حصول الباحث على صلاحية الرسالة</w:t>
            </w:r>
            <w:r w:rsidR="004F607E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302613" w:rsidRPr="00C245FB">
              <w:rPr>
                <w:rFonts w:asciiTheme="majorBidi" w:hAnsiTheme="majorBidi" w:cstheme="majorBidi" w:hint="cs"/>
                <w:rtl/>
                <w:lang w:eastAsia="ar-SA"/>
              </w:rPr>
              <w:t>للمناقشة.</w:t>
            </w:r>
            <w:r w:rsidR="005F76C7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</w:p>
          <w:p w14:paraId="7AEA4BAC" w14:textId="3F707F16" w:rsidR="003812BE" w:rsidRPr="00C245FB" w:rsidRDefault="00C245FB" w:rsidP="00C245FB">
            <w:pPr>
              <w:ind w:left="310"/>
              <w:contextualSpacing/>
              <w:jc w:val="both"/>
              <w:rPr>
                <w:rFonts w:asciiTheme="majorBidi" w:hAnsiTheme="majorBidi" w:cstheme="majorBidi"/>
              </w:rPr>
            </w:pP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>٣-</w:t>
            </w:r>
            <w:r w:rsidR="003812BE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Pr="00C438C3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>إ</w:t>
            </w:r>
            <w:r w:rsidR="003812BE" w:rsidRPr="00C438C3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 xml:space="preserve">خطار </w:t>
            </w:r>
            <w:r w:rsidR="0025335A" w:rsidRPr="00C438C3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 xml:space="preserve">لجنة </w:t>
            </w:r>
            <w:r w:rsidR="0025335A" w:rsidRPr="00C438C3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</w:rPr>
              <w:t>أخلاقيات البحث العلم</w:t>
            </w:r>
            <w:r w:rsidRPr="00C438C3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</w:rPr>
              <w:t>ي</w:t>
            </w:r>
            <w:r w:rsidR="0025335A" w:rsidRPr="00C438C3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</w:rPr>
              <w:t xml:space="preserve"> بالقسم والكلية</w:t>
            </w:r>
            <w:r w:rsidR="003812BE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عند</w:t>
            </w:r>
            <w:r w:rsidR="005F76C7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5F76C7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حدوث </w:t>
            </w:r>
            <w:r w:rsidR="007A2AF4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أي</w:t>
            </w:r>
            <w:r w:rsidR="005F76C7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 تغيير </w:t>
            </w:r>
            <w:r w:rsidR="007A2AF4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في</w:t>
            </w:r>
            <w:r w:rsidR="005F76C7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 </w:t>
            </w:r>
            <w:r w:rsidR="007A2AF4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البروتوكو</w:t>
            </w:r>
            <w:r w:rsidR="007A2AF4" w:rsidRPr="00C438C3">
              <w:rPr>
                <w:rFonts w:asciiTheme="majorBidi" w:hAnsiTheme="majorBidi" w:cstheme="majorBidi" w:hint="eastAsia"/>
                <w:u w:val="thick"/>
                <w:rtl/>
                <w:lang w:eastAsia="ar-SA"/>
              </w:rPr>
              <w:t>ل</w:t>
            </w:r>
            <w:r w:rsidR="003812BE" w:rsidRPr="00C245FB">
              <w:rPr>
                <w:rFonts w:asciiTheme="majorBidi" w:hAnsiTheme="majorBidi" w:cstheme="majorBidi" w:hint="cs"/>
                <w:rtl/>
                <w:lang w:eastAsia="ar-SA"/>
              </w:rPr>
              <w:t>.</w:t>
            </w:r>
            <w:r w:rsidR="005F76C7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</w:p>
          <w:p w14:paraId="535902B4" w14:textId="7CA4F363" w:rsidR="004E1966" w:rsidRPr="00C245FB" w:rsidRDefault="00C245FB" w:rsidP="00C438C3">
            <w:pPr>
              <w:ind w:left="572" w:hanging="262"/>
              <w:contextualSpacing/>
              <w:jc w:val="both"/>
              <w:rPr>
                <w:rFonts w:asciiTheme="majorBidi" w:hAnsiTheme="majorBidi" w:cstheme="majorBidi"/>
              </w:rPr>
            </w:pPr>
            <w:r w:rsidRPr="00C245FB">
              <w:rPr>
                <w:rFonts w:asciiTheme="majorBidi" w:hAnsiTheme="majorBidi" w:cstheme="majorBidi" w:hint="cs"/>
                <w:rtl/>
                <w:lang w:eastAsia="ar-SA"/>
              </w:rPr>
              <w:t>٤-</w:t>
            </w:r>
            <w:r w:rsidR="00E972C1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530315" w:rsidRPr="00530315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توقيع</w:t>
            </w:r>
            <w:r w:rsidR="00B5751F" w:rsidRPr="00C245FB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3812BE" w:rsidRPr="00C438C3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>تقرير المتابعة</w:t>
            </w:r>
            <w:r w:rsidR="00530315">
              <w:rPr>
                <w:rFonts w:asciiTheme="majorBidi" w:hAnsiTheme="majorBidi" w:cstheme="majorBidi" w:hint="cs"/>
                <w:b/>
                <w:bCs/>
                <w:rtl/>
                <w:lang w:eastAsia="ar-SA"/>
              </w:rPr>
              <w:t xml:space="preserve"> </w:t>
            </w:r>
            <w:r w:rsidR="00C438C3" w:rsidRPr="00C438C3">
              <w:rPr>
                <w:rFonts w:asciiTheme="majorBidi" w:hAnsiTheme="majorBidi" w:cstheme="majorBidi" w:hint="cs"/>
                <w:rtl/>
                <w:lang w:eastAsia="ar-SA"/>
              </w:rPr>
              <w:t>(</w:t>
            </w:r>
            <w:r w:rsidR="00C438C3" w:rsidRPr="00C438C3">
              <w:rPr>
                <w:rFonts w:asciiTheme="majorBidi" w:hAnsiTheme="majorBidi" w:cstheme="majorBidi"/>
                <w:b/>
                <w:bCs/>
                <w:lang w:val="en-GB" w:eastAsia="ar-SA"/>
              </w:rPr>
              <w:t>Follow up report</w:t>
            </w:r>
            <w:r w:rsidR="00C438C3" w:rsidRPr="00C438C3">
              <w:rPr>
                <w:rFonts w:asciiTheme="majorBidi" w:hAnsiTheme="majorBidi" w:cstheme="majorBidi" w:hint="cs"/>
                <w:rtl/>
                <w:lang w:eastAsia="ar-SA"/>
              </w:rPr>
              <w:t>)</w:t>
            </w:r>
            <w:r w:rsidR="00C438C3">
              <w:rPr>
                <w:rFonts w:asciiTheme="majorBidi" w:hAnsiTheme="majorBidi" w:cstheme="majorBidi" w:hint="cs"/>
                <w:rtl/>
                <w:lang w:eastAsia="ar-SA"/>
              </w:rPr>
              <w:t xml:space="preserve"> </w:t>
            </w:r>
            <w:r w:rsidR="00B5751F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من لجنة ال</w:t>
            </w:r>
            <w:r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إ</w:t>
            </w:r>
            <w:r w:rsidR="00B5751F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شراف ومن لجنة </w:t>
            </w:r>
            <w:r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أ</w:t>
            </w:r>
            <w:r w:rsidR="00B5751F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خلاقيات </w:t>
            </w:r>
            <w:r w:rsidR="00753F81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البحث </w:t>
            </w:r>
            <w:r w:rsidR="007A2AF4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>العلمي</w:t>
            </w:r>
            <w:r w:rsidR="00753F81" w:rsidRPr="00C438C3">
              <w:rPr>
                <w:rFonts w:asciiTheme="majorBidi" w:hAnsiTheme="majorBidi" w:cstheme="majorBidi" w:hint="cs"/>
                <w:u w:val="thick"/>
                <w:rtl/>
                <w:lang w:eastAsia="ar-SA"/>
              </w:rPr>
              <w:t xml:space="preserve"> بالقسم</w:t>
            </w:r>
          </w:p>
          <w:p w14:paraId="5A17549C" w14:textId="10F2F2CB" w:rsidR="00B63187" w:rsidRPr="00C245FB" w:rsidRDefault="00B63187" w:rsidP="00C245FB">
            <w:pPr>
              <w:pStyle w:val="ListParagraph"/>
              <w:ind w:left="310"/>
              <w:jc w:val="both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DA6CE3" w14:paraId="281CFF26" w14:textId="77777777" w:rsidTr="00F22EE3">
        <w:trPr>
          <w:trHeight w:val="773"/>
        </w:trPr>
        <w:tc>
          <w:tcPr>
            <w:tcW w:w="965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8D1B4" w14:textId="77777777" w:rsidR="00840F42" w:rsidRPr="00A75E5B" w:rsidRDefault="00840F42" w:rsidP="00840F42">
            <w:pPr>
              <w:contextualSpacing/>
              <w:jc w:val="center"/>
              <w:rPr>
                <w:b/>
                <w:bCs/>
                <w:color w:val="202124"/>
                <w:u w:val="single"/>
                <w:rtl/>
              </w:rPr>
            </w:pPr>
            <w:r w:rsidRPr="00A75E5B">
              <w:rPr>
                <w:rFonts w:ascii="docs-Roboto" w:hAnsi="docs-Roboto" w:hint="cs"/>
                <w:b/>
                <w:bCs/>
                <w:color w:val="202124"/>
                <w:u w:val="thick"/>
                <w:rtl/>
              </w:rPr>
              <w:t>ر</w:t>
            </w:r>
            <w:r w:rsidRPr="00A75E5B">
              <w:rPr>
                <w:rFonts w:hint="cs"/>
                <w:b/>
                <w:bCs/>
                <w:color w:val="202124"/>
                <w:u w:val="thick"/>
                <w:rtl/>
              </w:rPr>
              <w:t>ابط استمارة جوجل:</w:t>
            </w:r>
            <w:r w:rsidRPr="00A75E5B">
              <w:rPr>
                <w:rFonts w:hint="cs"/>
                <w:color w:val="202124"/>
                <w:rtl/>
              </w:rPr>
              <w:t xml:space="preserve"> </w:t>
            </w:r>
            <w:hyperlink r:id="rId9" w:history="1">
              <w:r w:rsidRPr="00A75E5B">
                <w:rPr>
                  <w:rStyle w:val="Hyperlink"/>
                  <w:b/>
                  <w:bCs/>
                </w:rPr>
                <w:t>https://forms.gle/h2norVJRdsgyrKVf6</w:t>
              </w:r>
            </w:hyperlink>
          </w:p>
          <w:p w14:paraId="33037622" w14:textId="5DB18D0D" w:rsidR="008D1569" w:rsidRPr="00840F42" w:rsidRDefault="008D1569" w:rsidP="00840F42">
            <w:pPr>
              <w:contextualSpacing/>
              <w:rPr>
                <w:rFonts w:ascii="docs-Roboto" w:hAnsi="docs-Roboto"/>
                <w:b/>
                <w:bCs/>
                <w:color w:val="202124"/>
                <w:sz w:val="10"/>
                <w:szCs w:val="10"/>
                <w:rtl/>
              </w:rPr>
            </w:pPr>
          </w:p>
          <w:p w14:paraId="785D2337" w14:textId="5A0E4B65" w:rsidR="00DA6CE3" w:rsidRPr="00C11500" w:rsidRDefault="00AC3A44" w:rsidP="00C11500">
            <w:pPr>
              <w:contextualSpacing/>
              <w:jc w:val="center"/>
              <w:rPr>
                <w:sz w:val="20"/>
                <w:szCs w:val="20"/>
                <w:u w:val="single"/>
                <w:rtl/>
                <w:lang w:bidi="ar-SA"/>
              </w:rPr>
            </w:pPr>
            <w:r w:rsidRPr="00C11500">
              <w:rPr>
                <w:rFonts w:ascii="docs-Roboto" w:hAnsi="docs-Roboto"/>
                <w:b/>
                <w:bCs/>
                <w:color w:val="202124"/>
                <w:sz w:val="20"/>
                <w:szCs w:val="20"/>
                <w:rtl/>
              </w:rPr>
              <w:t xml:space="preserve">علما بأن الرابط </w:t>
            </w:r>
            <w:r w:rsidR="00F22EE3" w:rsidRPr="00C11500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 xml:space="preserve">يتم </w:t>
            </w:r>
            <w:r w:rsidR="00840F42" w:rsidRPr="00C11500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>إغلاقه يوم الأحد</w:t>
            </w:r>
            <w:r w:rsidR="00F22EE3" w:rsidRPr="00C11500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 xml:space="preserve"> </w:t>
            </w:r>
            <w:r w:rsidR="00F22EE3" w:rsidRPr="00C11500">
              <w:rPr>
                <w:rFonts w:ascii="docs-Roboto" w:hAnsi="docs-Roboto" w:hint="cs"/>
                <w:color w:val="202124"/>
                <w:sz w:val="20"/>
                <w:szCs w:val="20"/>
                <w:rtl/>
              </w:rPr>
              <w:t>(الذي يسبق انعقاد اللجنة مباشرة)</w:t>
            </w:r>
            <w:r w:rsidR="00F22EE3" w:rsidRPr="00C11500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 xml:space="preserve"> الساعة ١٢ م</w:t>
            </w:r>
            <w:r w:rsidR="000B1EB6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>نتصف الليل</w:t>
            </w:r>
            <w:r w:rsidR="00F22EE3" w:rsidRPr="00C11500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>، و يستقبل التسجيل مرة أخرى يوم الثلاثاء</w:t>
            </w:r>
            <w:r w:rsidR="00F22EE3" w:rsidRPr="00C11500">
              <w:rPr>
                <w:rFonts w:ascii="docs-Roboto" w:hAnsi="docs-Roboto" w:hint="cs"/>
                <w:color w:val="202124"/>
                <w:sz w:val="20"/>
                <w:szCs w:val="20"/>
                <w:rtl/>
              </w:rPr>
              <w:t>(عقب انعقاد اللجنة مباشرة)</w:t>
            </w:r>
            <w:r w:rsidR="00F22EE3" w:rsidRPr="00C11500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 xml:space="preserve"> الساعة ١٢ </w:t>
            </w:r>
            <w:r w:rsidR="000B1EB6">
              <w:rPr>
                <w:rFonts w:ascii="docs-Roboto" w:hAnsi="docs-Roboto" w:hint="cs"/>
                <w:b/>
                <w:bCs/>
                <w:color w:val="202124"/>
                <w:sz w:val="20"/>
                <w:szCs w:val="20"/>
                <w:rtl/>
              </w:rPr>
              <w:t>منتصف الليل</w:t>
            </w:r>
          </w:p>
        </w:tc>
      </w:tr>
    </w:tbl>
    <w:p w14:paraId="3979781E" w14:textId="77777777" w:rsidR="001F2634" w:rsidRPr="00E972C1" w:rsidRDefault="001F2634" w:rsidP="00E972C1">
      <w:pPr>
        <w:bidi w:val="0"/>
        <w:spacing w:after="160"/>
        <w:contextualSpacing/>
        <w:rPr>
          <w:rFonts w:ascii="Arial" w:hAnsi="Arial" w:cs="Arial"/>
          <w:b/>
          <w:bCs/>
          <w:sz w:val="10"/>
          <w:szCs w:val="10"/>
          <w:lang w:eastAsia="ar-SA" w:bidi="ar-SA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88"/>
        <w:gridCol w:w="1994"/>
      </w:tblGrid>
      <w:tr w:rsidR="001F2634" w14:paraId="594055FB" w14:textId="77777777" w:rsidTr="00E972C1">
        <w:trPr>
          <w:trHeight w:val="331"/>
          <w:jc w:val="center"/>
        </w:trPr>
        <w:tc>
          <w:tcPr>
            <w:tcW w:w="7488" w:type="dxa"/>
            <w:tcBorders>
              <w:top w:val="single" w:sz="24" w:space="0" w:color="000000"/>
              <w:left w:val="single" w:sz="24" w:space="0" w:color="000000"/>
            </w:tcBorders>
            <w:vAlign w:val="center"/>
          </w:tcPr>
          <w:p w14:paraId="23CD2BC2" w14:textId="0A81F388" w:rsidR="001F2634" w:rsidRDefault="001F2634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  <w:bookmarkStart w:id="0" w:name="_Hlk55780570"/>
            <w:bookmarkStart w:id="1" w:name="_Hlk55780690"/>
          </w:p>
        </w:tc>
        <w:tc>
          <w:tcPr>
            <w:tcW w:w="1994" w:type="dxa"/>
            <w:tcBorders>
              <w:top w:val="single" w:sz="24" w:space="0" w:color="000000"/>
              <w:right w:val="single" w:sz="24" w:space="0" w:color="000000"/>
            </w:tcBorders>
            <w:vAlign w:val="center"/>
          </w:tcPr>
          <w:p w14:paraId="111477B0" w14:textId="2B7638C0" w:rsidR="001F2634" w:rsidRDefault="00E121BC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rtl/>
                <w:lang w:eastAsia="ar-SA"/>
              </w:rPr>
            </w:pPr>
            <w:r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/>
              </w:rPr>
              <w:t xml:space="preserve">اسم الباحث </w:t>
            </w:r>
            <w:r w:rsidR="005F1E9A"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/>
              </w:rPr>
              <w:t>:</w:t>
            </w:r>
          </w:p>
        </w:tc>
      </w:tr>
      <w:bookmarkEnd w:id="0"/>
      <w:tr w:rsidR="001F2634" w14:paraId="382B3827" w14:textId="77777777" w:rsidTr="00E972C1">
        <w:trPr>
          <w:trHeight w:val="332"/>
          <w:jc w:val="center"/>
        </w:trPr>
        <w:tc>
          <w:tcPr>
            <w:tcW w:w="7488" w:type="dxa"/>
            <w:tcBorders>
              <w:left w:val="single" w:sz="24" w:space="0" w:color="000000"/>
            </w:tcBorders>
            <w:vAlign w:val="center"/>
          </w:tcPr>
          <w:p w14:paraId="142F5D1F" w14:textId="21883BA2" w:rsidR="001F2634" w:rsidRDefault="001F2634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</w:p>
        </w:tc>
        <w:tc>
          <w:tcPr>
            <w:tcW w:w="1994" w:type="dxa"/>
            <w:tcBorders>
              <w:right w:val="single" w:sz="24" w:space="0" w:color="000000"/>
            </w:tcBorders>
            <w:vAlign w:val="center"/>
          </w:tcPr>
          <w:p w14:paraId="7814270E" w14:textId="716BF4F7" w:rsidR="001F2634" w:rsidRDefault="00E121BC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  <w:r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 w:bidi="ar-SA"/>
              </w:rPr>
              <w:t>القسم</w:t>
            </w:r>
            <w:r w:rsidR="005F1E9A"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 w:bidi="ar-SA"/>
              </w:rPr>
              <w:t>:</w:t>
            </w:r>
          </w:p>
        </w:tc>
      </w:tr>
      <w:tr w:rsidR="001F2634" w14:paraId="55590A16" w14:textId="77777777" w:rsidTr="00E972C1">
        <w:trPr>
          <w:trHeight w:val="331"/>
          <w:jc w:val="center"/>
        </w:trPr>
        <w:tc>
          <w:tcPr>
            <w:tcW w:w="7488" w:type="dxa"/>
            <w:tcBorders>
              <w:left w:val="single" w:sz="24" w:space="0" w:color="000000"/>
            </w:tcBorders>
            <w:vAlign w:val="center"/>
          </w:tcPr>
          <w:p w14:paraId="6D15F194" w14:textId="0264874D" w:rsidR="001F2634" w:rsidRDefault="001F2634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</w:p>
        </w:tc>
        <w:tc>
          <w:tcPr>
            <w:tcW w:w="1994" w:type="dxa"/>
            <w:tcBorders>
              <w:right w:val="single" w:sz="24" w:space="0" w:color="000000"/>
            </w:tcBorders>
            <w:vAlign w:val="center"/>
          </w:tcPr>
          <w:p w14:paraId="7DE1AA8E" w14:textId="55A1920D" w:rsidR="001F2634" w:rsidRDefault="00E121BC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  <w:r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 w:bidi="ar-SA"/>
              </w:rPr>
              <w:t>رقم التليفون</w:t>
            </w:r>
            <w:r w:rsidR="005F1E9A"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 w:bidi="ar-SA"/>
              </w:rPr>
              <w:t>:</w:t>
            </w:r>
          </w:p>
        </w:tc>
      </w:tr>
      <w:tr w:rsidR="001F2634" w14:paraId="1585E740" w14:textId="77777777" w:rsidTr="00E972C1">
        <w:trPr>
          <w:trHeight w:val="350"/>
          <w:jc w:val="center"/>
        </w:trPr>
        <w:tc>
          <w:tcPr>
            <w:tcW w:w="7488" w:type="dxa"/>
            <w:tcBorders>
              <w:left w:val="single" w:sz="24" w:space="0" w:color="000000"/>
              <w:bottom w:val="single" w:sz="24" w:space="0" w:color="000000"/>
            </w:tcBorders>
            <w:vAlign w:val="center"/>
          </w:tcPr>
          <w:p w14:paraId="53E4DB9D" w14:textId="65A75975" w:rsidR="001F2634" w:rsidRDefault="001F2634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</w:p>
        </w:tc>
        <w:tc>
          <w:tcPr>
            <w:tcW w:w="1994" w:type="dxa"/>
            <w:tcBorders>
              <w:bottom w:val="single" w:sz="24" w:space="0" w:color="000000"/>
              <w:right w:val="single" w:sz="24" w:space="0" w:color="000000"/>
            </w:tcBorders>
            <w:vAlign w:val="center"/>
          </w:tcPr>
          <w:p w14:paraId="0DC9E5E9" w14:textId="326CF356" w:rsidR="001F2634" w:rsidRDefault="00E121BC" w:rsidP="007A2AF4">
            <w:pPr>
              <w:bidi w:val="0"/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ar-SA" w:bidi="ar-SA"/>
              </w:rPr>
            </w:pPr>
            <w:r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 w:bidi="ar-SA"/>
              </w:rPr>
              <w:t>التاريخ</w:t>
            </w:r>
            <w:r w:rsidR="005F1E9A">
              <w:rPr>
                <w:rFonts w:ascii="Arial" w:hAnsi="Arial" w:cs="Arial" w:hint="cs"/>
                <w:b/>
                <w:bCs/>
                <w:sz w:val="28"/>
                <w:szCs w:val="28"/>
                <w:rtl/>
                <w:lang w:eastAsia="ar-SA" w:bidi="ar-SA"/>
              </w:rPr>
              <w:t>:</w:t>
            </w:r>
          </w:p>
        </w:tc>
      </w:tr>
      <w:bookmarkEnd w:id="1"/>
    </w:tbl>
    <w:p w14:paraId="648293F9" w14:textId="48A1C23D" w:rsidR="00B03E2E" w:rsidRDefault="00B03E2E" w:rsidP="00DE307E">
      <w:pPr>
        <w:jc w:val="center"/>
        <w:rPr>
          <w:rFonts w:ascii="Arial" w:hAnsi="Arial" w:cs="Arial"/>
          <w:b/>
          <w:bCs/>
          <w:sz w:val="40"/>
          <w:szCs w:val="40"/>
          <w:u w:val="single"/>
          <w:lang w:eastAsia="ar-SA" w:bidi="ar-SA"/>
        </w:rPr>
      </w:pPr>
    </w:p>
    <w:p w14:paraId="40A9A57B" w14:textId="77777777" w:rsidR="001F2634" w:rsidRDefault="001F2634" w:rsidP="000137C5">
      <w:pPr>
        <w:rPr>
          <w:rFonts w:ascii="Arial" w:hAnsi="Arial" w:cs="Arial"/>
          <w:b/>
          <w:bCs/>
          <w:sz w:val="40"/>
          <w:szCs w:val="40"/>
          <w:u w:val="single"/>
          <w:rtl/>
          <w:lang w:eastAsia="ar-SA" w:bidi="ar-SA"/>
        </w:rPr>
      </w:pPr>
    </w:p>
    <w:p w14:paraId="3B469D37" w14:textId="388858A2" w:rsidR="00B03E2E" w:rsidRPr="00DE307E" w:rsidRDefault="00B03E2E" w:rsidP="00491958">
      <w:pPr>
        <w:jc w:val="center"/>
        <w:rPr>
          <w:rFonts w:ascii="Arial" w:hAnsi="Arial" w:cs="Arial"/>
          <w:b/>
          <w:bCs/>
          <w:sz w:val="40"/>
          <w:szCs w:val="40"/>
          <w:u w:val="single"/>
          <w:rtl/>
          <w:lang w:eastAsia="ar-SA" w:bidi="ar-SA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556"/>
        <w:gridCol w:w="1560"/>
        <w:gridCol w:w="6234"/>
      </w:tblGrid>
      <w:tr w:rsidR="00491958" w:rsidRPr="00596D1A" w14:paraId="3AF842F7" w14:textId="77777777" w:rsidTr="00491958">
        <w:trPr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  <w:vAlign w:val="center"/>
          </w:tcPr>
          <w:p w14:paraId="67BC398A" w14:textId="1D840EAF" w:rsidR="00491958" w:rsidRPr="00491958" w:rsidRDefault="00491958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491958">
              <w:rPr>
                <w:rFonts w:asciiTheme="majorBidi" w:hAnsiTheme="majorBidi" w:cstheme="majorBidi"/>
                <w:b/>
                <w:bCs/>
                <w:sz w:val="40"/>
                <w:szCs w:val="40"/>
                <w:u w:val="single"/>
                <w:rtl/>
                <w:lang w:eastAsia="ar-SA" w:bidi="ar-SA"/>
              </w:rPr>
              <w:t>خاص بسكرتارية اللجنة</w:t>
            </w:r>
          </w:p>
        </w:tc>
      </w:tr>
      <w:tr w:rsidR="0012600B" w:rsidRPr="00596D1A" w14:paraId="523D8889" w14:textId="77777777" w:rsidTr="00596D1A">
        <w:trPr>
          <w:jc w:val="center"/>
        </w:trPr>
        <w:tc>
          <w:tcPr>
            <w:tcW w:w="1556" w:type="dxa"/>
            <w:vAlign w:val="center"/>
          </w:tcPr>
          <w:p w14:paraId="100C7039" w14:textId="70884E57" w:rsidR="0012600B" w:rsidRPr="00596D1A" w:rsidRDefault="0012600B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bookmarkStart w:id="2" w:name="_Hlk55780730"/>
            <w:r w:rsidRPr="00596D1A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  <w:t>غير مرفق</w:t>
            </w:r>
          </w:p>
        </w:tc>
        <w:tc>
          <w:tcPr>
            <w:tcW w:w="1560" w:type="dxa"/>
            <w:vAlign w:val="center"/>
          </w:tcPr>
          <w:p w14:paraId="483A002A" w14:textId="2B042D2D" w:rsidR="0012600B" w:rsidRPr="00596D1A" w:rsidRDefault="0012600B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596D1A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  <w:t>مرفق</w:t>
            </w:r>
          </w:p>
        </w:tc>
        <w:tc>
          <w:tcPr>
            <w:tcW w:w="6234" w:type="dxa"/>
            <w:vAlign w:val="center"/>
          </w:tcPr>
          <w:p w14:paraId="742533B4" w14:textId="07DCC9FD" w:rsidR="0012600B" w:rsidRPr="00596D1A" w:rsidRDefault="0012600B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596D1A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  <w:t>عنصر المراجعة</w:t>
            </w:r>
          </w:p>
        </w:tc>
      </w:tr>
      <w:tr w:rsidR="00DE307E" w:rsidRPr="00596D1A" w14:paraId="704CA305" w14:textId="77777777" w:rsidTr="004816F1">
        <w:trPr>
          <w:trHeight w:val="440"/>
          <w:jc w:val="center"/>
        </w:trPr>
        <w:tc>
          <w:tcPr>
            <w:tcW w:w="1556" w:type="dxa"/>
            <w:vAlign w:val="center"/>
          </w:tcPr>
          <w:p w14:paraId="59CC456C" w14:textId="52DD8DB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1560" w:type="dxa"/>
            <w:vAlign w:val="center"/>
          </w:tcPr>
          <w:p w14:paraId="13896B6F" w14:textId="3C3D93ED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6234" w:type="dxa"/>
            <w:vAlign w:val="center"/>
          </w:tcPr>
          <w:p w14:paraId="19EB3B3F" w14:textId="13F4C23F" w:rsidR="00DE307E" w:rsidRPr="004816F1" w:rsidRDefault="00DE307E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</w:pPr>
            <w:r w:rsidRPr="004816F1"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  <w:t>بروتوكول الدراسة باللغتين العربية والانجليزية</w:t>
            </w:r>
          </w:p>
        </w:tc>
      </w:tr>
      <w:tr w:rsidR="00DE307E" w:rsidRPr="00596D1A" w14:paraId="47D946A2" w14:textId="77777777" w:rsidTr="00596D1A">
        <w:trPr>
          <w:jc w:val="center"/>
        </w:trPr>
        <w:tc>
          <w:tcPr>
            <w:tcW w:w="1556" w:type="dxa"/>
            <w:vAlign w:val="center"/>
          </w:tcPr>
          <w:p w14:paraId="4716ED6E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1560" w:type="dxa"/>
            <w:vAlign w:val="center"/>
          </w:tcPr>
          <w:p w14:paraId="559F5D1E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6234" w:type="dxa"/>
            <w:vAlign w:val="center"/>
          </w:tcPr>
          <w:p w14:paraId="5DC41EAA" w14:textId="430FC196" w:rsidR="00DE307E" w:rsidRPr="004816F1" w:rsidRDefault="00DE307E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</w:pPr>
            <w:r w:rsidRPr="004816F1"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  <w:t>استمارة التقدم للحصول على موافقة لجنة الاخلاقيات</w:t>
            </w:r>
          </w:p>
        </w:tc>
      </w:tr>
      <w:tr w:rsidR="00DE307E" w:rsidRPr="00596D1A" w14:paraId="07CE25B0" w14:textId="77777777" w:rsidTr="00596D1A">
        <w:trPr>
          <w:jc w:val="center"/>
        </w:trPr>
        <w:tc>
          <w:tcPr>
            <w:tcW w:w="1556" w:type="dxa"/>
            <w:vAlign w:val="center"/>
          </w:tcPr>
          <w:p w14:paraId="75779DC0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1560" w:type="dxa"/>
            <w:vAlign w:val="center"/>
          </w:tcPr>
          <w:p w14:paraId="08EBB3FB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6234" w:type="dxa"/>
            <w:vAlign w:val="center"/>
          </w:tcPr>
          <w:p w14:paraId="556466F2" w14:textId="4E82796C" w:rsidR="00DE307E" w:rsidRPr="004816F1" w:rsidRDefault="00DE307E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</w:pPr>
            <w:r w:rsidRPr="004816F1"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  <w:t>الموافقة المستنيرة للمشارك في الدراسة</w:t>
            </w:r>
          </w:p>
        </w:tc>
      </w:tr>
      <w:tr w:rsidR="00DE307E" w:rsidRPr="00596D1A" w14:paraId="4AFC8960" w14:textId="77777777" w:rsidTr="00596D1A">
        <w:trPr>
          <w:jc w:val="center"/>
        </w:trPr>
        <w:tc>
          <w:tcPr>
            <w:tcW w:w="1556" w:type="dxa"/>
            <w:vAlign w:val="center"/>
          </w:tcPr>
          <w:p w14:paraId="0A888744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1560" w:type="dxa"/>
            <w:vAlign w:val="center"/>
          </w:tcPr>
          <w:p w14:paraId="32B9E344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6234" w:type="dxa"/>
            <w:vAlign w:val="center"/>
          </w:tcPr>
          <w:p w14:paraId="20507DF3" w14:textId="55A1D344" w:rsidR="00DE307E" w:rsidRPr="004816F1" w:rsidRDefault="00DE307E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</w:pPr>
            <w:r w:rsidRPr="004816F1"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  <w:t>استبيان في حالة استخدامه</w:t>
            </w:r>
          </w:p>
        </w:tc>
      </w:tr>
      <w:tr w:rsidR="00DE307E" w:rsidRPr="00596D1A" w14:paraId="2B536B2E" w14:textId="77777777" w:rsidTr="00596D1A">
        <w:trPr>
          <w:jc w:val="center"/>
        </w:trPr>
        <w:tc>
          <w:tcPr>
            <w:tcW w:w="1556" w:type="dxa"/>
            <w:vAlign w:val="center"/>
          </w:tcPr>
          <w:p w14:paraId="552F0742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bookmarkStart w:id="3" w:name="_Hlk52324170"/>
          </w:p>
        </w:tc>
        <w:tc>
          <w:tcPr>
            <w:tcW w:w="1560" w:type="dxa"/>
            <w:vAlign w:val="center"/>
          </w:tcPr>
          <w:p w14:paraId="08365196" w14:textId="77777777" w:rsidR="00DE307E" w:rsidRPr="00596D1A" w:rsidRDefault="00DE307E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6234" w:type="dxa"/>
            <w:vAlign w:val="center"/>
          </w:tcPr>
          <w:p w14:paraId="26E49C78" w14:textId="7E790D94" w:rsidR="00DE307E" w:rsidRPr="004816F1" w:rsidRDefault="00DE307E" w:rsidP="00596D1A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</w:pPr>
            <w:r w:rsidRPr="004816F1">
              <w:rPr>
                <w:rFonts w:asciiTheme="majorBidi" w:hAnsiTheme="majorBidi" w:cstheme="majorBidi"/>
                <w:sz w:val="32"/>
                <w:szCs w:val="32"/>
                <w:rtl/>
                <w:lang w:eastAsia="ar-SA" w:bidi="ar-SA"/>
              </w:rPr>
              <w:t>بيان تضارب المصالح</w:t>
            </w:r>
          </w:p>
        </w:tc>
      </w:tr>
      <w:bookmarkEnd w:id="3"/>
      <w:tr w:rsidR="00BA3BB5" w:rsidRPr="00596D1A" w14:paraId="5D048744" w14:textId="77777777" w:rsidTr="006570B4">
        <w:trPr>
          <w:jc w:val="center"/>
        </w:trPr>
        <w:tc>
          <w:tcPr>
            <w:tcW w:w="1556" w:type="dxa"/>
            <w:vAlign w:val="center"/>
          </w:tcPr>
          <w:p w14:paraId="5A4BA46B" w14:textId="77777777" w:rsidR="00BA3BB5" w:rsidRPr="00596D1A" w:rsidRDefault="00BA3BB5" w:rsidP="004816F1">
            <w:pPr>
              <w:tabs>
                <w:tab w:val="right" w:pos="9360"/>
              </w:tabs>
              <w:spacing w:after="160" w:line="276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1560" w:type="dxa"/>
            <w:vAlign w:val="center"/>
          </w:tcPr>
          <w:p w14:paraId="22EF8B9E" w14:textId="77777777" w:rsidR="00BA3BB5" w:rsidRPr="00596D1A" w:rsidRDefault="00BA3BB5" w:rsidP="004816F1">
            <w:pPr>
              <w:tabs>
                <w:tab w:val="right" w:pos="9360"/>
              </w:tabs>
              <w:spacing w:after="160" w:line="276" w:lineRule="auto"/>
              <w:contextualSpacing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</w:p>
        </w:tc>
        <w:tc>
          <w:tcPr>
            <w:tcW w:w="6234" w:type="dxa"/>
            <w:shd w:val="clear" w:color="auto" w:fill="D9D9D9" w:themeFill="background1" w:themeFillShade="D9"/>
            <w:vAlign w:val="center"/>
          </w:tcPr>
          <w:p w14:paraId="5ACBF1B5" w14:textId="49953BCC" w:rsidR="00BA3BB5" w:rsidRPr="004816F1" w:rsidRDefault="00656395" w:rsidP="00201271">
            <w:pPr>
              <w:tabs>
                <w:tab w:val="right" w:pos="9360"/>
              </w:tabs>
              <w:spacing w:after="160"/>
              <w:contextualSpacing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eastAsia="ar-SA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  <w:lang w:eastAsia="ar-SA"/>
              </w:rPr>
              <w:t>طباعة</w:t>
            </w:r>
            <w:r w:rsidR="00201271" w:rsidRPr="004816F1">
              <w:rPr>
                <w:rFonts w:asciiTheme="majorBidi" w:hAnsiTheme="majorBidi" w:cstheme="majorBidi" w:hint="cs"/>
                <w:sz w:val="32"/>
                <w:szCs w:val="32"/>
                <w:rtl/>
                <w:lang w:eastAsia="ar-SA"/>
              </w:rPr>
              <w:t xml:space="preserve"> ل </w:t>
            </w:r>
            <w:r w:rsidR="00201271" w:rsidRPr="004816F1">
              <w:rPr>
                <w:rFonts w:asciiTheme="majorBidi" w:hAnsiTheme="majorBidi" w:cstheme="majorBidi" w:hint="cs"/>
                <w:sz w:val="32"/>
                <w:szCs w:val="32"/>
                <w:rtl/>
                <w:lang w:eastAsia="ar-SA" w:bidi="ar-SA"/>
              </w:rPr>
              <w:t>(</w:t>
            </w:r>
            <w:r w:rsidR="00201271" w:rsidRPr="004816F1">
              <w:rPr>
                <w:rFonts w:asciiTheme="majorBidi" w:hAnsiTheme="majorBidi" w:cstheme="majorBidi"/>
                <w:sz w:val="32"/>
                <w:szCs w:val="32"/>
                <w:lang w:val="en-GB" w:eastAsia="ar-SA"/>
              </w:rPr>
              <w:t>Screenshot</w:t>
            </w:r>
            <w:r w:rsidR="00201271" w:rsidRPr="004816F1">
              <w:rPr>
                <w:rFonts w:asciiTheme="majorBidi" w:hAnsiTheme="majorBidi" w:cstheme="majorBidi" w:hint="cs"/>
                <w:sz w:val="32"/>
                <w:szCs w:val="32"/>
                <w:rtl/>
                <w:lang w:eastAsia="ar-SA" w:bidi="ar-SA"/>
              </w:rPr>
              <w:t>) تثبت الرفع على</w:t>
            </w:r>
            <w:r w:rsidR="00201271" w:rsidRPr="004816F1">
              <w:rPr>
                <w:rFonts w:asciiTheme="majorBidi" w:hAnsiTheme="majorBidi" w:cstheme="majorBidi" w:hint="cs"/>
                <w:sz w:val="32"/>
                <w:szCs w:val="32"/>
                <w:rtl/>
                <w:lang w:eastAsia="ar-SA"/>
              </w:rPr>
              <w:t xml:space="preserve"> رابط استمارة جوجل</w:t>
            </w:r>
          </w:p>
        </w:tc>
      </w:tr>
      <w:bookmarkEnd w:id="2"/>
    </w:tbl>
    <w:p w14:paraId="3A439768" w14:textId="77777777" w:rsidR="00DE307E" w:rsidRDefault="00DE307E" w:rsidP="00590BE5">
      <w:pPr>
        <w:tabs>
          <w:tab w:val="right" w:pos="9360"/>
        </w:tabs>
        <w:spacing w:after="160" w:line="259" w:lineRule="auto"/>
        <w:jc w:val="both"/>
        <w:rPr>
          <w:rFonts w:ascii="Arial" w:hAnsi="Arial" w:cs="Arial"/>
          <w:b/>
          <w:bCs/>
          <w:sz w:val="28"/>
          <w:szCs w:val="28"/>
          <w:rtl/>
          <w:lang w:eastAsia="ar-SA" w:bidi="ar-SA"/>
        </w:rPr>
      </w:pPr>
    </w:p>
    <w:p w14:paraId="70C7322B" w14:textId="77777777" w:rsidR="00B03E2E" w:rsidRDefault="00B03E2E" w:rsidP="005959A1">
      <w:pPr>
        <w:rPr>
          <w:rFonts w:ascii="Arial" w:hAnsi="Arial" w:cs="Arial"/>
          <w:b/>
          <w:bCs/>
          <w:rtl/>
        </w:rPr>
      </w:pPr>
    </w:p>
    <w:p w14:paraId="4E144680" w14:textId="671DA95C" w:rsidR="005959A1" w:rsidRPr="00596D1A" w:rsidRDefault="005959A1" w:rsidP="0012600B">
      <w:pPr>
        <w:rPr>
          <w:rFonts w:asciiTheme="majorBidi" w:hAnsiTheme="majorBidi" w:cstheme="majorBidi"/>
          <w:b/>
          <w:bCs/>
          <w:sz w:val="28"/>
          <w:szCs w:val="28"/>
          <w:rtl/>
        </w:rPr>
      </w:pPr>
      <w:bookmarkStart w:id="4" w:name="_Hlk55780775"/>
      <w:r w:rsidRPr="00596D1A">
        <w:rPr>
          <w:rFonts w:asciiTheme="majorBidi" w:hAnsiTheme="majorBidi" w:cstheme="majorBidi"/>
          <w:b/>
          <w:bCs/>
          <w:sz w:val="28"/>
          <w:szCs w:val="28"/>
          <w:rtl/>
        </w:rPr>
        <w:t xml:space="preserve">تاريخ تسليم الطلب </w:t>
      </w:r>
      <w:r w:rsidR="0012600B" w:rsidRPr="00596D1A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                                                                              توقيع سكرتير اللجنة</w:t>
      </w:r>
    </w:p>
    <w:bookmarkEnd w:id="4"/>
    <w:p w14:paraId="7AE16E8B" w14:textId="77777777" w:rsidR="005959A1" w:rsidRDefault="005959A1" w:rsidP="00590BE5">
      <w:pPr>
        <w:tabs>
          <w:tab w:val="right" w:pos="9360"/>
        </w:tabs>
        <w:spacing w:after="160" w:line="259" w:lineRule="auto"/>
        <w:jc w:val="both"/>
        <w:rPr>
          <w:rFonts w:ascii="Arial" w:hAnsi="Arial" w:cs="Arial"/>
          <w:b/>
          <w:bCs/>
          <w:sz w:val="28"/>
          <w:szCs w:val="28"/>
          <w:lang w:eastAsia="ar-SA" w:bidi="ar-SA"/>
        </w:rPr>
      </w:pPr>
    </w:p>
    <w:p w14:paraId="355AC6BA" w14:textId="77777777" w:rsidR="005959A1" w:rsidRDefault="005959A1" w:rsidP="00590BE5">
      <w:pPr>
        <w:tabs>
          <w:tab w:val="right" w:pos="9360"/>
        </w:tabs>
        <w:spacing w:after="160" w:line="259" w:lineRule="auto"/>
        <w:jc w:val="both"/>
        <w:rPr>
          <w:rFonts w:ascii="Arial" w:hAnsi="Arial" w:cs="Arial"/>
          <w:b/>
          <w:bCs/>
          <w:sz w:val="28"/>
          <w:szCs w:val="28"/>
          <w:lang w:eastAsia="ar-SA" w:bidi="ar-SA"/>
        </w:rPr>
      </w:pPr>
    </w:p>
    <w:p w14:paraId="32B9BCC2" w14:textId="77777777" w:rsidR="002551C0" w:rsidRDefault="002551C0" w:rsidP="00590BE5">
      <w:pPr>
        <w:tabs>
          <w:tab w:val="right" w:pos="9360"/>
        </w:tabs>
        <w:spacing w:after="160" w:line="259" w:lineRule="auto"/>
        <w:jc w:val="both"/>
        <w:rPr>
          <w:rFonts w:ascii="Arial" w:hAnsi="Arial" w:cs="Arial"/>
          <w:b/>
          <w:bCs/>
          <w:sz w:val="28"/>
          <w:szCs w:val="28"/>
          <w:rtl/>
          <w:lang w:eastAsia="ar-SA" w:bidi="ar-SA"/>
        </w:rPr>
      </w:pPr>
    </w:p>
    <w:p w14:paraId="6D5631A1" w14:textId="445014F4" w:rsidR="00D71B9C" w:rsidRDefault="00724E02" w:rsidP="00885C33">
      <w:pPr>
        <w:tabs>
          <w:tab w:val="right" w:pos="9360"/>
        </w:tabs>
        <w:bidi w:val="0"/>
        <w:spacing w:after="160" w:line="259" w:lineRule="auto"/>
        <w:jc w:val="both"/>
        <w:rPr>
          <w:rFonts w:ascii="Arial" w:hAnsi="Arial" w:cs="Arial"/>
          <w:b/>
          <w:bCs/>
          <w:sz w:val="28"/>
          <w:szCs w:val="28"/>
          <w:rtl/>
          <w:lang w:eastAsia="ar-SA" w:bidi="ar-SA"/>
        </w:rPr>
      </w:pPr>
      <w:r>
        <w:rPr>
          <w:rFonts w:ascii="Arial" w:hAnsi="Arial" w:cs="Arial"/>
          <w:b/>
          <w:bCs/>
          <w:sz w:val="28"/>
          <w:szCs w:val="28"/>
          <w:rtl/>
          <w:lang w:eastAsia="ar-SA" w:bidi="ar-SA"/>
        </w:rPr>
        <w:br w:type="page"/>
      </w:r>
    </w:p>
    <w:p w14:paraId="41CD5487" w14:textId="77777777" w:rsidR="00D71B9C" w:rsidRPr="005E0681" w:rsidRDefault="00D71B9C" w:rsidP="00D71B9C">
      <w:pPr>
        <w:bidi w:val="0"/>
        <w:rPr>
          <w:rFonts w:ascii="Arial" w:hAnsi="Arial" w:cs="Arial"/>
          <w:b/>
          <w:bCs/>
          <w:rtl/>
          <w:lang w:eastAsia="ar-SA" w:bidi="ar-S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310"/>
        <w:gridCol w:w="3253"/>
      </w:tblGrid>
      <w:tr w:rsidR="00201271" w:rsidRPr="007931EA" w14:paraId="440AADF8" w14:textId="77777777" w:rsidTr="00787D88">
        <w:trPr>
          <w:trHeight w:val="506"/>
        </w:trPr>
        <w:tc>
          <w:tcPr>
            <w:tcW w:w="956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9B25EB" w14:textId="31F30929" w:rsidR="00201271" w:rsidRPr="007931EA" w:rsidRDefault="00201271" w:rsidP="0065439A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eastAsia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Presented investigator data</w:t>
            </w:r>
          </w:p>
        </w:tc>
      </w:tr>
      <w:tr w:rsidR="00D71B9C" w:rsidRPr="007931EA" w14:paraId="1EAEB67D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07779C51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 w:bidi="ar-SA"/>
              </w:rPr>
            </w:pPr>
            <w:bookmarkStart w:id="5" w:name="_Hlk55780880"/>
          </w:p>
        </w:tc>
        <w:tc>
          <w:tcPr>
            <w:tcW w:w="3253" w:type="dxa"/>
            <w:vAlign w:val="center"/>
          </w:tcPr>
          <w:p w14:paraId="3392B822" w14:textId="27ABA54A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الاسم باللغة العربية</w:t>
            </w:r>
          </w:p>
        </w:tc>
      </w:tr>
      <w:tr w:rsidR="00D71B9C" w:rsidRPr="007931EA" w14:paraId="27C3D5BC" w14:textId="77777777" w:rsidTr="003C1501">
        <w:trPr>
          <w:trHeight w:val="506"/>
        </w:trPr>
        <w:tc>
          <w:tcPr>
            <w:tcW w:w="6310" w:type="dxa"/>
            <w:vAlign w:val="center"/>
          </w:tcPr>
          <w:p w14:paraId="7D8FB119" w14:textId="77777777" w:rsidR="00D71B9C" w:rsidRPr="007931EA" w:rsidRDefault="00D71B9C" w:rsidP="003C1501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0C8A113C" w14:textId="77777777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Name in English</w:t>
            </w:r>
          </w:p>
        </w:tc>
      </w:tr>
      <w:tr w:rsidR="00D71B9C" w:rsidRPr="007931EA" w14:paraId="265D8BDB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1EEB43D9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4296984D" w14:textId="0FE9999F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Department</w:t>
            </w:r>
          </w:p>
        </w:tc>
      </w:tr>
      <w:tr w:rsidR="00D71B9C" w:rsidRPr="007931EA" w14:paraId="25AD0B7A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6DCB07C7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20F6587A" w14:textId="0FB7180B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Organization</w:t>
            </w:r>
          </w:p>
        </w:tc>
      </w:tr>
      <w:tr w:rsidR="00D71B9C" w:rsidRPr="007931EA" w14:paraId="445C5EBC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7A9E01E9" w14:textId="7E222912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1ABC497F" w14:textId="77777777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Affiliation/Title</w:t>
            </w:r>
          </w:p>
        </w:tc>
      </w:tr>
      <w:tr w:rsidR="00D71B9C" w:rsidRPr="007931EA" w14:paraId="09B2182F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26AB24B8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0EAC7931" w14:textId="64BDB3E5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Highest </w:t>
            </w:r>
            <w:r w:rsidR="004816F1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D</w:t>
            </w: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egree (University)</w:t>
            </w:r>
          </w:p>
        </w:tc>
      </w:tr>
      <w:tr w:rsidR="00D71B9C" w:rsidRPr="007931EA" w14:paraId="417BA5AB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10566C37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5E8222BD" w14:textId="77777777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Telephone</w:t>
            </w:r>
          </w:p>
        </w:tc>
      </w:tr>
      <w:tr w:rsidR="00D71B9C" w:rsidRPr="007931EA" w14:paraId="1EA896B4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3F8F785F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562D3073" w14:textId="7EF0D462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Email address</w:t>
            </w:r>
          </w:p>
        </w:tc>
      </w:tr>
      <w:tr w:rsidR="00D71B9C" w:rsidRPr="007931EA" w14:paraId="110CB5EC" w14:textId="77777777" w:rsidTr="00201271">
        <w:trPr>
          <w:trHeight w:val="506"/>
        </w:trPr>
        <w:tc>
          <w:tcPr>
            <w:tcW w:w="6310" w:type="dxa"/>
            <w:vAlign w:val="center"/>
          </w:tcPr>
          <w:p w14:paraId="44AA3296" w14:textId="77777777" w:rsidR="00D71B9C" w:rsidRPr="007931EA" w:rsidRDefault="00D71B9C" w:rsidP="0065439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253" w:type="dxa"/>
            <w:vAlign w:val="center"/>
          </w:tcPr>
          <w:p w14:paraId="50636B00" w14:textId="77777777" w:rsidR="00D71B9C" w:rsidRPr="007931EA" w:rsidRDefault="00D71B9C" w:rsidP="0065439A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Mailing address</w:t>
            </w:r>
          </w:p>
        </w:tc>
      </w:tr>
      <w:bookmarkEnd w:id="5"/>
    </w:tbl>
    <w:p w14:paraId="23C84B91" w14:textId="77777777" w:rsidR="00702752" w:rsidRPr="00F909F9" w:rsidRDefault="00702752" w:rsidP="00F909F9">
      <w:pPr>
        <w:tabs>
          <w:tab w:val="right" w:pos="9360"/>
        </w:tabs>
        <w:bidi w:val="0"/>
        <w:spacing w:after="160"/>
        <w:contextualSpacing/>
        <w:jc w:val="both"/>
        <w:rPr>
          <w:rFonts w:asciiTheme="majorBidi" w:hAnsiTheme="majorBidi" w:cstheme="majorBidi"/>
          <w:b/>
          <w:bCs/>
          <w:sz w:val="10"/>
          <w:szCs w:val="10"/>
          <w:u w:val="single"/>
          <w:lang w:eastAsia="ar-S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813"/>
        <w:gridCol w:w="4253"/>
        <w:gridCol w:w="2510"/>
      </w:tblGrid>
      <w:tr w:rsidR="007931EA" w:rsidRPr="007931EA" w14:paraId="4BAF3E42" w14:textId="77777777" w:rsidTr="00787D88"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2C0456" w14:textId="266CEFFA" w:rsidR="007931EA" w:rsidRPr="007931EA" w:rsidRDefault="007931EA" w:rsidP="00F909F9">
            <w:pPr>
              <w:pStyle w:val="ListParagraph"/>
              <w:numPr>
                <w:ilvl w:val="0"/>
                <w:numId w:val="16"/>
              </w:numPr>
              <w:tabs>
                <w:tab w:val="right" w:pos="9360"/>
              </w:tabs>
              <w:bidi w:val="0"/>
              <w:spacing w:after="160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</w:pPr>
            <w:bookmarkStart w:id="6" w:name="_Hlk55780916"/>
            <w:r w:rsidRPr="007931EA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This study is:</w:t>
            </w:r>
            <w:bookmarkEnd w:id="6"/>
          </w:p>
        </w:tc>
      </w:tr>
      <w:tr w:rsidR="00D71B9C" w:rsidRPr="007931EA" w14:paraId="1EA9A083" w14:textId="77777777" w:rsidTr="00F909F9">
        <w:tc>
          <w:tcPr>
            <w:tcW w:w="2813" w:type="dxa"/>
          </w:tcPr>
          <w:p w14:paraId="307427A6" w14:textId="4FCDD41C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bookmarkStart w:id="7" w:name="_Hlk55780938"/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 Student research</w:t>
            </w:r>
          </w:p>
          <w:p w14:paraId="7321C7EB" w14:textId="77777777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دراسة بحثية لطالب</w:t>
            </w:r>
          </w:p>
        </w:tc>
        <w:tc>
          <w:tcPr>
            <w:tcW w:w="4253" w:type="dxa"/>
          </w:tcPr>
          <w:p w14:paraId="71FF808C" w14:textId="697D9D36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 MD degree</w:t>
            </w:r>
          </w:p>
          <w:p w14:paraId="71F37690" w14:textId="58DBD3AC" w:rsidR="00D71B9C" w:rsidRPr="007931EA" w:rsidRDefault="00596D1A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دكتوراه</w:t>
            </w:r>
          </w:p>
        </w:tc>
        <w:tc>
          <w:tcPr>
            <w:tcW w:w="2510" w:type="dxa"/>
          </w:tcPr>
          <w:p w14:paraId="24186E52" w14:textId="57E6107D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□ </w:t>
            </w:r>
            <w:r w:rsidR="00596D1A"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Master’s</w:t>
            </w: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degree</w:t>
            </w:r>
          </w:p>
          <w:p w14:paraId="584D0AF1" w14:textId="77777777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ماجستير</w:t>
            </w:r>
          </w:p>
        </w:tc>
      </w:tr>
      <w:tr w:rsidR="00D71B9C" w:rsidRPr="007931EA" w14:paraId="484D1A82" w14:textId="77777777" w:rsidTr="00F909F9">
        <w:tc>
          <w:tcPr>
            <w:tcW w:w="2813" w:type="dxa"/>
          </w:tcPr>
          <w:p w14:paraId="6C7F76B6" w14:textId="77777777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 Research study</w:t>
            </w:r>
          </w:p>
          <w:p w14:paraId="70FA1C00" w14:textId="7D27CB64" w:rsidR="007931EA" w:rsidRPr="00F909F9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eastAsia="ar-SA"/>
              </w:rPr>
            </w:pPr>
            <w:r w:rsidRPr="00F909F9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eastAsia="ar-SA" w:bidi="ar-SA"/>
              </w:rPr>
              <w:t>دراسة بحثية</w:t>
            </w:r>
            <w:r w:rsidRPr="00F909F9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eastAsia="ar-SA"/>
              </w:rPr>
              <w:t xml:space="preserve"> مستخلصة من رسالة</w:t>
            </w:r>
          </w:p>
        </w:tc>
        <w:tc>
          <w:tcPr>
            <w:tcW w:w="4253" w:type="dxa"/>
          </w:tcPr>
          <w:p w14:paraId="46111DD1" w14:textId="130511D6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 Academic staff Research study</w:t>
            </w:r>
          </w:p>
          <w:p w14:paraId="19B1B178" w14:textId="77777777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دراسة بحثية لعضو هيئة تدريس</w:t>
            </w:r>
          </w:p>
        </w:tc>
        <w:tc>
          <w:tcPr>
            <w:tcW w:w="2510" w:type="dxa"/>
          </w:tcPr>
          <w:p w14:paraId="50F21A91" w14:textId="5BEF2206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 Project</w:t>
            </w:r>
          </w:p>
          <w:p w14:paraId="72F1FB93" w14:textId="77777777" w:rsidR="00D71B9C" w:rsidRPr="007931EA" w:rsidRDefault="00D71B9C" w:rsidP="00F909F9">
            <w:p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7931E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مشروع</w:t>
            </w:r>
          </w:p>
        </w:tc>
      </w:tr>
    </w:tbl>
    <w:p w14:paraId="762FA324" w14:textId="28828A97" w:rsidR="00D71B9C" w:rsidRPr="00F909F9" w:rsidRDefault="00D71B9C" w:rsidP="00F909F9">
      <w:pPr>
        <w:tabs>
          <w:tab w:val="right" w:pos="9360"/>
        </w:tabs>
        <w:bidi w:val="0"/>
        <w:spacing w:after="160"/>
        <w:contextualSpacing/>
        <w:jc w:val="both"/>
        <w:rPr>
          <w:rFonts w:asciiTheme="majorBidi" w:hAnsiTheme="majorBidi" w:cstheme="majorBidi"/>
          <w:b/>
          <w:bCs/>
          <w:sz w:val="10"/>
          <w:szCs w:val="10"/>
          <w:u w:val="single"/>
          <w:rtl/>
          <w:lang w:eastAsia="ar-SA"/>
        </w:rPr>
      </w:pPr>
      <w:bookmarkStart w:id="8" w:name="_Hlk55780969"/>
      <w:bookmarkEnd w:id="7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790"/>
        <w:gridCol w:w="3786"/>
      </w:tblGrid>
      <w:tr w:rsidR="00380AF7" w14:paraId="57340EEE" w14:textId="6FFBA4E3" w:rsidTr="00787D88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712FF" w14:textId="77777777" w:rsidR="00380AF7" w:rsidRPr="00F909F9" w:rsidRDefault="00F909F9" w:rsidP="00F909F9">
            <w:pPr>
              <w:pStyle w:val="ListParagraph"/>
              <w:numPr>
                <w:ilvl w:val="0"/>
                <w:numId w:val="16"/>
              </w:numPr>
              <w:bidi w:val="0"/>
              <w:rPr>
                <w:rFonts w:ascii="Arial" w:hAnsi="Arial" w:cs="Arial"/>
                <w:b/>
                <w:bCs/>
                <w:lang w:val="en-GB" w:eastAsia="ar-SA"/>
              </w:rPr>
            </w:pPr>
            <w:r w:rsidRPr="00F909F9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Study Title and aim:</w:t>
            </w:r>
          </w:p>
          <w:p w14:paraId="2FE3F4D3" w14:textId="4B55D0C6" w:rsidR="00F909F9" w:rsidRPr="00F909F9" w:rsidRDefault="00F909F9" w:rsidP="00F909F9">
            <w:pPr>
              <w:pStyle w:val="ListParagraph"/>
              <w:bidi w:val="0"/>
              <w:rPr>
                <w:rFonts w:ascii="Arial" w:hAnsi="Arial" w:cs="Arial"/>
                <w:b/>
                <w:bCs/>
                <w:sz w:val="10"/>
                <w:szCs w:val="10"/>
                <w:lang w:val="en-GB" w:eastAsia="ar-SA"/>
              </w:rPr>
            </w:pPr>
          </w:p>
        </w:tc>
      </w:tr>
      <w:tr w:rsidR="004E1966" w14:paraId="1491B95A" w14:textId="77777777" w:rsidTr="00F909F9">
        <w:tc>
          <w:tcPr>
            <w:tcW w:w="5790" w:type="dxa"/>
            <w:vAlign w:val="center"/>
          </w:tcPr>
          <w:p w14:paraId="27C2ADF4" w14:textId="77777777" w:rsidR="004E1966" w:rsidRPr="00F909F9" w:rsidRDefault="004E1966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  <w:bookmarkStart w:id="9" w:name="_Hlk55780997"/>
            <w:bookmarkEnd w:id="8"/>
          </w:p>
          <w:p w14:paraId="72984247" w14:textId="77777777" w:rsidR="004E1966" w:rsidRPr="00F909F9" w:rsidRDefault="004E1966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786" w:type="dxa"/>
            <w:vAlign w:val="center"/>
          </w:tcPr>
          <w:p w14:paraId="5633996C" w14:textId="48914B4D" w:rsidR="004E1966" w:rsidRPr="00F909F9" w:rsidRDefault="004E1966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F909F9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Title</w:t>
            </w:r>
            <w:r w:rsidR="00724E02" w:rsidRPr="00F909F9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 xml:space="preserve">/ </w:t>
            </w:r>
            <w:r w:rsidRPr="00F909F9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عنوان الدراسة</w:t>
            </w:r>
            <w:r w:rsidR="008C31E7" w:rsidRPr="00F909F9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 xml:space="preserve"> باللغة الانجليزية</w:t>
            </w:r>
          </w:p>
        </w:tc>
      </w:tr>
      <w:tr w:rsidR="004E1966" w14:paraId="02623B87" w14:textId="77777777" w:rsidTr="00F909F9">
        <w:trPr>
          <w:trHeight w:val="354"/>
        </w:trPr>
        <w:tc>
          <w:tcPr>
            <w:tcW w:w="5790" w:type="dxa"/>
            <w:vAlign w:val="center"/>
          </w:tcPr>
          <w:p w14:paraId="35806180" w14:textId="77777777" w:rsidR="004E1966" w:rsidRPr="00F909F9" w:rsidRDefault="004E1966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  <w:bookmarkStart w:id="10" w:name="_Hlk52324488"/>
          </w:p>
          <w:p w14:paraId="192940FF" w14:textId="77777777" w:rsidR="004E1966" w:rsidRPr="00F909F9" w:rsidRDefault="004E1966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786" w:type="dxa"/>
            <w:vAlign w:val="center"/>
          </w:tcPr>
          <w:p w14:paraId="5EAF33C7" w14:textId="0902A61D" w:rsidR="004E1966" w:rsidRPr="00F909F9" w:rsidRDefault="004E1966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F909F9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عنوان الدراسة باللغة العربية</w:t>
            </w:r>
          </w:p>
        </w:tc>
      </w:tr>
      <w:bookmarkEnd w:id="10"/>
      <w:tr w:rsidR="00D71B9C" w:rsidRPr="005E0681" w14:paraId="43E4A190" w14:textId="77777777" w:rsidTr="00F909F9">
        <w:tc>
          <w:tcPr>
            <w:tcW w:w="5790" w:type="dxa"/>
            <w:vAlign w:val="center"/>
          </w:tcPr>
          <w:p w14:paraId="0C432442" w14:textId="77777777" w:rsidR="00D71B9C" w:rsidRPr="00F909F9" w:rsidRDefault="00D71B9C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  <w:p w14:paraId="06D2ADC7" w14:textId="77777777" w:rsidR="00D71B9C" w:rsidRPr="00F909F9" w:rsidRDefault="00D71B9C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786" w:type="dxa"/>
            <w:vAlign w:val="center"/>
          </w:tcPr>
          <w:p w14:paraId="5B616ECD" w14:textId="14FAB296" w:rsidR="00D71B9C" w:rsidRPr="00F909F9" w:rsidRDefault="00D71B9C" w:rsidP="00F909F9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F909F9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Aim/Objective of the study</w:t>
            </w:r>
          </w:p>
        </w:tc>
      </w:tr>
      <w:bookmarkEnd w:id="9"/>
    </w:tbl>
    <w:p w14:paraId="0D92628B" w14:textId="77777777" w:rsidR="005E0681" w:rsidRPr="005E0681" w:rsidRDefault="005E0681" w:rsidP="00A7682D">
      <w:pPr>
        <w:rPr>
          <w:rFonts w:ascii="Arial" w:hAnsi="Arial" w:cs="Arial"/>
          <w:b/>
          <w:bCs/>
          <w:sz w:val="6"/>
          <w:szCs w:val="6"/>
          <w:rtl/>
          <w:lang w:eastAsia="ar-SA" w:bidi="ar-SA"/>
        </w:rPr>
      </w:pPr>
    </w:p>
    <w:p w14:paraId="3BD37253" w14:textId="77777777" w:rsidR="00D71B9C" w:rsidRDefault="00D71B9C" w:rsidP="00A7682D">
      <w:pPr>
        <w:rPr>
          <w:rFonts w:ascii="Arial" w:hAnsi="Arial" w:cs="Arial"/>
          <w:b/>
          <w:bCs/>
          <w:lang w:eastAsia="ar-SA" w:bidi="ar-SA"/>
        </w:rPr>
      </w:pPr>
    </w:p>
    <w:p w14:paraId="52FA3064" w14:textId="0E13E489" w:rsidR="00D71B9C" w:rsidRDefault="00D71B9C" w:rsidP="00A7682D">
      <w:pPr>
        <w:rPr>
          <w:rFonts w:ascii="Arial" w:hAnsi="Arial" w:cs="Arial"/>
          <w:b/>
          <w:bCs/>
          <w:lang w:eastAsia="ar-SA" w:bidi="ar-SA"/>
        </w:rPr>
      </w:pPr>
    </w:p>
    <w:p w14:paraId="2C330CA0" w14:textId="3D781A16" w:rsidR="00D71B9C" w:rsidRDefault="00D71B9C" w:rsidP="00A7682D">
      <w:pPr>
        <w:rPr>
          <w:rFonts w:ascii="Arial" w:hAnsi="Arial" w:cs="Arial"/>
          <w:b/>
          <w:bCs/>
          <w:lang w:eastAsia="ar-SA" w:bidi="ar-SA"/>
        </w:rPr>
      </w:pPr>
    </w:p>
    <w:p w14:paraId="438D8E2A" w14:textId="276F6F3C" w:rsidR="00D71B9C" w:rsidRDefault="00D71B9C" w:rsidP="00A7682D">
      <w:pPr>
        <w:rPr>
          <w:rFonts w:ascii="Arial" w:hAnsi="Arial" w:cs="Arial"/>
          <w:b/>
          <w:bCs/>
          <w:lang w:eastAsia="ar-SA" w:bidi="ar-SA"/>
        </w:rPr>
      </w:pPr>
    </w:p>
    <w:p w14:paraId="301EB612" w14:textId="734F0EB1" w:rsidR="00702752" w:rsidRDefault="00702752" w:rsidP="00702752">
      <w:pPr>
        <w:bidi w:val="0"/>
        <w:rPr>
          <w:rFonts w:ascii="Arial" w:hAnsi="Arial" w:cs="Arial"/>
          <w:b/>
          <w:bCs/>
          <w:u w:val="single"/>
          <w:lang w:eastAsia="ar-SA"/>
        </w:rPr>
      </w:pPr>
    </w:p>
    <w:tbl>
      <w:tblPr>
        <w:tblStyle w:val="TableGrid"/>
        <w:bidiVisual/>
        <w:tblW w:w="10193" w:type="dxa"/>
        <w:tblLook w:val="04A0" w:firstRow="1" w:lastRow="0" w:firstColumn="1" w:lastColumn="0" w:noHBand="0" w:noVBand="1"/>
      </w:tblPr>
      <w:tblGrid>
        <w:gridCol w:w="4089"/>
        <w:gridCol w:w="3827"/>
        <w:gridCol w:w="2277"/>
      </w:tblGrid>
      <w:tr w:rsidR="002F7DF4" w:rsidRPr="0065439A" w14:paraId="5F7905A3" w14:textId="77777777" w:rsidTr="00787D88">
        <w:tc>
          <w:tcPr>
            <w:tcW w:w="101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796DE0" w14:textId="7D12563E" w:rsidR="002F7DF4" w:rsidRPr="002F7DF4" w:rsidRDefault="002F7DF4" w:rsidP="002F7DF4">
            <w:pPr>
              <w:numPr>
                <w:ilvl w:val="0"/>
                <w:numId w:val="16"/>
              </w:num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 w:bidi="ar-SA"/>
              </w:rPr>
              <w:lastRenderedPageBreak/>
              <w:t>Co-investigators data:</w:t>
            </w:r>
          </w:p>
        </w:tc>
      </w:tr>
      <w:tr w:rsidR="002F7DF4" w:rsidRPr="0065439A" w14:paraId="75390E7C" w14:textId="77777777" w:rsidTr="00787D88">
        <w:tc>
          <w:tcPr>
            <w:tcW w:w="1019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A8DD27" w14:textId="6FBD7A48" w:rsidR="002F7DF4" w:rsidRPr="00E26E9C" w:rsidRDefault="00E26E9C" w:rsidP="00E26E9C">
            <w:pPr>
              <w:bidi w:val="0"/>
              <w:spacing w:line="360" w:lineRule="auto"/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  <w:bookmarkStart w:id="11" w:name="_Hlk55781121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/>
              </w:rPr>
              <w:t xml:space="preserve">1- </w:t>
            </w:r>
            <w:r w:rsidR="002F7DF4" w:rsidRPr="00E26E9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/>
              </w:rPr>
              <w:t xml:space="preserve">Co-investigators </w:t>
            </w:r>
            <w:r w:rsidR="002F7DF4" w:rsidRPr="00E26E9C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eastAsia="ar-SA"/>
              </w:rPr>
              <w:t>from</w:t>
            </w:r>
            <w:r w:rsidR="002F7DF4" w:rsidRPr="00E26E9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/>
              </w:rPr>
              <w:t xml:space="preserve"> Al-Azhar University:</w:t>
            </w:r>
            <w:bookmarkEnd w:id="11"/>
          </w:p>
        </w:tc>
      </w:tr>
      <w:tr w:rsidR="00702752" w:rsidRPr="0065439A" w14:paraId="069CFCF4" w14:textId="77777777" w:rsidTr="002F7DF4">
        <w:tc>
          <w:tcPr>
            <w:tcW w:w="4089" w:type="dxa"/>
            <w:vAlign w:val="center"/>
          </w:tcPr>
          <w:p w14:paraId="4E09F477" w14:textId="77777777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lang w:eastAsia="ar-SA" w:bidi="ar-SA"/>
              </w:rPr>
            </w:pPr>
            <w:bookmarkStart w:id="12" w:name="_Hlk52325415"/>
            <w:r w:rsidRPr="0065439A">
              <w:rPr>
                <w:rFonts w:asciiTheme="majorBidi" w:hAnsiTheme="majorBidi" w:cstheme="majorBidi"/>
                <w:b/>
                <w:bCs/>
                <w:sz w:val="30"/>
                <w:szCs w:val="30"/>
                <w:lang w:eastAsia="ar-SA" w:bidi="ar-SA"/>
              </w:rPr>
              <w:t>Affiliation</w:t>
            </w:r>
          </w:p>
          <w:p w14:paraId="2942FE0E" w14:textId="610FDB88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lang w:eastAsia="ar-SA" w:bidi="ar-SA"/>
              </w:rPr>
              <w:t xml:space="preserve">(Degree, Department </w:t>
            </w:r>
            <w:r w:rsidR="0065439A" w:rsidRPr="0065439A">
              <w:rPr>
                <w:rFonts w:asciiTheme="majorBidi" w:hAnsiTheme="majorBidi" w:cstheme="majorBidi"/>
                <w:b/>
                <w:bCs/>
                <w:lang w:eastAsia="ar-SA" w:bidi="ar-SA"/>
              </w:rPr>
              <w:t>&amp;</w:t>
            </w:r>
            <w:r w:rsidRPr="0065439A">
              <w:rPr>
                <w:rFonts w:asciiTheme="majorBidi" w:hAnsiTheme="majorBidi" w:cstheme="majorBidi"/>
                <w:b/>
                <w:bCs/>
                <w:lang w:eastAsia="ar-SA" w:bidi="ar-SA"/>
              </w:rPr>
              <w:t xml:space="preserve"> Faculty)</w:t>
            </w:r>
          </w:p>
        </w:tc>
        <w:tc>
          <w:tcPr>
            <w:tcW w:w="3827" w:type="dxa"/>
            <w:vAlign w:val="center"/>
          </w:tcPr>
          <w:p w14:paraId="0A192BE4" w14:textId="77777777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sz w:val="30"/>
                <w:szCs w:val="30"/>
                <w:lang w:eastAsia="ar-SA" w:bidi="ar-SA"/>
              </w:rPr>
              <w:t>Name</w:t>
            </w:r>
          </w:p>
          <w:p w14:paraId="02B58447" w14:textId="669C6EA3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eastAsia="ar-SA" w:bidi="ar-SA"/>
              </w:rPr>
              <w:t>الاسم كاملا باللغة العربية والانجليزية</w:t>
            </w:r>
          </w:p>
        </w:tc>
        <w:tc>
          <w:tcPr>
            <w:tcW w:w="2277" w:type="dxa"/>
            <w:vAlign w:val="center"/>
          </w:tcPr>
          <w:p w14:paraId="08A03EFC" w14:textId="77777777" w:rsidR="00702752" w:rsidRPr="0065439A" w:rsidRDefault="00702752" w:rsidP="002F7DF4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eastAsia="ar-SA" w:bidi="ar-SA"/>
              </w:rPr>
            </w:pPr>
          </w:p>
        </w:tc>
      </w:tr>
      <w:tr w:rsidR="00702752" w:rsidRPr="0065439A" w14:paraId="19C4DB9F" w14:textId="77777777" w:rsidTr="0065439A">
        <w:tc>
          <w:tcPr>
            <w:tcW w:w="4089" w:type="dxa"/>
            <w:vAlign w:val="center"/>
          </w:tcPr>
          <w:p w14:paraId="688A5701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827" w:type="dxa"/>
            <w:vAlign w:val="center"/>
          </w:tcPr>
          <w:p w14:paraId="1E38BBB9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277" w:type="dxa"/>
            <w:vAlign w:val="center"/>
          </w:tcPr>
          <w:p w14:paraId="1E075141" w14:textId="1830D393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2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  <w:lang w:eastAsia="ar-SA" w:bidi="ar-SA"/>
              </w:rPr>
              <w:t>nd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investigator</w:t>
            </w:r>
          </w:p>
        </w:tc>
      </w:tr>
      <w:tr w:rsidR="00702752" w:rsidRPr="0065439A" w14:paraId="1D3FB639" w14:textId="77777777" w:rsidTr="0065439A">
        <w:tc>
          <w:tcPr>
            <w:tcW w:w="4089" w:type="dxa"/>
            <w:vAlign w:val="center"/>
          </w:tcPr>
          <w:p w14:paraId="5A2C7DB0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827" w:type="dxa"/>
            <w:vAlign w:val="center"/>
          </w:tcPr>
          <w:p w14:paraId="77DEB192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277" w:type="dxa"/>
            <w:vAlign w:val="center"/>
          </w:tcPr>
          <w:p w14:paraId="3A9C679D" w14:textId="6C085EFC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3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  <w:lang w:eastAsia="ar-SA" w:bidi="ar-SA"/>
              </w:rPr>
              <w:t>rd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investigator</w:t>
            </w:r>
          </w:p>
        </w:tc>
      </w:tr>
      <w:tr w:rsidR="00702752" w:rsidRPr="0065439A" w14:paraId="55A7047B" w14:textId="77777777" w:rsidTr="0065439A">
        <w:tc>
          <w:tcPr>
            <w:tcW w:w="4089" w:type="dxa"/>
            <w:vAlign w:val="center"/>
          </w:tcPr>
          <w:p w14:paraId="65127558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827" w:type="dxa"/>
            <w:vAlign w:val="center"/>
          </w:tcPr>
          <w:p w14:paraId="102CAC61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277" w:type="dxa"/>
            <w:vAlign w:val="center"/>
          </w:tcPr>
          <w:p w14:paraId="01F2AB6C" w14:textId="4B6B3CCD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4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  <w:lang w:eastAsia="ar-SA" w:bidi="ar-SA"/>
              </w:rPr>
              <w:t>th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investigator</w:t>
            </w:r>
          </w:p>
        </w:tc>
      </w:tr>
      <w:tr w:rsidR="00702752" w:rsidRPr="0065439A" w14:paraId="62F61F04" w14:textId="77777777" w:rsidTr="0065439A">
        <w:tc>
          <w:tcPr>
            <w:tcW w:w="4089" w:type="dxa"/>
            <w:vAlign w:val="center"/>
          </w:tcPr>
          <w:p w14:paraId="272FA7BB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827" w:type="dxa"/>
            <w:vAlign w:val="center"/>
          </w:tcPr>
          <w:p w14:paraId="6A4283F4" w14:textId="77777777" w:rsidR="00702752" w:rsidRPr="0065439A" w:rsidRDefault="00702752" w:rsidP="006543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277" w:type="dxa"/>
            <w:vAlign w:val="center"/>
          </w:tcPr>
          <w:p w14:paraId="193A0C4A" w14:textId="374E2196" w:rsidR="00702752" w:rsidRPr="0065439A" w:rsidRDefault="00702752" w:rsidP="0065439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5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  <w:lang w:eastAsia="ar-SA" w:bidi="ar-SA"/>
              </w:rPr>
              <w:t>th</w:t>
            </w:r>
            <w:r w:rsidRPr="0065439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investigator</w:t>
            </w:r>
          </w:p>
        </w:tc>
      </w:tr>
      <w:bookmarkEnd w:id="12"/>
    </w:tbl>
    <w:p w14:paraId="5B91CBEF" w14:textId="0349779B" w:rsidR="00702752" w:rsidRDefault="00702752" w:rsidP="00702752">
      <w:pPr>
        <w:bidi w:val="0"/>
        <w:rPr>
          <w:rFonts w:ascii="Arial" w:hAnsi="Arial" w:cs="Arial"/>
          <w:b/>
          <w:bCs/>
          <w:u w:val="single"/>
          <w:lang w:eastAsia="ar-SA"/>
        </w:rPr>
      </w:pPr>
    </w:p>
    <w:tbl>
      <w:tblPr>
        <w:tblStyle w:val="TableGrid"/>
        <w:bidiVisual/>
        <w:tblW w:w="10146" w:type="dxa"/>
        <w:tblLook w:val="04A0" w:firstRow="1" w:lastRow="0" w:firstColumn="1" w:lastColumn="0" w:noHBand="0" w:noVBand="1"/>
      </w:tblPr>
      <w:tblGrid>
        <w:gridCol w:w="1963"/>
        <w:gridCol w:w="2388"/>
        <w:gridCol w:w="3052"/>
        <w:gridCol w:w="2743"/>
      </w:tblGrid>
      <w:tr w:rsidR="00070AC8" w:rsidRPr="002F7DF4" w14:paraId="32E4B47A" w14:textId="77777777" w:rsidTr="00787D88">
        <w:trPr>
          <w:trHeight w:val="917"/>
        </w:trPr>
        <w:tc>
          <w:tcPr>
            <w:tcW w:w="101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D53F27" w14:textId="6369E519" w:rsidR="00070AC8" w:rsidRPr="00E26E9C" w:rsidRDefault="00E26E9C" w:rsidP="00E26E9C">
            <w:pPr>
              <w:bidi w:val="0"/>
              <w:ind w:left="360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 w:bidi="ar-SA"/>
              </w:rPr>
            </w:pPr>
            <w:bookmarkStart w:id="13" w:name="_Hlk55781181"/>
            <w:r w:rsidRPr="00E26E9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/>
              </w:rPr>
              <w:t xml:space="preserve">2- </w:t>
            </w:r>
            <w:r w:rsidR="00070AC8" w:rsidRPr="00E26E9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/>
              </w:rPr>
              <w:t xml:space="preserve">Co-investigators from </w:t>
            </w:r>
            <w:r w:rsidR="00070AC8" w:rsidRPr="00E26E9C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eastAsia="ar-SA"/>
              </w:rPr>
              <w:t>outside</w:t>
            </w:r>
            <w:r w:rsidR="00070AC8" w:rsidRPr="00E26E9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/>
              </w:rPr>
              <w:t xml:space="preserve"> Al-Azhar University:</w:t>
            </w:r>
            <w:bookmarkEnd w:id="13"/>
          </w:p>
        </w:tc>
      </w:tr>
      <w:tr w:rsidR="00AE3F53" w:rsidRPr="002F7DF4" w14:paraId="2C810807" w14:textId="77777777" w:rsidTr="002F7DF4">
        <w:trPr>
          <w:trHeight w:val="917"/>
        </w:trPr>
        <w:tc>
          <w:tcPr>
            <w:tcW w:w="1963" w:type="dxa"/>
            <w:vAlign w:val="center"/>
          </w:tcPr>
          <w:p w14:paraId="5EB171C0" w14:textId="7137C69F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Country</w:t>
            </w:r>
          </w:p>
        </w:tc>
        <w:tc>
          <w:tcPr>
            <w:tcW w:w="2388" w:type="dxa"/>
            <w:vAlign w:val="center"/>
          </w:tcPr>
          <w:p w14:paraId="3ED16030" w14:textId="011D494B" w:rsidR="00AE3F53" w:rsidRPr="002F7DF4" w:rsidRDefault="00AE3F53" w:rsidP="002F7DF4">
            <w:pPr>
              <w:bidi w:val="0"/>
              <w:spacing w:after="160" w:line="259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 xml:space="preserve">Name </w:t>
            </w:r>
            <w:r w:rsid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&amp;</w:t>
            </w:r>
            <w:r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 xml:space="preserve"> type of </w:t>
            </w:r>
            <w:r w:rsidR="003E01D9"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institution</w:t>
            </w:r>
          </w:p>
        </w:tc>
        <w:tc>
          <w:tcPr>
            <w:tcW w:w="3052" w:type="dxa"/>
            <w:vAlign w:val="center"/>
          </w:tcPr>
          <w:p w14:paraId="46FEE027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Affiliation</w:t>
            </w:r>
          </w:p>
          <w:p w14:paraId="4E2E3E90" w14:textId="3B08109D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(Degree, Department)</w:t>
            </w:r>
          </w:p>
        </w:tc>
        <w:tc>
          <w:tcPr>
            <w:tcW w:w="2743" w:type="dxa"/>
            <w:vAlign w:val="center"/>
          </w:tcPr>
          <w:p w14:paraId="5865AE9C" w14:textId="4E16725D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Name</w:t>
            </w:r>
          </w:p>
          <w:p w14:paraId="4FE88B09" w14:textId="1912F5BA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</w:pPr>
            <w:r w:rsidRPr="002F7DF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الاسم كاملا باللغة العربية وال</w:t>
            </w:r>
            <w:r w:rsidR="002F7DF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eastAsia="ar-SA" w:bidi="ar-SA"/>
              </w:rPr>
              <w:t>إ</w:t>
            </w:r>
            <w:r w:rsidRPr="002F7DF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نجليزية</w:t>
            </w:r>
          </w:p>
        </w:tc>
      </w:tr>
      <w:tr w:rsidR="00AE3F53" w:rsidRPr="002F7DF4" w14:paraId="192D5DD3" w14:textId="77777777" w:rsidTr="002F7DF4">
        <w:trPr>
          <w:trHeight w:val="526"/>
        </w:trPr>
        <w:tc>
          <w:tcPr>
            <w:tcW w:w="1963" w:type="dxa"/>
            <w:vAlign w:val="center"/>
          </w:tcPr>
          <w:p w14:paraId="6D1DADF0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388" w:type="dxa"/>
            <w:vAlign w:val="center"/>
          </w:tcPr>
          <w:p w14:paraId="573888C8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052" w:type="dxa"/>
            <w:vAlign w:val="center"/>
          </w:tcPr>
          <w:p w14:paraId="4499684E" w14:textId="6E33E080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743" w:type="dxa"/>
            <w:vAlign w:val="center"/>
          </w:tcPr>
          <w:p w14:paraId="26A6AF46" w14:textId="5C3DA96B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</w:tr>
      <w:tr w:rsidR="00AE3F53" w:rsidRPr="002F7DF4" w14:paraId="347D877D" w14:textId="77777777" w:rsidTr="002F7DF4">
        <w:trPr>
          <w:trHeight w:val="495"/>
        </w:trPr>
        <w:tc>
          <w:tcPr>
            <w:tcW w:w="1963" w:type="dxa"/>
            <w:vAlign w:val="center"/>
          </w:tcPr>
          <w:p w14:paraId="7C752371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388" w:type="dxa"/>
            <w:vAlign w:val="center"/>
          </w:tcPr>
          <w:p w14:paraId="3C67EB9F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052" w:type="dxa"/>
            <w:vAlign w:val="center"/>
          </w:tcPr>
          <w:p w14:paraId="56DF6C48" w14:textId="004D9C0A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743" w:type="dxa"/>
            <w:vAlign w:val="center"/>
          </w:tcPr>
          <w:p w14:paraId="34DDA44E" w14:textId="6964B0CC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</w:tr>
      <w:tr w:rsidR="00AE3F53" w:rsidRPr="002F7DF4" w14:paraId="2EF0817C" w14:textId="77777777" w:rsidTr="002F7DF4">
        <w:trPr>
          <w:trHeight w:val="526"/>
        </w:trPr>
        <w:tc>
          <w:tcPr>
            <w:tcW w:w="1963" w:type="dxa"/>
            <w:vAlign w:val="center"/>
          </w:tcPr>
          <w:p w14:paraId="4EC3A15F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388" w:type="dxa"/>
            <w:vAlign w:val="center"/>
          </w:tcPr>
          <w:p w14:paraId="73F5729E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052" w:type="dxa"/>
            <w:vAlign w:val="center"/>
          </w:tcPr>
          <w:p w14:paraId="5B4314A5" w14:textId="0657DE3D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743" w:type="dxa"/>
            <w:vAlign w:val="center"/>
          </w:tcPr>
          <w:p w14:paraId="4212A6FB" w14:textId="2AE98293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</w:tr>
      <w:tr w:rsidR="00AE3F53" w:rsidRPr="002F7DF4" w14:paraId="44AC3DCC" w14:textId="77777777" w:rsidTr="002F7DF4">
        <w:trPr>
          <w:trHeight w:val="495"/>
        </w:trPr>
        <w:tc>
          <w:tcPr>
            <w:tcW w:w="1963" w:type="dxa"/>
            <w:vAlign w:val="center"/>
          </w:tcPr>
          <w:p w14:paraId="5BA43C00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388" w:type="dxa"/>
            <w:vAlign w:val="center"/>
          </w:tcPr>
          <w:p w14:paraId="78463DD3" w14:textId="77777777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3052" w:type="dxa"/>
            <w:vAlign w:val="center"/>
          </w:tcPr>
          <w:p w14:paraId="5B9703B5" w14:textId="3842DDDD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2743" w:type="dxa"/>
            <w:vAlign w:val="center"/>
          </w:tcPr>
          <w:p w14:paraId="469EB08E" w14:textId="017AB5A4" w:rsidR="00AE3F53" w:rsidRPr="002F7DF4" w:rsidRDefault="00AE3F53" w:rsidP="002F7DF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</w:tr>
    </w:tbl>
    <w:p w14:paraId="6119D0D3" w14:textId="5DCAFF54" w:rsidR="0065439A" w:rsidRPr="0065439A" w:rsidRDefault="0065439A" w:rsidP="0065439A">
      <w:pPr>
        <w:bidi w:val="0"/>
        <w:rPr>
          <w:rFonts w:ascii="Arial" w:hAnsi="Arial" w:cs="Arial"/>
          <w:b/>
          <w:bCs/>
          <w:sz w:val="28"/>
          <w:szCs w:val="28"/>
          <w:u w:val="single"/>
          <w:lang w:eastAsia="ar-SA"/>
        </w:rPr>
      </w:pPr>
      <w:bookmarkStart w:id="14" w:name="_Hlk55781408"/>
    </w:p>
    <w:p w14:paraId="13CE45B4" w14:textId="77777777" w:rsidR="0065439A" w:rsidRPr="0065439A" w:rsidRDefault="0065439A" w:rsidP="0065439A">
      <w:pPr>
        <w:bidi w:val="0"/>
        <w:rPr>
          <w:rFonts w:ascii="Arial" w:hAnsi="Arial" w:cs="Arial"/>
          <w:b/>
          <w:bCs/>
          <w:sz w:val="28"/>
          <w:szCs w:val="28"/>
          <w:u w:val="single"/>
          <w:lang w:eastAsia="ar-SA"/>
        </w:rPr>
      </w:pPr>
    </w:p>
    <w:p w14:paraId="6AEF1925" w14:textId="77777777" w:rsidR="0065439A" w:rsidRPr="0065439A" w:rsidRDefault="0065439A" w:rsidP="0065439A">
      <w:pPr>
        <w:bidi w:val="0"/>
        <w:spacing w:after="160" w:line="259" w:lineRule="auto"/>
        <w:ind w:left="360"/>
        <w:rPr>
          <w:rFonts w:ascii="Arial" w:hAnsi="Arial" w:cs="Arial"/>
          <w:b/>
          <w:bCs/>
          <w:sz w:val="28"/>
          <w:szCs w:val="28"/>
          <w:u w:val="single"/>
          <w:lang w:eastAsia="ar-SA"/>
        </w:rPr>
      </w:pPr>
    </w:p>
    <w:p w14:paraId="5111DE08" w14:textId="61131493" w:rsidR="0065439A" w:rsidRPr="0065439A" w:rsidRDefault="0065439A" w:rsidP="0065439A">
      <w:pPr>
        <w:bidi w:val="0"/>
        <w:spacing w:after="160" w:line="259" w:lineRule="auto"/>
        <w:rPr>
          <w:rFonts w:ascii="Arial" w:hAnsi="Arial" w:cs="Arial"/>
          <w:b/>
          <w:bCs/>
          <w:sz w:val="28"/>
          <w:szCs w:val="28"/>
          <w:u w:val="single"/>
          <w:lang w:eastAsia="ar-SA" w:bidi="ar-SA"/>
        </w:rPr>
      </w:pPr>
      <w:r>
        <w:rPr>
          <w:rFonts w:ascii="Arial" w:hAnsi="Arial" w:cs="Arial"/>
          <w:b/>
          <w:bCs/>
          <w:sz w:val="28"/>
          <w:szCs w:val="28"/>
          <w:u w:val="single"/>
          <w:lang w:eastAsia="ar-SA"/>
        </w:rPr>
        <w:br w:type="page"/>
      </w:r>
    </w:p>
    <w:p w14:paraId="00B46058" w14:textId="77777777" w:rsidR="00382201" w:rsidRPr="006D2041" w:rsidRDefault="00382201" w:rsidP="00B17A1A">
      <w:pPr>
        <w:rPr>
          <w:rFonts w:ascii="Arial" w:hAnsi="Arial" w:cs="Arial"/>
          <w:b/>
          <w:bCs/>
          <w:lang w:eastAsia="ar-SA" w:bidi="ar-SA"/>
        </w:rPr>
      </w:pPr>
    </w:p>
    <w:tbl>
      <w:tblPr>
        <w:tblStyle w:val="TableGrid1"/>
        <w:bidiVisual/>
        <w:tblW w:w="10191" w:type="dxa"/>
        <w:jc w:val="center"/>
        <w:tblLook w:val="04A0" w:firstRow="1" w:lastRow="0" w:firstColumn="1" w:lastColumn="0" w:noHBand="0" w:noVBand="1"/>
      </w:tblPr>
      <w:tblGrid>
        <w:gridCol w:w="4523"/>
        <w:gridCol w:w="5668"/>
      </w:tblGrid>
      <w:tr w:rsidR="00B17A1A" w:rsidRPr="00B17A1A" w14:paraId="775CBCE3" w14:textId="77777777" w:rsidTr="00787D88">
        <w:trPr>
          <w:trHeight w:val="692"/>
          <w:jc w:val="center"/>
        </w:trPr>
        <w:tc>
          <w:tcPr>
            <w:tcW w:w="101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AF47A7" w14:textId="5787FB89" w:rsidR="00B17A1A" w:rsidRPr="00B17A1A" w:rsidRDefault="00B17A1A" w:rsidP="00B17A1A">
            <w:pPr>
              <w:pStyle w:val="ListParagraph"/>
              <w:numPr>
                <w:ilvl w:val="0"/>
                <w:numId w:val="16"/>
              </w:numPr>
              <w:bidi w:val="0"/>
              <w:spacing w:after="160" w:line="259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Study details</w:t>
            </w:r>
          </w:p>
        </w:tc>
      </w:tr>
      <w:tr w:rsidR="00B17A1A" w:rsidRPr="00B17A1A" w14:paraId="5D82C337" w14:textId="77777777" w:rsidTr="00787D88">
        <w:trPr>
          <w:trHeight w:val="692"/>
          <w:jc w:val="center"/>
        </w:trPr>
        <w:tc>
          <w:tcPr>
            <w:tcW w:w="1019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03F0A81" w14:textId="78B48B7A" w:rsidR="00B17A1A" w:rsidRPr="00B17A1A" w:rsidRDefault="00B17A1A" w:rsidP="00B17A1A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Type of study:</w:t>
            </w:r>
            <w:r w:rsidRPr="00B17A1A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/>
              </w:rPr>
              <w:t xml:space="preserve"> </w:t>
            </w:r>
            <w:r w:rsidRPr="00B17A1A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/>
              </w:rPr>
              <w:t>(من فضلك اختار ما يناسب من كل صف)</w:t>
            </w:r>
          </w:p>
        </w:tc>
      </w:tr>
      <w:tr w:rsidR="00382201" w:rsidRPr="00B17A1A" w14:paraId="6FE937D5" w14:textId="77777777" w:rsidTr="00B17A1A">
        <w:trPr>
          <w:trHeight w:val="692"/>
          <w:jc w:val="center"/>
        </w:trPr>
        <w:tc>
          <w:tcPr>
            <w:tcW w:w="4523" w:type="dxa"/>
            <w:shd w:val="clear" w:color="auto" w:fill="EEECE1" w:themeFill="background2"/>
            <w:vAlign w:val="center"/>
          </w:tcPr>
          <w:p w14:paraId="15788AD6" w14:textId="77777777" w:rsidR="00382201" w:rsidRPr="00B17A1A" w:rsidRDefault="00382201" w:rsidP="00E26E9C">
            <w:pPr>
              <w:numPr>
                <w:ilvl w:val="0"/>
                <w:numId w:val="29"/>
              </w:numPr>
              <w:bidi w:val="0"/>
              <w:contextualSpacing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</w:pPr>
            <w:bookmarkStart w:id="15" w:name="_Hlk7990377"/>
            <w:r w:rsidRPr="00B17A1A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Interventional / Experimental</w:t>
            </w:r>
          </w:p>
        </w:tc>
        <w:tc>
          <w:tcPr>
            <w:tcW w:w="5668" w:type="dxa"/>
            <w:shd w:val="clear" w:color="auto" w:fill="EEECE1" w:themeFill="background2"/>
            <w:vAlign w:val="center"/>
          </w:tcPr>
          <w:p w14:paraId="4C72EC8A" w14:textId="4B66BB26" w:rsidR="00382201" w:rsidRPr="00B17A1A" w:rsidRDefault="00382201" w:rsidP="00E26E9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 w:bidi="ar-SA"/>
              </w:rPr>
              <w:t>□ Observational</w:t>
            </w:r>
          </w:p>
        </w:tc>
      </w:tr>
      <w:tr w:rsidR="00382201" w:rsidRPr="00B17A1A" w14:paraId="6301FAD6" w14:textId="77777777" w:rsidTr="00B17A1A">
        <w:trPr>
          <w:trHeight w:val="3743"/>
          <w:jc w:val="center"/>
        </w:trPr>
        <w:tc>
          <w:tcPr>
            <w:tcW w:w="4523" w:type="dxa"/>
            <w:vAlign w:val="center"/>
          </w:tcPr>
          <w:p w14:paraId="3661BE17" w14:textId="77777777" w:rsidR="00382201" w:rsidRPr="00B17A1A" w:rsidRDefault="00382201" w:rsidP="00B17A1A">
            <w:pPr>
              <w:pStyle w:val="ListParagraph"/>
              <w:numPr>
                <w:ilvl w:val="0"/>
                <w:numId w:val="33"/>
              </w:numPr>
              <w:bidi w:val="0"/>
              <w:spacing w:line="360" w:lineRule="auto"/>
              <w:ind w:hanging="126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Clinical trial</w:t>
            </w:r>
          </w:p>
          <w:p w14:paraId="5EC6569D" w14:textId="77777777" w:rsidR="00382201" w:rsidRPr="00B17A1A" w:rsidRDefault="00382201" w:rsidP="00B17A1A">
            <w:pPr>
              <w:pStyle w:val="ListParagraph"/>
              <w:numPr>
                <w:ilvl w:val="0"/>
                <w:numId w:val="33"/>
              </w:num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Randomized controlled trial</w:t>
            </w:r>
          </w:p>
          <w:p w14:paraId="61C267AE" w14:textId="0D59E736" w:rsidR="00382201" w:rsidRPr="00B17A1A" w:rsidRDefault="00382201" w:rsidP="00B17A1A">
            <w:pPr>
              <w:pStyle w:val="ListParagraph"/>
              <w:numPr>
                <w:ilvl w:val="0"/>
                <w:numId w:val="33"/>
              </w:num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Non-Randomized controlled trial</w:t>
            </w:r>
          </w:p>
          <w:p w14:paraId="7A106289" w14:textId="56672F43" w:rsidR="00382201" w:rsidRPr="00B17A1A" w:rsidRDefault="00382201" w:rsidP="00B17A1A">
            <w:pPr>
              <w:pStyle w:val="ListParagraph"/>
              <w:numPr>
                <w:ilvl w:val="0"/>
                <w:numId w:val="33"/>
              </w:numPr>
              <w:bidi w:val="0"/>
              <w:spacing w:line="360" w:lineRule="auto"/>
              <w:ind w:hanging="699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B17A1A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Community/Field trial</w:t>
            </w:r>
          </w:p>
        </w:tc>
        <w:tc>
          <w:tcPr>
            <w:tcW w:w="5668" w:type="dxa"/>
            <w:vAlign w:val="center"/>
          </w:tcPr>
          <w:p w14:paraId="61A12A4A" w14:textId="77777777" w:rsidR="00382201" w:rsidRPr="00B17A1A" w:rsidRDefault="00382201" w:rsidP="00E26E9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</w:p>
          <w:p w14:paraId="7EE030EC" w14:textId="77777777" w:rsidR="00382201" w:rsidRPr="00B17A1A" w:rsidRDefault="00382201" w:rsidP="00E26E9C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eastAsia="ar-SA" w:bidi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 w:bidi="ar-SA"/>
              </w:rPr>
              <w:t>□</w:t>
            </w:r>
            <w:r w:rsidRPr="00B17A1A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eastAsia="ar-SA" w:bidi="ar-SA"/>
              </w:rPr>
              <w:t xml:space="preserve"> Descriptive</w:t>
            </w:r>
            <w:r w:rsidRPr="00B17A1A">
              <w:rPr>
                <w:rFonts w:asciiTheme="majorBidi" w:hAnsiTheme="majorBidi" w:cstheme="majorBidi"/>
                <w:sz w:val="28"/>
                <w:szCs w:val="28"/>
                <w:lang w:eastAsia="ar-SA" w:bidi="ar-SA"/>
              </w:rPr>
              <w:t>: (No comparative groups)</w:t>
            </w:r>
          </w:p>
          <w:p w14:paraId="79C1B7FB" w14:textId="6D6F6379" w:rsidR="00382201" w:rsidRPr="00B17A1A" w:rsidRDefault="00382201" w:rsidP="00B17A1A">
            <w:pPr>
              <w:pStyle w:val="ListParagraph"/>
              <w:numPr>
                <w:ilvl w:val="0"/>
                <w:numId w:val="34"/>
              </w:numPr>
              <w:bidi w:val="0"/>
              <w:spacing w:line="360" w:lineRule="auto"/>
              <w:rPr>
                <w:rFonts w:asciiTheme="majorBidi" w:hAnsiTheme="majorBidi" w:cstheme="majorBidi"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Cross sectional</w:t>
            </w:r>
          </w:p>
          <w:p w14:paraId="17BC07E8" w14:textId="281E5D29" w:rsidR="00382201" w:rsidRPr="00B17A1A" w:rsidRDefault="00382201" w:rsidP="00B17A1A">
            <w:pPr>
              <w:pStyle w:val="ListParagraph"/>
              <w:numPr>
                <w:ilvl w:val="0"/>
                <w:numId w:val="34"/>
              </w:numPr>
              <w:bidi w:val="0"/>
              <w:spacing w:line="360" w:lineRule="auto"/>
              <w:rPr>
                <w:rFonts w:asciiTheme="majorBidi" w:hAnsiTheme="majorBidi" w:cstheme="majorBidi"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Case report</w:t>
            </w:r>
          </w:p>
          <w:p w14:paraId="2387FC2A" w14:textId="704BD459" w:rsidR="00382201" w:rsidRPr="00B17A1A" w:rsidRDefault="00382201" w:rsidP="00B17A1A">
            <w:pPr>
              <w:pStyle w:val="ListParagraph"/>
              <w:numPr>
                <w:ilvl w:val="0"/>
                <w:numId w:val="34"/>
              </w:numPr>
              <w:bidi w:val="0"/>
              <w:spacing w:line="360" w:lineRule="auto"/>
              <w:rPr>
                <w:rFonts w:asciiTheme="majorBidi" w:hAnsiTheme="majorBidi" w:cstheme="majorBidi"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Case series</w:t>
            </w:r>
          </w:p>
          <w:p w14:paraId="32E1A988" w14:textId="77777777" w:rsidR="00382201" w:rsidRPr="00B17A1A" w:rsidRDefault="00382201" w:rsidP="00E26E9C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eastAsia="ar-SA" w:bidi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 w:bidi="ar-SA"/>
              </w:rPr>
              <w:t xml:space="preserve">□ </w:t>
            </w:r>
            <w:r w:rsidRPr="00B17A1A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  <w:lang w:eastAsia="ar-SA" w:bidi="ar-SA"/>
              </w:rPr>
              <w:t>Analytical:</w:t>
            </w:r>
            <w:r w:rsidRPr="00B17A1A">
              <w:rPr>
                <w:rFonts w:asciiTheme="majorBidi" w:hAnsiTheme="majorBidi" w:cstheme="majorBidi"/>
                <w:sz w:val="28"/>
                <w:szCs w:val="28"/>
                <w:lang w:eastAsia="ar-SA" w:bidi="ar-SA"/>
              </w:rPr>
              <w:t xml:space="preserve"> (With comparative groups)</w:t>
            </w:r>
          </w:p>
          <w:p w14:paraId="16318AD2" w14:textId="5F92C1FD" w:rsidR="00382201" w:rsidRPr="00B17A1A" w:rsidRDefault="00382201" w:rsidP="00B17A1A">
            <w:pPr>
              <w:pStyle w:val="ListParagraph"/>
              <w:numPr>
                <w:ilvl w:val="0"/>
                <w:numId w:val="35"/>
              </w:numPr>
              <w:bidi w:val="0"/>
              <w:spacing w:line="360" w:lineRule="auto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Case control</w:t>
            </w:r>
          </w:p>
          <w:p w14:paraId="05A7478D" w14:textId="1C29034B" w:rsidR="00382201" w:rsidRPr="00B17A1A" w:rsidRDefault="00382201" w:rsidP="00B17A1A">
            <w:pPr>
              <w:pStyle w:val="ListParagraph"/>
              <w:numPr>
                <w:ilvl w:val="0"/>
                <w:numId w:val="35"/>
              </w:numPr>
              <w:bidi w:val="0"/>
              <w:spacing w:line="360" w:lineRule="auto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Cohort study</w:t>
            </w:r>
          </w:p>
          <w:p w14:paraId="7D70949B" w14:textId="6C701BCD" w:rsidR="00382201" w:rsidRPr="00B17A1A" w:rsidRDefault="00382201" w:rsidP="00B17A1A">
            <w:pPr>
              <w:pStyle w:val="ListParagraph"/>
              <w:numPr>
                <w:ilvl w:val="0"/>
                <w:numId w:val="35"/>
              </w:numPr>
              <w:bidi w:val="0"/>
              <w:spacing w:line="360" w:lineRule="auto"/>
              <w:rPr>
                <w:rFonts w:asciiTheme="majorBidi" w:hAnsiTheme="majorBidi" w:cstheme="majorBidi"/>
                <w:sz w:val="28"/>
                <w:szCs w:val="28"/>
                <w:lang w:eastAsia="ar-SA"/>
              </w:rPr>
            </w:pPr>
            <w:r w:rsidRPr="00B17A1A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Cross sectional</w:t>
            </w:r>
          </w:p>
        </w:tc>
      </w:tr>
      <w:bookmarkEnd w:id="14"/>
      <w:bookmarkEnd w:id="15"/>
    </w:tbl>
    <w:p w14:paraId="534016C1" w14:textId="77777777" w:rsidR="004D7723" w:rsidRPr="00817C86" w:rsidRDefault="004D7723" w:rsidP="004D7723">
      <w:pPr>
        <w:bidi w:val="0"/>
        <w:rPr>
          <w:rFonts w:ascii="Arial" w:hAnsi="Arial" w:cs="Arial"/>
          <w:b/>
          <w:bCs/>
          <w:u w:val="single"/>
          <w:rtl/>
          <w:lang w:eastAsia="ar-SA" w:bidi="ar-SA"/>
        </w:rPr>
      </w:pPr>
    </w:p>
    <w:tbl>
      <w:tblPr>
        <w:tblStyle w:val="TableGrid"/>
        <w:bidiVisual/>
        <w:tblW w:w="10260" w:type="dxa"/>
        <w:jc w:val="center"/>
        <w:tblLook w:val="04A0" w:firstRow="1" w:lastRow="0" w:firstColumn="1" w:lastColumn="0" w:noHBand="0" w:noVBand="1"/>
      </w:tblPr>
      <w:tblGrid>
        <w:gridCol w:w="6308"/>
        <w:gridCol w:w="3952"/>
      </w:tblGrid>
      <w:tr w:rsidR="00212B37" w:rsidRPr="00212B37" w14:paraId="3EF4A8C7" w14:textId="77777777" w:rsidTr="00787D88">
        <w:trPr>
          <w:trHeight w:val="253"/>
          <w:jc w:val="center"/>
        </w:trPr>
        <w:tc>
          <w:tcPr>
            <w:tcW w:w="1026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3E594D" w14:textId="1B0B3326" w:rsidR="00212B37" w:rsidRPr="00212B37" w:rsidRDefault="00212B37" w:rsidP="00212B37">
            <w:pPr>
              <w:pStyle w:val="ListParagraph"/>
              <w:numPr>
                <w:ilvl w:val="0"/>
                <w:numId w:val="20"/>
              </w:numPr>
              <w:bidi w:val="0"/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eastAsia="ar-SA"/>
              </w:rPr>
            </w:pPr>
            <w:r w:rsidRPr="004D7723"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eastAsia="ar-SA"/>
              </w:rPr>
              <w:t>Study Date and Place</w:t>
            </w:r>
            <w:r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eastAsia="ar-SA"/>
              </w:rPr>
              <w:t>:</w:t>
            </w:r>
          </w:p>
        </w:tc>
      </w:tr>
      <w:tr w:rsidR="004D7723" w:rsidRPr="00212B37" w14:paraId="14A9B5EE" w14:textId="77777777" w:rsidTr="00212B37">
        <w:trPr>
          <w:trHeight w:val="253"/>
          <w:jc w:val="center"/>
        </w:trPr>
        <w:tc>
          <w:tcPr>
            <w:tcW w:w="6308" w:type="dxa"/>
            <w:vAlign w:val="center"/>
          </w:tcPr>
          <w:p w14:paraId="5CB5DE07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30FA7D67" w14:textId="54661160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Expected Duration of study</w:t>
            </w:r>
          </w:p>
        </w:tc>
      </w:tr>
      <w:tr w:rsidR="004D7723" w:rsidRPr="00212B37" w14:paraId="23A09DAA" w14:textId="77777777" w:rsidTr="00212B37">
        <w:trPr>
          <w:trHeight w:val="458"/>
          <w:jc w:val="center"/>
        </w:trPr>
        <w:tc>
          <w:tcPr>
            <w:tcW w:w="6308" w:type="dxa"/>
            <w:vAlign w:val="center"/>
          </w:tcPr>
          <w:p w14:paraId="4DB53950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76C2A0D2" w14:textId="745AA482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Date of start of study</w:t>
            </w:r>
          </w:p>
        </w:tc>
      </w:tr>
      <w:tr w:rsidR="004D7723" w:rsidRPr="00212B37" w14:paraId="3BE58C07" w14:textId="77777777" w:rsidTr="00212B37">
        <w:trPr>
          <w:trHeight w:val="253"/>
          <w:jc w:val="center"/>
        </w:trPr>
        <w:tc>
          <w:tcPr>
            <w:tcW w:w="6308" w:type="dxa"/>
            <w:vAlign w:val="center"/>
          </w:tcPr>
          <w:p w14:paraId="63CD4285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7ADE440C" w14:textId="0FB380A3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Date of end of study</w:t>
            </w:r>
          </w:p>
        </w:tc>
      </w:tr>
      <w:tr w:rsidR="004D7723" w:rsidRPr="00212B37" w14:paraId="7D652D95" w14:textId="77777777" w:rsidTr="00212B37">
        <w:trPr>
          <w:trHeight w:val="253"/>
          <w:jc w:val="center"/>
        </w:trPr>
        <w:tc>
          <w:tcPr>
            <w:tcW w:w="6308" w:type="dxa"/>
            <w:vAlign w:val="center"/>
          </w:tcPr>
          <w:p w14:paraId="7039B232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70761735" w14:textId="651C74A3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Study place</w:t>
            </w:r>
          </w:p>
        </w:tc>
      </w:tr>
      <w:tr w:rsidR="004D7723" w:rsidRPr="00212B37" w14:paraId="0CCA581C" w14:textId="77777777" w:rsidTr="00212B37">
        <w:trPr>
          <w:trHeight w:val="253"/>
          <w:jc w:val="center"/>
        </w:trPr>
        <w:tc>
          <w:tcPr>
            <w:tcW w:w="6308" w:type="dxa"/>
            <w:vAlign w:val="center"/>
          </w:tcPr>
          <w:p w14:paraId="2D92AB89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6ECB6ABA" w14:textId="650FE5E8" w:rsidR="004D7723" w:rsidRPr="00212B37" w:rsidRDefault="00311B26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 w:bidi="ar-SA"/>
              </w:rPr>
              <w:t>1</w:t>
            </w:r>
          </w:p>
        </w:tc>
      </w:tr>
      <w:tr w:rsidR="004D7723" w:rsidRPr="00212B37" w14:paraId="43CE3E18" w14:textId="77777777" w:rsidTr="00212B37">
        <w:trPr>
          <w:trHeight w:val="253"/>
          <w:jc w:val="center"/>
        </w:trPr>
        <w:tc>
          <w:tcPr>
            <w:tcW w:w="6308" w:type="dxa"/>
            <w:vAlign w:val="center"/>
          </w:tcPr>
          <w:p w14:paraId="49A2EB6F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0A2EE32F" w14:textId="7FFE4BAB" w:rsidR="004D7723" w:rsidRPr="00212B37" w:rsidRDefault="00311B26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 w:bidi="ar-SA"/>
              </w:rPr>
              <w:t>2</w:t>
            </w:r>
          </w:p>
        </w:tc>
      </w:tr>
      <w:tr w:rsidR="004D7723" w:rsidRPr="00212B37" w14:paraId="7A3D2677" w14:textId="77777777" w:rsidTr="00212B37">
        <w:trPr>
          <w:trHeight w:val="253"/>
          <w:jc w:val="center"/>
        </w:trPr>
        <w:tc>
          <w:tcPr>
            <w:tcW w:w="6308" w:type="dxa"/>
            <w:vAlign w:val="center"/>
          </w:tcPr>
          <w:p w14:paraId="5A30E526" w14:textId="77777777" w:rsidR="004D7723" w:rsidRPr="00212B37" w:rsidRDefault="004D7723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3952" w:type="dxa"/>
            <w:vAlign w:val="center"/>
          </w:tcPr>
          <w:p w14:paraId="20D3D91E" w14:textId="640ECEBA" w:rsidR="004D7723" w:rsidRPr="00212B37" w:rsidRDefault="00311B26" w:rsidP="00212B37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eastAsia="ar-SA" w:bidi="ar-SA"/>
              </w:rPr>
              <w:t>3</w:t>
            </w:r>
          </w:p>
        </w:tc>
      </w:tr>
    </w:tbl>
    <w:p w14:paraId="3C32F56E" w14:textId="77777777" w:rsidR="00212B37" w:rsidRDefault="00212B37" w:rsidP="00212B37">
      <w:pPr>
        <w:pStyle w:val="BodyText"/>
        <w:ind w:left="720"/>
        <w:rPr>
          <w:rFonts w:ascii="Arial" w:hAnsi="Arial" w:cs="Arial"/>
          <w:sz w:val="28"/>
          <w:szCs w:val="28"/>
          <w:u w:val="single"/>
          <w:lang w:eastAsia="ar-SA"/>
        </w:rPr>
      </w:pPr>
    </w:p>
    <w:p w14:paraId="79F66EF0" w14:textId="77777777" w:rsidR="00212B37" w:rsidRDefault="00212B37">
      <w:pPr>
        <w:bidi w:val="0"/>
        <w:spacing w:after="160" w:line="259" w:lineRule="auto"/>
        <w:rPr>
          <w:rFonts w:ascii="Arial" w:eastAsiaTheme="minorHAnsi" w:hAnsi="Arial" w:cs="Arial"/>
          <w:b/>
          <w:sz w:val="28"/>
          <w:szCs w:val="28"/>
          <w:u w:val="single"/>
          <w:lang w:eastAsia="ar-SA" w:bidi="ar-SA"/>
        </w:rPr>
      </w:pPr>
      <w:r>
        <w:rPr>
          <w:rFonts w:ascii="Arial" w:hAnsi="Arial" w:cs="Arial"/>
          <w:sz w:val="28"/>
          <w:szCs w:val="28"/>
          <w:u w:val="single"/>
          <w:lang w:eastAsia="ar-SA"/>
        </w:rPr>
        <w:br w:type="page"/>
      </w:r>
    </w:p>
    <w:p w14:paraId="593E746F" w14:textId="77777777" w:rsidR="006965D1" w:rsidRDefault="006965D1" w:rsidP="006965D1">
      <w:pPr>
        <w:pStyle w:val="BodyText"/>
        <w:bidi/>
        <w:rPr>
          <w:rFonts w:ascii="Arial" w:hAnsi="Arial" w:cs="Arial"/>
          <w:b w:val="0"/>
          <w:bCs/>
          <w:sz w:val="28"/>
          <w:szCs w:val="28"/>
          <w:u w:val="single"/>
          <w:lang w:eastAsia="ar-SA"/>
        </w:rPr>
      </w:pPr>
    </w:p>
    <w:tbl>
      <w:tblPr>
        <w:tblStyle w:val="TableGrid"/>
        <w:bidiVisual/>
        <w:tblW w:w="9994" w:type="dxa"/>
        <w:jc w:val="center"/>
        <w:tblLook w:val="04A0" w:firstRow="1" w:lastRow="0" w:firstColumn="1" w:lastColumn="0" w:noHBand="0" w:noVBand="1"/>
      </w:tblPr>
      <w:tblGrid>
        <w:gridCol w:w="3632"/>
        <w:gridCol w:w="6362"/>
      </w:tblGrid>
      <w:tr w:rsidR="00787D88" w:rsidRPr="00212B37" w14:paraId="39FD49E0" w14:textId="77777777" w:rsidTr="00787D88">
        <w:trPr>
          <w:trHeight w:val="410"/>
          <w:jc w:val="center"/>
        </w:trPr>
        <w:tc>
          <w:tcPr>
            <w:tcW w:w="9994" w:type="dxa"/>
            <w:gridSpan w:val="2"/>
            <w:shd w:val="clear" w:color="auto" w:fill="D9D9D9" w:themeFill="background1" w:themeFillShade="D9"/>
            <w:vAlign w:val="center"/>
          </w:tcPr>
          <w:p w14:paraId="6412A2D2" w14:textId="24ADABCE" w:rsidR="00787D88" w:rsidRPr="00787D88" w:rsidRDefault="00787D88" w:rsidP="00787D88">
            <w:pPr>
              <w:pStyle w:val="ListParagraph"/>
              <w:numPr>
                <w:ilvl w:val="0"/>
                <w:numId w:val="20"/>
              </w:num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</w:pPr>
            <w:r w:rsidRPr="00787D88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Study participants</w:t>
            </w:r>
          </w:p>
        </w:tc>
      </w:tr>
      <w:tr w:rsidR="00817C86" w:rsidRPr="00212B37" w14:paraId="2B1FA1BC" w14:textId="77777777" w:rsidTr="00787D88">
        <w:trPr>
          <w:trHeight w:val="410"/>
          <w:jc w:val="center"/>
        </w:trPr>
        <w:tc>
          <w:tcPr>
            <w:tcW w:w="3632" w:type="dxa"/>
            <w:vAlign w:val="center"/>
          </w:tcPr>
          <w:p w14:paraId="0C72E754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2F2149F9" w14:textId="0910425F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Number of participants</w:t>
            </w:r>
          </w:p>
        </w:tc>
      </w:tr>
      <w:tr w:rsidR="00817C86" w:rsidRPr="00212B37" w14:paraId="256E5363" w14:textId="77777777" w:rsidTr="00787D88">
        <w:trPr>
          <w:trHeight w:val="386"/>
          <w:jc w:val="center"/>
        </w:trPr>
        <w:tc>
          <w:tcPr>
            <w:tcW w:w="3632" w:type="dxa"/>
            <w:vAlign w:val="center"/>
          </w:tcPr>
          <w:p w14:paraId="778C7FB0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640B6D55" w14:textId="4FCEE5B8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Age range of </w:t>
            </w:r>
            <w:r w:rsidR="0008512C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participants</w:t>
            </w:r>
          </w:p>
        </w:tc>
      </w:tr>
      <w:tr w:rsidR="00817C86" w:rsidRPr="00212B37" w14:paraId="3D290AB6" w14:textId="77777777" w:rsidTr="00787D88">
        <w:trPr>
          <w:trHeight w:val="410"/>
          <w:jc w:val="center"/>
        </w:trPr>
        <w:tc>
          <w:tcPr>
            <w:tcW w:w="3632" w:type="dxa"/>
            <w:vAlign w:val="center"/>
          </w:tcPr>
          <w:p w14:paraId="1481B9F6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4FC7C04C" w14:textId="265A804E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Gender</w:t>
            </w:r>
          </w:p>
        </w:tc>
      </w:tr>
      <w:tr w:rsidR="00817C86" w:rsidRPr="00212B37" w14:paraId="1C4D4EE9" w14:textId="77777777" w:rsidTr="00787D88">
        <w:trPr>
          <w:trHeight w:val="1209"/>
          <w:jc w:val="center"/>
        </w:trPr>
        <w:tc>
          <w:tcPr>
            <w:tcW w:w="3632" w:type="dxa"/>
            <w:vAlign w:val="center"/>
          </w:tcPr>
          <w:p w14:paraId="6A8CBF8E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51D966E5" w14:textId="2F2E71D9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Inclusion criteria</w:t>
            </w:r>
          </w:p>
        </w:tc>
      </w:tr>
      <w:tr w:rsidR="00817C86" w:rsidRPr="00212B37" w14:paraId="12874722" w14:textId="77777777" w:rsidTr="00787D88">
        <w:trPr>
          <w:trHeight w:val="1620"/>
          <w:jc w:val="center"/>
        </w:trPr>
        <w:tc>
          <w:tcPr>
            <w:tcW w:w="3632" w:type="dxa"/>
            <w:vAlign w:val="center"/>
          </w:tcPr>
          <w:p w14:paraId="5CD913D0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26CFF218" w14:textId="09BCE874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Exclusion criteria</w:t>
            </w:r>
          </w:p>
        </w:tc>
      </w:tr>
      <w:tr w:rsidR="00817C86" w:rsidRPr="00212B37" w14:paraId="429EA9E4" w14:textId="77777777" w:rsidTr="00787D88">
        <w:trPr>
          <w:trHeight w:val="616"/>
          <w:jc w:val="center"/>
        </w:trPr>
        <w:tc>
          <w:tcPr>
            <w:tcW w:w="3632" w:type="dxa"/>
            <w:vAlign w:val="center"/>
          </w:tcPr>
          <w:p w14:paraId="6AC0909B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10C3CD10" w14:textId="654E5918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Are there any risk</w:t>
            </w:r>
            <w:r w:rsidR="006965D1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(if yes, mention)</w:t>
            </w:r>
          </w:p>
        </w:tc>
      </w:tr>
      <w:tr w:rsidR="00817C86" w:rsidRPr="00212B37" w14:paraId="4BBAEEE9" w14:textId="77777777" w:rsidTr="00787D88">
        <w:trPr>
          <w:trHeight w:val="1233"/>
          <w:jc w:val="center"/>
        </w:trPr>
        <w:tc>
          <w:tcPr>
            <w:tcW w:w="3632" w:type="dxa"/>
            <w:vAlign w:val="center"/>
          </w:tcPr>
          <w:p w14:paraId="5BE869D1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56CE846B" w14:textId="4C72A5C5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Primary outcome</w:t>
            </w:r>
          </w:p>
        </w:tc>
      </w:tr>
      <w:tr w:rsidR="00817C86" w:rsidRPr="00212B37" w14:paraId="71DCCEA5" w14:textId="77777777" w:rsidTr="00787D88">
        <w:trPr>
          <w:trHeight w:val="386"/>
          <w:jc w:val="center"/>
        </w:trPr>
        <w:tc>
          <w:tcPr>
            <w:tcW w:w="3632" w:type="dxa"/>
            <w:vAlign w:val="center"/>
          </w:tcPr>
          <w:p w14:paraId="5D6C4C04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1EAD1A75" w14:textId="758362CF" w:rsidR="006965D1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Compensation</w:t>
            </w:r>
          </w:p>
        </w:tc>
      </w:tr>
      <w:tr w:rsidR="00817C86" w:rsidRPr="00212B37" w14:paraId="4AD9F647" w14:textId="77777777" w:rsidTr="004816F1">
        <w:trPr>
          <w:trHeight w:val="1091"/>
          <w:jc w:val="center"/>
        </w:trPr>
        <w:tc>
          <w:tcPr>
            <w:tcW w:w="3632" w:type="dxa"/>
            <w:vAlign w:val="center"/>
          </w:tcPr>
          <w:p w14:paraId="3EF08F78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3F4811A6" w14:textId="597F6268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Interviews (individual/group/person to</w:t>
            </w:r>
            <w:r w:rsidR="00212B37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 </w:t>
            </w: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person/telephone/electronic)</w:t>
            </w:r>
          </w:p>
        </w:tc>
      </w:tr>
      <w:tr w:rsidR="00817C86" w:rsidRPr="00212B37" w14:paraId="37814A0F" w14:textId="77777777" w:rsidTr="00787D88">
        <w:trPr>
          <w:trHeight w:val="1482"/>
          <w:jc w:val="center"/>
        </w:trPr>
        <w:tc>
          <w:tcPr>
            <w:tcW w:w="3632" w:type="dxa"/>
            <w:vAlign w:val="center"/>
          </w:tcPr>
          <w:p w14:paraId="26C9EDFE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2BBBE7D7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Recording (video, photo, audio, notes, electronic)</w:t>
            </w:r>
          </w:p>
          <w:p w14:paraId="4FACE95C" w14:textId="2B51A067" w:rsidR="00817C86" w:rsidRPr="00212B37" w:rsidRDefault="00817C86" w:rsidP="00212B37">
            <w:pPr>
              <w:tabs>
                <w:tab w:val="left" w:pos="432"/>
                <w:tab w:val="right" w:pos="4572"/>
              </w:tabs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Previous consent from participants should be obtained for video, audio, photo</w:t>
            </w:r>
          </w:p>
        </w:tc>
      </w:tr>
      <w:tr w:rsidR="00817C86" w:rsidRPr="00212B37" w14:paraId="0C802477" w14:textId="77777777" w:rsidTr="00787D88">
        <w:trPr>
          <w:trHeight w:val="1620"/>
          <w:jc w:val="center"/>
        </w:trPr>
        <w:tc>
          <w:tcPr>
            <w:tcW w:w="3632" w:type="dxa"/>
            <w:vAlign w:val="center"/>
          </w:tcPr>
          <w:p w14:paraId="760300E8" w14:textId="77777777" w:rsidR="00817C86" w:rsidRPr="00212B37" w:rsidRDefault="00817C86" w:rsidP="00212B3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362" w:type="dxa"/>
            <w:vAlign w:val="center"/>
          </w:tcPr>
          <w:p w14:paraId="60A4DB3D" w14:textId="324C5D58" w:rsidR="00FD0CE0" w:rsidRPr="00212B37" w:rsidRDefault="004816F1" w:rsidP="00212B37">
            <w:pPr>
              <w:pStyle w:val="NoSpacing"/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Are</w:t>
            </w:r>
            <w:r w:rsidR="00817C86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 xml:space="preserve"> there any Vulnerable</w:t>
            </w:r>
            <w:r w:rsidR="004D7723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 xml:space="preserve"> participants (</w:t>
            </w:r>
            <w:r w:rsidR="00212B37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e.g.</w:t>
            </w:r>
            <w:r w:rsidR="004D7723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: children, pregnant, mentally retarded, Comatosed, prisoners, physically disabled</w:t>
            </w:r>
            <w:r w:rsidR="004D7723" w:rsidRPr="004816F1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,</w:t>
            </w:r>
            <w:r w:rsidRPr="004816F1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 xml:space="preserve"> </w:t>
            </w:r>
            <w:r w:rsidRPr="004816F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ــــــــــــــــــــــــــــــــــ</w:t>
            </w:r>
            <w:r w:rsidRPr="004816F1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?</w:t>
            </w:r>
          </w:p>
          <w:p w14:paraId="09869EA0" w14:textId="6024BBA6" w:rsidR="00796D76" w:rsidRPr="00212B37" w:rsidRDefault="00796D76" w:rsidP="00212B3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</w:pPr>
            <w:r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>If yes mention type of vulnerability</w:t>
            </w:r>
            <w:r w:rsidR="00FE5C85" w:rsidRPr="00212B37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/>
              </w:rPr>
              <w:t xml:space="preserve"> and their protecting measures)</w:t>
            </w:r>
          </w:p>
        </w:tc>
      </w:tr>
    </w:tbl>
    <w:p w14:paraId="4E036208" w14:textId="5C3C7CAD" w:rsidR="00A200E2" w:rsidRPr="004C2D1A" w:rsidRDefault="00A200E2" w:rsidP="004C2D1A">
      <w:pPr>
        <w:pStyle w:val="BodyText"/>
        <w:rPr>
          <w:rFonts w:ascii="Arial" w:hAnsi="Arial" w:cs="Arial"/>
          <w:sz w:val="28"/>
          <w:szCs w:val="28"/>
          <w:u w:val="single"/>
          <w:lang w:eastAsia="ar-SA"/>
        </w:rPr>
      </w:pPr>
    </w:p>
    <w:tbl>
      <w:tblPr>
        <w:tblStyle w:val="TableGrid"/>
        <w:tblpPr w:leftFromText="180" w:rightFromText="180" w:vertAnchor="text" w:horzAnchor="margin" w:tblpY="90"/>
        <w:tblW w:w="9589" w:type="dxa"/>
        <w:tblLook w:val="04A0" w:firstRow="1" w:lastRow="0" w:firstColumn="1" w:lastColumn="0" w:noHBand="0" w:noVBand="1"/>
      </w:tblPr>
      <w:tblGrid>
        <w:gridCol w:w="9589"/>
      </w:tblGrid>
      <w:tr w:rsidR="004C2D1A" w14:paraId="22827FC1" w14:textId="77777777" w:rsidTr="00787D88">
        <w:trPr>
          <w:trHeight w:val="495"/>
        </w:trPr>
        <w:tc>
          <w:tcPr>
            <w:tcW w:w="95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14BC23" w14:textId="1787DBFB" w:rsidR="004C2D1A" w:rsidRPr="004C2D1A" w:rsidRDefault="004C2D1A" w:rsidP="004C2D1A">
            <w:pPr>
              <w:pStyle w:val="BodyText"/>
              <w:numPr>
                <w:ilvl w:val="0"/>
                <w:numId w:val="20"/>
              </w:numPr>
              <w:rPr>
                <w:rFonts w:asciiTheme="majorBidi" w:hAnsiTheme="majorBidi" w:cstheme="majorBidi"/>
                <w:b w:val="0"/>
                <w:sz w:val="32"/>
                <w:szCs w:val="32"/>
              </w:rPr>
            </w:pPr>
            <w:r w:rsidRPr="004C2D1A">
              <w:rPr>
                <w:rFonts w:asciiTheme="majorBidi" w:hAnsiTheme="majorBidi" w:cstheme="majorBidi"/>
                <w:sz w:val="32"/>
                <w:szCs w:val="32"/>
                <w:u w:val="single"/>
                <w:lang w:eastAsia="ar-SA"/>
              </w:rPr>
              <w:lastRenderedPageBreak/>
              <w:t>Study Methodology (in details):</w:t>
            </w:r>
          </w:p>
        </w:tc>
      </w:tr>
      <w:tr w:rsidR="00A200E2" w14:paraId="095ABC89" w14:textId="77777777" w:rsidTr="004C2D1A">
        <w:trPr>
          <w:trHeight w:val="392"/>
        </w:trPr>
        <w:tc>
          <w:tcPr>
            <w:tcW w:w="9589" w:type="dxa"/>
          </w:tcPr>
          <w:p w14:paraId="6D1E61A2" w14:textId="77777777" w:rsidR="00D4082E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6321F1C3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0F3AA70B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78A323BF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6DAE69BF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0E1477E4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3539880F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4C056FB2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0CC2D725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2A87B346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2DCDBC44" w14:textId="77777777" w:rsidR="00787D88" w:rsidRDefault="00787D8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0D79BAFF" w14:textId="77777777" w:rsidR="00787D88" w:rsidRDefault="0049195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26840CA4" w14:textId="77777777" w:rsidR="00491958" w:rsidRDefault="0049195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3A606FC2" w14:textId="77777777" w:rsidR="00491958" w:rsidRDefault="0049195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576875C9" w14:textId="77777777" w:rsidR="00491958" w:rsidRDefault="0049195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 w:val="0"/>
                <w:sz w:val="28"/>
                <w:szCs w:val="28"/>
              </w:rPr>
              <w:t>-</w:t>
            </w:r>
          </w:p>
          <w:p w14:paraId="610EA19C" w14:textId="076561E0" w:rsidR="00491958" w:rsidRPr="004C2D1A" w:rsidRDefault="00491958" w:rsidP="00562FB8">
            <w:pPr>
              <w:pStyle w:val="BodyText"/>
              <w:rPr>
                <w:rFonts w:asciiTheme="majorBidi" w:hAnsiTheme="majorBidi" w:cstheme="majorBidi"/>
                <w:b w:val="0"/>
                <w:sz w:val="28"/>
                <w:szCs w:val="28"/>
              </w:rPr>
            </w:pPr>
          </w:p>
        </w:tc>
      </w:tr>
    </w:tbl>
    <w:p w14:paraId="7FE7FBFF" w14:textId="058C7F3B" w:rsidR="003E37FD" w:rsidRDefault="003E37FD" w:rsidP="00ED5265">
      <w:pPr>
        <w:pStyle w:val="BodyText"/>
        <w:rPr>
          <w:rFonts w:ascii="Arial" w:hAnsi="Arial" w:cs="Arial"/>
          <w:b w:val="0"/>
          <w:szCs w:val="24"/>
        </w:rPr>
      </w:pPr>
    </w:p>
    <w:p w14:paraId="222364D2" w14:textId="77777777" w:rsidR="00A9075F" w:rsidRPr="004311F3" w:rsidRDefault="00A9075F" w:rsidP="00ED5265">
      <w:pPr>
        <w:pStyle w:val="BodyText"/>
        <w:rPr>
          <w:rFonts w:asciiTheme="majorBidi" w:hAnsiTheme="majorBidi" w:cstheme="majorBidi"/>
          <w:b w:val="0"/>
          <w:sz w:val="10"/>
          <w:szCs w:val="10"/>
        </w:rPr>
      </w:pPr>
    </w:p>
    <w:tbl>
      <w:tblPr>
        <w:tblStyle w:val="TableGrid"/>
        <w:bidiVisual/>
        <w:tblW w:w="9618" w:type="dxa"/>
        <w:tblLook w:val="04A0" w:firstRow="1" w:lastRow="0" w:firstColumn="1" w:lastColumn="0" w:noHBand="0" w:noVBand="1"/>
      </w:tblPr>
      <w:tblGrid>
        <w:gridCol w:w="1415"/>
        <w:gridCol w:w="1301"/>
        <w:gridCol w:w="6902"/>
      </w:tblGrid>
      <w:tr w:rsidR="00787D88" w:rsidRPr="005E0681" w14:paraId="00E81EDC" w14:textId="77777777" w:rsidTr="00787D88">
        <w:trPr>
          <w:trHeight w:val="365"/>
        </w:trPr>
        <w:tc>
          <w:tcPr>
            <w:tcW w:w="96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746F8D" w14:textId="3FCB6A02" w:rsidR="00787D88" w:rsidRPr="00787D88" w:rsidRDefault="00787D88" w:rsidP="00787D88">
            <w:pPr>
              <w:pStyle w:val="BodyText"/>
              <w:numPr>
                <w:ilvl w:val="0"/>
                <w:numId w:val="22"/>
              </w:numPr>
              <w:rPr>
                <w:rFonts w:asciiTheme="majorBidi" w:hAnsiTheme="majorBidi" w:cstheme="majorBidi"/>
                <w:bCs/>
                <w:sz w:val="32"/>
                <w:szCs w:val="32"/>
                <w:u w:val="single"/>
              </w:rPr>
            </w:pPr>
            <w:r w:rsidRPr="00787D88">
              <w:rPr>
                <w:rFonts w:asciiTheme="majorBidi" w:hAnsiTheme="majorBidi" w:cstheme="majorBidi"/>
                <w:bCs/>
                <w:sz w:val="32"/>
                <w:szCs w:val="32"/>
                <w:u w:val="single"/>
              </w:rPr>
              <w:t>Notes:</w:t>
            </w:r>
          </w:p>
        </w:tc>
      </w:tr>
      <w:tr w:rsidR="003E37FD" w:rsidRPr="005E0681" w14:paraId="4412A0C5" w14:textId="77777777" w:rsidTr="00787D88">
        <w:trPr>
          <w:trHeight w:val="365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41C065" w14:textId="64246CC5" w:rsidR="003E37FD" w:rsidRPr="00A9075F" w:rsidRDefault="003E37FD" w:rsidP="00787D88">
            <w:pPr>
              <w:bidi w:val="0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A9075F">
              <w:rPr>
                <w:rFonts w:ascii="Arial" w:hAnsi="Arial" w:cs="Arial"/>
                <w:b/>
                <w:bCs/>
              </w:rPr>
              <w:t>No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7EE226" w14:textId="40286856" w:rsidR="003E37FD" w:rsidRPr="00A9075F" w:rsidRDefault="003E37FD" w:rsidP="00787D88">
            <w:pPr>
              <w:bidi w:val="0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A9075F">
              <w:rPr>
                <w:rFonts w:ascii="Arial" w:hAnsi="Arial" w:cs="Arial"/>
                <w:b/>
                <w:bCs/>
              </w:rPr>
              <w:t>Yes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B67E29" w14:textId="2B7EBEC6" w:rsidR="003E37FD" w:rsidRPr="00A9075F" w:rsidRDefault="003E37FD" w:rsidP="00787D88">
            <w:pPr>
              <w:bidi w:val="0"/>
              <w:jc w:val="center"/>
              <w:rPr>
                <w:rFonts w:ascii="Arial" w:hAnsi="Arial" w:cs="Arial"/>
                <w:b/>
                <w:bCs/>
              </w:rPr>
            </w:pPr>
            <w:r w:rsidRPr="00A9075F">
              <w:rPr>
                <w:rFonts w:ascii="Arial" w:hAnsi="Arial" w:cs="Arial"/>
                <w:b/>
                <w:bCs/>
              </w:rPr>
              <w:t>Does the study involve</w:t>
            </w:r>
          </w:p>
        </w:tc>
      </w:tr>
      <w:tr w:rsidR="003E37FD" w:rsidRPr="00ED5265" w14:paraId="68BABF10" w14:textId="77777777" w:rsidTr="00787D88">
        <w:trPr>
          <w:trHeight w:val="343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E700C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D44F7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B91F2" w14:textId="36731540" w:rsidR="003E37FD" w:rsidRPr="00A9075F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A9075F">
              <w:rPr>
                <w:rFonts w:ascii="Arial" w:hAnsi="Arial" w:cs="Arial"/>
                <w:b/>
                <w:bCs/>
              </w:rPr>
              <w:t xml:space="preserve">New Medical </w:t>
            </w:r>
            <w:r w:rsidR="00464D1F">
              <w:rPr>
                <w:rFonts w:ascii="Arial" w:hAnsi="Arial" w:cs="Arial"/>
                <w:b/>
                <w:bCs/>
              </w:rPr>
              <w:t>devices</w:t>
            </w:r>
          </w:p>
        </w:tc>
      </w:tr>
      <w:tr w:rsidR="003E37FD" w:rsidRPr="00ED5265" w14:paraId="0F043FB4" w14:textId="77777777" w:rsidTr="00787D88">
        <w:trPr>
          <w:trHeight w:val="365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0B3F5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4B477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19BC" w14:textId="005D2A06" w:rsidR="003E37FD" w:rsidRPr="00A9075F" w:rsidRDefault="003E37FD" w:rsidP="00787D88">
            <w:pPr>
              <w:bidi w:val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9075F">
              <w:rPr>
                <w:rFonts w:ascii="Arial" w:hAnsi="Arial" w:cs="Arial"/>
                <w:b/>
                <w:bCs/>
                <w:color w:val="000000" w:themeColor="text1"/>
              </w:rPr>
              <w:t>Drug administration</w:t>
            </w:r>
          </w:p>
        </w:tc>
      </w:tr>
      <w:tr w:rsidR="003E37FD" w:rsidRPr="00ED5265" w14:paraId="6D60678B" w14:textId="77777777" w:rsidTr="00787D88">
        <w:trPr>
          <w:trHeight w:val="343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A05A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6CDE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6821" w14:textId="1F9BB71A" w:rsidR="003E37FD" w:rsidRPr="00A9075F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A9075F">
              <w:rPr>
                <w:rFonts w:ascii="Arial" w:hAnsi="Arial" w:cs="Arial"/>
                <w:b/>
                <w:bCs/>
              </w:rPr>
              <w:t>Vaccine administration</w:t>
            </w:r>
          </w:p>
        </w:tc>
      </w:tr>
      <w:tr w:rsidR="003E37FD" w:rsidRPr="00ED5265" w14:paraId="2D1C8197" w14:textId="77777777" w:rsidTr="00787D88">
        <w:trPr>
          <w:trHeight w:val="365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12A1F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9AD05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F76C8" w14:textId="5BE0E514" w:rsidR="003E37FD" w:rsidRPr="00A9075F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A9075F">
              <w:rPr>
                <w:rFonts w:ascii="Arial" w:hAnsi="Arial" w:cs="Arial"/>
                <w:b/>
                <w:bCs/>
              </w:rPr>
              <w:t>New Drug administration</w:t>
            </w:r>
          </w:p>
        </w:tc>
      </w:tr>
      <w:tr w:rsidR="003E37FD" w:rsidRPr="00ED5265" w14:paraId="01D4DA8B" w14:textId="77777777" w:rsidTr="00787D88">
        <w:trPr>
          <w:trHeight w:val="343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5AC4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AF408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0C725" w14:textId="79AEA7AA" w:rsidR="003E37FD" w:rsidRPr="00A9075F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A9075F">
              <w:rPr>
                <w:rFonts w:ascii="Arial" w:hAnsi="Arial" w:cs="Arial"/>
                <w:b/>
                <w:bCs/>
              </w:rPr>
              <w:t>Genetic analysis</w:t>
            </w:r>
          </w:p>
        </w:tc>
      </w:tr>
      <w:tr w:rsidR="003E37FD" w:rsidRPr="00ED5265" w14:paraId="04DC878D" w14:textId="77777777" w:rsidTr="00787D88">
        <w:trPr>
          <w:trHeight w:val="458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0C2F6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4479D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C2042" w14:textId="1C8B0BAA" w:rsidR="003E37FD" w:rsidRPr="00A9075F" w:rsidRDefault="003E37FD" w:rsidP="00787D88">
            <w:pPr>
              <w:bidi w:val="0"/>
              <w:rPr>
                <w:rFonts w:ascii="Arial" w:hAnsi="Arial" w:cs="Arial"/>
                <w:b/>
                <w:bCs/>
                <w:rtl/>
              </w:rPr>
            </w:pPr>
            <w:r w:rsidRPr="00A9075F">
              <w:rPr>
                <w:rFonts w:ascii="Arial" w:hAnsi="Arial" w:cs="Arial"/>
                <w:b/>
                <w:bCs/>
              </w:rPr>
              <w:t>Biologic sample collection</w:t>
            </w:r>
            <w:r w:rsidR="00A9075F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Pr="00A9075F">
              <w:rPr>
                <w:rFonts w:ascii="Arial" w:hAnsi="Arial" w:cs="Arial"/>
                <w:b/>
                <w:bCs/>
              </w:rPr>
              <w:t>(</w:t>
            </w:r>
            <w:proofErr w:type="spellStart"/>
            <w:proofErr w:type="gramStart"/>
            <w:r w:rsidRPr="00A9075F">
              <w:rPr>
                <w:rFonts w:ascii="Arial" w:hAnsi="Arial" w:cs="Arial"/>
                <w:b/>
                <w:bCs/>
              </w:rPr>
              <w:t>eg</w:t>
            </w:r>
            <w:proofErr w:type="spellEnd"/>
            <w:proofErr w:type="gramEnd"/>
            <w:r w:rsidRPr="00A9075F">
              <w:rPr>
                <w:rFonts w:ascii="Arial" w:hAnsi="Arial" w:cs="Arial"/>
                <w:b/>
                <w:bCs/>
              </w:rPr>
              <w:t xml:space="preserve"> blood, urine, sputum)</w:t>
            </w:r>
          </w:p>
          <w:p w14:paraId="200542B3" w14:textId="53682B90" w:rsidR="003E37FD" w:rsidRPr="00A9075F" w:rsidRDefault="003E37FD" w:rsidP="00787D8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3E37FD" w:rsidRPr="00ED5265" w14:paraId="7A1839A2" w14:textId="77777777" w:rsidTr="00787D88">
        <w:trPr>
          <w:trHeight w:val="436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8DA62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E90E1" w14:textId="77777777" w:rsidR="003E37FD" w:rsidRPr="00A9075F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C33B4" w14:textId="3C6315E6" w:rsidR="003E37FD" w:rsidRPr="00A9075F" w:rsidRDefault="003E37FD" w:rsidP="00787D88">
            <w:pPr>
              <w:jc w:val="right"/>
              <w:rPr>
                <w:rFonts w:ascii="Arial" w:hAnsi="Arial" w:cs="Arial"/>
                <w:b/>
                <w:bCs/>
                <w:rtl/>
              </w:rPr>
            </w:pPr>
            <w:r w:rsidRPr="00A9075F">
              <w:rPr>
                <w:rFonts w:ascii="Arial" w:hAnsi="Arial" w:cs="Arial"/>
                <w:b/>
                <w:bCs/>
              </w:rPr>
              <w:t>Histopathological tissue examination</w:t>
            </w:r>
          </w:p>
        </w:tc>
      </w:tr>
      <w:tr w:rsidR="003E37FD" w:rsidRPr="00ED5265" w14:paraId="325C2A3F" w14:textId="77777777" w:rsidTr="00787D88">
        <w:trPr>
          <w:trHeight w:val="343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7F35E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5D6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CAE6B" w14:textId="404BFD2F" w:rsidR="003E37FD" w:rsidRPr="00ED5265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ED5265">
              <w:rPr>
                <w:rFonts w:ascii="Arial" w:hAnsi="Arial" w:cs="Arial"/>
                <w:b/>
                <w:bCs/>
              </w:rPr>
              <w:t>Sample exportation</w:t>
            </w:r>
          </w:p>
        </w:tc>
      </w:tr>
      <w:tr w:rsidR="003E37FD" w:rsidRPr="00ED5265" w14:paraId="5C3A91A1" w14:textId="77777777" w:rsidTr="00787D88">
        <w:trPr>
          <w:trHeight w:val="365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D7188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91C30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B369B" w14:textId="3E3CCBBE" w:rsidR="003E37FD" w:rsidRPr="00ED5265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ED5265">
              <w:rPr>
                <w:rFonts w:ascii="Arial" w:hAnsi="Arial" w:cs="Arial"/>
                <w:b/>
                <w:bCs/>
              </w:rPr>
              <w:t>Stem cell research</w:t>
            </w:r>
          </w:p>
        </w:tc>
      </w:tr>
      <w:tr w:rsidR="003E37FD" w:rsidRPr="00ED5265" w14:paraId="34FFEB94" w14:textId="77777777" w:rsidTr="00787D88">
        <w:trPr>
          <w:trHeight w:val="343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1A59A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AF629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26E58" w14:textId="3D60FF6E" w:rsidR="003E37FD" w:rsidRPr="00ED5265" w:rsidRDefault="003E37FD" w:rsidP="00787D88">
            <w:pPr>
              <w:bidi w:val="0"/>
              <w:rPr>
                <w:rFonts w:ascii="Arial" w:hAnsi="Arial" w:cs="Arial"/>
                <w:b/>
                <w:bCs/>
              </w:rPr>
            </w:pPr>
            <w:r w:rsidRPr="00ED5265">
              <w:rPr>
                <w:rFonts w:ascii="Arial" w:hAnsi="Arial" w:cs="Arial"/>
                <w:b/>
                <w:bCs/>
              </w:rPr>
              <w:t>Population based study</w:t>
            </w:r>
          </w:p>
        </w:tc>
      </w:tr>
      <w:tr w:rsidR="003E37FD" w:rsidRPr="00ED5265" w14:paraId="30FD4A11" w14:textId="77777777" w:rsidTr="00787D88">
        <w:trPr>
          <w:trHeight w:val="365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D5CCA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D8AED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75BE5" w14:textId="4D33FCC5" w:rsidR="003E37FD" w:rsidRPr="00ED5265" w:rsidRDefault="003E37FD" w:rsidP="00787D88">
            <w:pPr>
              <w:bidi w:val="0"/>
              <w:rPr>
                <w:rFonts w:ascii="Arial" w:hAnsi="Arial" w:cs="Arial"/>
                <w:b/>
                <w:bCs/>
                <w:rtl/>
                <w:lang w:bidi="ar-SA"/>
              </w:rPr>
            </w:pPr>
            <w:r>
              <w:rPr>
                <w:rFonts w:ascii="Arial" w:hAnsi="Arial" w:cs="Arial"/>
                <w:b/>
                <w:bCs/>
              </w:rPr>
              <w:t>Survey</w:t>
            </w:r>
          </w:p>
        </w:tc>
      </w:tr>
      <w:tr w:rsidR="003E37FD" w:rsidRPr="00ED5265" w14:paraId="142A4E09" w14:textId="77777777" w:rsidTr="00787D88">
        <w:trPr>
          <w:trHeight w:val="343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F3AFB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69A0" w14:textId="77777777" w:rsidR="003E37FD" w:rsidRPr="005E0681" w:rsidRDefault="003E37FD" w:rsidP="00787D88">
            <w:pPr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130B" w14:textId="5E74FB4A" w:rsidR="003E37FD" w:rsidRPr="00050016" w:rsidRDefault="003E37FD" w:rsidP="00787D88">
            <w:pPr>
              <w:bidi w:val="0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 w:rsidRPr="00050016">
              <w:rPr>
                <w:rFonts w:ascii="Arial" w:hAnsi="Arial" w:cs="Arial"/>
                <w:b/>
                <w:bCs/>
                <w:lang w:eastAsia="ar-SA" w:bidi="ar-SA"/>
              </w:rPr>
              <w:t>Record based analysis</w:t>
            </w:r>
          </w:p>
        </w:tc>
      </w:tr>
    </w:tbl>
    <w:p w14:paraId="6BB00707" w14:textId="77777777" w:rsidR="00311B26" w:rsidRPr="004311F3" w:rsidRDefault="00311B26" w:rsidP="00ED5265">
      <w:pPr>
        <w:pStyle w:val="BodyText"/>
        <w:rPr>
          <w:rFonts w:asciiTheme="majorBidi" w:hAnsiTheme="majorBidi" w:cstheme="majorBidi"/>
          <w:b w:val="0"/>
          <w:sz w:val="10"/>
          <w:szCs w:val="10"/>
        </w:rPr>
      </w:pPr>
    </w:p>
    <w:p w14:paraId="0E77B777" w14:textId="77777777" w:rsidR="00491958" w:rsidRPr="00491958" w:rsidRDefault="00491958" w:rsidP="00491958">
      <w:pPr>
        <w:pStyle w:val="BodyText"/>
        <w:numPr>
          <w:ilvl w:val="0"/>
          <w:numId w:val="22"/>
        </w:numPr>
        <w:rPr>
          <w:rFonts w:ascii="Arial" w:hAnsi="Arial" w:cs="Arial"/>
          <w:bCs/>
          <w:sz w:val="28"/>
          <w:szCs w:val="28"/>
          <w:u w:val="single"/>
        </w:rPr>
      </w:pPr>
      <w:bookmarkStart w:id="16" w:name="_Hlk55782260"/>
      <w:r w:rsidRPr="00491958">
        <w:rPr>
          <w:rFonts w:ascii="Arial" w:hAnsi="Arial" w:cs="Arial"/>
          <w:bCs/>
          <w:sz w:val="28"/>
          <w:szCs w:val="28"/>
          <w:u w:val="single"/>
        </w:rPr>
        <w:br w:type="page"/>
      </w:r>
    </w:p>
    <w:bookmarkEnd w:id="16"/>
    <w:p w14:paraId="3ECDEE59" w14:textId="77777777" w:rsidR="00211D6C" w:rsidRDefault="00211D6C" w:rsidP="00ED5265">
      <w:pPr>
        <w:pStyle w:val="BodyText"/>
        <w:rPr>
          <w:rFonts w:ascii="Arial" w:hAnsi="Arial" w:cs="Arial"/>
          <w:b w:val="0"/>
          <w:szCs w:val="24"/>
        </w:rPr>
      </w:pPr>
    </w:p>
    <w:tbl>
      <w:tblPr>
        <w:tblStyle w:val="TableGrid"/>
        <w:bidiVisual/>
        <w:tblW w:w="9604" w:type="dxa"/>
        <w:jc w:val="center"/>
        <w:tblLook w:val="04A0" w:firstRow="1" w:lastRow="0" w:firstColumn="1" w:lastColumn="0" w:noHBand="0" w:noVBand="1"/>
      </w:tblPr>
      <w:tblGrid>
        <w:gridCol w:w="1576"/>
        <w:gridCol w:w="1479"/>
        <w:gridCol w:w="6549"/>
      </w:tblGrid>
      <w:tr w:rsidR="00491958" w:rsidRPr="004311F3" w14:paraId="0784EF7E" w14:textId="77777777" w:rsidTr="00491958">
        <w:trPr>
          <w:trHeight w:val="532"/>
          <w:jc w:val="center"/>
        </w:trPr>
        <w:tc>
          <w:tcPr>
            <w:tcW w:w="9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C123BE" w14:textId="128C0660" w:rsidR="00491958" w:rsidRPr="00491958" w:rsidRDefault="00491958" w:rsidP="00491958">
            <w:pPr>
              <w:pStyle w:val="BodyText"/>
              <w:numPr>
                <w:ilvl w:val="0"/>
                <w:numId w:val="22"/>
              </w:numPr>
              <w:rPr>
                <w:rFonts w:asciiTheme="majorBidi" w:hAnsiTheme="majorBidi" w:cstheme="majorBidi"/>
                <w:bCs/>
                <w:sz w:val="32"/>
                <w:szCs w:val="32"/>
                <w:u w:val="single"/>
              </w:rPr>
            </w:pPr>
            <w:r w:rsidRPr="00491958">
              <w:rPr>
                <w:rFonts w:asciiTheme="majorBidi" w:hAnsiTheme="majorBidi" w:cstheme="majorBidi"/>
                <w:bCs/>
                <w:sz w:val="32"/>
                <w:szCs w:val="32"/>
                <w:u w:val="single"/>
              </w:rPr>
              <w:t>Funding details:</w:t>
            </w:r>
          </w:p>
        </w:tc>
      </w:tr>
      <w:tr w:rsidR="004311F3" w:rsidRPr="004311F3" w14:paraId="68B7FCEF" w14:textId="77777777" w:rsidTr="004311F3">
        <w:trPr>
          <w:trHeight w:val="532"/>
          <w:jc w:val="center"/>
        </w:trPr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7E7EA" w14:textId="58036BAB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bookmarkStart w:id="17" w:name="_Hlk55782295"/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Yes</w:t>
            </w:r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 xml:space="preserve"> </w:t>
            </w:r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BC2A0" w14:textId="5303292E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□ NO</w:t>
            </w:r>
          </w:p>
        </w:tc>
        <w:tc>
          <w:tcPr>
            <w:tcW w:w="6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8D2B3" w14:textId="06AB2CA1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Is there available Funding?</w:t>
            </w:r>
          </w:p>
        </w:tc>
      </w:tr>
      <w:tr w:rsidR="004311F3" w:rsidRPr="004311F3" w14:paraId="7DFC5156" w14:textId="77777777" w:rsidTr="004311F3">
        <w:trPr>
          <w:trHeight w:val="554"/>
          <w:jc w:val="center"/>
        </w:trPr>
        <w:tc>
          <w:tcPr>
            <w:tcW w:w="30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8D068" w14:textId="77777777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</w:p>
        </w:tc>
        <w:tc>
          <w:tcPr>
            <w:tcW w:w="6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7535" w14:textId="742EA453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If funded, please provide details of funding source (name / address / telephone/ fax)</w:t>
            </w:r>
          </w:p>
        </w:tc>
      </w:tr>
      <w:tr w:rsidR="004311F3" w:rsidRPr="004311F3" w14:paraId="1CE6FA20" w14:textId="77777777" w:rsidTr="004311F3">
        <w:trPr>
          <w:trHeight w:val="64"/>
          <w:jc w:val="center"/>
        </w:trPr>
        <w:tc>
          <w:tcPr>
            <w:tcW w:w="30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D56" w14:textId="77777777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  <w:tc>
          <w:tcPr>
            <w:tcW w:w="6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2F810" w14:textId="740C4D0C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4311F3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Amount of fund</w:t>
            </w:r>
          </w:p>
          <w:p w14:paraId="26336644" w14:textId="0C2616B9" w:rsidR="004311F3" w:rsidRPr="004311F3" w:rsidRDefault="004311F3" w:rsidP="004311F3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</w:p>
        </w:tc>
      </w:tr>
      <w:bookmarkEnd w:id="17"/>
    </w:tbl>
    <w:p w14:paraId="6FF4CD29" w14:textId="77777777" w:rsidR="00A17CCD" w:rsidRPr="004311F3" w:rsidRDefault="00A17CCD" w:rsidP="00ED5265">
      <w:pPr>
        <w:pStyle w:val="BodyText"/>
        <w:rPr>
          <w:rFonts w:asciiTheme="majorBidi" w:hAnsiTheme="majorBidi" w:cstheme="majorBidi"/>
          <w:b w:val="0"/>
          <w:sz w:val="10"/>
          <w:szCs w:val="10"/>
        </w:rPr>
      </w:pPr>
    </w:p>
    <w:p w14:paraId="2B038F85" w14:textId="0D361CA0" w:rsidR="00ED5265" w:rsidRPr="00491958" w:rsidRDefault="00ED5265" w:rsidP="00BC4F87">
      <w:pPr>
        <w:pStyle w:val="BodyText"/>
        <w:jc w:val="both"/>
        <w:rPr>
          <w:rFonts w:asciiTheme="majorBidi" w:hAnsiTheme="majorBidi" w:cstheme="majorBidi"/>
          <w:b w:val="0"/>
          <w:sz w:val="28"/>
          <w:szCs w:val="28"/>
        </w:rPr>
      </w:pPr>
      <w:r w:rsidRPr="00491958">
        <w:rPr>
          <w:rFonts w:asciiTheme="majorBidi" w:hAnsiTheme="majorBidi" w:cstheme="majorBidi"/>
          <w:b w:val="0"/>
          <w:sz w:val="28"/>
          <w:szCs w:val="28"/>
        </w:rPr>
        <w:t>The information supplied above is to the best of my knowledge and belief accurate.</w:t>
      </w:r>
    </w:p>
    <w:p w14:paraId="4E108DFE" w14:textId="0D224063" w:rsidR="00070388" w:rsidRPr="00F16544" w:rsidRDefault="00ED5265" w:rsidP="00F16544">
      <w:pPr>
        <w:pStyle w:val="BodyText"/>
        <w:spacing w:line="276" w:lineRule="auto"/>
        <w:jc w:val="both"/>
        <w:rPr>
          <w:rFonts w:ascii="Arial" w:hAnsi="Arial" w:cs="Arial"/>
          <w:b w:val="0"/>
          <w:szCs w:val="24"/>
        </w:rPr>
      </w:pPr>
      <w:r w:rsidRPr="00491958">
        <w:rPr>
          <w:rFonts w:asciiTheme="majorBidi" w:hAnsiTheme="majorBidi" w:cstheme="majorBidi"/>
          <w:b w:val="0"/>
          <w:sz w:val="28"/>
          <w:szCs w:val="28"/>
        </w:rPr>
        <w:t>I clearly understand my obligations and the rights of research participants and according to requirements of FMG-IRB</w:t>
      </w:r>
    </w:p>
    <w:p w14:paraId="622672B0" w14:textId="2BC83873" w:rsidR="00070388" w:rsidRPr="00F16544" w:rsidRDefault="00ED5265" w:rsidP="00F16544">
      <w:pPr>
        <w:bidi w:val="0"/>
        <w:spacing w:line="276" w:lineRule="auto"/>
        <w:rPr>
          <w:rFonts w:asciiTheme="majorBidi" w:hAnsiTheme="majorBidi" w:cstheme="majorBidi"/>
          <w:b/>
          <w:bCs/>
          <w:sz w:val="28"/>
          <w:szCs w:val="28"/>
        </w:rPr>
      </w:pPr>
      <w:bookmarkStart w:id="18" w:name="_Hlk56376520"/>
      <w:r w:rsidRPr="00F16544">
        <w:rPr>
          <w:rFonts w:asciiTheme="majorBidi" w:hAnsiTheme="majorBidi" w:cstheme="majorBidi"/>
          <w:b/>
          <w:bCs/>
          <w:sz w:val="28"/>
          <w:szCs w:val="28"/>
        </w:rPr>
        <w:t>Name</w:t>
      </w:r>
      <w:r w:rsidR="00070388"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                                    </w:t>
      </w:r>
      <w:r w:rsidRPr="00F16544">
        <w:rPr>
          <w:rFonts w:asciiTheme="majorBidi" w:hAnsiTheme="majorBidi" w:cstheme="majorBidi"/>
          <w:b/>
          <w:bCs/>
          <w:sz w:val="28"/>
          <w:szCs w:val="28"/>
        </w:rPr>
        <w:t>Signature</w:t>
      </w:r>
      <w:r w:rsidR="00070388"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3A04DEBE" w14:textId="71FAA3DD" w:rsidR="00070388" w:rsidRPr="00F16544" w:rsidRDefault="00ED5265" w:rsidP="00F16544">
      <w:pPr>
        <w:bidi w:val="0"/>
        <w:spacing w:line="276" w:lineRule="auto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16544">
        <w:rPr>
          <w:rFonts w:asciiTheme="majorBidi" w:hAnsiTheme="majorBidi" w:cstheme="majorBidi"/>
          <w:b/>
          <w:bCs/>
          <w:sz w:val="28"/>
          <w:szCs w:val="28"/>
        </w:rPr>
        <w:t>Date</w:t>
      </w:r>
      <w:bookmarkEnd w:id="18"/>
    </w:p>
    <w:p w14:paraId="0880F50B" w14:textId="00999A95" w:rsidR="00ED5265" w:rsidRPr="00F16544" w:rsidRDefault="00070388" w:rsidP="00070388">
      <w:pPr>
        <w:bidi w:val="0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SA"/>
        </w:rPr>
      </w:pPr>
      <w:bookmarkStart w:id="19" w:name="_Hlk56376495"/>
      <w:r w:rsidRPr="00F16544">
        <w:rPr>
          <w:rFonts w:asciiTheme="majorBidi" w:hAnsiTheme="majorBidi" w:cstheme="majorBidi"/>
          <w:b/>
          <w:bCs/>
          <w:sz w:val="28"/>
          <w:szCs w:val="28"/>
          <w:u w:val="single"/>
        </w:rPr>
        <w:t>Approval of</w:t>
      </w:r>
      <w:r w:rsidR="00ED5265" w:rsidRPr="00F16544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SA"/>
        </w:rPr>
        <w:t xml:space="preserve"> </w:t>
      </w:r>
      <w:r w:rsidR="00ED5265" w:rsidRPr="00F16544">
        <w:rPr>
          <w:rFonts w:asciiTheme="majorBidi" w:hAnsiTheme="majorBidi" w:cstheme="majorBidi"/>
          <w:b/>
          <w:bCs/>
          <w:sz w:val="28"/>
          <w:szCs w:val="28"/>
          <w:u w:val="single"/>
          <w:lang w:bidi="ar-SA"/>
        </w:rPr>
        <w:t>Department</w:t>
      </w:r>
      <w:r w:rsidR="00F02489">
        <w:rPr>
          <w:rFonts w:asciiTheme="majorBidi" w:hAnsiTheme="majorBidi" w:cstheme="majorBidi"/>
          <w:b/>
          <w:bCs/>
          <w:sz w:val="28"/>
          <w:szCs w:val="28"/>
          <w:u w:val="single"/>
          <w:lang w:val="en-GB" w:bidi="ar-SA"/>
        </w:rPr>
        <w:t>’s</w:t>
      </w:r>
      <w:r w:rsidR="00ED5265" w:rsidRPr="00F16544">
        <w:rPr>
          <w:rFonts w:asciiTheme="majorBidi" w:hAnsiTheme="majorBidi" w:cstheme="majorBidi"/>
          <w:b/>
          <w:bCs/>
          <w:sz w:val="28"/>
          <w:szCs w:val="28"/>
          <w:u w:val="single"/>
          <w:lang w:bidi="ar-SA"/>
        </w:rPr>
        <w:t xml:space="preserve"> Research Ethics Committee</w:t>
      </w:r>
      <w:r w:rsidRPr="00F16544">
        <w:rPr>
          <w:rFonts w:asciiTheme="majorBidi" w:hAnsiTheme="majorBidi" w:cstheme="majorBidi"/>
          <w:b/>
          <w:bCs/>
          <w:sz w:val="28"/>
          <w:szCs w:val="28"/>
          <w:u w:val="single"/>
          <w:lang w:bidi="ar-SA"/>
        </w:rPr>
        <w:t xml:space="preserve"> </w:t>
      </w:r>
    </w:p>
    <w:p w14:paraId="5C50E503" w14:textId="77777777" w:rsidR="00070388" w:rsidRPr="004311F3" w:rsidRDefault="00070388" w:rsidP="00070388">
      <w:pPr>
        <w:bidi w:val="0"/>
        <w:rPr>
          <w:rFonts w:asciiTheme="majorBidi" w:hAnsiTheme="majorBidi" w:cstheme="majorBidi"/>
          <w:b/>
          <w:bCs/>
          <w:sz w:val="10"/>
          <w:szCs w:val="10"/>
        </w:rPr>
      </w:pPr>
    </w:p>
    <w:p w14:paraId="4DC7AC83" w14:textId="59BB9E94" w:rsidR="00070388" w:rsidRDefault="00F16544" w:rsidP="00F16544">
      <w:pPr>
        <w:bidi w:val="0"/>
        <w:spacing w:line="276" w:lineRule="auto"/>
        <w:ind w:left="360"/>
        <w:rPr>
          <w:rFonts w:asciiTheme="majorBidi" w:hAnsiTheme="majorBidi" w:cstheme="majorBidi"/>
          <w:b/>
          <w:bCs/>
          <w:sz w:val="28"/>
          <w:szCs w:val="28"/>
        </w:rPr>
      </w:pPr>
      <w:r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1- </w:t>
      </w:r>
      <w:r w:rsidR="00ED5265" w:rsidRPr="00F16544">
        <w:rPr>
          <w:rFonts w:asciiTheme="majorBidi" w:hAnsiTheme="majorBidi" w:cstheme="majorBidi"/>
          <w:b/>
          <w:bCs/>
          <w:sz w:val="28"/>
          <w:szCs w:val="28"/>
        </w:rPr>
        <w:t>Name</w:t>
      </w:r>
      <w:r w:rsidR="00070388"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                           </w:t>
      </w:r>
      <w:r w:rsidR="00ED5265"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Signature </w:t>
      </w:r>
    </w:p>
    <w:p w14:paraId="0DBF8A02" w14:textId="081E13F8" w:rsidR="00ED4806" w:rsidRDefault="00ED4806" w:rsidP="00ED4806">
      <w:pPr>
        <w:bidi w:val="0"/>
        <w:spacing w:line="276" w:lineRule="auto"/>
        <w:ind w:left="360"/>
        <w:rPr>
          <w:rFonts w:asciiTheme="majorBidi" w:hAnsiTheme="majorBidi" w:cstheme="majorBidi"/>
          <w:b/>
          <w:bCs/>
          <w:sz w:val="28"/>
          <w:szCs w:val="28"/>
        </w:rPr>
      </w:pPr>
    </w:p>
    <w:p w14:paraId="04F0CF23" w14:textId="77777777" w:rsidR="00ED4806" w:rsidRPr="00ED4806" w:rsidRDefault="00ED4806" w:rsidP="00ED4806">
      <w:pPr>
        <w:bidi w:val="0"/>
        <w:spacing w:line="276" w:lineRule="auto"/>
        <w:ind w:left="360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</w:p>
    <w:p w14:paraId="0F26DFA8" w14:textId="0C1A45D3" w:rsidR="00070388" w:rsidRPr="00F16544" w:rsidRDefault="00F16544" w:rsidP="00F16544">
      <w:pPr>
        <w:bidi w:val="0"/>
        <w:spacing w:line="276" w:lineRule="auto"/>
        <w:ind w:left="360"/>
        <w:rPr>
          <w:rFonts w:asciiTheme="majorBidi" w:hAnsiTheme="majorBidi" w:cstheme="majorBidi"/>
          <w:b/>
          <w:bCs/>
          <w:sz w:val="28"/>
          <w:szCs w:val="28"/>
        </w:rPr>
      </w:pPr>
      <w:r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2- </w:t>
      </w:r>
      <w:r w:rsidR="00070388" w:rsidRPr="00F16544">
        <w:rPr>
          <w:rFonts w:asciiTheme="majorBidi" w:hAnsiTheme="majorBidi" w:cstheme="majorBidi"/>
          <w:b/>
          <w:bCs/>
          <w:sz w:val="28"/>
          <w:szCs w:val="28"/>
        </w:rPr>
        <w:t>Name                                                                             Signature</w:t>
      </w:r>
    </w:p>
    <w:p w14:paraId="69DAEF9A" w14:textId="2BBE9242" w:rsidR="00070388" w:rsidRPr="00F16544" w:rsidRDefault="00070388" w:rsidP="00F16544">
      <w:pPr>
        <w:pStyle w:val="ListParagraph"/>
        <w:bidi w:val="0"/>
        <w:spacing w:line="276" w:lineRule="auto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16544">
        <w:rPr>
          <w:rFonts w:asciiTheme="majorBidi" w:hAnsiTheme="majorBidi" w:cstheme="majorBidi"/>
          <w:b/>
          <w:bCs/>
          <w:sz w:val="28"/>
          <w:szCs w:val="28"/>
        </w:rPr>
        <w:t xml:space="preserve">Date </w:t>
      </w:r>
    </w:p>
    <w:p w14:paraId="3B5100CA" w14:textId="77777777" w:rsidR="00ED5265" w:rsidRPr="00F16544" w:rsidRDefault="00ED5265" w:rsidP="00F16544">
      <w:pPr>
        <w:bidi w:val="0"/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14:paraId="3D57BD62" w14:textId="77777777" w:rsidR="00ED5265" w:rsidRPr="00B05D10" w:rsidRDefault="00ED5265" w:rsidP="00ED5265">
      <w:pPr>
        <w:rPr>
          <w:rFonts w:ascii="Arial" w:hAnsi="Arial" w:cs="Arial"/>
          <w:b/>
          <w:bCs/>
          <w:rtl/>
        </w:rPr>
      </w:pPr>
    </w:p>
    <w:bookmarkEnd w:id="19"/>
    <w:p w14:paraId="4A6E561C" w14:textId="77777777" w:rsidR="004D7723" w:rsidRDefault="005959A1" w:rsidP="004D7723">
      <w:pPr>
        <w:tabs>
          <w:tab w:val="left" w:pos="1080"/>
        </w:tabs>
        <w:rPr>
          <w:rFonts w:ascii="Arial" w:hAnsi="Arial" w:cs="Arial"/>
          <w:b/>
          <w:bCs/>
          <w:u w:val="single"/>
          <w:lang w:eastAsia="ar-SA" w:bidi="ar-SA"/>
        </w:rPr>
      </w:pPr>
      <w:r>
        <w:rPr>
          <w:rFonts w:ascii="Arial" w:hAnsi="Arial" w:cs="Arial"/>
          <w:b/>
          <w:bCs/>
          <w:lang w:bidi="ar-SA"/>
        </w:rPr>
        <w:br w:type="page"/>
      </w:r>
    </w:p>
    <w:p w14:paraId="7D5CB0AB" w14:textId="54E7A79A" w:rsidR="006147A6" w:rsidRDefault="006147A6">
      <w:pPr>
        <w:bidi w:val="0"/>
        <w:spacing w:after="160" w:line="259" w:lineRule="auto"/>
        <w:rPr>
          <w:rFonts w:ascii="Arial" w:hAnsi="Arial" w:cs="Arial"/>
          <w:b/>
          <w:bCs/>
          <w:lang w:bidi="ar-SA"/>
        </w:rPr>
        <w:sectPr w:rsidR="006147A6" w:rsidSect="00491958">
          <w:headerReference w:type="default" r:id="rId10"/>
          <w:footerReference w:type="default" r:id="rId11"/>
          <w:pgSz w:w="12240" w:h="15840"/>
          <w:pgMar w:top="1181" w:right="1440" w:bottom="1440" w:left="1440" w:header="278" w:footer="120" w:gutter="0"/>
          <w:cols w:space="708"/>
          <w:docGrid w:linePitch="360"/>
        </w:sectPr>
      </w:pPr>
    </w:p>
    <w:p w14:paraId="67F28DA0" w14:textId="51175716" w:rsidR="00BD20C9" w:rsidRPr="005959A1" w:rsidRDefault="00D171DE" w:rsidP="00632AF4">
      <w:pPr>
        <w:bidi w:val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lastRenderedPageBreak/>
        <w:t xml:space="preserve"> </w:t>
      </w:r>
      <w:r w:rsidR="00BD20C9" w:rsidRPr="005959A1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>Conflict of interest form</w:t>
      </w:r>
      <w:r w:rsidR="005959A1" w:rsidRPr="005959A1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 /</w:t>
      </w:r>
      <w:r w:rsidR="00632AF4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 </w:t>
      </w:r>
      <w:r w:rsidR="00632AF4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eastAsia="ar-SA" w:bidi="ar-SA"/>
        </w:rPr>
        <w:t>بيان تضارب المصالح</w:t>
      </w:r>
    </w:p>
    <w:p w14:paraId="5F30168E" w14:textId="77777777" w:rsidR="00CC506D" w:rsidRPr="00C13CD4" w:rsidRDefault="00BD20C9" w:rsidP="00F16544">
      <w:pPr>
        <w:bidi w:val="0"/>
        <w:contextualSpacing/>
        <w:jc w:val="both"/>
        <w:rPr>
          <w:rFonts w:asciiTheme="majorBidi" w:hAnsiTheme="majorBidi" w:cstheme="majorBidi"/>
          <w:sz w:val="27"/>
          <w:szCs w:val="27"/>
        </w:rPr>
      </w:pPr>
      <w:r w:rsidRPr="00C13CD4">
        <w:rPr>
          <w:rFonts w:asciiTheme="majorBidi" w:hAnsiTheme="majorBidi" w:cstheme="majorBidi"/>
          <w:b/>
          <w:bCs/>
          <w:sz w:val="27"/>
          <w:szCs w:val="27"/>
        </w:rPr>
        <w:t>Who must complete this form?</w:t>
      </w:r>
      <w:r w:rsidRPr="00C13CD4">
        <w:rPr>
          <w:rFonts w:asciiTheme="majorBidi" w:hAnsiTheme="majorBidi" w:cstheme="majorBidi"/>
          <w:sz w:val="27"/>
          <w:szCs w:val="27"/>
        </w:rPr>
        <w:t xml:space="preserve"> The Principal Investigator(s) (PI), Co-Investigator(s) (CO-I), and any other person that is independently responsible for the </w:t>
      </w:r>
      <w:r w:rsidRPr="00C13CD4">
        <w:rPr>
          <w:rFonts w:asciiTheme="majorBidi" w:hAnsiTheme="majorBidi" w:cstheme="majorBidi"/>
          <w:sz w:val="27"/>
          <w:szCs w:val="27"/>
          <w:u w:val="single"/>
        </w:rPr>
        <w:t>design, conduct or reporting</w:t>
      </w:r>
      <w:r w:rsidRPr="00C13CD4">
        <w:rPr>
          <w:rFonts w:asciiTheme="majorBidi" w:hAnsiTheme="majorBidi" w:cstheme="majorBidi"/>
          <w:sz w:val="27"/>
          <w:szCs w:val="27"/>
        </w:rPr>
        <w:t xml:space="preserve"> (DCR) of the research</w:t>
      </w:r>
    </w:p>
    <w:p w14:paraId="52DE20D9" w14:textId="77777777" w:rsidR="00BD20C9" w:rsidRPr="00C13CD4" w:rsidRDefault="00BD20C9" w:rsidP="00F16544">
      <w:pPr>
        <w:pStyle w:val="NormalWeb"/>
        <w:contextualSpacing/>
        <w:jc w:val="both"/>
        <w:rPr>
          <w:rFonts w:asciiTheme="majorBidi" w:hAnsiTheme="majorBidi" w:cstheme="majorBidi"/>
          <w:sz w:val="27"/>
          <w:szCs w:val="27"/>
        </w:rPr>
      </w:pPr>
      <w:r w:rsidRPr="00C13CD4">
        <w:rPr>
          <w:rFonts w:asciiTheme="majorBidi" w:hAnsiTheme="majorBidi" w:cstheme="majorBidi"/>
          <w:b/>
          <w:bCs/>
          <w:sz w:val="27"/>
          <w:szCs w:val="27"/>
        </w:rPr>
        <w:t>Purpose:</w:t>
      </w:r>
      <w:r w:rsidRPr="00C13CD4">
        <w:rPr>
          <w:rFonts w:asciiTheme="majorBidi" w:hAnsiTheme="majorBidi" w:cstheme="majorBidi"/>
          <w:sz w:val="27"/>
          <w:szCs w:val="27"/>
        </w:rPr>
        <w:t xml:space="preserve"> Completion of this form is made because of your involvement in research-related activities and to protect from charges of real or apparent conflicts of interest. </w:t>
      </w:r>
    </w:p>
    <w:p w14:paraId="2E9F07D0" w14:textId="3ADD5F53" w:rsidR="00BD20C9" w:rsidRDefault="00BD20C9" w:rsidP="00F16544">
      <w:pPr>
        <w:pStyle w:val="NormalWeb"/>
        <w:contextualSpacing/>
        <w:jc w:val="both"/>
        <w:rPr>
          <w:rFonts w:asciiTheme="majorBidi" w:hAnsiTheme="majorBidi" w:cstheme="majorBidi"/>
          <w:iCs/>
        </w:rPr>
      </w:pPr>
      <w:r w:rsidRPr="00C13CD4">
        <w:rPr>
          <w:rFonts w:asciiTheme="majorBidi" w:hAnsiTheme="majorBidi" w:cstheme="majorBidi"/>
          <w:iCs/>
          <w:sz w:val="27"/>
          <w:szCs w:val="27"/>
        </w:rPr>
        <w:t xml:space="preserve">*An identified conflict of interest DOES NOT result in a disqualification of participation in research but permits opportunity to manage known conflicts of interest </w:t>
      </w:r>
      <w:r w:rsidR="00F16544" w:rsidRPr="00C13CD4">
        <w:rPr>
          <w:rFonts w:asciiTheme="majorBidi" w:hAnsiTheme="majorBidi" w:cstheme="majorBidi"/>
          <w:iCs/>
          <w:sz w:val="27"/>
          <w:szCs w:val="27"/>
        </w:rPr>
        <w:t>to</w:t>
      </w:r>
      <w:r w:rsidRPr="00C13CD4">
        <w:rPr>
          <w:rFonts w:asciiTheme="majorBidi" w:hAnsiTheme="majorBidi" w:cstheme="majorBidi"/>
          <w:iCs/>
          <w:sz w:val="27"/>
          <w:szCs w:val="27"/>
        </w:rPr>
        <w:t xml:space="preserve"> ensure compliance to requirements of research related activities</w:t>
      </w:r>
      <w:r w:rsidRPr="00F16544">
        <w:rPr>
          <w:rFonts w:asciiTheme="majorBidi" w:hAnsiTheme="majorBidi" w:cstheme="majorBidi"/>
          <w:iCs/>
          <w:sz w:val="28"/>
          <w:szCs w:val="28"/>
        </w:rPr>
        <w:t>.</w:t>
      </w:r>
    </w:p>
    <w:p w14:paraId="25FDD19B" w14:textId="74465E40" w:rsidR="00070388" w:rsidRPr="00632AF4" w:rsidRDefault="00070388" w:rsidP="00F16544">
      <w:pPr>
        <w:bidi w:val="0"/>
        <w:rPr>
          <w:rFonts w:asciiTheme="majorBidi" w:hAnsiTheme="majorBidi" w:cstheme="majorBidi"/>
          <w:b/>
          <w:bCs/>
          <w:sz w:val="10"/>
          <w:szCs w:val="10"/>
          <w:u w:val="single"/>
          <w:lang w:eastAsia="ar-SA"/>
        </w:rPr>
      </w:pPr>
    </w:p>
    <w:tbl>
      <w:tblPr>
        <w:tblStyle w:val="TableGrid"/>
        <w:bidiVisual/>
        <w:tblW w:w="9296" w:type="dxa"/>
        <w:jc w:val="center"/>
        <w:tblLook w:val="04A0" w:firstRow="1" w:lastRow="0" w:firstColumn="1" w:lastColumn="0" w:noHBand="0" w:noVBand="1"/>
      </w:tblPr>
      <w:tblGrid>
        <w:gridCol w:w="6930"/>
        <w:gridCol w:w="2366"/>
      </w:tblGrid>
      <w:tr w:rsidR="00F16544" w:rsidRPr="006147A6" w14:paraId="58439CD0" w14:textId="77777777" w:rsidTr="00632AF4">
        <w:trPr>
          <w:trHeight w:val="387"/>
          <w:jc w:val="center"/>
        </w:trPr>
        <w:tc>
          <w:tcPr>
            <w:tcW w:w="9296" w:type="dxa"/>
            <w:gridSpan w:val="2"/>
            <w:shd w:val="clear" w:color="auto" w:fill="D9D9D9" w:themeFill="background1" w:themeFillShade="D9"/>
            <w:vAlign w:val="center"/>
          </w:tcPr>
          <w:p w14:paraId="56B0D0B5" w14:textId="3093201A" w:rsidR="00F16544" w:rsidRPr="00F16544" w:rsidRDefault="00F16544" w:rsidP="00F16544">
            <w:pPr>
              <w:pStyle w:val="ListParagraph"/>
              <w:numPr>
                <w:ilvl w:val="0"/>
                <w:numId w:val="20"/>
              </w:num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lang w:eastAsia="ar-SA"/>
              </w:rPr>
            </w:pPr>
            <w:r w:rsidRPr="00F16544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Basic information:</w:t>
            </w:r>
            <w:r w:rsidRPr="00F1654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eastAsia="ar-SA"/>
              </w:rPr>
              <w:t xml:space="preserve"> </w:t>
            </w:r>
          </w:p>
        </w:tc>
      </w:tr>
      <w:tr w:rsidR="00BD20C9" w:rsidRPr="006147A6" w14:paraId="1CC01024" w14:textId="77777777" w:rsidTr="00F16544">
        <w:trPr>
          <w:trHeight w:val="387"/>
          <w:jc w:val="center"/>
        </w:trPr>
        <w:tc>
          <w:tcPr>
            <w:tcW w:w="6930" w:type="dxa"/>
            <w:vAlign w:val="center"/>
          </w:tcPr>
          <w:p w14:paraId="3E91F495" w14:textId="77777777" w:rsidR="00BD20C9" w:rsidRPr="00F16544" w:rsidRDefault="00BD20C9" w:rsidP="00F165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2366" w:type="dxa"/>
            <w:vAlign w:val="center"/>
          </w:tcPr>
          <w:p w14:paraId="1B94F0F4" w14:textId="77777777" w:rsidR="00BD20C9" w:rsidRDefault="00CC506D" w:rsidP="00F1654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eastAsia="ar-SA" w:bidi="ar-SA"/>
              </w:rPr>
            </w:pPr>
            <w:r w:rsidRPr="00F16544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 xml:space="preserve">Study </w:t>
            </w:r>
            <w:r w:rsidR="00BD20C9" w:rsidRPr="00F16544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Title</w:t>
            </w:r>
          </w:p>
          <w:p w14:paraId="0060CDB4" w14:textId="49F90722" w:rsidR="00C13CD4" w:rsidRPr="00C13CD4" w:rsidRDefault="00C13CD4" w:rsidP="00C13CD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eastAsia="ar-SA" w:bidi="ar-SA"/>
              </w:rPr>
            </w:pPr>
            <w:r w:rsidRPr="00C13CD4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  <w:lang w:eastAsia="ar-SA" w:bidi="ar-SA"/>
              </w:rPr>
              <w:t>عنوان الدراسة باللغة</w:t>
            </w:r>
            <w:r w:rsidRPr="00C13CD4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  <w:lang w:eastAsia="ar-SA" w:bidi="ar-SA"/>
              </w:rPr>
              <w:t xml:space="preserve"> الإنجليزية</w:t>
            </w:r>
          </w:p>
        </w:tc>
      </w:tr>
      <w:tr w:rsidR="00BD20C9" w:rsidRPr="006147A6" w14:paraId="6732754D" w14:textId="77777777" w:rsidTr="00A72092">
        <w:trPr>
          <w:trHeight w:val="287"/>
          <w:jc w:val="center"/>
        </w:trPr>
        <w:tc>
          <w:tcPr>
            <w:tcW w:w="6930" w:type="dxa"/>
            <w:vAlign w:val="center"/>
          </w:tcPr>
          <w:p w14:paraId="0F37ECD4" w14:textId="77777777" w:rsidR="00BD20C9" w:rsidRPr="00F16544" w:rsidRDefault="00BD20C9" w:rsidP="00F165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2366" w:type="dxa"/>
            <w:vAlign w:val="center"/>
          </w:tcPr>
          <w:p w14:paraId="6F854845" w14:textId="77777777" w:rsidR="00BD20C9" w:rsidRPr="00F16544" w:rsidRDefault="00BD20C9" w:rsidP="00F165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 w:rsidRPr="00F1654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  <w:t>عنوان الدراسة باللغة العربية</w:t>
            </w:r>
          </w:p>
        </w:tc>
      </w:tr>
    </w:tbl>
    <w:tbl>
      <w:tblPr>
        <w:tblStyle w:val="TableGrid"/>
        <w:tblW w:w="9356" w:type="dxa"/>
        <w:jc w:val="center"/>
        <w:tblLook w:val="04A0" w:firstRow="1" w:lastRow="0" w:firstColumn="1" w:lastColumn="0" w:noHBand="0" w:noVBand="1"/>
      </w:tblPr>
      <w:tblGrid>
        <w:gridCol w:w="8124"/>
        <w:gridCol w:w="621"/>
        <w:gridCol w:w="611"/>
      </w:tblGrid>
      <w:tr w:rsidR="00CC506D" w:rsidRPr="006147A6" w14:paraId="49EBB55C" w14:textId="77777777" w:rsidTr="00632AF4">
        <w:trPr>
          <w:trHeight w:val="480"/>
          <w:jc w:val="center"/>
        </w:trPr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CAFD17" w14:textId="77777777" w:rsidR="00CC506D" w:rsidRPr="00632AF4" w:rsidRDefault="00CC506D" w:rsidP="00632AF4">
            <w:pPr>
              <w:bidi w:val="0"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  <w:t>Conflicts of interest</w:t>
            </w: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5C2756" w14:textId="373E0E1E" w:rsidR="00CC506D" w:rsidRPr="00632AF4" w:rsidRDefault="00CC506D" w:rsidP="00632AF4">
            <w:pPr>
              <w:bidi w:val="0"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  <w:t>Yes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5DC8C4" w14:textId="62B05A6E" w:rsidR="00CC506D" w:rsidRPr="00632AF4" w:rsidRDefault="00CC506D" w:rsidP="00632AF4">
            <w:pPr>
              <w:bidi w:val="0"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  <w:t>No</w:t>
            </w:r>
          </w:p>
        </w:tc>
      </w:tr>
      <w:tr w:rsidR="00CC506D" w:rsidRPr="006147A6" w14:paraId="780DBD4B" w14:textId="77777777" w:rsidTr="00632AF4">
        <w:trPr>
          <w:trHeight w:val="1322"/>
          <w:jc w:val="center"/>
        </w:trPr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96010" w14:textId="2C14DBB9" w:rsidR="00CC506D" w:rsidRPr="00632AF4" w:rsidRDefault="00CC506D" w:rsidP="00632AF4">
            <w:pPr>
              <w:bidi w:val="0"/>
              <w:contextualSpacing/>
              <w:jc w:val="both"/>
              <w:rPr>
                <w:rFonts w:asciiTheme="majorBidi" w:hAnsiTheme="majorBidi" w:cstheme="majorBidi"/>
                <w:sz w:val="26"/>
                <w:szCs w:val="26"/>
                <w:lang w:eastAsia="ar-SA"/>
              </w:rPr>
            </w:pPr>
            <w:r w:rsidRPr="00632AF4"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  <w:t xml:space="preserve">Did you/your family or your co-investigators/their </w:t>
            </w:r>
            <w:r w:rsidR="00632AF4" w:rsidRPr="00632AF4"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  <w:t>families at</w:t>
            </w:r>
            <w:r w:rsidRPr="00632AF4"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  <w:t xml:space="preserve"> any time receive payment or services from a third party (government, commercial, private foundation, etc.) for any aspect of the study (including but not limited to grants, data monitoring board, study design, manuscript preparation,</w:t>
            </w:r>
            <w:r w:rsidR="00C24FAE" w:rsidRPr="00632AF4">
              <w:rPr>
                <w:rFonts w:asciiTheme="majorBidi" w:hAnsiTheme="majorBidi" w:cstheme="majorBidi" w:hint="cs"/>
                <w:sz w:val="26"/>
                <w:szCs w:val="26"/>
                <w:rtl/>
                <w:lang w:eastAsia="ar-SA" w:bidi="ar-SA"/>
              </w:rPr>
              <w:t xml:space="preserve"> </w:t>
            </w:r>
            <w:r w:rsidRPr="00632AF4"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  <w:t>statistical analysis, etc.)?</w:t>
            </w: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3742" w14:textId="77777777" w:rsidR="00CC506D" w:rsidRPr="00632AF4" w:rsidRDefault="00CC506D" w:rsidP="00632AF4">
            <w:pPr>
              <w:bidi w:val="0"/>
              <w:contextualSpacing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F92C1" w14:textId="77777777" w:rsidR="00CC506D" w:rsidRPr="00632AF4" w:rsidRDefault="00CC506D" w:rsidP="00632AF4">
            <w:pPr>
              <w:bidi w:val="0"/>
              <w:contextualSpacing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</w:p>
        </w:tc>
      </w:tr>
      <w:tr w:rsidR="00CC506D" w:rsidRPr="006147A6" w14:paraId="78007BFB" w14:textId="77777777" w:rsidTr="00632AF4">
        <w:trPr>
          <w:trHeight w:val="825"/>
          <w:jc w:val="center"/>
        </w:trPr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3E104" w14:textId="228A1D62" w:rsidR="00CC506D" w:rsidRPr="00632AF4" w:rsidRDefault="00CC506D" w:rsidP="00632AF4">
            <w:pPr>
              <w:bidi w:val="0"/>
              <w:contextualSpacing/>
              <w:jc w:val="both"/>
              <w:rPr>
                <w:rFonts w:asciiTheme="majorBidi" w:hAnsiTheme="majorBidi" w:cstheme="majorBidi"/>
                <w:sz w:val="26"/>
                <w:szCs w:val="26"/>
                <w:lang w:eastAsia="ar-SA"/>
              </w:rPr>
            </w:pPr>
            <w:r w:rsidRPr="00632AF4">
              <w:rPr>
                <w:rFonts w:asciiTheme="majorBidi" w:hAnsiTheme="majorBidi" w:cstheme="majorBidi"/>
                <w:sz w:val="26"/>
                <w:szCs w:val="26"/>
                <w:lang w:eastAsia="ar-SA"/>
              </w:rPr>
              <w:t>Do you have financial relationships during the 36 months prior to study protocol (regardless of amount of compensation) with entities related to the current study.</w:t>
            </w: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34EF" w14:textId="77777777" w:rsidR="00CC506D" w:rsidRPr="00632AF4" w:rsidRDefault="00CC506D" w:rsidP="00632AF4">
            <w:pPr>
              <w:bidi w:val="0"/>
              <w:contextualSpacing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7B6E7" w14:textId="77777777" w:rsidR="00CC506D" w:rsidRPr="00632AF4" w:rsidRDefault="00CC506D" w:rsidP="00632AF4">
            <w:pPr>
              <w:bidi w:val="0"/>
              <w:contextualSpacing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</w:p>
        </w:tc>
      </w:tr>
      <w:tr w:rsidR="00CC506D" w:rsidRPr="006147A6" w14:paraId="12BB0CEE" w14:textId="77777777" w:rsidTr="00632AF4">
        <w:trPr>
          <w:trHeight w:val="716"/>
          <w:jc w:val="center"/>
        </w:trPr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131A3" w14:textId="74CD9E13" w:rsidR="00CC506D" w:rsidRPr="00632AF4" w:rsidRDefault="00CC506D" w:rsidP="00632AF4">
            <w:pPr>
              <w:bidi w:val="0"/>
              <w:contextualSpacing/>
              <w:jc w:val="both"/>
              <w:rPr>
                <w:rFonts w:asciiTheme="majorBidi" w:hAnsiTheme="majorBidi" w:cstheme="majorBidi"/>
                <w:sz w:val="26"/>
                <w:szCs w:val="26"/>
                <w:lang w:val="en-GB" w:eastAsia="ar-SA"/>
              </w:rPr>
            </w:pPr>
            <w:r w:rsidRPr="00632AF4">
              <w:rPr>
                <w:rFonts w:asciiTheme="majorBidi" w:eastAsiaTheme="minorHAnsi" w:hAnsiTheme="majorBidi" w:cstheme="majorBidi"/>
                <w:sz w:val="26"/>
                <w:szCs w:val="26"/>
                <w:lang w:bidi="ar-SA"/>
              </w:rPr>
              <w:t xml:space="preserve">Do you have any patents, whether planned, </w:t>
            </w:r>
            <w:r w:rsidR="00632AF4" w:rsidRPr="00632AF4">
              <w:rPr>
                <w:rFonts w:asciiTheme="majorBidi" w:eastAsiaTheme="minorHAnsi" w:hAnsiTheme="majorBidi" w:cstheme="majorBidi"/>
                <w:sz w:val="26"/>
                <w:szCs w:val="26"/>
                <w:lang w:bidi="ar-SA"/>
              </w:rPr>
              <w:t>pending,</w:t>
            </w:r>
            <w:r w:rsidRPr="00632AF4">
              <w:rPr>
                <w:rFonts w:asciiTheme="majorBidi" w:eastAsiaTheme="minorHAnsi" w:hAnsiTheme="majorBidi" w:cstheme="majorBidi"/>
                <w:sz w:val="26"/>
                <w:szCs w:val="26"/>
                <w:lang w:bidi="ar-SA"/>
              </w:rPr>
              <w:t xml:space="preserve"> or issued, broadly relevant to the work?</w:t>
            </w: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A11F4" w14:textId="77777777" w:rsidR="00CC506D" w:rsidRPr="00632AF4" w:rsidRDefault="00CC506D" w:rsidP="00632AF4">
            <w:pPr>
              <w:bidi w:val="0"/>
              <w:contextualSpacing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FB261" w14:textId="77777777" w:rsidR="00CC506D" w:rsidRPr="00632AF4" w:rsidRDefault="00CC506D" w:rsidP="00632AF4">
            <w:pPr>
              <w:bidi w:val="0"/>
              <w:contextualSpacing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</w:pPr>
          </w:p>
        </w:tc>
      </w:tr>
    </w:tbl>
    <w:p w14:paraId="2CEBCA33" w14:textId="27A88842" w:rsidR="00BD20C9" w:rsidRPr="00632AF4" w:rsidRDefault="00BD20C9" w:rsidP="005959A1">
      <w:pPr>
        <w:bidi w:val="0"/>
        <w:rPr>
          <w:rFonts w:asciiTheme="majorBidi" w:hAnsiTheme="majorBidi" w:cstheme="majorBidi"/>
          <w:b/>
          <w:bCs/>
          <w:sz w:val="10"/>
          <w:szCs w:val="10"/>
          <w:lang w:eastAsia="ar-SA" w:bidi="ar-SA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414"/>
      </w:tblGrid>
      <w:tr w:rsidR="00632AF4" w:rsidRPr="00632AF4" w14:paraId="42CC9220" w14:textId="77777777" w:rsidTr="00632AF4">
        <w:trPr>
          <w:jc w:val="center"/>
        </w:trPr>
        <w:tc>
          <w:tcPr>
            <w:tcW w:w="9414" w:type="dxa"/>
            <w:shd w:val="clear" w:color="auto" w:fill="D9D9D9" w:themeFill="background1" w:themeFillShade="D9"/>
          </w:tcPr>
          <w:p w14:paraId="28AE53AB" w14:textId="5923A103" w:rsidR="00632AF4" w:rsidRPr="00632AF4" w:rsidRDefault="00632AF4" w:rsidP="00632AF4">
            <w:pPr>
              <w:pStyle w:val="Default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/>
              </w:rPr>
              <w:t>If you don’t have any, please sign here:</w:t>
            </w:r>
          </w:p>
        </w:tc>
      </w:tr>
      <w:tr w:rsidR="00BD20C9" w:rsidRPr="00632AF4" w14:paraId="2C8B5970" w14:textId="77777777" w:rsidTr="00632AF4">
        <w:trPr>
          <w:jc w:val="center"/>
        </w:trPr>
        <w:tc>
          <w:tcPr>
            <w:tcW w:w="9414" w:type="dxa"/>
          </w:tcPr>
          <w:p w14:paraId="6CB8C1CB" w14:textId="77777777" w:rsidR="00BD20C9" w:rsidRPr="00632AF4" w:rsidRDefault="00BD20C9" w:rsidP="00632AF4">
            <w:pPr>
              <w:pStyle w:val="Default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632AF4">
              <w:rPr>
                <w:rFonts w:asciiTheme="majorBidi" w:hAnsiTheme="majorBidi" w:cstheme="majorBidi"/>
                <w:sz w:val="26"/>
                <w:szCs w:val="26"/>
              </w:rPr>
              <w:t>I certify I have no conflict of interest with this protocol. In the event I become aware of any potential conflict of interest, I will contact my ethics office.</w:t>
            </w:r>
          </w:p>
          <w:p w14:paraId="06EF7C97" w14:textId="1FCC036C" w:rsidR="00BD20C9" w:rsidRPr="00632AF4" w:rsidRDefault="00BD20C9" w:rsidP="005959A1">
            <w:pPr>
              <w:bidi w:val="0"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  <w:t>Signature</w:t>
            </w:r>
            <w:r w:rsidR="00F02489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  <w:t>:</w:t>
            </w:r>
          </w:p>
        </w:tc>
      </w:tr>
    </w:tbl>
    <w:p w14:paraId="78F2FA72" w14:textId="3EBDEDEF" w:rsidR="00BD20C9" w:rsidRPr="00632AF4" w:rsidRDefault="00BD20C9" w:rsidP="005959A1">
      <w:pPr>
        <w:bidi w:val="0"/>
        <w:rPr>
          <w:rFonts w:asciiTheme="majorBidi" w:hAnsiTheme="majorBidi" w:cstheme="majorBidi"/>
          <w:b/>
          <w:bCs/>
          <w:sz w:val="10"/>
          <w:szCs w:val="10"/>
          <w:lang w:eastAsia="ar-SA" w:bidi="ar-SA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468"/>
      </w:tblGrid>
      <w:tr w:rsidR="00632AF4" w:rsidRPr="00632AF4" w14:paraId="0D7981E8" w14:textId="77777777" w:rsidTr="00632AF4">
        <w:trPr>
          <w:jc w:val="center"/>
        </w:trPr>
        <w:tc>
          <w:tcPr>
            <w:tcW w:w="9468" w:type="dxa"/>
            <w:shd w:val="clear" w:color="auto" w:fill="D9D9D9" w:themeFill="background1" w:themeFillShade="D9"/>
          </w:tcPr>
          <w:p w14:paraId="53DE2D37" w14:textId="175DB847" w:rsidR="00632AF4" w:rsidRPr="00632AF4" w:rsidRDefault="00632AF4" w:rsidP="005959A1">
            <w:pPr>
              <w:bidi w:val="0"/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  <w:t>If you have any, please mention</w:t>
            </w:r>
          </w:p>
        </w:tc>
      </w:tr>
      <w:tr w:rsidR="00BD20C9" w:rsidRPr="00632AF4" w14:paraId="5D35A104" w14:textId="77777777" w:rsidTr="00632AF4">
        <w:trPr>
          <w:jc w:val="center"/>
        </w:trPr>
        <w:tc>
          <w:tcPr>
            <w:tcW w:w="9468" w:type="dxa"/>
          </w:tcPr>
          <w:p w14:paraId="1C7EE2AC" w14:textId="77777777" w:rsidR="00BD20C9" w:rsidRPr="00632AF4" w:rsidRDefault="00BD20C9" w:rsidP="005959A1">
            <w:pPr>
              <w:bidi w:val="0"/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</w:pPr>
            <w:r w:rsidRPr="00632AF4">
              <w:rPr>
                <w:rFonts w:asciiTheme="majorBidi" w:hAnsiTheme="majorBidi" w:cstheme="majorBidi"/>
                <w:sz w:val="26"/>
                <w:szCs w:val="26"/>
                <w:lang w:eastAsia="ar-SA" w:bidi="ar-SA"/>
              </w:rPr>
              <w:t>I have the following conflicts of interest</w:t>
            </w:r>
          </w:p>
          <w:p w14:paraId="4ACAB2AE" w14:textId="70AC100A" w:rsidR="00BD20C9" w:rsidRPr="00632AF4" w:rsidRDefault="00BD20C9" w:rsidP="005959A1">
            <w:pPr>
              <w:bidi w:val="0"/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</w:pP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  <w:t>Signature</w:t>
            </w:r>
            <w:r w:rsidR="00F02489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  <w:t>:</w:t>
            </w:r>
            <w:r w:rsidRPr="00632AF4">
              <w:rPr>
                <w:rFonts w:asciiTheme="majorBidi" w:hAnsiTheme="majorBidi" w:cstheme="majorBidi"/>
                <w:b/>
                <w:bCs/>
                <w:sz w:val="26"/>
                <w:szCs w:val="26"/>
                <w:lang w:eastAsia="ar-SA" w:bidi="ar-SA"/>
              </w:rPr>
              <w:t xml:space="preserve"> </w:t>
            </w:r>
          </w:p>
        </w:tc>
      </w:tr>
    </w:tbl>
    <w:p w14:paraId="31610F65" w14:textId="77777777" w:rsidR="00070388" w:rsidRPr="00632AF4" w:rsidRDefault="00070388" w:rsidP="005959A1">
      <w:pPr>
        <w:pStyle w:val="Default"/>
        <w:rPr>
          <w:rFonts w:asciiTheme="majorBidi" w:hAnsiTheme="majorBidi" w:cstheme="majorBidi"/>
          <w:sz w:val="10"/>
          <w:szCs w:val="10"/>
        </w:rPr>
      </w:pPr>
    </w:p>
    <w:p w14:paraId="53B4C28A" w14:textId="2A4FF310" w:rsidR="00BD20C9" w:rsidRPr="00632AF4" w:rsidRDefault="00BD20C9" w:rsidP="00632AF4">
      <w:pPr>
        <w:pStyle w:val="Default"/>
        <w:jc w:val="both"/>
        <w:rPr>
          <w:rFonts w:asciiTheme="majorBidi" w:hAnsiTheme="majorBidi" w:cstheme="majorBidi"/>
          <w:sz w:val="26"/>
          <w:szCs w:val="26"/>
          <w:rtl/>
        </w:rPr>
      </w:pPr>
      <w:r w:rsidRPr="00632AF4">
        <w:rPr>
          <w:rFonts w:asciiTheme="majorBidi" w:hAnsiTheme="majorBidi" w:cstheme="majorBidi"/>
          <w:sz w:val="26"/>
          <w:szCs w:val="26"/>
        </w:rPr>
        <w:t>I certify that I will comply with the Policy of medical ethics regarding declaration of any conflict</w:t>
      </w:r>
      <w:r w:rsidR="00632AF4" w:rsidRPr="00632AF4">
        <w:rPr>
          <w:rFonts w:asciiTheme="majorBidi" w:hAnsiTheme="majorBidi" w:cstheme="majorBidi"/>
          <w:sz w:val="26"/>
          <w:szCs w:val="26"/>
        </w:rPr>
        <w:t xml:space="preserve"> </w:t>
      </w:r>
      <w:r w:rsidRPr="00632AF4">
        <w:rPr>
          <w:rFonts w:asciiTheme="majorBidi" w:hAnsiTheme="majorBidi" w:cstheme="majorBidi"/>
          <w:sz w:val="26"/>
          <w:szCs w:val="26"/>
        </w:rPr>
        <w:t>of interest.</w:t>
      </w:r>
    </w:p>
    <w:p w14:paraId="7DAC7605" w14:textId="77777777" w:rsidR="00070388" w:rsidRPr="00632AF4" w:rsidRDefault="00070388" w:rsidP="00070388">
      <w:pPr>
        <w:bidi w:val="0"/>
        <w:rPr>
          <w:rFonts w:asciiTheme="majorBidi" w:hAnsiTheme="majorBidi" w:cstheme="majorBidi"/>
          <w:b/>
          <w:bCs/>
          <w:sz w:val="10"/>
          <w:szCs w:val="10"/>
        </w:rPr>
      </w:pPr>
    </w:p>
    <w:p w14:paraId="589801F8" w14:textId="3B45BE90" w:rsidR="00DD5ECB" w:rsidRPr="00632AF4" w:rsidRDefault="00DD5ECB" w:rsidP="00070388">
      <w:pPr>
        <w:bidi w:val="0"/>
        <w:rPr>
          <w:rFonts w:asciiTheme="majorBidi" w:hAnsiTheme="majorBidi" w:cstheme="majorBidi"/>
          <w:b/>
          <w:bCs/>
          <w:sz w:val="26"/>
          <w:szCs w:val="26"/>
        </w:rPr>
      </w:pPr>
      <w:r w:rsidRPr="00632AF4">
        <w:rPr>
          <w:rFonts w:asciiTheme="majorBidi" w:hAnsiTheme="majorBidi" w:cstheme="majorBidi"/>
          <w:b/>
          <w:bCs/>
          <w:sz w:val="26"/>
          <w:szCs w:val="26"/>
        </w:rPr>
        <w:t>Name</w:t>
      </w:r>
      <w:r w:rsidRPr="00632AF4">
        <w:rPr>
          <w:rFonts w:asciiTheme="majorBidi" w:hAnsiTheme="majorBidi" w:cstheme="majorBidi"/>
          <w:b/>
          <w:bCs/>
          <w:sz w:val="26"/>
          <w:szCs w:val="26"/>
          <w:rtl/>
        </w:rPr>
        <w:t xml:space="preserve">                                                                                </w:t>
      </w:r>
      <w:r w:rsidRPr="00632AF4">
        <w:rPr>
          <w:rFonts w:asciiTheme="majorBidi" w:hAnsiTheme="majorBidi" w:cstheme="majorBidi"/>
          <w:b/>
          <w:bCs/>
          <w:sz w:val="26"/>
          <w:szCs w:val="26"/>
        </w:rPr>
        <w:t xml:space="preserve">Signature </w:t>
      </w:r>
    </w:p>
    <w:p w14:paraId="7469EE60" w14:textId="7036EA0D" w:rsidR="00DD5ECB" w:rsidRPr="006147A6" w:rsidRDefault="00070388" w:rsidP="00070388">
      <w:pPr>
        <w:bidi w:val="0"/>
        <w:rPr>
          <w:rFonts w:asciiTheme="majorBidi" w:hAnsiTheme="majorBidi" w:cstheme="majorBidi"/>
          <w:b/>
          <w:bCs/>
        </w:rPr>
      </w:pPr>
      <w:r w:rsidRPr="00632AF4">
        <w:rPr>
          <w:rFonts w:asciiTheme="majorBidi" w:hAnsiTheme="majorBidi" w:cstheme="majorBidi"/>
          <w:b/>
          <w:bCs/>
          <w:sz w:val="26"/>
          <w:szCs w:val="26"/>
        </w:rPr>
        <w:t>Date</w:t>
      </w:r>
      <w:r>
        <w:rPr>
          <w:rFonts w:asciiTheme="majorBidi" w:hAnsiTheme="majorBidi" w:cstheme="majorBidi"/>
          <w:b/>
          <w:bCs/>
        </w:rPr>
        <w:t xml:space="preserve"> </w:t>
      </w:r>
    </w:p>
    <w:p w14:paraId="30D919FC" w14:textId="4714571C" w:rsidR="00DD5ECB" w:rsidRPr="00C32A82" w:rsidRDefault="00DD5ECB" w:rsidP="00C32A82">
      <w:pPr>
        <w:bidi w:val="0"/>
        <w:rPr>
          <w:rFonts w:asciiTheme="majorBidi" w:hAnsiTheme="majorBidi" w:cstheme="majorBidi"/>
          <w:b/>
          <w:bCs/>
          <w:sz w:val="22"/>
          <w:szCs w:val="22"/>
          <w:rtl/>
        </w:rPr>
        <w:sectPr w:rsidR="00DD5ECB" w:rsidRPr="00C32A82" w:rsidSect="00C32A82">
          <w:headerReference w:type="default" r:id="rId12"/>
          <w:pgSz w:w="12240" w:h="15840"/>
          <w:pgMar w:top="1440" w:right="1440" w:bottom="1440" w:left="1440" w:header="384" w:footer="708" w:gutter="0"/>
          <w:cols w:space="708"/>
          <w:docGrid w:linePitch="360"/>
        </w:sectPr>
      </w:pPr>
    </w:p>
    <w:p w14:paraId="13C6A487" w14:textId="3F7E631B" w:rsidR="005959A1" w:rsidRDefault="005959A1" w:rsidP="00C32A82">
      <w:pPr>
        <w:framePr w:w="6303" w:h="451" w:hRule="exact" w:hSpace="181" w:wrap="notBeside" w:vAnchor="text" w:hAnchor="page" w:x="3136" w:y="204"/>
        <w:jc w:val="center"/>
        <w:rPr>
          <w:rFonts w:ascii="Arial" w:hAnsi="Arial" w:cs="Arial"/>
          <w:b/>
          <w:bCs/>
          <w:sz w:val="32"/>
          <w:szCs w:val="32"/>
          <w:lang w:eastAsia="ar-SA" w:bidi="ar-SA"/>
        </w:rPr>
      </w:pPr>
      <w:r>
        <w:rPr>
          <w:rFonts w:ascii="Arial" w:hAnsi="Arial" w:cs="Arial"/>
          <w:b/>
          <w:bCs/>
          <w:sz w:val="32"/>
          <w:szCs w:val="32"/>
          <w:rtl/>
          <w:lang w:eastAsia="ar-SA" w:bidi="ar-SA"/>
        </w:rPr>
        <w:lastRenderedPageBreak/>
        <w:t xml:space="preserve">موافقة مستنيرة لإجراء بحث </w:t>
      </w:r>
      <w:r w:rsidR="00632AF4">
        <w:rPr>
          <w:rFonts w:ascii="Arial" w:hAnsi="Arial" w:cs="Arial" w:hint="cs"/>
          <w:b/>
          <w:bCs/>
          <w:sz w:val="32"/>
          <w:szCs w:val="32"/>
          <w:rtl/>
          <w:lang w:eastAsia="ar-SA" w:bidi="ar-SA"/>
        </w:rPr>
        <w:t>طبي</w:t>
      </w:r>
      <w:r>
        <w:rPr>
          <w:rFonts w:ascii="Arial" w:hAnsi="Arial" w:cs="Arial"/>
          <w:b/>
          <w:bCs/>
          <w:sz w:val="32"/>
          <w:szCs w:val="32"/>
          <w:rtl/>
          <w:lang w:eastAsia="ar-SA" w:bidi="ar-SA"/>
        </w:rPr>
        <w:t xml:space="preserve"> على مشارك متطوع</w:t>
      </w:r>
    </w:p>
    <w:p w14:paraId="64842DD4" w14:textId="77777777" w:rsidR="00BD20C9" w:rsidRPr="00555034" w:rsidRDefault="00BD20C9" w:rsidP="00BD20C9">
      <w:pPr>
        <w:rPr>
          <w:rFonts w:ascii="Arial" w:hAnsi="Arial" w:cs="Arial"/>
          <w:sz w:val="22"/>
          <w:szCs w:val="22"/>
          <w:rtl/>
          <w:lang w:bidi="ar-SA"/>
        </w:rPr>
      </w:pPr>
      <w:r w:rsidRPr="00555034">
        <w:rPr>
          <w:rFonts w:ascii="Arial" w:hAnsi="Arial" w:cs="Arial"/>
          <w:b/>
          <w:bCs/>
          <w:sz w:val="22"/>
          <w:szCs w:val="22"/>
          <w:u w:val="single"/>
          <w:rtl/>
          <w:lang w:eastAsia="ar-SA" w:bidi="ar-SA"/>
        </w:rPr>
        <w:t>عنوان البحث</w:t>
      </w: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:  </w:t>
      </w:r>
    </w:p>
    <w:p w14:paraId="187565C1" w14:textId="13F031C1" w:rsidR="00BD20C9" w:rsidRPr="00555034" w:rsidRDefault="00BD20C9" w:rsidP="00D171DE">
      <w:pPr>
        <w:suppressAutoHyphens/>
        <w:rPr>
          <w:rFonts w:ascii="Arial" w:hAnsi="Arial" w:cs="Arial"/>
          <w:sz w:val="22"/>
          <w:szCs w:val="22"/>
          <w:rtl/>
          <w:lang w:val="en-GB"/>
        </w:rPr>
      </w:pPr>
    </w:p>
    <w:p w14:paraId="6ACD6C16" w14:textId="67A9AF5A" w:rsidR="00BD20C9" w:rsidRPr="00D171DE" w:rsidRDefault="00BD20C9" w:rsidP="00BD20C9">
      <w:pPr>
        <w:rPr>
          <w:rFonts w:ascii="Arial" w:hAnsi="Arial" w:cs="Arial"/>
          <w:sz w:val="10"/>
          <w:szCs w:val="10"/>
          <w:rtl/>
          <w:lang w:eastAsia="ar-SA" w:bidi="ar-SA"/>
        </w:rPr>
      </w:pPr>
      <w:r w:rsidRPr="00D171DE">
        <w:rPr>
          <w:rFonts w:ascii="Arial" w:hAnsi="Arial" w:cs="Arial"/>
          <w:b/>
          <w:bCs/>
          <w:sz w:val="22"/>
          <w:szCs w:val="22"/>
          <w:u w:val="single"/>
          <w:rtl/>
          <w:lang w:eastAsia="ar-SA" w:bidi="ar-SA"/>
        </w:rPr>
        <w:t xml:space="preserve">الهدف من إجراء </w:t>
      </w:r>
      <w:r w:rsidR="00C32A82"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eastAsia="ar-SA" w:bidi="ar-SA"/>
        </w:rPr>
        <w:t>البحث</w:t>
      </w:r>
      <w:r w:rsidR="00C32A82"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>:</w:t>
      </w:r>
      <w:r w:rsidRPr="00D171DE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Pr="00D171DE">
        <w:rPr>
          <w:rFonts w:ascii="Arial" w:hAnsi="Arial" w:cs="Arial"/>
          <w:shd w:val="clear" w:color="auto" w:fill="FFFFFF"/>
        </w:rPr>
        <w:br/>
      </w:r>
    </w:p>
    <w:p w14:paraId="65B87310" w14:textId="1A56A240" w:rsidR="00BD20C9" w:rsidRPr="00D171DE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D171DE">
        <w:rPr>
          <w:rFonts w:ascii="Arial" w:hAnsi="Arial" w:cs="Arial"/>
          <w:b/>
          <w:bCs/>
          <w:sz w:val="22"/>
          <w:szCs w:val="22"/>
          <w:u w:val="single"/>
          <w:rtl/>
          <w:lang w:eastAsia="ar-SA" w:bidi="ar-SA"/>
        </w:rPr>
        <w:t xml:space="preserve">ما سوف يتم </w:t>
      </w:r>
      <w:r w:rsidR="00C32A82"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eastAsia="ar-SA" w:bidi="ar-SA"/>
        </w:rPr>
        <w:t>إجراؤه</w:t>
      </w:r>
      <w:r w:rsidR="00C32A82"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>:</w:t>
      </w:r>
      <w:r w:rsidR="00C32A82">
        <w:rPr>
          <w:rFonts w:ascii="Arial" w:hAnsi="Arial" w:cs="Arial"/>
          <w:sz w:val="22"/>
          <w:szCs w:val="22"/>
          <w:lang w:eastAsia="ar-SA" w:bidi="ar-SA"/>
        </w:rPr>
        <w:t xml:space="preserve"> </w:t>
      </w:r>
      <w:r w:rsidR="00C32A82"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>عند</w:t>
      </w:r>
      <w:r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موافقتك على الاشتراك معنا في هذه الدراسة سوف يطلب منك الحضور     ...................</w:t>
      </w:r>
    </w:p>
    <w:p w14:paraId="70231C61" w14:textId="77777777" w:rsidR="00BD20C9" w:rsidRPr="00D171DE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وسوف نقوم بعمل     </w:t>
      </w:r>
    </w:p>
    <w:p w14:paraId="0E04A0D7" w14:textId="72D87CFC" w:rsidR="00BD20C9" w:rsidRPr="00D171DE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eastAsia="ar-SA" w:bidi="ar-SA"/>
        </w:rPr>
        <w:t>الفوائد من</w:t>
      </w:r>
      <w:r w:rsidRPr="00D171DE">
        <w:rPr>
          <w:rFonts w:ascii="Arial" w:hAnsi="Arial" w:cs="Arial"/>
          <w:b/>
          <w:bCs/>
          <w:sz w:val="22"/>
          <w:szCs w:val="22"/>
          <w:u w:val="single"/>
          <w:rtl/>
          <w:lang w:eastAsia="ar-SA" w:bidi="ar-SA"/>
        </w:rPr>
        <w:t xml:space="preserve"> </w:t>
      </w:r>
      <w:r w:rsidR="00C32A82"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eastAsia="ar-SA" w:bidi="ar-SA"/>
        </w:rPr>
        <w:t>البحث</w:t>
      </w:r>
      <w:r w:rsidR="00C32A82"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>:</w:t>
      </w:r>
    </w:p>
    <w:p w14:paraId="629B0549" w14:textId="77777777" w:rsidR="00BD20C9" w:rsidRPr="00D171DE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</w:p>
    <w:p w14:paraId="7026AFA9" w14:textId="4DE26F7A" w:rsidR="00BD20C9" w:rsidRPr="00D171DE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D171DE">
        <w:rPr>
          <w:rFonts w:ascii="Arial" w:hAnsi="Arial" w:cs="Arial"/>
          <w:b/>
          <w:bCs/>
          <w:sz w:val="22"/>
          <w:szCs w:val="22"/>
          <w:u w:val="single"/>
          <w:rtl/>
          <w:lang w:eastAsia="ar-SA" w:bidi="ar-SA"/>
        </w:rPr>
        <w:t xml:space="preserve">المخاطر المحتملة من إجراء </w:t>
      </w:r>
      <w:r w:rsidR="00C32A82"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eastAsia="ar-SA" w:bidi="ar-SA"/>
        </w:rPr>
        <w:t>الدراسة</w:t>
      </w:r>
      <w:r w:rsidR="00C32A82" w:rsidRPr="00D171DE">
        <w:rPr>
          <w:rFonts w:ascii="Arial" w:hAnsi="Arial" w:cs="Arial" w:hint="cs"/>
          <w:sz w:val="22"/>
          <w:szCs w:val="22"/>
          <w:rtl/>
          <w:lang w:eastAsia="ar-SA" w:bidi="ar-SA"/>
        </w:rPr>
        <w:t>:</w:t>
      </w:r>
      <w:r w:rsidRPr="00D171DE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</w:p>
    <w:p w14:paraId="172DE70D" w14:textId="77777777" w:rsidR="00865C10" w:rsidRPr="00D171DE" w:rsidRDefault="00865C10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</w:p>
    <w:p w14:paraId="57058C8D" w14:textId="77777777" w:rsidR="00865C10" w:rsidRPr="00D171DE" w:rsidRDefault="00865C10" w:rsidP="00865C10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D171DE">
        <w:rPr>
          <w:rFonts w:ascii="Arial" w:hAnsi="Arial" w:cs="Arial"/>
          <w:b/>
          <w:bCs/>
          <w:sz w:val="22"/>
          <w:szCs w:val="22"/>
          <w:u w:val="single"/>
          <w:rtl/>
          <w:lang w:val="en-GB"/>
        </w:rPr>
        <w:t>اسم الباحث</w:t>
      </w:r>
      <w:r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val="en-GB"/>
        </w:rPr>
        <w:t xml:space="preserve"> الرئيسى</w:t>
      </w:r>
      <w:r w:rsidRPr="00D171DE">
        <w:rPr>
          <w:rFonts w:ascii="Arial" w:hAnsi="Arial" w:cs="Arial"/>
          <w:b/>
          <w:bCs/>
          <w:sz w:val="22"/>
          <w:szCs w:val="22"/>
          <w:rtl/>
          <w:lang w:val="en-GB"/>
        </w:rPr>
        <w:t>:</w:t>
      </w:r>
    </w:p>
    <w:p w14:paraId="0AEDEB39" w14:textId="77777777" w:rsidR="00865C10" w:rsidRPr="00D171DE" w:rsidRDefault="00865C10" w:rsidP="00865C10">
      <w:pPr>
        <w:rPr>
          <w:rFonts w:ascii="Arial" w:hAnsi="Arial" w:cs="Arial"/>
          <w:sz w:val="10"/>
          <w:szCs w:val="10"/>
          <w:rtl/>
          <w:lang w:val="en-GB"/>
        </w:rPr>
      </w:pPr>
    </w:p>
    <w:p w14:paraId="64658FB2" w14:textId="77777777" w:rsidR="00865C10" w:rsidRPr="00D171DE" w:rsidRDefault="00865C10" w:rsidP="00865C10">
      <w:pPr>
        <w:rPr>
          <w:rFonts w:ascii="Arial" w:hAnsi="Arial" w:cs="Arial"/>
          <w:b/>
          <w:bCs/>
          <w:sz w:val="22"/>
          <w:szCs w:val="22"/>
          <w:u w:val="single"/>
          <w:rtl/>
          <w:lang w:val="en-GB" w:bidi="ar-SA"/>
        </w:rPr>
      </w:pPr>
      <w:r w:rsidRPr="00D171DE">
        <w:rPr>
          <w:rFonts w:ascii="Arial" w:hAnsi="Arial" w:cs="Arial" w:hint="cs"/>
          <w:b/>
          <w:bCs/>
          <w:sz w:val="22"/>
          <w:szCs w:val="22"/>
          <w:u w:val="single"/>
          <w:rtl/>
          <w:lang w:val="en-GB" w:bidi="ar-SA"/>
        </w:rPr>
        <w:t>الباحثون المشاركون:</w:t>
      </w:r>
    </w:p>
    <w:p w14:paraId="1C49762F" w14:textId="78196E1D" w:rsidR="00BD20C9" w:rsidRPr="000A698B" w:rsidRDefault="00865C10" w:rsidP="000A698B">
      <w:pPr>
        <w:suppressAutoHyphens/>
        <w:rPr>
          <w:rFonts w:ascii="Arial" w:hAnsi="Arial" w:cs="Arial"/>
          <w:sz w:val="22"/>
          <w:szCs w:val="22"/>
          <w:rtl/>
          <w:lang w:val="en-GB"/>
        </w:rPr>
      </w:pPr>
      <w:r w:rsidRPr="00D171DE">
        <w:rPr>
          <w:rFonts w:ascii="Arial" w:hAnsi="Arial" w:cs="Arial"/>
          <w:sz w:val="22"/>
          <w:szCs w:val="22"/>
          <w:rtl/>
          <w:lang w:val="en-GB"/>
        </w:rPr>
        <w:t xml:space="preserve"> </w:t>
      </w:r>
    </w:p>
    <w:p w14:paraId="4947BCD8" w14:textId="77777777" w:rsidR="00BD20C9" w:rsidRPr="00555034" w:rsidRDefault="00BD20C9" w:rsidP="00BD20C9">
      <w:pPr>
        <w:rPr>
          <w:rFonts w:ascii="Arial" w:hAnsi="Arial" w:cs="Arial"/>
          <w:sz w:val="22"/>
          <w:szCs w:val="22"/>
          <w:rtl/>
        </w:rPr>
      </w:pPr>
      <w:r w:rsidRPr="00555034">
        <w:rPr>
          <w:rFonts w:ascii="Arial" w:hAnsi="Arial" w:cs="Arial" w:hint="cs"/>
          <w:b/>
          <w:bCs/>
          <w:sz w:val="22"/>
          <w:szCs w:val="22"/>
          <w:u w:val="single"/>
          <w:rtl/>
        </w:rPr>
        <w:t>جهة التمويل</w:t>
      </w:r>
      <w:r w:rsidRPr="00555034">
        <w:rPr>
          <w:rFonts w:ascii="Arial" w:hAnsi="Arial" w:cs="Arial"/>
          <w:b/>
          <w:bCs/>
          <w:sz w:val="22"/>
          <w:szCs w:val="22"/>
          <w:rtl/>
        </w:rPr>
        <w:t xml:space="preserve">: </w:t>
      </w:r>
    </w:p>
    <w:p w14:paraId="60248727" w14:textId="77777777" w:rsidR="00BD20C9" w:rsidRPr="00555034" w:rsidRDefault="00BD20C9" w:rsidP="00BD20C9">
      <w:pPr>
        <w:rPr>
          <w:rFonts w:ascii="Arial" w:hAnsi="Arial" w:cs="Arial"/>
          <w:b/>
          <w:bCs/>
          <w:sz w:val="12"/>
          <w:szCs w:val="12"/>
          <w:rtl/>
        </w:rPr>
      </w:pPr>
    </w:p>
    <w:p w14:paraId="7461D774" w14:textId="77777777" w:rsidR="00BD20C9" w:rsidRPr="00555034" w:rsidRDefault="00BD20C9" w:rsidP="00BD20C9">
      <w:pPr>
        <w:rPr>
          <w:rFonts w:ascii="Arial" w:hAnsi="Arial" w:cs="Arial"/>
          <w:b/>
          <w:bCs/>
          <w:sz w:val="22"/>
          <w:szCs w:val="22"/>
          <w:rtl/>
        </w:rPr>
      </w:pPr>
      <w:r w:rsidRPr="00555034">
        <w:rPr>
          <w:rFonts w:ascii="Arial" w:hAnsi="Arial" w:cs="Arial"/>
          <w:b/>
          <w:bCs/>
          <w:sz w:val="22"/>
          <w:szCs w:val="22"/>
          <w:u w:val="single"/>
          <w:rtl/>
        </w:rPr>
        <w:t xml:space="preserve">حقوق المشترك </w:t>
      </w:r>
      <w:r w:rsidRPr="00555034">
        <w:rPr>
          <w:rFonts w:ascii="Arial" w:hAnsi="Arial" w:cs="Arial"/>
          <w:b/>
          <w:bCs/>
          <w:sz w:val="22"/>
          <w:szCs w:val="22"/>
          <w:rtl/>
        </w:rPr>
        <w:t xml:space="preserve">: </w:t>
      </w:r>
    </w:p>
    <w:p w14:paraId="689379BF" w14:textId="77777777" w:rsidR="00BD20C9" w:rsidRPr="00555034" w:rsidRDefault="00BD20C9" w:rsidP="00C32A82">
      <w:pPr>
        <w:jc w:val="both"/>
        <w:rPr>
          <w:rFonts w:ascii="Arial" w:hAnsi="Arial" w:cs="Arial"/>
          <w:sz w:val="22"/>
          <w:szCs w:val="22"/>
          <w:rtl/>
        </w:rPr>
      </w:pPr>
      <w:r w:rsidRPr="00555034">
        <w:rPr>
          <w:rFonts w:ascii="Arial" w:hAnsi="Arial" w:cs="Arial"/>
          <w:sz w:val="22"/>
          <w:szCs w:val="22"/>
          <w:rtl/>
        </w:rPr>
        <w:t xml:space="preserve">امضاؤك على هذا الاقرار يعنى أنك قد قرأت أو استمعت الى البيانات المتعلقة بهذا البحث وأنك موافق على الاشتراك  </w:t>
      </w:r>
      <w:r w:rsidRPr="00555034">
        <w:rPr>
          <w:rFonts w:ascii="Arial" w:hAnsi="Arial" w:cs="Arial" w:hint="cs"/>
          <w:sz w:val="22"/>
          <w:szCs w:val="22"/>
          <w:rtl/>
        </w:rPr>
        <w:t>فى البحث و</w:t>
      </w:r>
      <w:r w:rsidRPr="00555034">
        <w:rPr>
          <w:rFonts w:ascii="Arial" w:hAnsi="Arial" w:cs="Arial"/>
          <w:sz w:val="22"/>
          <w:szCs w:val="22"/>
          <w:rtl/>
        </w:rPr>
        <w:t>سوف يتم اعطاؤك نسخة من هذا الاقرار للاحتفاظ به</w:t>
      </w:r>
      <w:r w:rsidRPr="00555034">
        <w:rPr>
          <w:rFonts w:ascii="Arial" w:hAnsi="Arial" w:cs="Arial" w:hint="cs"/>
          <w:sz w:val="22"/>
          <w:szCs w:val="22"/>
          <w:rtl/>
        </w:rPr>
        <w:t>.</w:t>
      </w:r>
    </w:p>
    <w:p w14:paraId="7CB270EB" w14:textId="77777777" w:rsidR="00BD20C9" w:rsidRPr="00555034" w:rsidRDefault="00BD20C9" w:rsidP="00BD20C9">
      <w:pPr>
        <w:rPr>
          <w:rFonts w:ascii="Arial" w:hAnsi="Arial" w:cs="Arial"/>
          <w:b/>
          <w:bCs/>
          <w:sz w:val="6"/>
          <w:szCs w:val="6"/>
          <w:u w:val="single"/>
          <w:rtl/>
        </w:rPr>
      </w:pPr>
    </w:p>
    <w:p w14:paraId="64A2F416" w14:textId="4D141329" w:rsidR="00BD20C9" w:rsidRPr="00555034" w:rsidRDefault="00BD20C9" w:rsidP="00C32A82">
      <w:pPr>
        <w:jc w:val="both"/>
        <w:rPr>
          <w:rFonts w:ascii="Arial" w:hAnsi="Arial" w:cs="Arial"/>
          <w:sz w:val="22"/>
          <w:szCs w:val="22"/>
          <w:rtl/>
        </w:rPr>
      </w:pPr>
      <w:r w:rsidRPr="00555034">
        <w:rPr>
          <w:rFonts w:ascii="Arial" w:hAnsi="Arial" w:cs="Arial"/>
          <w:b/>
          <w:bCs/>
          <w:sz w:val="22"/>
          <w:szCs w:val="22"/>
          <w:u w:val="single"/>
          <w:rtl/>
        </w:rPr>
        <w:t xml:space="preserve">الحق فى الانسحاب </w:t>
      </w:r>
      <w:r w:rsidRPr="00555034">
        <w:rPr>
          <w:rFonts w:ascii="Arial" w:hAnsi="Arial" w:cs="Arial"/>
          <w:b/>
          <w:bCs/>
          <w:sz w:val="22"/>
          <w:szCs w:val="22"/>
          <w:rtl/>
        </w:rPr>
        <w:t>:</w:t>
      </w:r>
      <w:r w:rsidRPr="00555034">
        <w:rPr>
          <w:rFonts w:ascii="Arial" w:hAnsi="Arial" w:cs="Arial"/>
          <w:sz w:val="22"/>
          <w:szCs w:val="22"/>
          <w:rtl/>
        </w:rPr>
        <w:t xml:space="preserve"> </w:t>
      </w:r>
      <w:r w:rsidR="00C32A82">
        <w:rPr>
          <w:rFonts w:ascii="Arial" w:hAnsi="Arial" w:cs="Arial" w:hint="cs"/>
          <w:sz w:val="22"/>
          <w:szCs w:val="22"/>
          <w:rtl/>
        </w:rPr>
        <w:t>إ</w:t>
      </w:r>
      <w:r w:rsidRPr="00555034">
        <w:rPr>
          <w:rFonts w:ascii="Arial" w:hAnsi="Arial" w:cs="Arial"/>
          <w:sz w:val="22"/>
          <w:szCs w:val="22"/>
          <w:rtl/>
        </w:rPr>
        <w:t xml:space="preserve">ن مشاركتك فى هذه الدراسة مسألة تطوعية تماما،ومن حقك </w:t>
      </w:r>
      <w:r w:rsidR="00C32A82">
        <w:rPr>
          <w:rFonts w:ascii="Arial" w:hAnsi="Arial" w:cs="Arial" w:hint="cs"/>
          <w:sz w:val="22"/>
          <w:szCs w:val="22"/>
          <w:rtl/>
        </w:rPr>
        <w:t>أ</w:t>
      </w:r>
      <w:r w:rsidRPr="00555034">
        <w:rPr>
          <w:rFonts w:ascii="Arial" w:hAnsi="Arial" w:cs="Arial"/>
          <w:sz w:val="22"/>
          <w:szCs w:val="22"/>
          <w:rtl/>
        </w:rPr>
        <w:t>ن ترفض ال</w:t>
      </w:r>
      <w:r w:rsidR="00C32A82">
        <w:rPr>
          <w:rFonts w:ascii="Arial" w:hAnsi="Arial" w:cs="Arial" w:hint="cs"/>
          <w:sz w:val="22"/>
          <w:szCs w:val="22"/>
          <w:rtl/>
        </w:rPr>
        <w:t>إ</w:t>
      </w:r>
      <w:r w:rsidRPr="00555034">
        <w:rPr>
          <w:rFonts w:ascii="Arial" w:hAnsi="Arial" w:cs="Arial"/>
          <w:sz w:val="22"/>
          <w:szCs w:val="22"/>
          <w:rtl/>
        </w:rPr>
        <w:t>جابة على أى سؤال لا ترغب فى ال</w:t>
      </w:r>
      <w:r w:rsidR="00C32A82">
        <w:rPr>
          <w:rFonts w:ascii="Arial" w:hAnsi="Arial" w:cs="Arial" w:hint="cs"/>
          <w:sz w:val="22"/>
          <w:szCs w:val="22"/>
          <w:rtl/>
        </w:rPr>
        <w:t>إ</w:t>
      </w:r>
      <w:r w:rsidRPr="00555034">
        <w:rPr>
          <w:rFonts w:ascii="Arial" w:hAnsi="Arial" w:cs="Arial"/>
          <w:sz w:val="22"/>
          <w:szCs w:val="22"/>
          <w:rtl/>
        </w:rPr>
        <w:t>جابة عليه،ومن حقك الانسحاب من الدراسة بدون أى غرامة و بدون تأثير على مستوى الرعاية الطبية المقدمة لك،سوف يتم اخبارك بأى معلومات جديدة تظهر خلال فترة البحث والتى من الممكن أن تؤثر على رغبتك فى الاستمرار فى الدراسة.</w:t>
      </w:r>
    </w:p>
    <w:p w14:paraId="5A7ACEA0" w14:textId="77777777" w:rsidR="00BD20C9" w:rsidRPr="00555034" w:rsidRDefault="00BD20C9" w:rsidP="00BD20C9">
      <w:pPr>
        <w:rPr>
          <w:rFonts w:ascii="Arial" w:hAnsi="Arial" w:cs="Arial"/>
          <w:b/>
          <w:bCs/>
          <w:sz w:val="8"/>
          <w:szCs w:val="8"/>
          <w:rtl/>
        </w:rPr>
      </w:pPr>
    </w:p>
    <w:p w14:paraId="3455B9C6" w14:textId="77777777" w:rsidR="00BD20C9" w:rsidRPr="00555034" w:rsidRDefault="00BD20C9" w:rsidP="00BD20C9">
      <w:pPr>
        <w:rPr>
          <w:rFonts w:ascii="Arial" w:hAnsi="Arial" w:cs="Arial"/>
          <w:b/>
          <w:bCs/>
          <w:sz w:val="22"/>
          <w:szCs w:val="22"/>
          <w:u w:val="single"/>
          <w:rtl/>
        </w:rPr>
      </w:pPr>
      <w:r w:rsidRPr="00555034">
        <w:rPr>
          <w:rFonts w:ascii="Arial" w:hAnsi="Arial" w:cs="Arial"/>
          <w:b/>
          <w:bCs/>
          <w:sz w:val="22"/>
          <w:szCs w:val="22"/>
          <w:u w:val="single"/>
          <w:rtl/>
        </w:rPr>
        <w:t xml:space="preserve">شروط عامة </w:t>
      </w:r>
    </w:p>
    <w:p w14:paraId="57C4BF1D" w14:textId="77777777" w:rsidR="00BD20C9" w:rsidRPr="00555034" w:rsidRDefault="00BD20C9" w:rsidP="00C32A82">
      <w:pPr>
        <w:jc w:val="both"/>
        <w:rPr>
          <w:rFonts w:ascii="Arial" w:hAnsi="Arial" w:cs="Arial"/>
          <w:sz w:val="22"/>
          <w:szCs w:val="22"/>
          <w:rtl/>
        </w:rPr>
      </w:pPr>
      <w:r w:rsidRPr="00555034">
        <w:rPr>
          <w:rFonts w:ascii="Arial" w:hAnsi="Arial" w:cs="Arial"/>
          <w:sz w:val="22"/>
          <w:szCs w:val="22"/>
          <w:rtl/>
        </w:rPr>
        <w:t xml:space="preserve">يمكن للباحث أن يوقف مشاركتك فى أى وقت لأسباب مختلفة ، قد تكون متعلقة بك شخصيا  مثل عدم توافق حالتك مع الدراسة ، أو خارجية كظهور ظروف أو بدائل للدراسة </w:t>
      </w:r>
      <w:r w:rsidRPr="00555034">
        <w:rPr>
          <w:rFonts w:ascii="Arial" w:hAnsi="Arial" w:cs="Arial" w:hint="cs"/>
          <w:sz w:val="22"/>
          <w:szCs w:val="22"/>
          <w:rtl/>
        </w:rPr>
        <w:t>.</w:t>
      </w:r>
    </w:p>
    <w:p w14:paraId="31E4A1BD" w14:textId="77777777" w:rsidR="00BD20C9" w:rsidRPr="00555034" w:rsidRDefault="00BD20C9" w:rsidP="00BD20C9">
      <w:pPr>
        <w:rPr>
          <w:rFonts w:ascii="Arial" w:hAnsi="Arial" w:cs="Arial"/>
          <w:b/>
          <w:bCs/>
          <w:sz w:val="6"/>
          <w:szCs w:val="6"/>
          <w:rtl/>
        </w:rPr>
      </w:pPr>
    </w:p>
    <w:p w14:paraId="2B1DA036" w14:textId="77777777" w:rsidR="00BD20C9" w:rsidRPr="00555034" w:rsidRDefault="00BD20C9" w:rsidP="00C32A82">
      <w:pPr>
        <w:jc w:val="both"/>
        <w:rPr>
          <w:rFonts w:ascii="Arial" w:hAnsi="Arial" w:cs="Arial"/>
          <w:sz w:val="22"/>
          <w:szCs w:val="22"/>
          <w:rtl/>
        </w:rPr>
      </w:pPr>
      <w:r w:rsidRPr="00555034">
        <w:rPr>
          <w:rFonts w:ascii="Arial" w:hAnsi="Arial" w:cs="Arial"/>
          <w:b/>
          <w:bCs/>
          <w:sz w:val="22"/>
          <w:szCs w:val="22"/>
          <w:u w:val="single"/>
          <w:rtl/>
        </w:rPr>
        <w:t xml:space="preserve">سرية البحث: </w:t>
      </w:r>
      <w:r w:rsidRPr="00555034">
        <w:rPr>
          <w:rFonts w:ascii="Arial" w:hAnsi="Arial" w:cs="Arial"/>
          <w:sz w:val="22"/>
          <w:szCs w:val="22"/>
          <w:rtl/>
        </w:rPr>
        <w:t>جميع المعلومات عنك سرية للغاية ولن يشار اليك شخصيا فى نهاية التقرير وعرض النتائج ولا تستخدم لغرض آخر غير البحث العلمى</w:t>
      </w:r>
      <w:r w:rsidRPr="00555034">
        <w:rPr>
          <w:rFonts w:ascii="Arial" w:hAnsi="Arial" w:cs="Arial" w:hint="cs"/>
          <w:sz w:val="22"/>
          <w:szCs w:val="22"/>
          <w:rtl/>
        </w:rPr>
        <w:t xml:space="preserve"> ولن يعلم بمشاركتك فى البحث سوى المسؤلين عن اجراء البحث</w:t>
      </w:r>
    </w:p>
    <w:p w14:paraId="2A97F536" w14:textId="4120CB62" w:rsidR="00BD20C9" w:rsidRPr="00555034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عند وجود </w:t>
      </w:r>
      <w:r w:rsidR="00C32A82" w:rsidRPr="00555034">
        <w:rPr>
          <w:rFonts w:ascii="Arial" w:hAnsi="Arial" w:cs="Arial" w:hint="cs"/>
          <w:sz w:val="22"/>
          <w:szCs w:val="22"/>
          <w:rtl/>
          <w:lang w:eastAsia="ar-SA" w:bidi="ar-SA"/>
        </w:rPr>
        <w:t>أي</w:t>
      </w: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 استفسار للمشارك يمكن </w:t>
      </w:r>
      <w:r w:rsidR="00632AF4" w:rsidRPr="00555034">
        <w:rPr>
          <w:rFonts w:ascii="Arial" w:hAnsi="Arial" w:cs="Arial" w:hint="cs"/>
          <w:sz w:val="22"/>
          <w:szCs w:val="22"/>
          <w:rtl/>
          <w:lang w:eastAsia="ar-SA" w:bidi="ar-SA"/>
        </w:rPr>
        <w:t>الاتصال:</w:t>
      </w:r>
    </w:p>
    <w:p w14:paraId="5136D9A2" w14:textId="00CCD36B" w:rsidR="00220BCC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بالباحث </w:t>
      </w:r>
      <w:r w:rsidR="00C32A82" w:rsidRPr="00555034">
        <w:rPr>
          <w:rFonts w:ascii="Arial" w:hAnsi="Arial" w:cs="Arial" w:hint="cs"/>
          <w:sz w:val="22"/>
          <w:szCs w:val="22"/>
          <w:rtl/>
          <w:lang w:eastAsia="ar-SA" w:bidi="ar-SA"/>
        </w:rPr>
        <w:t>الرئيسي:</w:t>
      </w: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 ط</w:t>
      </w:r>
      <w:r w:rsidRPr="00555034">
        <w:rPr>
          <w:rFonts w:ascii="Arial" w:hAnsi="Arial" w:cs="Arial"/>
          <w:b/>
          <w:bCs/>
          <w:sz w:val="22"/>
          <w:szCs w:val="22"/>
          <w:rtl/>
          <w:lang w:eastAsia="ar-SA" w:bidi="ar-SA"/>
        </w:rPr>
        <w:t xml:space="preserve"> /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Pr="00555034">
        <w:rPr>
          <w:rFonts w:ascii="Arial" w:hAnsi="Arial" w:cs="Arial"/>
          <w:b/>
          <w:bCs/>
          <w:sz w:val="22"/>
          <w:szCs w:val="22"/>
          <w:rtl/>
          <w:lang w:eastAsia="ar-SA" w:bidi="ar-SA"/>
        </w:rPr>
        <w:t xml:space="preserve"> </w:t>
      </w: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   </w:t>
      </w:r>
      <w:r w:rsidR="00220BCC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                     </w:t>
      </w:r>
      <w:r w:rsidR="00C32A82" w:rsidRPr="00555034">
        <w:rPr>
          <w:rFonts w:ascii="Arial" w:hAnsi="Arial" w:cs="Arial" w:hint="cs"/>
          <w:sz w:val="22"/>
          <w:szCs w:val="22"/>
          <w:rtl/>
          <w:lang w:eastAsia="ar-SA" w:bidi="ar-SA"/>
        </w:rPr>
        <w:t>تليفون:</w:t>
      </w:r>
      <w:r w:rsidRPr="00555034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</w:p>
    <w:p w14:paraId="2351BF35" w14:textId="6FBB5585" w:rsidR="00220BCC" w:rsidRPr="00022091" w:rsidRDefault="00220BCC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عضو لجنة أخلاقيات البحث </w:t>
      </w:r>
      <w:r w:rsidR="00C32A82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علمي</w:t>
      </w:r>
      <w:r w:rsidR="00116088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  <w:r w:rsidR="000A698B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ب</w:t>
      </w:r>
      <w:r w:rsidR="000A698B" w:rsidRPr="00022091">
        <w:rPr>
          <w:rFonts w:ascii="Arial" w:hAnsi="Arial" w:cs="Arial" w:hint="cs"/>
          <w:sz w:val="22"/>
          <w:szCs w:val="22"/>
          <w:rtl/>
          <w:lang w:eastAsia="ar-SA"/>
        </w:rPr>
        <w:t>الكلية</w:t>
      </w:r>
      <w:r w:rsidR="000A698B" w:rsidRPr="00022091">
        <w:rPr>
          <w:rFonts w:ascii="Arial" w:hAnsi="Arial" w:cs="Arial"/>
          <w:sz w:val="22"/>
          <w:szCs w:val="22"/>
          <w:lang w:eastAsia="ar-SA" w:bidi="ar-SA"/>
        </w:rPr>
        <w:t>:</w:t>
      </w:r>
      <w:r w:rsidR="000A698B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  <w:r w:rsidR="000A698B" w:rsidRPr="004816F1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    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>تليفون</w:t>
      </w: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:</w:t>
      </w:r>
      <w:r w:rsidR="000A698B" w:rsidRPr="000A698B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</w:p>
    <w:p w14:paraId="75B6B1F4" w14:textId="77777777" w:rsidR="00BD20C9" w:rsidRPr="00022091" w:rsidRDefault="00BD20C9" w:rsidP="00BD20C9">
      <w:pPr>
        <w:rPr>
          <w:rFonts w:ascii="Arial" w:hAnsi="Arial" w:cs="Arial"/>
          <w:sz w:val="8"/>
          <w:szCs w:val="8"/>
          <w:rtl/>
          <w:lang w:eastAsia="ar-SA" w:bidi="ar-SA"/>
        </w:rPr>
      </w:pPr>
    </w:p>
    <w:p w14:paraId="7CD5DE70" w14:textId="6653D42D" w:rsidR="00BD20C9" w:rsidRPr="00022091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/>
          <w:b/>
          <w:bCs/>
          <w:sz w:val="22"/>
          <w:szCs w:val="22"/>
          <w:rtl/>
          <w:lang w:eastAsia="ar-SA" w:bidi="ar-SA"/>
        </w:rPr>
        <w:t xml:space="preserve">موافقة المشارك </w:t>
      </w:r>
      <w:r w:rsidR="00C32A82"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>في</w:t>
      </w:r>
      <w:r w:rsidRPr="00022091">
        <w:rPr>
          <w:rFonts w:ascii="Arial" w:hAnsi="Arial" w:cs="Arial"/>
          <w:b/>
          <w:bCs/>
          <w:sz w:val="22"/>
          <w:szCs w:val="22"/>
          <w:rtl/>
          <w:lang w:eastAsia="ar-SA" w:bidi="ar-SA"/>
        </w:rPr>
        <w:t xml:space="preserve"> ال</w:t>
      </w:r>
      <w:r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>دراسة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>:</w:t>
      </w:r>
    </w:p>
    <w:p w14:paraId="33C3782F" w14:textId="44B26599" w:rsidR="00BD20C9" w:rsidRPr="00022091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أقر أنا الموقع أدناه أنن</w:t>
      </w:r>
      <w:r w:rsidR="00C32A82">
        <w:rPr>
          <w:rFonts w:ascii="Arial" w:hAnsi="Arial" w:cs="Arial" w:hint="cs"/>
          <w:sz w:val="22"/>
          <w:szCs w:val="22"/>
          <w:rtl/>
          <w:lang w:eastAsia="ar-SA" w:bidi="ar-SA"/>
        </w:rPr>
        <w:t>ي</w:t>
      </w: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قد قرأت وفهمت ووافقت 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على الاشتراك </w:t>
      </w:r>
      <w:r w:rsidR="00C32A82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في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ال</w:t>
      </w: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دراسة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وقد اطلعت على </w:t>
      </w:r>
      <w:r w:rsidR="00632AF4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تفاصيل.</w:t>
      </w:r>
    </w:p>
    <w:p w14:paraId="6CE66289" w14:textId="539E3B6D" w:rsidR="00BD20C9" w:rsidRPr="00022091" w:rsidRDefault="00C32A82" w:rsidP="00B228E2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اسم: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F32C71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                     </w:t>
      </w:r>
      <w:r w:rsidR="000A698B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نوع: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F32C71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    </w:t>
      </w:r>
      <w:r w:rsidR="000A698B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سن:</w:t>
      </w:r>
      <w:r w:rsidR="00B228E2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B228E2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                         </w:t>
      </w:r>
      <w:r w:rsidR="00BD20C9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الرقم </w:t>
      </w:r>
      <w:r w:rsidR="00632AF4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قومي</w:t>
      </w:r>
      <w:r w:rsidR="000A698B">
        <w:rPr>
          <w:rFonts w:ascii="Arial" w:hAnsi="Arial" w:cs="Arial"/>
          <w:sz w:val="22"/>
          <w:szCs w:val="22"/>
          <w:lang w:eastAsia="ar-SA" w:bidi="ar-SA"/>
        </w:rPr>
        <w:t xml:space="preserve">: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BD20C9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</w:p>
    <w:p w14:paraId="5D5F1C33" w14:textId="785AAFBE" w:rsidR="00BD20C9" w:rsidRPr="00022091" w:rsidRDefault="000A698B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عنوا</w:t>
      </w:r>
      <w:r w:rsidRPr="00022091">
        <w:rPr>
          <w:rFonts w:ascii="Arial" w:hAnsi="Arial" w:cs="Arial" w:hint="cs"/>
          <w:sz w:val="22"/>
          <w:szCs w:val="22"/>
          <w:rtl/>
        </w:rPr>
        <w:t>ن:</w:t>
      </w: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  <w:r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                                               التليفون: </w:t>
      </w:r>
      <w:r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</w:p>
    <w:p w14:paraId="0238ED76" w14:textId="77777777" w:rsidR="000A698B" w:rsidRDefault="00C32A82" w:rsidP="000A698B">
      <w:pPr>
        <w:rPr>
          <w:rFonts w:ascii="Arial" w:hAnsi="Arial" w:cs="Arial"/>
          <w:sz w:val="22"/>
          <w:szCs w:val="22"/>
        </w:rPr>
      </w:pPr>
      <w:r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توقيع: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   التاريخ</w:t>
      </w:r>
      <w:r w:rsidR="000A698B">
        <w:rPr>
          <w:rFonts w:ascii="Arial" w:hAnsi="Arial" w:cs="Arial"/>
          <w:sz w:val="22"/>
          <w:szCs w:val="22"/>
          <w:lang w:eastAsia="ar-SA" w:bidi="ar-SA"/>
        </w:rPr>
        <w:t>:</w:t>
      </w:r>
      <w:r w:rsidR="00BD20C9"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0A698B" w:rsidRPr="00022091">
        <w:rPr>
          <w:rFonts w:ascii="Arial" w:hAnsi="Arial" w:cs="Arial"/>
          <w:sz w:val="22"/>
          <w:szCs w:val="22"/>
          <w:rtl/>
        </w:rPr>
        <w:t xml:space="preserve"> </w:t>
      </w:r>
    </w:p>
    <w:p w14:paraId="6C39F489" w14:textId="25993953" w:rsidR="00BD20C9" w:rsidRPr="00022091" w:rsidRDefault="00BD20C9" w:rsidP="000A698B">
      <w:pPr>
        <w:rPr>
          <w:rFonts w:ascii="Arial" w:hAnsi="Arial" w:cs="Arial"/>
          <w:sz w:val="22"/>
          <w:szCs w:val="22"/>
          <w:rtl/>
        </w:rPr>
      </w:pPr>
      <w:r w:rsidRPr="00022091">
        <w:rPr>
          <w:rFonts w:ascii="Arial" w:hAnsi="Arial" w:cs="Arial"/>
          <w:sz w:val="22"/>
          <w:szCs w:val="22"/>
          <w:rtl/>
        </w:rPr>
        <w:t>توقيع الشاهد:</w:t>
      </w:r>
      <w:r w:rsidR="00B43A38" w:rsidRPr="00022091">
        <w:rPr>
          <w:rFonts w:ascii="Arial" w:hAnsi="Arial" w:cs="Arial"/>
          <w:sz w:val="22"/>
          <w:szCs w:val="22"/>
        </w:rPr>
        <w:t xml:space="preserve">  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B43A38" w:rsidRPr="00022091">
        <w:rPr>
          <w:rFonts w:ascii="Arial" w:hAnsi="Arial" w:cs="Arial"/>
          <w:sz w:val="22"/>
          <w:szCs w:val="22"/>
        </w:rPr>
        <w:t xml:space="preserve"> </w:t>
      </w:r>
      <w:r w:rsidR="00B43A38" w:rsidRPr="00022091">
        <w:rPr>
          <w:rFonts w:ascii="Arial" w:hAnsi="Arial" w:cs="Arial"/>
          <w:sz w:val="22"/>
          <w:szCs w:val="22"/>
          <w:rtl/>
        </w:rPr>
        <w:t xml:space="preserve">         الرقم القومى للشاهد</w:t>
      </w:r>
      <w:r w:rsidR="000A698B">
        <w:rPr>
          <w:rFonts w:ascii="Arial" w:hAnsi="Arial" w:cs="Arial"/>
          <w:sz w:val="22"/>
          <w:szCs w:val="22"/>
        </w:rPr>
        <w:t>:</w:t>
      </w:r>
      <w:r w:rsidR="000A698B" w:rsidRPr="000A698B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B43A38" w:rsidRPr="00022091">
        <w:rPr>
          <w:rFonts w:ascii="Arial" w:hAnsi="Arial" w:cs="Arial"/>
          <w:sz w:val="22"/>
          <w:szCs w:val="22"/>
        </w:rPr>
        <w:t xml:space="preserve">   </w:t>
      </w:r>
      <w:r w:rsidRPr="00022091">
        <w:rPr>
          <w:rFonts w:ascii="Arial" w:hAnsi="Arial" w:cs="Arial"/>
          <w:sz w:val="22"/>
          <w:szCs w:val="22"/>
          <w:rtl/>
        </w:rPr>
        <w:t xml:space="preserve"> </w:t>
      </w:r>
    </w:p>
    <w:p w14:paraId="066721A3" w14:textId="77777777" w:rsidR="00BD20C9" w:rsidRPr="00022091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/>
          <w:b/>
          <w:bCs/>
          <w:sz w:val="22"/>
          <w:szCs w:val="22"/>
          <w:rtl/>
          <w:lang w:eastAsia="ar-SA" w:bidi="ar-SA"/>
        </w:rPr>
        <w:t>إقرار الطبيب الباحث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>:</w:t>
      </w:r>
    </w:p>
    <w:p w14:paraId="3D82130D" w14:textId="092B964B" w:rsidR="00BD20C9" w:rsidRPr="00022091" w:rsidRDefault="00BD20C9" w:rsidP="00BD20C9">
      <w:pPr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أتعهد </w:t>
      </w:r>
      <w:r w:rsidR="00C32A82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بالحفاظ على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سرية المعلومات الخاصة بالشخص محل </w:t>
      </w:r>
      <w:r w:rsidR="00C32A82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بحث.</w:t>
      </w:r>
    </w:p>
    <w:p w14:paraId="4221B356" w14:textId="4C1BE46B" w:rsidR="00BD20C9" w:rsidRPr="00022091" w:rsidRDefault="00BD20C9" w:rsidP="001B1CE9">
      <w:pPr>
        <w:tabs>
          <w:tab w:val="left" w:pos="1980"/>
        </w:tabs>
        <w:rPr>
          <w:rFonts w:ascii="Arial" w:hAnsi="Arial" w:cs="Arial"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توقيع الطبيب </w:t>
      </w:r>
      <w:r w:rsidR="000A698B" w:rsidRPr="00022091">
        <w:rPr>
          <w:rFonts w:ascii="Arial" w:hAnsi="Arial" w:cs="Arial" w:hint="cs"/>
          <w:sz w:val="22"/>
          <w:szCs w:val="22"/>
          <w:rtl/>
          <w:lang w:eastAsia="ar-SA" w:bidi="ar-SA"/>
        </w:rPr>
        <w:t>الباحث: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 xml:space="preserve"> ـــــــــــــــــــــــــــــــــ</w:t>
      </w:r>
      <w:r w:rsidR="000A698B">
        <w:rPr>
          <w:rFonts w:ascii="Arial" w:hAnsi="Arial" w:cs="Arial" w:hint="eastAsia"/>
          <w:sz w:val="22"/>
          <w:szCs w:val="22"/>
          <w:rtl/>
          <w:lang w:eastAsia="ar-SA" w:bidi="ar-SA"/>
        </w:rPr>
        <w:t>ـ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    التاريخ</w:t>
      </w:r>
      <w:r w:rsidR="00C32A82">
        <w:rPr>
          <w:rFonts w:ascii="Arial" w:hAnsi="Arial" w:cs="Arial" w:hint="cs"/>
          <w:sz w:val="22"/>
          <w:szCs w:val="22"/>
          <w:rtl/>
          <w:lang w:eastAsia="ar-SA" w:bidi="ar-SA"/>
        </w:rPr>
        <w:t>:</w:t>
      </w:r>
      <w:r w:rsidRPr="00022091">
        <w:rPr>
          <w:rFonts w:ascii="Arial" w:hAnsi="Arial" w:cs="Arial"/>
          <w:sz w:val="22"/>
          <w:szCs w:val="22"/>
          <w:rtl/>
          <w:lang w:eastAsia="ar-SA" w:bidi="ar-SA"/>
        </w:rPr>
        <w:t xml:space="preserve">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</w:p>
    <w:p w14:paraId="05C27862" w14:textId="77777777" w:rsidR="00B43A38" w:rsidRPr="00022091" w:rsidRDefault="00B43A38" w:rsidP="001B1CE9">
      <w:pPr>
        <w:tabs>
          <w:tab w:val="left" w:pos="1980"/>
        </w:tabs>
        <w:rPr>
          <w:rFonts w:ascii="Arial" w:hAnsi="Arial" w:cs="Arial"/>
          <w:b/>
          <w:bCs/>
          <w:sz w:val="22"/>
          <w:szCs w:val="22"/>
          <w:rtl/>
          <w:lang w:eastAsia="ar-SA" w:bidi="ar-SA"/>
        </w:rPr>
      </w:pPr>
    </w:p>
    <w:p w14:paraId="24EC6046" w14:textId="47777844" w:rsidR="00B43A38" w:rsidRPr="00022091" w:rsidRDefault="00B43A38" w:rsidP="000A698B">
      <w:pPr>
        <w:tabs>
          <w:tab w:val="left" w:pos="1980"/>
        </w:tabs>
        <w:rPr>
          <w:rFonts w:ascii="Arial" w:hAnsi="Arial" w:cs="Arial"/>
          <w:b/>
          <w:bCs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توقيع </w:t>
      </w:r>
      <w:bookmarkStart w:id="20" w:name="_Hlk52057933"/>
      <w:r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عضو لجنة أخلاقيات البحث </w:t>
      </w:r>
      <w:bookmarkEnd w:id="20"/>
      <w:r w:rsidR="000A698B"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العلمي: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  <w:r w:rsidR="000A698B"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 </w:t>
      </w:r>
      <w:r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                  التاريخ</w:t>
      </w:r>
      <w:r w:rsidR="000A698B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: </w:t>
      </w:r>
      <w:r w:rsidR="000A698B">
        <w:rPr>
          <w:rFonts w:ascii="Arial" w:hAnsi="Arial" w:cs="Arial" w:hint="cs"/>
          <w:sz w:val="22"/>
          <w:szCs w:val="22"/>
          <w:rtl/>
          <w:lang w:eastAsia="ar-SA" w:bidi="ar-SA"/>
        </w:rPr>
        <w:t>ــــــــــــــــــــــــــــــــــ</w:t>
      </w:r>
    </w:p>
    <w:p w14:paraId="2A2029AC" w14:textId="27E94EC5" w:rsidR="00500AE7" w:rsidRPr="00255F56" w:rsidRDefault="00B43A38" w:rsidP="00255F56">
      <w:pPr>
        <w:tabs>
          <w:tab w:val="left" w:pos="1980"/>
        </w:tabs>
        <w:rPr>
          <w:rFonts w:ascii="Arial" w:hAnsi="Arial" w:cs="Arial"/>
          <w:b/>
          <w:bCs/>
          <w:sz w:val="22"/>
          <w:szCs w:val="22"/>
          <w:rtl/>
          <w:lang w:eastAsia="ar-SA" w:bidi="ar-SA"/>
        </w:rPr>
      </w:pPr>
      <w:r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ختم لجنة أخلاقيات البحث </w:t>
      </w:r>
      <w:r w:rsidR="00C32A82"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>العلمي</w:t>
      </w:r>
      <w:r w:rsidRPr="00022091">
        <w:rPr>
          <w:rFonts w:ascii="Arial" w:hAnsi="Arial" w:cs="Arial" w:hint="cs"/>
          <w:b/>
          <w:bCs/>
          <w:sz w:val="22"/>
          <w:szCs w:val="22"/>
          <w:rtl/>
          <w:lang w:eastAsia="ar-SA" w:bidi="ar-SA"/>
        </w:rPr>
        <w:t xml:space="preserve"> بالكلية</w:t>
      </w:r>
    </w:p>
    <w:p w14:paraId="21789B44" w14:textId="42E71005" w:rsidR="006147A6" w:rsidRDefault="006147A6" w:rsidP="001B1CE9">
      <w:pPr>
        <w:tabs>
          <w:tab w:val="left" w:pos="1980"/>
        </w:tabs>
        <w:rPr>
          <w:rFonts w:ascii="Arial" w:hAnsi="Arial" w:cs="Arial"/>
          <w:sz w:val="22"/>
          <w:szCs w:val="22"/>
          <w:rtl/>
          <w:lang w:eastAsia="ar-SA" w:bidi="ar-SA"/>
        </w:rPr>
      </w:pPr>
    </w:p>
    <w:p w14:paraId="355E69CE" w14:textId="77777777" w:rsidR="000A698B" w:rsidRDefault="000A698B" w:rsidP="001B1CE9">
      <w:pPr>
        <w:tabs>
          <w:tab w:val="left" w:pos="1980"/>
        </w:tabs>
        <w:rPr>
          <w:rFonts w:ascii="Arial" w:hAnsi="Arial" w:cs="Arial"/>
          <w:sz w:val="22"/>
          <w:szCs w:val="22"/>
          <w:lang w:eastAsia="ar-SA" w:bidi="ar-SA"/>
        </w:rPr>
      </w:pPr>
    </w:p>
    <w:p w14:paraId="2AE94CCE" w14:textId="1FA12C4B" w:rsidR="00BD20C9" w:rsidRPr="00E3236C" w:rsidRDefault="00BD20C9" w:rsidP="00454CA9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</w:pPr>
      <w:bookmarkStart w:id="21" w:name="_Hlk8947766"/>
      <w:r w:rsidRPr="00E3236C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lastRenderedPageBreak/>
        <w:t>Protocol review checklist</w:t>
      </w:r>
    </w:p>
    <w:bookmarkEnd w:id="21"/>
    <w:p w14:paraId="53345127" w14:textId="368E53FE" w:rsidR="00BD20C9" w:rsidRPr="00E3236C" w:rsidRDefault="00BD20C9" w:rsidP="00454CA9">
      <w:pPr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</w:pPr>
      <w:r w:rsidRPr="00E3236C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>Department</w:t>
      </w:r>
      <w:r w:rsidR="00470280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>’s</w:t>
      </w:r>
      <w:r w:rsidRPr="00E3236C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 </w:t>
      </w:r>
      <w:r w:rsidR="00C527C7" w:rsidRPr="00E3236C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Research </w:t>
      </w:r>
      <w:r w:rsidRPr="00E3236C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Ethics committee </w:t>
      </w:r>
    </w:p>
    <w:p w14:paraId="23EE5173" w14:textId="34E25FC3" w:rsidR="004059BF" w:rsidRDefault="00BD20C9" w:rsidP="00454CA9">
      <w:pPr>
        <w:spacing w:line="276" w:lineRule="auto"/>
        <w:jc w:val="center"/>
        <w:rPr>
          <w:rFonts w:ascii="Arial" w:hAnsi="Arial" w:cs="Arial"/>
          <w:b/>
          <w:bCs/>
          <w:sz w:val="32"/>
          <w:szCs w:val="32"/>
          <w:u w:val="single"/>
          <w:lang w:eastAsia="ar-SA" w:bidi="ar-SA"/>
        </w:rPr>
      </w:pPr>
      <w:r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يستكمل بواسطة لجنة أخلاقيات</w:t>
      </w:r>
      <w:r w:rsidR="004059BF"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 xml:space="preserve"> </w:t>
      </w:r>
      <w:r w:rsidR="00C527C7"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 xml:space="preserve">البحث </w:t>
      </w:r>
      <w:r w:rsidR="00E3236C"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العلمي</w:t>
      </w:r>
      <w:r w:rsidR="00865C10"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 xml:space="preserve"> </w:t>
      </w:r>
      <w:r w:rsidR="00C527C7"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/>
        </w:rPr>
        <w:t>ب</w:t>
      </w:r>
      <w:r w:rsidRPr="00E323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القسم</w:t>
      </w:r>
      <w:r>
        <w:rPr>
          <w:rFonts w:ascii="Arial" w:hAnsi="Arial" w:cs="Arial" w:hint="cs"/>
          <w:b/>
          <w:bCs/>
          <w:sz w:val="32"/>
          <w:szCs w:val="32"/>
          <w:u w:val="single"/>
          <w:rtl/>
          <w:lang w:eastAsia="ar-SA" w:bidi="ar-SA"/>
        </w:rPr>
        <w:t xml:space="preserve"> </w:t>
      </w:r>
    </w:p>
    <w:p w14:paraId="124E69FB" w14:textId="77777777" w:rsidR="000A698B" w:rsidRPr="000A698B" w:rsidRDefault="000A698B" w:rsidP="000A698B">
      <w:pPr>
        <w:jc w:val="center"/>
        <w:rPr>
          <w:rFonts w:ascii="Arial" w:hAnsi="Arial" w:cs="Arial"/>
          <w:b/>
          <w:bCs/>
          <w:sz w:val="10"/>
          <w:szCs w:val="10"/>
          <w:u w:val="single"/>
          <w:rtl/>
          <w:lang w:eastAsia="ar-SA" w:bidi="ar-SA"/>
        </w:rPr>
      </w:pPr>
    </w:p>
    <w:p w14:paraId="4044BD06" w14:textId="294629D8" w:rsidR="00C216D4" w:rsidRPr="00E3236C" w:rsidRDefault="000A698B" w:rsidP="00E3236C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</w:pPr>
      <w:r w:rsidRPr="00E3236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>عنوان الدراسة</w:t>
      </w:r>
      <w:r w:rsidR="00BD20C9" w:rsidRPr="00E3236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 xml:space="preserve"> ب</w:t>
      </w:r>
      <w:r w:rsidR="00D25748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eastAsia="ar-SA" w:bidi="ar-SA"/>
        </w:rPr>
        <w:t xml:space="preserve">اللغة </w:t>
      </w:r>
      <w:r w:rsidR="00BD20C9" w:rsidRPr="00E3236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>العربية</w:t>
      </w:r>
      <w:r w:rsidRPr="00E3236C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>:</w:t>
      </w:r>
      <w:r w:rsidR="00BD20C9" w:rsidRPr="00E3236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 xml:space="preserve"> </w:t>
      </w:r>
    </w:p>
    <w:p w14:paraId="02CD1C91" w14:textId="77777777" w:rsidR="00BD20C9" w:rsidRDefault="00BD20C9" w:rsidP="00BD20C9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66C6B954" w14:textId="6B8090CE" w:rsidR="00C216D4" w:rsidRPr="00E3236C" w:rsidRDefault="00070E3A" w:rsidP="00E3236C">
      <w:pPr>
        <w:spacing w:line="360" w:lineRule="auto"/>
        <w:jc w:val="right"/>
        <w:rPr>
          <w:rFonts w:ascii="Arial" w:hAnsi="Arial" w:cs="Arial"/>
          <w:b/>
          <w:bCs/>
          <w:u w:val="single"/>
          <w:lang w:eastAsia="ar-SA" w:bidi="ar-SA"/>
        </w:rPr>
      </w:pPr>
      <w:r>
        <w:rPr>
          <w:rFonts w:ascii="Arial" w:hAnsi="Arial" w:cs="Arial"/>
          <w:b/>
          <w:bCs/>
          <w:u w:val="single"/>
          <w:lang w:eastAsia="ar-SA" w:bidi="ar-SA"/>
        </w:rPr>
        <w:t>Study title:</w:t>
      </w:r>
      <w:r w:rsidRPr="00470280">
        <w:rPr>
          <w:rFonts w:ascii="Arial" w:hAnsi="Arial" w:cs="Arial"/>
          <w:b/>
          <w:bCs/>
          <w:lang w:eastAsia="ar-SA" w:bidi="ar-SA"/>
        </w:rPr>
        <w:t xml:space="preserve">   </w:t>
      </w:r>
    </w:p>
    <w:p w14:paraId="5A4AB308" w14:textId="3E402E4A" w:rsidR="00C216D4" w:rsidRPr="00255F56" w:rsidRDefault="00C216D4" w:rsidP="00E3236C">
      <w:pPr>
        <w:spacing w:line="360" w:lineRule="auto"/>
        <w:jc w:val="right"/>
        <w:rPr>
          <w:rFonts w:ascii="Arial" w:hAnsi="Arial" w:cs="Arial"/>
          <w:b/>
          <w:bCs/>
          <w:u w:val="single"/>
          <w:lang w:eastAsia="ar-SA" w:bidi="ar-SA"/>
        </w:rPr>
      </w:pPr>
      <w:bookmarkStart w:id="22" w:name="_Hlk52238675"/>
      <w:r w:rsidRPr="00255F56">
        <w:rPr>
          <w:rFonts w:ascii="Arial" w:hAnsi="Arial" w:cs="Arial"/>
          <w:b/>
          <w:bCs/>
          <w:u w:val="single"/>
          <w:lang w:eastAsia="ar-SA" w:bidi="ar-SA"/>
        </w:rPr>
        <w:t>Name of principal investigator:</w:t>
      </w:r>
    </w:p>
    <w:p w14:paraId="00D18F54" w14:textId="0C8B3706" w:rsidR="00BD20C9" w:rsidRDefault="00C216D4" w:rsidP="00470280">
      <w:pPr>
        <w:spacing w:line="360" w:lineRule="auto"/>
        <w:jc w:val="right"/>
        <w:rPr>
          <w:rFonts w:ascii="Arial" w:hAnsi="Arial" w:cs="Arial"/>
          <w:b/>
          <w:bCs/>
          <w:u w:val="single"/>
          <w:rtl/>
          <w:lang w:eastAsia="ar-SA" w:bidi="ar-SA"/>
        </w:rPr>
      </w:pPr>
      <w:r w:rsidRPr="00255F56">
        <w:rPr>
          <w:rFonts w:ascii="Arial" w:hAnsi="Arial" w:cs="Arial"/>
          <w:b/>
          <w:bCs/>
          <w:u w:val="single"/>
          <w:lang w:eastAsia="ar-SA" w:bidi="ar-SA"/>
        </w:rPr>
        <w:t xml:space="preserve">Names </w:t>
      </w:r>
      <w:r w:rsidRPr="00022091">
        <w:rPr>
          <w:rFonts w:ascii="Arial" w:hAnsi="Arial" w:cs="Arial"/>
          <w:b/>
          <w:bCs/>
          <w:u w:val="single"/>
          <w:lang w:eastAsia="ar-SA" w:bidi="ar-SA"/>
        </w:rPr>
        <w:t>of co-</w:t>
      </w:r>
      <w:r w:rsidR="00F448E5" w:rsidRPr="00022091">
        <w:rPr>
          <w:rFonts w:ascii="Arial" w:hAnsi="Arial" w:cs="Arial"/>
          <w:b/>
          <w:bCs/>
          <w:u w:val="single"/>
          <w:lang w:eastAsia="ar-SA" w:bidi="ar-SA"/>
        </w:rPr>
        <w:t>investigators</w:t>
      </w:r>
      <w:r w:rsidRPr="00022091">
        <w:rPr>
          <w:rFonts w:ascii="Arial" w:hAnsi="Arial" w:cs="Arial"/>
          <w:b/>
          <w:bCs/>
          <w:u w:val="single"/>
          <w:lang w:eastAsia="ar-SA" w:bidi="ar-SA"/>
        </w:rPr>
        <w:t>:</w:t>
      </w:r>
      <w:bookmarkEnd w:id="22"/>
    </w:p>
    <w:tbl>
      <w:tblPr>
        <w:tblStyle w:val="TableGrid"/>
        <w:bidiVisual/>
        <w:tblW w:w="9644" w:type="dxa"/>
        <w:tblLook w:val="04A0" w:firstRow="1" w:lastRow="0" w:firstColumn="1" w:lastColumn="0" w:noHBand="0" w:noVBand="1"/>
      </w:tblPr>
      <w:tblGrid>
        <w:gridCol w:w="1990"/>
        <w:gridCol w:w="1310"/>
        <w:gridCol w:w="1404"/>
        <w:gridCol w:w="4940"/>
      </w:tblGrid>
      <w:tr w:rsidR="00470280" w:rsidRPr="00E26184" w14:paraId="658D9279" w14:textId="77777777" w:rsidTr="00470280">
        <w:trPr>
          <w:trHeight w:val="504"/>
        </w:trPr>
        <w:tc>
          <w:tcPr>
            <w:tcW w:w="9644" w:type="dxa"/>
            <w:gridSpan w:val="4"/>
            <w:shd w:val="clear" w:color="auto" w:fill="D9D9D9" w:themeFill="background1" w:themeFillShade="D9"/>
            <w:vAlign w:val="center"/>
          </w:tcPr>
          <w:p w14:paraId="55E24C15" w14:textId="1D1D6A7E" w:rsidR="00470280" w:rsidRPr="00470280" w:rsidRDefault="00470280" w:rsidP="00470280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</w:pPr>
            <w:r w:rsidRPr="00470280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Revised items:</w:t>
            </w:r>
          </w:p>
        </w:tc>
      </w:tr>
      <w:tr w:rsidR="00436D01" w:rsidRPr="00E26184" w14:paraId="3981D95D" w14:textId="77777777" w:rsidTr="00470280">
        <w:trPr>
          <w:trHeight w:val="504"/>
        </w:trPr>
        <w:tc>
          <w:tcPr>
            <w:tcW w:w="1990" w:type="dxa"/>
            <w:vAlign w:val="center"/>
          </w:tcPr>
          <w:p w14:paraId="02742B03" w14:textId="43BFCBF5" w:rsidR="00BD20C9" w:rsidRPr="00E26184" w:rsidRDefault="00B5069E" w:rsidP="0047028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bookmarkStart w:id="23" w:name="_Hlk52238638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Needs revision</w:t>
            </w:r>
          </w:p>
        </w:tc>
        <w:tc>
          <w:tcPr>
            <w:tcW w:w="1310" w:type="dxa"/>
            <w:vAlign w:val="center"/>
          </w:tcPr>
          <w:p w14:paraId="3DA2CCFC" w14:textId="521E9A55" w:rsidR="00BD20C9" w:rsidRPr="00E26184" w:rsidRDefault="00B5069E" w:rsidP="0047028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Not- fulfilled</w:t>
            </w:r>
          </w:p>
        </w:tc>
        <w:tc>
          <w:tcPr>
            <w:tcW w:w="1404" w:type="dxa"/>
            <w:vAlign w:val="center"/>
          </w:tcPr>
          <w:p w14:paraId="299EBC0C" w14:textId="14CE375F" w:rsidR="00BD20C9" w:rsidRPr="00E26184" w:rsidRDefault="00B5069E" w:rsidP="0047028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Fulfilled</w:t>
            </w:r>
          </w:p>
        </w:tc>
        <w:tc>
          <w:tcPr>
            <w:tcW w:w="4940" w:type="dxa"/>
            <w:vAlign w:val="center"/>
          </w:tcPr>
          <w:p w14:paraId="49A0D114" w14:textId="0040EC0F" w:rsidR="00BD20C9" w:rsidRPr="00E26184" w:rsidRDefault="00B5069E" w:rsidP="0047028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Items</w:t>
            </w:r>
          </w:p>
        </w:tc>
      </w:tr>
      <w:tr w:rsidR="00436D01" w:rsidRPr="00E26184" w14:paraId="17FF5AF5" w14:textId="77777777" w:rsidTr="00BF49F1">
        <w:trPr>
          <w:trHeight w:val="504"/>
        </w:trPr>
        <w:tc>
          <w:tcPr>
            <w:tcW w:w="1990" w:type="dxa"/>
          </w:tcPr>
          <w:p w14:paraId="457C8A3E" w14:textId="1B85DE8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10" w:type="dxa"/>
          </w:tcPr>
          <w:p w14:paraId="55D054F9" w14:textId="7777777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</w:tcPr>
          <w:p w14:paraId="3458B63D" w14:textId="77777777" w:rsidR="00BD20C9" w:rsidRPr="003C2A2C" w:rsidRDefault="00BD20C9" w:rsidP="00B5069E">
            <w:pPr>
              <w:pStyle w:val="ListParagraph"/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</w:tcPr>
          <w:p w14:paraId="4A541D93" w14:textId="37507329" w:rsidR="00BD20C9" w:rsidRPr="003C2A2C" w:rsidRDefault="00B5069E" w:rsidP="00B5069E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Study design and Methodology </w:t>
            </w:r>
          </w:p>
        </w:tc>
      </w:tr>
      <w:tr w:rsidR="00436D01" w:rsidRPr="00E26184" w14:paraId="697D877D" w14:textId="77777777" w:rsidTr="00470280">
        <w:trPr>
          <w:trHeight w:val="460"/>
        </w:trPr>
        <w:tc>
          <w:tcPr>
            <w:tcW w:w="1990" w:type="dxa"/>
          </w:tcPr>
          <w:p w14:paraId="3A513894" w14:textId="795241BC" w:rsidR="00BD20C9" w:rsidRPr="003C2A2C" w:rsidRDefault="00BD20C9" w:rsidP="00B5069E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310" w:type="dxa"/>
          </w:tcPr>
          <w:p w14:paraId="58F45BDB" w14:textId="7777777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</w:tcPr>
          <w:p w14:paraId="3174D573" w14:textId="77777777" w:rsidR="00BD20C9" w:rsidRPr="003C2A2C" w:rsidRDefault="00BD20C9" w:rsidP="00B5069E">
            <w:pPr>
              <w:pStyle w:val="ListParagraph"/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  <w:vAlign w:val="center"/>
          </w:tcPr>
          <w:p w14:paraId="6A2D5E0A" w14:textId="53B5BC0D" w:rsidR="00BD20C9" w:rsidRPr="003C2A2C" w:rsidRDefault="00B5069E" w:rsidP="00470280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Selection of Study participants</w:t>
            </w:r>
          </w:p>
        </w:tc>
      </w:tr>
      <w:tr w:rsidR="00436D01" w:rsidRPr="00E26184" w14:paraId="5023CB03" w14:textId="77777777" w:rsidTr="00470280">
        <w:trPr>
          <w:trHeight w:val="556"/>
        </w:trPr>
        <w:tc>
          <w:tcPr>
            <w:tcW w:w="1990" w:type="dxa"/>
          </w:tcPr>
          <w:p w14:paraId="0FC3A8CB" w14:textId="419C20BE" w:rsidR="00BD20C9" w:rsidRPr="003C2A2C" w:rsidRDefault="00BD20C9" w:rsidP="00B5069E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310" w:type="dxa"/>
          </w:tcPr>
          <w:p w14:paraId="602F3A2D" w14:textId="7777777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</w:tcPr>
          <w:p w14:paraId="0ED7C6AA" w14:textId="7777777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4940" w:type="dxa"/>
            <w:vAlign w:val="center"/>
          </w:tcPr>
          <w:p w14:paraId="06ED13F8" w14:textId="296FBD56" w:rsidR="00BD20C9" w:rsidRPr="003C2A2C" w:rsidRDefault="00B5069E" w:rsidP="00470280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Protection of study participants  </w:t>
            </w:r>
          </w:p>
        </w:tc>
      </w:tr>
      <w:tr w:rsidR="00436D01" w:rsidRPr="00E26184" w14:paraId="6ED5673F" w14:textId="77777777" w:rsidTr="00BF49F1">
        <w:trPr>
          <w:trHeight w:val="743"/>
        </w:trPr>
        <w:tc>
          <w:tcPr>
            <w:tcW w:w="1990" w:type="dxa"/>
          </w:tcPr>
          <w:p w14:paraId="5FDA67C9" w14:textId="51580B6A" w:rsidR="00BD20C9" w:rsidRPr="003C2A2C" w:rsidRDefault="00BD20C9" w:rsidP="00B5069E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10" w:type="dxa"/>
          </w:tcPr>
          <w:p w14:paraId="58CC72C5" w14:textId="7777777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</w:tcPr>
          <w:p w14:paraId="365BC6DC" w14:textId="77777777" w:rsidR="00BD20C9" w:rsidRPr="003C2A2C" w:rsidRDefault="00BD20C9" w:rsidP="00B5069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4940" w:type="dxa"/>
          </w:tcPr>
          <w:p w14:paraId="79E8B0D9" w14:textId="05477C36" w:rsidR="00BD20C9" w:rsidRPr="003C2A2C" w:rsidRDefault="00436D01" w:rsidP="00436D01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Study title</w:t>
            </w:r>
            <w:r w:rsidR="00BF49F1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, aim and methodology</w:t>
            </w: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 </w:t>
            </w:r>
            <w:r w:rsidR="00BF49F1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are</w:t>
            </w: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 the same as in the protocol </w:t>
            </w:r>
          </w:p>
        </w:tc>
      </w:tr>
      <w:bookmarkEnd w:id="23"/>
      <w:tr w:rsidR="003C2A2C" w:rsidRPr="00B5069E" w14:paraId="77E3EBC4" w14:textId="77777777" w:rsidTr="00470280">
        <w:trPr>
          <w:trHeight w:val="323"/>
        </w:trPr>
        <w:tc>
          <w:tcPr>
            <w:tcW w:w="1990" w:type="dxa"/>
          </w:tcPr>
          <w:p w14:paraId="062C28FE" w14:textId="77777777" w:rsidR="003C2A2C" w:rsidRPr="00E26184" w:rsidRDefault="003C2A2C" w:rsidP="00C532A7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10" w:type="dxa"/>
          </w:tcPr>
          <w:p w14:paraId="672D3C03" w14:textId="77777777" w:rsidR="003C2A2C" w:rsidRPr="00E26184" w:rsidRDefault="003C2A2C" w:rsidP="00C532A7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</w:tcPr>
          <w:p w14:paraId="4D643194" w14:textId="77777777" w:rsidR="003C2A2C" w:rsidRPr="00B5069E" w:rsidRDefault="003C2A2C" w:rsidP="00C532A7">
            <w:pPr>
              <w:pStyle w:val="ListParagraph"/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</w:tcPr>
          <w:p w14:paraId="17CEE996" w14:textId="76160705" w:rsidR="003C2A2C" w:rsidRPr="00B5069E" w:rsidRDefault="00BF49F1" w:rsidP="00C532A7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Funding details</w:t>
            </w:r>
            <w:r w:rsidR="003C2A2C" w:rsidRPr="00B5069E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 </w:t>
            </w:r>
          </w:p>
        </w:tc>
      </w:tr>
      <w:tr w:rsidR="003C2A2C" w:rsidRPr="00B5069E" w14:paraId="149280AC" w14:textId="77777777" w:rsidTr="00470280">
        <w:trPr>
          <w:trHeight w:val="541"/>
        </w:trPr>
        <w:tc>
          <w:tcPr>
            <w:tcW w:w="1990" w:type="dxa"/>
          </w:tcPr>
          <w:p w14:paraId="7DD8BAF5" w14:textId="77777777" w:rsidR="003C2A2C" w:rsidRPr="00E26184" w:rsidRDefault="003C2A2C" w:rsidP="00C532A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310" w:type="dxa"/>
          </w:tcPr>
          <w:p w14:paraId="7E893379" w14:textId="77777777" w:rsidR="003C2A2C" w:rsidRPr="00E26184" w:rsidRDefault="003C2A2C" w:rsidP="00C532A7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</w:tcPr>
          <w:p w14:paraId="7088AD81" w14:textId="77777777" w:rsidR="003C2A2C" w:rsidRPr="00B5069E" w:rsidRDefault="003C2A2C" w:rsidP="00C532A7">
            <w:pPr>
              <w:pStyle w:val="ListParagraph"/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  <w:vAlign w:val="center"/>
          </w:tcPr>
          <w:p w14:paraId="46751424" w14:textId="50BE7365" w:rsidR="003C2A2C" w:rsidRPr="00B5069E" w:rsidRDefault="00BF49F1" w:rsidP="00470280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Patient consent process</w:t>
            </w:r>
          </w:p>
        </w:tc>
      </w:tr>
    </w:tbl>
    <w:p w14:paraId="062C5CF6" w14:textId="77777777" w:rsidR="00A6497A" w:rsidRPr="00D92B66" w:rsidRDefault="00A6497A" w:rsidP="00D92B66">
      <w:pPr>
        <w:bidi w:val="0"/>
        <w:spacing w:line="276" w:lineRule="auto"/>
        <w:ind w:left="360"/>
        <w:jc w:val="both"/>
        <w:rPr>
          <w:rFonts w:ascii="Arial" w:hAnsi="Arial" w:cs="Arial"/>
          <w:b/>
          <w:bCs/>
          <w:sz w:val="10"/>
          <w:szCs w:val="10"/>
        </w:rPr>
      </w:pPr>
      <w:bookmarkStart w:id="24" w:name="_Hlk56376729"/>
      <w:bookmarkStart w:id="25" w:name="_Hlk56376369"/>
    </w:p>
    <w:p w14:paraId="7A0CA960" w14:textId="6482BA27" w:rsidR="001129A6" w:rsidRPr="00470280" w:rsidRDefault="00470280" w:rsidP="00D92B66">
      <w:pPr>
        <w:bidi w:val="0"/>
        <w:spacing w:line="276" w:lineRule="auto"/>
        <w:ind w:left="360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1- </w:t>
      </w:r>
      <w:r w:rsidR="001129A6" w:rsidRPr="00470280">
        <w:rPr>
          <w:rFonts w:ascii="Arial" w:hAnsi="Arial" w:cs="Arial"/>
          <w:b/>
          <w:bCs/>
          <w:sz w:val="28"/>
          <w:szCs w:val="28"/>
        </w:rPr>
        <w:t xml:space="preserve">First </w:t>
      </w:r>
      <w:r w:rsidR="00BD20C9" w:rsidRPr="00470280">
        <w:rPr>
          <w:rFonts w:ascii="Arial" w:hAnsi="Arial" w:cs="Arial"/>
          <w:b/>
          <w:bCs/>
          <w:sz w:val="28"/>
          <w:szCs w:val="28"/>
        </w:rPr>
        <w:t>reviewer</w:t>
      </w:r>
      <w:r w:rsidR="001129A6" w:rsidRPr="00470280">
        <w:rPr>
          <w:rFonts w:ascii="Arial" w:hAnsi="Arial" w:cs="Arial"/>
          <w:b/>
          <w:bCs/>
          <w:sz w:val="28"/>
          <w:szCs w:val="28"/>
        </w:rPr>
        <w:t>:</w:t>
      </w:r>
    </w:p>
    <w:p w14:paraId="16ECA95A" w14:textId="5C679060" w:rsidR="001129A6" w:rsidRPr="001129A6" w:rsidRDefault="001129A6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bookmarkStart w:id="26" w:name="_Hlk56376308"/>
      <w:r w:rsidRPr="001129A6">
        <w:rPr>
          <w:rFonts w:ascii="Arial" w:hAnsi="Arial" w:cs="Arial"/>
          <w:b/>
          <w:bCs/>
        </w:rPr>
        <w:t>Nam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                                                                                    Signature</w:t>
      </w:r>
      <w:r w:rsidR="00454CA9">
        <w:rPr>
          <w:rFonts w:ascii="Arial" w:hAnsi="Arial" w:cs="Arial"/>
          <w:b/>
          <w:bCs/>
        </w:rPr>
        <w:t>:</w:t>
      </w:r>
    </w:p>
    <w:p w14:paraId="3D5F02D9" w14:textId="0C1A8EF7" w:rsidR="00BD20C9" w:rsidRPr="00470280" w:rsidRDefault="001129A6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Dat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</w:t>
      </w:r>
      <w:r w:rsidR="00BD20C9" w:rsidRPr="001129A6">
        <w:rPr>
          <w:rFonts w:ascii="Arial" w:hAnsi="Arial" w:cs="Arial"/>
          <w:b/>
          <w:bCs/>
        </w:rPr>
        <w:t xml:space="preserve">  </w:t>
      </w:r>
      <w:bookmarkEnd w:id="26"/>
    </w:p>
    <w:p w14:paraId="617CC49B" w14:textId="6E1EB838" w:rsidR="001129A6" w:rsidRPr="00470280" w:rsidRDefault="00470280" w:rsidP="00D92B66">
      <w:pPr>
        <w:bidi w:val="0"/>
        <w:spacing w:line="276" w:lineRule="auto"/>
        <w:ind w:left="360"/>
        <w:rPr>
          <w:rFonts w:ascii="Arial" w:hAnsi="Arial" w:cs="Arial"/>
          <w:b/>
          <w:bCs/>
          <w:sz w:val="28"/>
          <w:szCs w:val="28"/>
        </w:rPr>
      </w:pPr>
      <w:r w:rsidRPr="00470280">
        <w:rPr>
          <w:rFonts w:ascii="Arial" w:hAnsi="Arial" w:cs="Arial"/>
          <w:b/>
          <w:bCs/>
          <w:sz w:val="28"/>
          <w:szCs w:val="28"/>
        </w:rPr>
        <w:t xml:space="preserve">2- </w:t>
      </w:r>
      <w:r w:rsidR="001129A6" w:rsidRPr="00470280">
        <w:rPr>
          <w:rFonts w:ascii="Arial" w:hAnsi="Arial" w:cs="Arial"/>
          <w:b/>
          <w:bCs/>
          <w:sz w:val="28"/>
          <w:szCs w:val="28"/>
        </w:rPr>
        <w:t xml:space="preserve">Second reviewer: </w:t>
      </w:r>
    </w:p>
    <w:p w14:paraId="197443CC" w14:textId="42675955" w:rsidR="001129A6" w:rsidRPr="001129A6" w:rsidRDefault="001129A6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Nam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                                                                                    Signature</w:t>
      </w:r>
      <w:r w:rsidR="00454CA9">
        <w:rPr>
          <w:rFonts w:ascii="Arial" w:hAnsi="Arial" w:cs="Arial"/>
          <w:b/>
          <w:bCs/>
        </w:rPr>
        <w:t>:</w:t>
      </w:r>
    </w:p>
    <w:p w14:paraId="1C599E76" w14:textId="6C598C46" w:rsidR="001129A6" w:rsidRPr="001129A6" w:rsidRDefault="001129A6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Dat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</w:t>
      </w:r>
      <w:bookmarkEnd w:id="24"/>
    </w:p>
    <w:bookmarkEnd w:id="25"/>
    <w:p w14:paraId="00FD09D7" w14:textId="3520D4EF" w:rsidR="005C2E67" w:rsidRPr="001129A6" w:rsidRDefault="005C2E67" w:rsidP="005C2E67">
      <w:pPr>
        <w:rPr>
          <w:rFonts w:ascii="Arial" w:hAnsi="Arial" w:cs="Arial"/>
          <w:b/>
          <w:bCs/>
          <w:sz w:val="28"/>
          <w:szCs w:val="28"/>
        </w:rPr>
      </w:pPr>
    </w:p>
    <w:p w14:paraId="30B5223D" w14:textId="77777777" w:rsidR="008F1947" w:rsidRPr="001129A6" w:rsidRDefault="008F1947" w:rsidP="008F1947">
      <w:pPr>
        <w:bidi w:val="0"/>
        <w:spacing w:after="160" w:line="259" w:lineRule="auto"/>
        <w:rPr>
          <w:rFonts w:ascii="Arial" w:hAnsi="Arial" w:cs="Arial"/>
          <w:sz w:val="28"/>
          <w:szCs w:val="28"/>
        </w:rPr>
      </w:pPr>
    </w:p>
    <w:p w14:paraId="27DC895F" w14:textId="77777777" w:rsidR="00470280" w:rsidRDefault="00470280" w:rsidP="00470280">
      <w:pPr>
        <w:bidi w:val="0"/>
        <w:spacing w:line="259" w:lineRule="auto"/>
        <w:rPr>
          <w:rFonts w:ascii="Arial" w:hAnsi="Arial" w:cs="Arial"/>
          <w:b/>
          <w:bCs/>
          <w:sz w:val="32"/>
          <w:szCs w:val="32"/>
          <w:u w:val="single"/>
          <w:lang w:eastAsia="ar-SA" w:bidi="ar-SA"/>
        </w:rPr>
      </w:pPr>
    </w:p>
    <w:p w14:paraId="2224DEFC" w14:textId="77777777" w:rsidR="00D92B66" w:rsidRDefault="00D92B66" w:rsidP="00454CA9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</w:pPr>
    </w:p>
    <w:p w14:paraId="20C713DC" w14:textId="77777777" w:rsidR="00D92B66" w:rsidRDefault="00D92B66" w:rsidP="00D92B66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</w:pPr>
    </w:p>
    <w:p w14:paraId="2974CAA9" w14:textId="77777777" w:rsidR="00D92B66" w:rsidRDefault="00D92B66" w:rsidP="00D92B66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</w:pPr>
    </w:p>
    <w:p w14:paraId="2FEF5A66" w14:textId="1051B40B" w:rsidR="00C527C7" w:rsidRPr="00454CA9" w:rsidRDefault="00C527C7" w:rsidP="00D92B66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lastRenderedPageBreak/>
        <w:t>Protocol review checklist</w:t>
      </w:r>
    </w:p>
    <w:p w14:paraId="0C6BC589" w14:textId="77777777" w:rsidR="00BD20C9" w:rsidRPr="00454CA9" w:rsidRDefault="001B1CE9" w:rsidP="00454CA9">
      <w:pPr>
        <w:bidi w:val="0"/>
        <w:spacing w:line="276" w:lineRule="auto"/>
        <w:jc w:val="center"/>
        <w:rPr>
          <w:rFonts w:asciiTheme="majorBidi" w:hAnsiTheme="majorBidi" w:cstheme="majorBidi"/>
          <w:sz w:val="22"/>
          <w:szCs w:val="22"/>
          <w:rtl/>
        </w:rPr>
      </w:pPr>
      <w:r w:rsidRPr="00454CA9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>Research</w:t>
      </w:r>
      <w:r w:rsidR="00BD20C9" w:rsidRPr="00454CA9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 Ethics committee</w:t>
      </w:r>
    </w:p>
    <w:p w14:paraId="1D85E161" w14:textId="0359FA93" w:rsidR="00BD20C9" w:rsidRPr="000605D3" w:rsidRDefault="00BD20C9" w:rsidP="00454CA9">
      <w:pPr>
        <w:spacing w:line="276" w:lineRule="auto"/>
        <w:jc w:val="center"/>
        <w:rPr>
          <w:rFonts w:ascii="Arial" w:hAnsi="Arial" w:cs="Arial"/>
          <w:b/>
          <w:bCs/>
          <w:sz w:val="32"/>
          <w:szCs w:val="32"/>
          <w:u w:val="single"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يستكمل بواسطة لجنة أخلاقيات</w:t>
      </w:r>
      <w:r w:rsidR="00C527C7" w:rsidRPr="00454CA9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 xml:space="preserve"> البحث </w:t>
      </w:r>
      <w:r w:rsidR="00470280" w:rsidRPr="00454CA9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العلمي</w:t>
      </w:r>
      <w:r w:rsidR="008030FA" w:rsidRPr="00454CA9">
        <w:rPr>
          <w:rFonts w:asciiTheme="majorBidi" w:hAnsiTheme="majorBidi" w:cstheme="majorBidi"/>
          <w:b/>
          <w:bCs/>
          <w:sz w:val="32"/>
          <w:szCs w:val="32"/>
          <w:u w:val="single"/>
          <w:lang w:eastAsia="ar-SA" w:bidi="ar-SA"/>
        </w:rPr>
        <w:t xml:space="preserve"> </w:t>
      </w:r>
      <w:r w:rsidR="00C527C7" w:rsidRPr="00454CA9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ب</w:t>
      </w:r>
      <w:r w:rsidRPr="00454CA9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eastAsia="ar-SA" w:bidi="ar-SA"/>
        </w:rPr>
        <w:t>الكلية</w:t>
      </w:r>
      <w:r>
        <w:rPr>
          <w:rFonts w:ascii="Arial" w:hAnsi="Arial" w:cs="Arial" w:hint="cs"/>
          <w:b/>
          <w:bCs/>
          <w:sz w:val="32"/>
          <w:szCs w:val="32"/>
          <w:u w:val="single"/>
          <w:rtl/>
          <w:lang w:eastAsia="ar-SA" w:bidi="ar-SA"/>
        </w:rPr>
        <w:t xml:space="preserve"> </w:t>
      </w:r>
    </w:p>
    <w:p w14:paraId="3423FA17" w14:textId="77777777" w:rsidR="00BD20C9" w:rsidRDefault="00BD20C9" w:rsidP="00C527C7">
      <w:pPr>
        <w:rPr>
          <w:rFonts w:ascii="Arial" w:hAnsi="Arial" w:cs="Arial"/>
          <w:b/>
          <w:bCs/>
          <w:u w:val="single"/>
          <w:lang w:eastAsia="ar-SA" w:bidi="ar-SA"/>
        </w:rPr>
      </w:pPr>
    </w:p>
    <w:p w14:paraId="4D2EF793" w14:textId="2AF27779" w:rsidR="00454CA9" w:rsidRPr="00454CA9" w:rsidRDefault="000A698B" w:rsidP="00454CA9">
      <w:pPr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>عنوان الدراسة</w:t>
      </w:r>
      <w:r w:rsidR="00BD20C9" w:rsidRPr="00454CA9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 xml:space="preserve"> ب</w:t>
      </w:r>
      <w:r w:rsidR="00AF4813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eastAsia="ar-SA" w:bidi="ar-SA"/>
        </w:rPr>
        <w:t xml:space="preserve">اللغة </w:t>
      </w:r>
      <w:r w:rsidR="00BD20C9" w:rsidRPr="00454CA9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>العربية</w:t>
      </w:r>
      <w:r w:rsidR="00454CA9" w:rsidRPr="00454CA9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>:</w:t>
      </w:r>
    </w:p>
    <w:p w14:paraId="5F58CA02" w14:textId="4C3CA266" w:rsidR="00BD20C9" w:rsidRPr="00454CA9" w:rsidRDefault="00BD20C9" w:rsidP="00454CA9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  <w:t xml:space="preserve"> </w:t>
      </w:r>
    </w:p>
    <w:p w14:paraId="06B002F3" w14:textId="1DDC980C" w:rsidR="00BD20C9" w:rsidRPr="00454CA9" w:rsidRDefault="00BF6F0B" w:rsidP="00454CA9">
      <w:pPr>
        <w:bidi w:val="0"/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 xml:space="preserve">Study title:   </w:t>
      </w:r>
    </w:p>
    <w:p w14:paraId="1038E591" w14:textId="32C1CF70" w:rsidR="00075131" w:rsidRPr="00454CA9" w:rsidRDefault="00075131" w:rsidP="00454CA9">
      <w:pPr>
        <w:bidi w:val="0"/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>Name of principal investigator:</w:t>
      </w:r>
    </w:p>
    <w:p w14:paraId="51AC2AF0" w14:textId="27B99C33" w:rsidR="00BD20C9" w:rsidRPr="00454CA9" w:rsidRDefault="00075131" w:rsidP="00454CA9">
      <w:pPr>
        <w:bidi w:val="0"/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</w:pPr>
      <w:r w:rsidRPr="00454CA9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>Names of co-</w:t>
      </w:r>
      <w:r w:rsidR="00F448E5" w:rsidRPr="00454CA9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>investigators</w:t>
      </w:r>
      <w:r w:rsidRPr="00454CA9">
        <w:rPr>
          <w:rFonts w:asciiTheme="majorBidi" w:hAnsiTheme="majorBidi" w:cstheme="majorBidi"/>
          <w:b/>
          <w:bCs/>
          <w:sz w:val="28"/>
          <w:szCs w:val="28"/>
          <w:u w:val="single"/>
          <w:lang w:eastAsia="ar-SA" w:bidi="ar-SA"/>
        </w:rPr>
        <w:t>:</w:t>
      </w:r>
    </w:p>
    <w:tbl>
      <w:tblPr>
        <w:tblStyle w:val="TableGrid"/>
        <w:bidiVisual/>
        <w:tblW w:w="9644" w:type="dxa"/>
        <w:tblLook w:val="04A0" w:firstRow="1" w:lastRow="0" w:firstColumn="1" w:lastColumn="0" w:noHBand="0" w:noVBand="1"/>
      </w:tblPr>
      <w:tblGrid>
        <w:gridCol w:w="1990"/>
        <w:gridCol w:w="1310"/>
        <w:gridCol w:w="1404"/>
        <w:gridCol w:w="4940"/>
      </w:tblGrid>
      <w:tr w:rsidR="00454CA9" w:rsidRPr="00E26184" w14:paraId="7048D0D7" w14:textId="77777777" w:rsidTr="00454CA9">
        <w:trPr>
          <w:trHeight w:val="504"/>
        </w:trPr>
        <w:tc>
          <w:tcPr>
            <w:tcW w:w="9644" w:type="dxa"/>
            <w:gridSpan w:val="4"/>
            <w:shd w:val="clear" w:color="auto" w:fill="D9D9D9" w:themeFill="background1" w:themeFillShade="D9"/>
            <w:vAlign w:val="center"/>
          </w:tcPr>
          <w:p w14:paraId="0802D8EE" w14:textId="16AA18E9" w:rsidR="00454CA9" w:rsidRPr="00454CA9" w:rsidRDefault="00454CA9" w:rsidP="00454CA9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</w:pPr>
            <w:r w:rsidRPr="00454CA9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lang w:eastAsia="ar-SA"/>
              </w:rPr>
              <w:t>Revised items:</w:t>
            </w:r>
          </w:p>
        </w:tc>
      </w:tr>
      <w:tr w:rsidR="00BF49F1" w:rsidRPr="00E26184" w14:paraId="5C745420" w14:textId="77777777" w:rsidTr="00454CA9">
        <w:trPr>
          <w:trHeight w:val="504"/>
        </w:trPr>
        <w:tc>
          <w:tcPr>
            <w:tcW w:w="1990" w:type="dxa"/>
            <w:vAlign w:val="center"/>
          </w:tcPr>
          <w:p w14:paraId="52537747" w14:textId="77777777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Needs revision</w:t>
            </w:r>
          </w:p>
        </w:tc>
        <w:tc>
          <w:tcPr>
            <w:tcW w:w="1310" w:type="dxa"/>
            <w:vAlign w:val="center"/>
          </w:tcPr>
          <w:p w14:paraId="6713B7A8" w14:textId="77777777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Not- fulfilled</w:t>
            </w:r>
          </w:p>
        </w:tc>
        <w:tc>
          <w:tcPr>
            <w:tcW w:w="1404" w:type="dxa"/>
            <w:vAlign w:val="center"/>
          </w:tcPr>
          <w:p w14:paraId="7A799234" w14:textId="168A67F5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Fulfilled</w:t>
            </w:r>
          </w:p>
        </w:tc>
        <w:tc>
          <w:tcPr>
            <w:tcW w:w="4940" w:type="dxa"/>
            <w:vAlign w:val="center"/>
          </w:tcPr>
          <w:p w14:paraId="24EABD7E" w14:textId="77777777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 w:bidi="ar-S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ar-SA" w:bidi="ar-SA"/>
              </w:rPr>
              <w:t>Items</w:t>
            </w:r>
          </w:p>
        </w:tc>
      </w:tr>
      <w:tr w:rsidR="00BF49F1" w:rsidRPr="00E26184" w14:paraId="651B50D3" w14:textId="77777777" w:rsidTr="00454CA9">
        <w:trPr>
          <w:trHeight w:val="504"/>
        </w:trPr>
        <w:tc>
          <w:tcPr>
            <w:tcW w:w="1990" w:type="dxa"/>
            <w:vAlign w:val="center"/>
          </w:tcPr>
          <w:p w14:paraId="75CC4928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10" w:type="dxa"/>
            <w:vAlign w:val="center"/>
          </w:tcPr>
          <w:p w14:paraId="391F7533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  <w:vAlign w:val="center"/>
          </w:tcPr>
          <w:p w14:paraId="06DFEE23" w14:textId="77777777" w:rsidR="00BF49F1" w:rsidRPr="003C2A2C" w:rsidRDefault="00BF49F1" w:rsidP="00454CA9">
            <w:pPr>
              <w:pStyle w:val="ListParagraph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  <w:vAlign w:val="center"/>
          </w:tcPr>
          <w:p w14:paraId="57BF6890" w14:textId="77777777" w:rsidR="00BF49F1" w:rsidRPr="003C2A2C" w:rsidRDefault="00BF49F1" w:rsidP="00454CA9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Study design and Methodology </w:t>
            </w:r>
          </w:p>
        </w:tc>
      </w:tr>
      <w:tr w:rsidR="00BF49F1" w:rsidRPr="00E26184" w14:paraId="5708C5CD" w14:textId="77777777" w:rsidTr="00454CA9">
        <w:trPr>
          <w:trHeight w:val="548"/>
        </w:trPr>
        <w:tc>
          <w:tcPr>
            <w:tcW w:w="1990" w:type="dxa"/>
            <w:vAlign w:val="center"/>
          </w:tcPr>
          <w:p w14:paraId="63F899CC" w14:textId="77777777" w:rsidR="00BF49F1" w:rsidRPr="003C2A2C" w:rsidRDefault="00BF49F1" w:rsidP="00454CA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310" w:type="dxa"/>
            <w:vAlign w:val="center"/>
          </w:tcPr>
          <w:p w14:paraId="53311D92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  <w:vAlign w:val="center"/>
          </w:tcPr>
          <w:p w14:paraId="1E484A8D" w14:textId="77777777" w:rsidR="00BF49F1" w:rsidRPr="003C2A2C" w:rsidRDefault="00BF49F1" w:rsidP="00454CA9">
            <w:pPr>
              <w:pStyle w:val="ListParagraph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  <w:vAlign w:val="center"/>
          </w:tcPr>
          <w:p w14:paraId="5660B4E6" w14:textId="77777777" w:rsidR="00BF49F1" w:rsidRPr="003C2A2C" w:rsidRDefault="00BF49F1" w:rsidP="00454CA9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Selection of Study participants</w:t>
            </w:r>
          </w:p>
        </w:tc>
      </w:tr>
      <w:tr w:rsidR="00BF49F1" w:rsidRPr="00E26184" w14:paraId="34C34C05" w14:textId="77777777" w:rsidTr="00454CA9">
        <w:trPr>
          <w:trHeight w:val="512"/>
        </w:trPr>
        <w:tc>
          <w:tcPr>
            <w:tcW w:w="1990" w:type="dxa"/>
            <w:vAlign w:val="center"/>
          </w:tcPr>
          <w:p w14:paraId="0699390B" w14:textId="77777777" w:rsidR="00BF49F1" w:rsidRPr="003C2A2C" w:rsidRDefault="00BF49F1" w:rsidP="00454CA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310" w:type="dxa"/>
            <w:vAlign w:val="center"/>
          </w:tcPr>
          <w:p w14:paraId="3F2E203B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  <w:vAlign w:val="center"/>
          </w:tcPr>
          <w:p w14:paraId="67974AFA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4940" w:type="dxa"/>
            <w:vAlign w:val="center"/>
          </w:tcPr>
          <w:p w14:paraId="322446F7" w14:textId="77777777" w:rsidR="00BF49F1" w:rsidRPr="003C2A2C" w:rsidRDefault="00BF49F1" w:rsidP="00454CA9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Protection of study participants  </w:t>
            </w:r>
          </w:p>
        </w:tc>
      </w:tr>
      <w:tr w:rsidR="00BF49F1" w:rsidRPr="00E26184" w14:paraId="4349B49C" w14:textId="77777777" w:rsidTr="00454CA9">
        <w:trPr>
          <w:trHeight w:val="743"/>
        </w:trPr>
        <w:tc>
          <w:tcPr>
            <w:tcW w:w="1990" w:type="dxa"/>
            <w:vAlign w:val="center"/>
          </w:tcPr>
          <w:p w14:paraId="434830EF" w14:textId="77777777" w:rsidR="00BF49F1" w:rsidRPr="003C2A2C" w:rsidRDefault="00BF49F1" w:rsidP="00454CA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10" w:type="dxa"/>
            <w:vAlign w:val="center"/>
          </w:tcPr>
          <w:p w14:paraId="438A27DA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  <w:vAlign w:val="center"/>
          </w:tcPr>
          <w:p w14:paraId="2627A6AC" w14:textId="77777777" w:rsidR="00BF49F1" w:rsidRPr="003C2A2C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4940" w:type="dxa"/>
            <w:vAlign w:val="center"/>
          </w:tcPr>
          <w:p w14:paraId="5A31CB1B" w14:textId="77777777" w:rsidR="00BF49F1" w:rsidRPr="003C2A2C" w:rsidRDefault="00BF49F1" w:rsidP="00454CA9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Study title</w:t>
            </w:r>
            <w:r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, aim and methodology</w:t>
            </w: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are</w:t>
            </w: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 the same as in the protocol </w:t>
            </w:r>
          </w:p>
        </w:tc>
      </w:tr>
      <w:tr w:rsidR="00BF49F1" w:rsidRPr="00B5069E" w14:paraId="65E9C989" w14:textId="77777777" w:rsidTr="00454CA9">
        <w:trPr>
          <w:trHeight w:val="504"/>
        </w:trPr>
        <w:tc>
          <w:tcPr>
            <w:tcW w:w="1990" w:type="dxa"/>
            <w:vAlign w:val="center"/>
          </w:tcPr>
          <w:p w14:paraId="7DA28A6D" w14:textId="77777777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10" w:type="dxa"/>
            <w:vAlign w:val="center"/>
          </w:tcPr>
          <w:p w14:paraId="5FA57BEB" w14:textId="77777777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  <w:vAlign w:val="center"/>
          </w:tcPr>
          <w:p w14:paraId="6A8FDE2E" w14:textId="77777777" w:rsidR="00BF49F1" w:rsidRPr="00B5069E" w:rsidRDefault="00BF49F1" w:rsidP="00454CA9">
            <w:pPr>
              <w:pStyle w:val="ListParagraph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  <w:vAlign w:val="center"/>
          </w:tcPr>
          <w:p w14:paraId="2C4B758F" w14:textId="77777777" w:rsidR="00BF49F1" w:rsidRPr="00B5069E" w:rsidRDefault="00BF49F1" w:rsidP="00454CA9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Funding details</w:t>
            </w:r>
            <w:r w:rsidRPr="00B5069E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 xml:space="preserve"> </w:t>
            </w:r>
          </w:p>
        </w:tc>
      </w:tr>
      <w:tr w:rsidR="00BF49F1" w:rsidRPr="00B5069E" w14:paraId="7D89E414" w14:textId="77777777" w:rsidTr="00454CA9">
        <w:trPr>
          <w:trHeight w:val="548"/>
        </w:trPr>
        <w:tc>
          <w:tcPr>
            <w:tcW w:w="1990" w:type="dxa"/>
            <w:vAlign w:val="center"/>
          </w:tcPr>
          <w:p w14:paraId="54E57DC3" w14:textId="77777777" w:rsidR="00BF49F1" w:rsidRPr="00E26184" w:rsidRDefault="00BF49F1" w:rsidP="00454CA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1310" w:type="dxa"/>
            <w:vAlign w:val="center"/>
          </w:tcPr>
          <w:p w14:paraId="03167863" w14:textId="77777777" w:rsidR="00BF49F1" w:rsidRPr="00E26184" w:rsidRDefault="00BF49F1" w:rsidP="00454CA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eastAsia="ar-SA" w:bidi="ar-SA"/>
              </w:rPr>
            </w:pPr>
          </w:p>
        </w:tc>
        <w:tc>
          <w:tcPr>
            <w:tcW w:w="1404" w:type="dxa"/>
            <w:vAlign w:val="center"/>
          </w:tcPr>
          <w:p w14:paraId="10151994" w14:textId="77777777" w:rsidR="00BF49F1" w:rsidRPr="00B5069E" w:rsidRDefault="00BF49F1" w:rsidP="00454CA9">
            <w:pPr>
              <w:pStyle w:val="ListParagraph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eastAsia="ar-SA"/>
              </w:rPr>
            </w:pPr>
          </w:p>
        </w:tc>
        <w:tc>
          <w:tcPr>
            <w:tcW w:w="4940" w:type="dxa"/>
            <w:vAlign w:val="center"/>
          </w:tcPr>
          <w:p w14:paraId="1482EB4F" w14:textId="77777777" w:rsidR="00BF49F1" w:rsidRPr="00B5069E" w:rsidRDefault="00BF49F1" w:rsidP="00454CA9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eastAsia="ar-SA"/>
              </w:rPr>
            </w:pPr>
            <w:r w:rsidRPr="003C2A2C">
              <w:rPr>
                <w:rFonts w:asciiTheme="majorBidi" w:hAnsiTheme="majorBidi" w:cstheme="majorBidi"/>
                <w:sz w:val="28"/>
                <w:szCs w:val="28"/>
                <w:lang w:eastAsia="ar-SA"/>
              </w:rPr>
              <w:t>Patient consent process</w:t>
            </w:r>
          </w:p>
        </w:tc>
      </w:tr>
    </w:tbl>
    <w:p w14:paraId="4964B97A" w14:textId="77777777" w:rsidR="00D92B66" w:rsidRPr="00D92B66" w:rsidRDefault="00D92B66" w:rsidP="00D92B66">
      <w:pPr>
        <w:bidi w:val="0"/>
        <w:spacing w:line="276" w:lineRule="auto"/>
        <w:jc w:val="both"/>
        <w:rPr>
          <w:rFonts w:ascii="Arial" w:hAnsi="Arial" w:cs="Arial"/>
          <w:b/>
          <w:bCs/>
          <w:sz w:val="10"/>
          <w:szCs w:val="10"/>
        </w:rPr>
      </w:pPr>
    </w:p>
    <w:p w14:paraId="77B97672" w14:textId="5C552476" w:rsidR="00DC2792" w:rsidRPr="00454CA9" w:rsidRDefault="00DC2792" w:rsidP="00D92B66">
      <w:pPr>
        <w:pStyle w:val="ListParagraph"/>
        <w:numPr>
          <w:ilvl w:val="0"/>
          <w:numId w:val="24"/>
        </w:numPr>
        <w:bidi w:val="0"/>
        <w:spacing w:line="276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1129A6">
        <w:rPr>
          <w:rFonts w:ascii="Arial" w:hAnsi="Arial" w:cs="Arial"/>
          <w:b/>
          <w:bCs/>
          <w:sz w:val="28"/>
          <w:szCs w:val="28"/>
        </w:rPr>
        <w:t>First reviewer:</w:t>
      </w:r>
    </w:p>
    <w:p w14:paraId="2101D87F" w14:textId="25FBAB5B" w:rsidR="00DC2792" w:rsidRPr="001129A6" w:rsidRDefault="00DC2792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Nam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                                                                                    Signature</w:t>
      </w:r>
      <w:r w:rsidR="00454CA9">
        <w:rPr>
          <w:rFonts w:ascii="Arial" w:hAnsi="Arial" w:cs="Arial"/>
          <w:b/>
          <w:bCs/>
        </w:rPr>
        <w:t>:</w:t>
      </w:r>
    </w:p>
    <w:p w14:paraId="1A8B9D62" w14:textId="16EDBF61" w:rsidR="00DC2792" w:rsidRPr="00454CA9" w:rsidRDefault="00DC2792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Dat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</w:t>
      </w:r>
    </w:p>
    <w:p w14:paraId="79216E2C" w14:textId="77777777" w:rsidR="00DC2792" w:rsidRPr="001129A6" w:rsidRDefault="00DC2792" w:rsidP="00D92B66">
      <w:pPr>
        <w:pStyle w:val="ListParagraph"/>
        <w:numPr>
          <w:ilvl w:val="0"/>
          <w:numId w:val="24"/>
        </w:numPr>
        <w:bidi w:val="0"/>
        <w:spacing w:line="276" w:lineRule="auto"/>
        <w:rPr>
          <w:rFonts w:ascii="Arial" w:hAnsi="Arial" w:cs="Arial"/>
          <w:b/>
          <w:bCs/>
          <w:sz w:val="28"/>
          <w:szCs w:val="28"/>
          <w:u w:val="single"/>
        </w:rPr>
      </w:pPr>
      <w:r w:rsidRPr="001129A6">
        <w:rPr>
          <w:rFonts w:ascii="Arial" w:hAnsi="Arial" w:cs="Arial"/>
          <w:b/>
          <w:bCs/>
          <w:sz w:val="28"/>
          <w:szCs w:val="28"/>
          <w:u w:val="single"/>
        </w:rPr>
        <w:t xml:space="preserve">Second reviewer: </w:t>
      </w:r>
    </w:p>
    <w:p w14:paraId="128C8952" w14:textId="3000B3BA" w:rsidR="00DC2792" w:rsidRPr="001129A6" w:rsidRDefault="00DC2792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Nam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                                                                                    Signature</w:t>
      </w:r>
      <w:r w:rsidR="00454CA9">
        <w:rPr>
          <w:rFonts w:ascii="Arial" w:hAnsi="Arial" w:cs="Arial"/>
          <w:b/>
          <w:bCs/>
        </w:rPr>
        <w:t>:</w:t>
      </w:r>
    </w:p>
    <w:p w14:paraId="347CC1AB" w14:textId="09CD9CB0" w:rsidR="00DC2792" w:rsidRPr="001129A6" w:rsidRDefault="00DC2792" w:rsidP="00D92B66">
      <w:pPr>
        <w:pStyle w:val="ListParagraph"/>
        <w:bidi w:val="0"/>
        <w:spacing w:line="276" w:lineRule="auto"/>
        <w:jc w:val="both"/>
        <w:rPr>
          <w:rFonts w:ascii="Arial" w:hAnsi="Arial" w:cs="Arial"/>
          <w:b/>
          <w:bCs/>
        </w:rPr>
      </w:pPr>
      <w:r w:rsidRPr="001129A6">
        <w:rPr>
          <w:rFonts w:ascii="Arial" w:hAnsi="Arial" w:cs="Arial"/>
          <w:b/>
          <w:bCs/>
        </w:rPr>
        <w:t>Date</w:t>
      </w:r>
      <w:r w:rsidR="00454CA9">
        <w:rPr>
          <w:rFonts w:ascii="Arial" w:hAnsi="Arial" w:cs="Arial"/>
          <w:b/>
          <w:bCs/>
        </w:rPr>
        <w:t>:</w:t>
      </w:r>
      <w:r w:rsidRPr="001129A6">
        <w:rPr>
          <w:rFonts w:ascii="Arial" w:hAnsi="Arial" w:cs="Arial"/>
          <w:b/>
          <w:bCs/>
        </w:rPr>
        <w:t xml:space="preserve">   </w:t>
      </w:r>
    </w:p>
    <w:p w14:paraId="6018B3F8" w14:textId="1DA7E1F2" w:rsidR="00155E7D" w:rsidRPr="001067CD" w:rsidRDefault="00155E7D" w:rsidP="001067CD">
      <w:pPr>
        <w:rPr>
          <w:rFonts w:ascii="Arial" w:hAnsi="Arial" w:cs="Arial"/>
          <w:b/>
          <w:bCs/>
          <w:sz w:val="22"/>
          <w:szCs w:val="22"/>
          <w:rtl/>
        </w:rPr>
        <w:sectPr w:rsidR="00155E7D" w:rsidRPr="001067CD" w:rsidSect="007B59C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C4C0E3A" w14:textId="77777777" w:rsidR="00454CA9" w:rsidRDefault="00454CA9" w:rsidP="00822080">
      <w:pPr>
        <w:tabs>
          <w:tab w:val="left" w:pos="1980"/>
        </w:tabs>
        <w:bidi w:val="0"/>
        <w:jc w:val="center"/>
        <w:rPr>
          <w:rFonts w:ascii="Arial" w:hAnsi="Arial" w:cs="Arial"/>
          <w:b/>
          <w:bCs/>
          <w:sz w:val="32"/>
          <w:szCs w:val="32"/>
        </w:rPr>
      </w:pPr>
      <w:bookmarkStart w:id="27" w:name="_Hlk7989055"/>
    </w:p>
    <w:p w14:paraId="69338D0F" w14:textId="0AA4C452" w:rsidR="00822080" w:rsidRPr="001E1DD7" w:rsidRDefault="005C2E67" w:rsidP="001E1DD7">
      <w:pPr>
        <w:tabs>
          <w:tab w:val="left" w:pos="1980"/>
        </w:tabs>
        <w:bidi w:val="0"/>
        <w:spacing w:line="276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ar-SA"/>
        </w:rPr>
      </w:pPr>
      <w:r w:rsidRPr="00454CA9">
        <w:rPr>
          <w:rFonts w:asciiTheme="majorBidi" w:hAnsiTheme="majorBidi" w:cstheme="majorBidi"/>
          <w:b/>
          <w:bCs/>
          <w:sz w:val="32"/>
          <w:szCs w:val="32"/>
        </w:rPr>
        <w:t>FMG-</w:t>
      </w:r>
      <w:r w:rsidR="00BE079B" w:rsidRPr="00454CA9">
        <w:rPr>
          <w:rFonts w:asciiTheme="majorBidi" w:hAnsiTheme="majorBidi" w:cstheme="majorBidi"/>
          <w:b/>
          <w:bCs/>
          <w:sz w:val="32"/>
          <w:szCs w:val="32"/>
        </w:rPr>
        <w:t>IRB Decision</w:t>
      </w:r>
      <w:bookmarkStart w:id="28" w:name="_Hlk7988989"/>
      <w:r w:rsidR="00BE079B" w:rsidRPr="00454CA9">
        <w:rPr>
          <w:rFonts w:asciiTheme="majorBidi" w:hAnsiTheme="majorBidi" w:cstheme="majorBidi"/>
          <w:b/>
          <w:bCs/>
          <w:sz w:val="32"/>
          <w:szCs w:val="32"/>
          <w:rtl/>
        </w:rPr>
        <w:t xml:space="preserve"> قرار لجنة أخلاقيات البحث العلمى</w:t>
      </w:r>
      <w:bookmarkStart w:id="29" w:name="_Hlk56377608"/>
      <w:bookmarkEnd w:id="27"/>
      <w:bookmarkEnd w:id="28"/>
      <w:r w:rsidR="00822080" w:rsidRPr="00454CA9">
        <w:rPr>
          <w:rFonts w:asciiTheme="majorBidi" w:hAnsiTheme="majorBidi" w:cstheme="majorBidi"/>
          <w:b/>
          <w:bCs/>
          <w:sz w:val="32"/>
          <w:szCs w:val="32"/>
          <w:rtl/>
        </w:rPr>
        <w:t xml:space="preserve"> بالكلية / </w:t>
      </w:r>
      <w:bookmarkEnd w:id="29"/>
    </w:p>
    <w:p w14:paraId="79B77670" w14:textId="1B17C95C" w:rsidR="00822080" w:rsidRPr="00454CA9" w:rsidRDefault="00822080" w:rsidP="001E1DD7">
      <w:pPr>
        <w:tabs>
          <w:tab w:val="left" w:pos="1980"/>
        </w:tabs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454CA9">
        <w:rPr>
          <w:rFonts w:asciiTheme="majorBidi" w:hAnsiTheme="majorBidi" w:cstheme="majorBidi"/>
          <w:sz w:val="28"/>
          <w:szCs w:val="28"/>
        </w:rPr>
        <w:t xml:space="preserve">According to ICH- good clinical practice, Declaration of Helsinki and World Health Organization guidelines, the Research ethics committee of Faculty of medicine for Girls, Cairo, Al-Azhar University (FMG-IRB) met at Faculty of Medicine for Girls, Nasr City </w:t>
      </w:r>
    </w:p>
    <w:p w14:paraId="0B192AD4" w14:textId="5F8CD0AB" w:rsidR="00042925" w:rsidRPr="00454CA9" w:rsidRDefault="00042925" w:rsidP="00042925">
      <w:pPr>
        <w:tabs>
          <w:tab w:val="left" w:pos="1980"/>
        </w:tabs>
        <w:bidi w:val="0"/>
        <w:rPr>
          <w:rFonts w:asciiTheme="majorBidi" w:hAnsiTheme="majorBidi" w:cstheme="majorBidi"/>
          <w:sz w:val="10"/>
          <w:szCs w:val="10"/>
        </w:rPr>
      </w:pPr>
    </w:p>
    <w:tbl>
      <w:tblPr>
        <w:tblStyle w:val="TableGrid"/>
        <w:tblW w:w="9468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200"/>
      </w:tblGrid>
      <w:tr w:rsidR="00042925" w14:paraId="3B1C87B8" w14:textId="77777777" w:rsidTr="0077654C">
        <w:trPr>
          <w:trHeight w:val="514"/>
        </w:trPr>
        <w:tc>
          <w:tcPr>
            <w:tcW w:w="2268" w:type="dxa"/>
            <w:vAlign w:val="center"/>
          </w:tcPr>
          <w:p w14:paraId="53CFD302" w14:textId="05BFB681" w:rsidR="00042925" w:rsidRPr="001E1DD7" w:rsidRDefault="00042925" w:rsidP="001E1DD7">
            <w:pPr>
              <w:tabs>
                <w:tab w:val="left" w:pos="1980"/>
              </w:tabs>
              <w:ind w:left="208"/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1E1DD7">
              <w:rPr>
                <w:rFonts w:asciiTheme="majorBidi" w:hAnsiTheme="majorBidi" w:cstheme="majorBidi"/>
                <w:b/>
                <w:bCs/>
                <w:rtl/>
              </w:rPr>
              <w:t>العنوان الكامل للدراسة</w:t>
            </w:r>
            <w:r w:rsidR="001E1DD7" w:rsidRPr="001E1DD7">
              <w:rPr>
                <w:rFonts w:asciiTheme="majorBidi" w:hAnsiTheme="majorBidi" w:cstheme="majorBidi"/>
                <w:b/>
                <w:bCs/>
              </w:rPr>
              <w:t>:</w:t>
            </w:r>
            <w:r w:rsidRPr="001E1DD7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14:paraId="66DEC8C5" w14:textId="77777777" w:rsidR="00042925" w:rsidRPr="001E1DD7" w:rsidRDefault="00042925" w:rsidP="001E1DD7">
            <w:pPr>
              <w:tabs>
                <w:tab w:val="left" w:pos="1980"/>
              </w:tabs>
              <w:bidi w:val="0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7200" w:type="dxa"/>
            <w:vAlign w:val="center"/>
          </w:tcPr>
          <w:p w14:paraId="0BC90DA1" w14:textId="35F6887B" w:rsidR="00042925" w:rsidRDefault="00042925" w:rsidP="0077654C">
            <w:pPr>
              <w:tabs>
                <w:tab w:val="left" w:pos="1980"/>
              </w:tabs>
              <w:bidi w:val="0"/>
              <w:jc w:val="center"/>
              <w:rPr>
                <w:rFonts w:ascii="Arial" w:hAnsi="Arial" w:cs="Arial"/>
              </w:rPr>
            </w:pPr>
          </w:p>
        </w:tc>
      </w:tr>
      <w:tr w:rsidR="00042925" w14:paraId="51BFE185" w14:textId="77777777" w:rsidTr="0077654C">
        <w:trPr>
          <w:trHeight w:val="484"/>
        </w:trPr>
        <w:tc>
          <w:tcPr>
            <w:tcW w:w="2268" w:type="dxa"/>
          </w:tcPr>
          <w:p w14:paraId="508F7A74" w14:textId="42AFD80F" w:rsidR="00042925" w:rsidRPr="001E1DD7" w:rsidRDefault="00042925" w:rsidP="00562FB8">
            <w:pPr>
              <w:tabs>
                <w:tab w:val="left" w:pos="1980"/>
              </w:tabs>
              <w:bidi w:val="0"/>
              <w:contextualSpacing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 of study</w:t>
            </w:r>
            <w:r w:rsidR="001E1DD7"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14:paraId="2B59A176" w14:textId="77777777" w:rsidR="00042925" w:rsidRPr="001E1DD7" w:rsidRDefault="00042925" w:rsidP="00562FB8">
            <w:pPr>
              <w:tabs>
                <w:tab w:val="left" w:pos="1980"/>
              </w:tabs>
              <w:bidi w:val="0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7200" w:type="dxa"/>
            <w:vAlign w:val="center"/>
          </w:tcPr>
          <w:p w14:paraId="2894063C" w14:textId="77777777" w:rsidR="00042925" w:rsidRDefault="00042925" w:rsidP="0077654C">
            <w:pPr>
              <w:tabs>
                <w:tab w:val="left" w:pos="1980"/>
              </w:tabs>
              <w:bidi w:val="0"/>
              <w:jc w:val="center"/>
              <w:rPr>
                <w:rFonts w:ascii="Arial" w:hAnsi="Arial" w:cs="Arial"/>
              </w:rPr>
            </w:pPr>
          </w:p>
        </w:tc>
      </w:tr>
      <w:tr w:rsidR="00042925" w14:paraId="7784E800" w14:textId="77777777" w:rsidTr="0077654C">
        <w:trPr>
          <w:trHeight w:val="484"/>
        </w:trPr>
        <w:tc>
          <w:tcPr>
            <w:tcW w:w="2268" w:type="dxa"/>
          </w:tcPr>
          <w:p w14:paraId="493B8E39" w14:textId="77777777" w:rsidR="00042925" w:rsidRPr="001E1DD7" w:rsidRDefault="00042925" w:rsidP="00562FB8">
            <w:pPr>
              <w:tabs>
                <w:tab w:val="left" w:pos="1980"/>
              </w:tabs>
              <w:bidi w:val="0"/>
              <w:contextualSpacing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nvestigators (arranged as</w:t>
            </w:r>
          </w:p>
          <w:p w14:paraId="06FEAE0E" w14:textId="0A334DF3" w:rsidR="00042925" w:rsidRPr="001E1DD7" w:rsidRDefault="00042925" w:rsidP="001E1DD7">
            <w:pPr>
              <w:tabs>
                <w:tab w:val="left" w:pos="1980"/>
              </w:tabs>
              <w:bidi w:val="0"/>
              <w:contextualSpacing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ill be</w:t>
            </w:r>
            <w:r w:rsidR="009001CC"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ublished)</w:t>
            </w:r>
            <w:r w:rsidR="001E1DD7" w:rsidRPr="001E1DD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: </w:t>
            </w:r>
          </w:p>
        </w:tc>
        <w:tc>
          <w:tcPr>
            <w:tcW w:w="7200" w:type="dxa"/>
            <w:vAlign w:val="center"/>
          </w:tcPr>
          <w:p w14:paraId="7367FDEA" w14:textId="77777777" w:rsidR="00042925" w:rsidRDefault="00042925" w:rsidP="0077654C">
            <w:pPr>
              <w:tabs>
                <w:tab w:val="left" w:pos="1980"/>
              </w:tabs>
              <w:bidi w:val="0"/>
              <w:jc w:val="center"/>
              <w:rPr>
                <w:rFonts w:ascii="Arial" w:hAnsi="Arial" w:cs="Arial"/>
              </w:rPr>
            </w:pPr>
          </w:p>
        </w:tc>
      </w:tr>
    </w:tbl>
    <w:p w14:paraId="0E47A41F" w14:textId="77777777" w:rsidR="00822080" w:rsidRDefault="00822080" w:rsidP="00822080">
      <w:pPr>
        <w:tabs>
          <w:tab w:val="left" w:pos="1980"/>
        </w:tabs>
        <w:bidi w:val="0"/>
        <w:rPr>
          <w:rFonts w:ascii="Arial" w:hAnsi="Arial" w:cs="Arial"/>
          <w:sz w:val="22"/>
          <w:szCs w:val="22"/>
        </w:rPr>
      </w:pPr>
    </w:p>
    <w:p w14:paraId="7A415BAC" w14:textId="2338AB94" w:rsidR="00822080" w:rsidRPr="001E1DD7" w:rsidRDefault="00843F65" w:rsidP="00454CA9">
      <w:pPr>
        <w:tabs>
          <w:tab w:val="left" w:pos="1980"/>
        </w:tabs>
        <w:bidi w:val="0"/>
        <w:contextualSpacing/>
        <w:rPr>
          <w:rFonts w:asciiTheme="majorBidi" w:hAnsiTheme="majorBidi" w:cstheme="majorBidi"/>
          <w:sz w:val="28"/>
          <w:szCs w:val="28"/>
          <w:lang w:bidi="ar-SA"/>
        </w:rPr>
      </w:pPr>
      <w:r w:rsidRPr="001E1DD7">
        <w:rPr>
          <w:rFonts w:asciiTheme="majorBidi" w:hAnsiTheme="majorBidi" w:cstheme="majorBidi"/>
          <w:noProof/>
          <w:sz w:val="28"/>
          <w:szCs w:val="28"/>
          <w:lang w:bidi="ar-SA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609810" wp14:editId="18422348">
                <wp:simplePos x="0" y="0"/>
                <wp:positionH relativeFrom="column">
                  <wp:posOffset>-22860</wp:posOffset>
                </wp:positionH>
                <wp:positionV relativeFrom="page">
                  <wp:posOffset>4622800</wp:posOffset>
                </wp:positionV>
                <wp:extent cx="5930900" cy="1039495"/>
                <wp:effectExtent l="12700" t="12700" r="12700" b="14605"/>
                <wp:wrapSquare wrapText="bothSides"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039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114F5" w14:textId="7D92E9B2" w:rsidR="00311B26" w:rsidRPr="001E1DD7" w:rsidRDefault="00822080" w:rsidP="001E1DD7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SA"/>
                              </w:rPr>
                            </w:pPr>
                            <w:r w:rsidRPr="001E1DD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SA"/>
                              </w:rPr>
                              <w:t>Decision</w:t>
                            </w:r>
                            <w:r w:rsidR="001E1DD7" w:rsidRPr="001E1DD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SA"/>
                              </w:rPr>
                              <w:t>:</w:t>
                            </w:r>
                          </w:p>
                          <w:p w14:paraId="2C47C5C5" w14:textId="081C3B04" w:rsidR="008713CB" w:rsidRPr="001E1DD7" w:rsidRDefault="00311B26" w:rsidP="001E1DD7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SA"/>
                              </w:rPr>
                            </w:pPr>
                            <w:r w:rsidRPr="001E1DD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SA"/>
                              </w:rPr>
                              <w:t>Study ID</w:t>
                            </w:r>
                            <w:r w:rsidR="001E1DD7" w:rsidRPr="001E1DD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SA"/>
                              </w:rPr>
                              <w:t>:</w:t>
                            </w:r>
                          </w:p>
                          <w:p w14:paraId="01A19D46" w14:textId="6FA5B223" w:rsidR="00822080" w:rsidRPr="001E1DD7" w:rsidRDefault="002F6F82" w:rsidP="001E1DD7">
                            <w:pPr>
                              <w:bidi w:val="0"/>
                              <w:spacing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E1DD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Date</w:t>
                            </w:r>
                            <w:r w:rsidR="001E1DD7" w:rsidRPr="001E1DD7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60981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1.8pt;margin-top:364pt;width:467pt;height:81.85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" strokeweight="2.25pt">
                <v:textbox style="mso-fit-shape-to-text:t">
                  <w:txbxContent>
                    <w:p w14:paraId="53A114F5" w14:textId="7D92E9B2" w:rsidR="00311B26" w:rsidRPr="001E1DD7" w:rsidRDefault="00822080" w:rsidP="001E1DD7">
                      <w:pPr>
                        <w:tabs>
                          <w:tab w:val="left" w:pos="1980"/>
                        </w:tabs>
                        <w:spacing w:line="36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SA"/>
                        </w:rPr>
                      </w:pPr>
                      <w:r w:rsidRPr="001E1DD7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SA"/>
                        </w:rPr>
                        <w:t>Decision</w:t>
                      </w:r>
                      <w:r w:rsidR="001E1DD7" w:rsidRPr="001E1DD7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SA"/>
                        </w:rPr>
                        <w:t>:</w:t>
                      </w:r>
                    </w:p>
                    <w:p w14:paraId="2C47C5C5" w14:textId="081C3B04" w:rsidR="008713CB" w:rsidRPr="001E1DD7" w:rsidRDefault="00311B26" w:rsidP="001E1DD7">
                      <w:pPr>
                        <w:tabs>
                          <w:tab w:val="left" w:pos="1980"/>
                        </w:tabs>
                        <w:spacing w:line="36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SA"/>
                        </w:rPr>
                      </w:pPr>
                      <w:r w:rsidRPr="001E1DD7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SA"/>
                        </w:rPr>
                        <w:t>Study ID</w:t>
                      </w:r>
                      <w:r w:rsidR="001E1DD7" w:rsidRPr="001E1DD7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SA"/>
                        </w:rPr>
                        <w:t>:</w:t>
                      </w:r>
                    </w:p>
                    <w:p w14:paraId="01A19D46" w14:textId="6FA5B223" w:rsidR="00822080" w:rsidRPr="001E1DD7" w:rsidRDefault="002F6F82" w:rsidP="001E1DD7">
                      <w:pPr>
                        <w:bidi w:val="0"/>
                        <w:spacing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1E1DD7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Date</w:t>
                      </w:r>
                      <w:r w:rsidR="001E1DD7" w:rsidRPr="001E1DD7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822080" w:rsidRPr="001E1DD7">
        <w:rPr>
          <w:rFonts w:asciiTheme="majorBidi" w:hAnsiTheme="majorBidi" w:cstheme="majorBidi"/>
          <w:sz w:val="28"/>
          <w:szCs w:val="28"/>
          <w:lang w:bidi="ar-SA"/>
        </w:rPr>
        <w:t xml:space="preserve">The required documents are submitted according to the committee guidelines </w:t>
      </w:r>
    </w:p>
    <w:p w14:paraId="5CD88A68" w14:textId="1892816C" w:rsidR="00822080" w:rsidRPr="001E1DD7" w:rsidRDefault="00822080" w:rsidP="001E1DD7">
      <w:pPr>
        <w:pStyle w:val="ListParagraph"/>
        <w:numPr>
          <w:ilvl w:val="0"/>
          <w:numId w:val="31"/>
        </w:numPr>
        <w:tabs>
          <w:tab w:val="left" w:pos="1980"/>
        </w:tabs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E1DD7">
        <w:rPr>
          <w:rFonts w:asciiTheme="majorBidi" w:hAnsiTheme="majorBidi" w:cstheme="majorBidi"/>
          <w:sz w:val="28"/>
          <w:szCs w:val="28"/>
        </w:rPr>
        <w:t xml:space="preserve">All unexpected side effects and complications should be submitted to the committee within 24 hours. </w:t>
      </w:r>
    </w:p>
    <w:p w14:paraId="27517A32" w14:textId="092C3661" w:rsidR="00822080" w:rsidRPr="0077654C" w:rsidRDefault="00822080" w:rsidP="0077654C">
      <w:pPr>
        <w:pStyle w:val="ListParagraph"/>
        <w:numPr>
          <w:ilvl w:val="0"/>
          <w:numId w:val="31"/>
        </w:numPr>
        <w:tabs>
          <w:tab w:val="left" w:pos="1980"/>
        </w:tabs>
        <w:bidi w:val="0"/>
        <w:spacing w:line="276" w:lineRule="auto"/>
        <w:jc w:val="both"/>
        <w:rPr>
          <w:rFonts w:ascii="Arial" w:hAnsi="Arial" w:cs="Arial"/>
        </w:rPr>
      </w:pPr>
      <w:r w:rsidRPr="001E1DD7">
        <w:rPr>
          <w:rFonts w:asciiTheme="majorBidi" w:hAnsiTheme="majorBidi" w:cstheme="majorBidi"/>
          <w:sz w:val="28"/>
          <w:szCs w:val="28"/>
        </w:rPr>
        <w:t>Follow-up reports should be submitted at end of study and if there is any change in the study protocol.</w:t>
      </w:r>
    </w:p>
    <w:p w14:paraId="002EE6A2" w14:textId="77777777" w:rsidR="0077654C" w:rsidRPr="0077654C" w:rsidRDefault="0077654C" w:rsidP="0077654C">
      <w:pPr>
        <w:tabs>
          <w:tab w:val="left" w:pos="1980"/>
        </w:tabs>
        <w:bidi w:val="0"/>
        <w:spacing w:line="276" w:lineRule="auto"/>
        <w:ind w:left="360"/>
        <w:jc w:val="both"/>
        <w:rPr>
          <w:rFonts w:asciiTheme="majorBidi" w:hAnsiTheme="majorBidi" w:cstheme="majorBidi"/>
          <w:sz w:val="10"/>
          <w:szCs w:val="10"/>
          <w:rtl/>
        </w:rPr>
      </w:pPr>
    </w:p>
    <w:p w14:paraId="7BC99D1D" w14:textId="18F4F9F0" w:rsidR="00822080" w:rsidRPr="001E1DD7" w:rsidRDefault="001E1DD7" w:rsidP="0077654C">
      <w:pPr>
        <w:tabs>
          <w:tab w:val="left" w:pos="1980"/>
        </w:tabs>
        <w:bidi w:val="0"/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B681D8" wp14:editId="238C6D7C">
                <wp:simplePos x="0" y="0"/>
                <wp:positionH relativeFrom="margin">
                  <wp:posOffset>4696460</wp:posOffset>
                </wp:positionH>
                <wp:positionV relativeFrom="paragraph">
                  <wp:posOffset>250909</wp:posOffset>
                </wp:positionV>
                <wp:extent cx="628650" cy="533400"/>
                <wp:effectExtent l="0" t="0" r="19050" b="19050"/>
                <wp:wrapNone/>
                <wp:docPr id="2" name="Flowchart: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0" cy="533400"/>
                        </a:xfrm>
                        <a:prstGeom prst="flowChartConnector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2070CA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" o:spid="_x0000_s1026" type="#_x0000_t120" style="position:absolute;left:0;text-align:left;margin-left:369.8pt;margin-top:19.75pt;width:49.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" fillcolor="white [3212]" strokecolor="black [3213]" strokeweight="2pt">
                <v:path arrowok="t"/>
                <w10:wrap anchorx="margin"/>
              </v:shape>
            </w:pict>
          </mc:Fallback>
        </mc:AlternateContent>
      </w:r>
      <w:r w:rsidR="00822080">
        <w:rPr>
          <w:rFonts w:ascii="Arial" w:hAnsi="Arial" w:cs="Arial"/>
          <w:sz w:val="22"/>
          <w:szCs w:val="22"/>
        </w:rPr>
        <w:t xml:space="preserve">     </w:t>
      </w:r>
      <w:r w:rsidR="00822080" w:rsidRPr="001E1DD7">
        <w:rPr>
          <w:rFonts w:asciiTheme="majorBidi" w:hAnsiTheme="majorBidi" w:cstheme="majorBidi"/>
          <w:b/>
          <w:bCs/>
          <w:sz w:val="28"/>
          <w:szCs w:val="28"/>
        </w:rPr>
        <w:t>FMG-IRB Chairperson                                                          IRB- stamp</w:t>
      </w:r>
    </w:p>
    <w:p w14:paraId="2E1D9F9E" w14:textId="393748EA" w:rsidR="00822080" w:rsidRPr="001E1DD7" w:rsidRDefault="00822080" w:rsidP="001E1DD7">
      <w:pPr>
        <w:tabs>
          <w:tab w:val="left" w:pos="1980"/>
        </w:tabs>
        <w:bidi w:val="0"/>
        <w:rPr>
          <w:rFonts w:ascii="Arial" w:hAnsi="Arial" w:cs="Arial"/>
          <w:sz w:val="22"/>
          <w:szCs w:val="22"/>
        </w:rPr>
      </w:pPr>
    </w:p>
    <w:p w14:paraId="4181327D" w14:textId="77777777" w:rsidR="00822080" w:rsidRDefault="00822080" w:rsidP="001E1DD7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ar-SA"/>
        </w:rPr>
      </w:pPr>
      <w:bookmarkStart w:id="30" w:name="_Hlk55782929"/>
    </w:p>
    <w:p w14:paraId="4131FC9D" w14:textId="77777777" w:rsidR="00822080" w:rsidRDefault="00822080" w:rsidP="001E1DD7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</w:rPr>
      </w:pPr>
    </w:p>
    <w:p w14:paraId="6C1A774D" w14:textId="0F5BAED6" w:rsidR="00E3236C" w:rsidRPr="001E1DD7" w:rsidRDefault="00822080" w:rsidP="001E1DD7">
      <w:pPr>
        <w:spacing w:line="276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</w:pPr>
      <w:r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 xml:space="preserve">(رقم التسجيل </w:t>
      </w:r>
      <w:r w:rsidR="00E3236C"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>بالإدارة</w:t>
      </w:r>
      <w:r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 xml:space="preserve"> المركزية للبحوث – وزارة الصحة – </w:t>
      </w:r>
      <w:r w:rsidR="00E3236C"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 xml:space="preserve">مصر: </w:t>
      </w:r>
      <w:r w:rsidR="00E3236C"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RH</w:t>
      </w:r>
      <w:r w:rsidR="00B8465F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D</w:t>
      </w:r>
      <w:r w:rsidR="00E3236C"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IRB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201812200</w:t>
      </w:r>
      <w:r w:rsidR="003E0C8C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2</w:t>
      </w:r>
      <w:r w:rsidR="00E3236C"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 xml:space="preserve"> </w:t>
      </w:r>
      <w:r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>تاريخ التسجيل</w:t>
      </w:r>
      <w:r w:rsidR="00E3236C"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>:</w:t>
      </w:r>
      <w:r w:rsidR="003E0C8C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 xml:space="preserve"> ٢٣ أغسطس ٢٠٢٢</w:t>
      </w:r>
      <w:r w:rsidRPr="001E1DD7">
        <w:rPr>
          <w:rFonts w:asciiTheme="majorBidi" w:hAnsiTheme="majorBidi" w:cstheme="majorBidi" w:hint="cs"/>
          <w:b/>
          <w:bCs/>
          <w:color w:val="000000" w:themeColor="text1"/>
          <w:sz w:val="22"/>
          <w:szCs w:val="22"/>
          <w:rtl/>
          <w:lang w:bidi="ar-SA"/>
        </w:rPr>
        <w:t>)</w:t>
      </w:r>
    </w:p>
    <w:p w14:paraId="61A6BE7E" w14:textId="5C3FAD78" w:rsidR="006570B4" w:rsidRDefault="00822080" w:rsidP="001E1DD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1E1DD7">
        <w:rPr>
          <w:rFonts w:asciiTheme="majorBidi" w:hAnsiTheme="majorBidi" w:cstheme="majorBidi"/>
          <w:b/>
          <w:bCs/>
          <w:sz w:val="22"/>
          <w:szCs w:val="22"/>
        </w:rPr>
        <w:t xml:space="preserve">Registered at Central Administration of Research &amp; Development; Egyptian Ministry of Health: Reg No. 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RH</w:t>
      </w:r>
      <w:r w:rsidR="007D790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D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IRB201812200</w:t>
      </w:r>
      <w:r w:rsidR="007D790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2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, Date</w:t>
      </w:r>
      <w:r w:rsidR="00140CF0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: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 xml:space="preserve"> 2</w:t>
      </w:r>
      <w:r w:rsidR="007D790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3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 xml:space="preserve"> </w:t>
      </w:r>
      <w:r w:rsidR="007D790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August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 xml:space="preserve"> 20</w:t>
      </w:r>
      <w:r w:rsidR="007D790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>22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  <w:lang w:bidi="ar-SA"/>
        </w:rPr>
        <w:t xml:space="preserve">) (Registered 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t United States Department of Health and Human services (DHHS), The Office </w:t>
      </w:r>
      <w:r w:rsidR="00E3236C"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for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Human Research Protection (OHHP): Reg. No. IRB00012239, Date</w:t>
      </w:r>
      <w:r w:rsidR="00140CF0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: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September 20</w:t>
      </w:r>
      <w:r w:rsidR="00186BEF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22</w:t>
      </w:r>
      <w:r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)</w:t>
      </w:r>
      <w:bookmarkEnd w:id="30"/>
      <w:r w:rsidR="001E1DD7" w:rsidRPr="001E1DD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.</w:t>
      </w:r>
    </w:p>
    <w:p w14:paraId="36ACB831" w14:textId="77777777" w:rsidR="006570B4" w:rsidRPr="006570B4" w:rsidRDefault="006570B4" w:rsidP="006570B4">
      <w:pPr>
        <w:spacing w:line="360" w:lineRule="auto"/>
        <w:jc w:val="center"/>
        <w:rPr>
          <w:rFonts w:ascii="Arial Hebrew" w:eastAsia="Calibri" w:hAnsi="Arial Hebrew" w:cs="Arial Hebrew"/>
          <w:b/>
          <w:bCs/>
          <w:sz w:val="40"/>
          <w:szCs w:val="40"/>
          <w:u w:val="thick"/>
          <w:rtl/>
          <w:lang w:bidi="ar-SA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br w:type="page"/>
      </w:r>
      <w:r w:rsidRPr="006570B4">
        <w:rPr>
          <w:rFonts w:eastAsia="Calibri" w:hint="cs"/>
          <w:b/>
          <w:bCs/>
          <w:sz w:val="40"/>
          <w:szCs w:val="40"/>
          <w:u w:val="thick"/>
          <w:rtl/>
          <w:lang w:bidi="ar-SA"/>
        </w:rPr>
        <w:lastRenderedPageBreak/>
        <w:t>تنبيه</w:t>
      </w:r>
      <w:r w:rsidRPr="006570B4">
        <w:rPr>
          <w:rFonts w:ascii="Arial Hebrew" w:eastAsia="Calibri" w:hAnsi="Arial Hebrew" w:cs="Arial Hebrew" w:hint="cs"/>
          <w:b/>
          <w:bCs/>
          <w:sz w:val="40"/>
          <w:szCs w:val="40"/>
          <w:u w:val="thick"/>
          <w:rtl/>
          <w:lang w:bidi="ar-SA"/>
        </w:rPr>
        <w:t xml:space="preserve"> </w:t>
      </w:r>
      <w:r w:rsidRPr="006570B4">
        <w:rPr>
          <w:rFonts w:eastAsia="Calibri" w:hint="cs"/>
          <w:b/>
          <w:bCs/>
          <w:sz w:val="40"/>
          <w:szCs w:val="40"/>
          <w:u w:val="thick"/>
          <w:rtl/>
          <w:lang w:bidi="ar-SA"/>
        </w:rPr>
        <w:t>هام</w:t>
      </w:r>
    </w:p>
    <w:p w14:paraId="1B22F915" w14:textId="77777777" w:rsidR="006570B4" w:rsidRPr="006570B4" w:rsidRDefault="006570B4" w:rsidP="006570B4">
      <w:pPr>
        <w:spacing w:line="276" w:lineRule="auto"/>
        <w:rPr>
          <w:rFonts w:ascii="Arial Hebrew" w:eastAsia="Calibri" w:hAnsi="Arial Hebrew" w:cs="Arial Hebrew"/>
          <w:sz w:val="32"/>
          <w:szCs w:val="32"/>
          <w:rtl/>
          <w:lang w:bidi="ar-SA"/>
        </w:rPr>
      </w:pPr>
      <w:r w:rsidRPr="006570B4">
        <w:rPr>
          <w:rFonts w:eastAsia="Calibri" w:hint="cs"/>
          <w:sz w:val="32"/>
          <w:szCs w:val="32"/>
          <w:rtl/>
          <w:lang w:bidi="ar-SA"/>
        </w:rPr>
        <w:t>١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- </w:t>
      </w:r>
      <w:r w:rsidRPr="006570B4">
        <w:rPr>
          <w:rFonts w:eastAsia="Calibri" w:hint="cs"/>
          <w:sz w:val="32"/>
          <w:szCs w:val="32"/>
          <w:rtl/>
          <w:lang w:bidi="ar-SA"/>
        </w:rPr>
        <w:t>موعد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انعقاد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اللجن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يوم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الثلاثاء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كل أسبوعين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>.</w:t>
      </w:r>
    </w:p>
    <w:p w14:paraId="27BA66D5" w14:textId="77777777" w:rsidR="006570B4" w:rsidRPr="006570B4" w:rsidRDefault="006570B4" w:rsidP="006570B4">
      <w:pPr>
        <w:spacing w:line="276" w:lineRule="auto"/>
        <w:rPr>
          <w:rFonts w:ascii="Arial Hebrew" w:eastAsia="Calibri" w:hAnsi="Arial Hebrew"/>
          <w:sz w:val="32"/>
          <w:szCs w:val="32"/>
          <w:rtl/>
          <w:lang w:bidi="ar-SA"/>
        </w:rPr>
      </w:pPr>
      <w:r w:rsidRPr="006570B4">
        <w:rPr>
          <w:rFonts w:ascii="Arial Hebrew" w:eastAsia="Calibri" w:hAnsi="Arial Hebrew" w:hint="cs"/>
          <w:sz w:val="32"/>
          <w:szCs w:val="32"/>
          <w:rtl/>
          <w:lang w:bidi="ar-SA"/>
        </w:rPr>
        <w:t xml:space="preserve">٢- </w:t>
      </w:r>
      <w:r w:rsidRPr="006570B4">
        <w:rPr>
          <w:rFonts w:ascii="Arial Hebrew" w:eastAsia="Calibri" w:hAnsi="Arial Hebrew" w:hint="cs"/>
          <w:b/>
          <w:bCs/>
          <w:sz w:val="32"/>
          <w:szCs w:val="32"/>
          <w:rtl/>
          <w:lang w:bidi="ar-SA"/>
        </w:rPr>
        <w:t>غير مسموح</w:t>
      </w:r>
      <w:r w:rsidRPr="006570B4">
        <w:rPr>
          <w:rFonts w:ascii="Arial Hebrew" w:eastAsia="Calibri" w:hAnsi="Arial Hebrew" w:hint="cs"/>
          <w:sz w:val="32"/>
          <w:szCs w:val="32"/>
          <w:rtl/>
          <w:lang w:bidi="ar-SA"/>
        </w:rPr>
        <w:t xml:space="preserve"> بتقديم الأوراق </w:t>
      </w:r>
      <w:r w:rsidRPr="006570B4">
        <w:rPr>
          <w:rFonts w:ascii="Arial Hebrew" w:eastAsia="Calibri" w:hAnsi="Arial Hebrew" w:hint="cs"/>
          <w:b/>
          <w:bCs/>
          <w:sz w:val="32"/>
          <w:szCs w:val="32"/>
          <w:rtl/>
          <w:lang w:bidi="ar-SA"/>
        </w:rPr>
        <w:t>في نفس يوم انعقاد اللجنة</w:t>
      </w:r>
      <w:r w:rsidRPr="006570B4">
        <w:rPr>
          <w:rFonts w:ascii="Arial Hebrew" w:eastAsia="Calibri" w:hAnsi="Arial Hebrew" w:hint="cs"/>
          <w:sz w:val="32"/>
          <w:szCs w:val="32"/>
          <w:rtl/>
          <w:lang w:bidi="ar-SA"/>
        </w:rPr>
        <w:t>.</w:t>
      </w:r>
    </w:p>
    <w:p w14:paraId="3507C8CE" w14:textId="77777777" w:rsidR="006570B4" w:rsidRPr="006570B4" w:rsidRDefault="006570B4" w:rsidP="006570B4">
      <w:pPr>
        <w:spacing w:line="276" w:lineRule="auto"/>
        <w:rPr>
          <w:rFonts w:ascii="Arial Hebrew" w:eastAsia="Calibri" w:hAnsi="Arial Hebrew"/>
          <w:sz w:val="32"/>
          <w:szCs w:val="32"/>
          <w:rtl/>
          <w:lang w:bidi="ar-SA"/>
        </w:rPr>
      </w:pPr>
      <w:r w:rsidRPr="006570B4">
        <w:rPr>
          <w:rFonts w:ascii="Arial Hebrew" w:eastAsia="Calibri" w:hAnsi="Arial Hebrew" w:hint="cs"/>
          <w:sz w:val="32"/>
          <w:szCs w:val="32"/>
          <w:rtl/>
          <w:lang w:bidi="ar-SA"/>
        </w:rPr>
        <w:t xml:space="preserve">٣- </w:t>
      </w:r>
      <w:r w:rsidRPr="006570B4">
        <w:rPr>
          <w:rFonts w:ascii="Arial Hebrew" w:eastAsia="Calibri" w:hAnsi="Arial Hebrew" w:hint="cs"/>
          <w:b/>
          <w:bCs/>
          <w:sz w:val="32"/>
          <w:szCs w:val="32"/>
          <w:rtl/>
          <w:lang w:bidi="ar-SA"/>
        </w:rPr>
        <w:t>آخر موعد لتقديم الأوراق</w:t>
      </w:r>
      <w:r w:rsidRPr="006570B4">
        <w:rPr>
          <w:rFonts w:ascii="Arial Hebrew" w:eastAsia="Calibri" w:hAnsi="Arial Hebrew" w:hint="cs"/>
          <w:sz w:val="32"/>
          <w:szCs w:val="32"/>
          <w:rtl/>
          <w:lang w:bidi="ar-SA"/>
        </w:rPr>
        <w:t xml:space="preserve"> يوم الأحد الذي يسبق انعقاد اللجنة مباشرة.</w:t>
      </w:r>
    </w:p>
    <w:p w14:paraId="06AF4EFF" w14:textId="77777777" w:rsidR="006570B4" w:rsidRPr="006570B4" w:rsidRDefault="006570B4" w:rsidP="006570B4">
      <w:pPr>
        <w:spacing w:line="276" w:lineRule="auto"/>
        <w:rPr>
          <w:rFonts w:ascii="Arial Hebrew" w:eastAsia="Calibri" w:hAnsi="Arial Hebrew"/>
          <w:sz w:val="32"/>
          <w:szCs w:val="32"/>
          <w:rtl/>
          <w:lang w:bidi="ar-SA"/>
        </w:rPr>
      </w:pPr>
      <w:r w:rsidRPr="006570B4">
        <w:rPr>
          <w:rFonts w:ascii="Arial Hebrew" w:eastAsia="Calibri" w:hAnsi="Arial Hebrew" w:hint="cs"/>
          <w:sz w:val="32"/>
          <w:szCs w:val="32"/>
          <w:rtl/>
          <w:lang w:bidi="ar-SA"/>
        </w:rPr>
        <w:t>٤- ينبغي حضور الباحث لمناقشة أوراقه مع اللجنة.</w:t>
      </w:r>
    </w:p>
    <w:p w14:paraId="0E763D0B" w14:textId="0180A97C" w:rsidR="006570B4" w:rsidRPr="006570B4" w:rsidRDefault="006570B4" w:rsidP="006570B4">
      <w:pPr>
        <w:spacing w:line="276" w:lineRule="auto"/>
        <w:ind w:left="373" w:hanging="373"/>
        <w:jc w:val="both"/>
        <w:rPr>
          <w:rFonts w:ascii="Arial Hebrew" w:eastAsia="Calibri" w:hAnsi="Arial Hebrew"/>
          <w:sz w:val="32"/>
          <w:szCs w:val="32"/>
          <w:rtl/>
          <w:lang/>
        </w:rPr>
      </w:pPr>
      <w:r w:rsidRPr="006570B4">
        <w:rPr>
          <w:rFonts w:eastAsia="Calibri" w:hint="cs"/>
          <w:sz w:val="32"/>
          <w:szCs w:val="32"/>
          <w:rtl/>
          <w:lang w:bidi="ar-SA"/>
        </w:rPr>
        <w:t>٥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- </w:t>
      </w:r>
      <w:r w:rsidRPr="006570B4">
        <w:rPr>
          <w:rFonts w:eastAsia="Calibri" w:hint="cs"/>
          <w:sz w:val="32"/>
          <w:szCs w:val="32"/>
          <w:rtl/>
          <w:lang/>
        </w:rPr>
        <w:t>عل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باحثين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ملئ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بيانات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 xml:space="preserve">المطلوبة 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>-</w:t>
      </w:r>
      <w:r w:rsidRPr="006570B4">
        <w:rPr>
          <w:rFonts w:ascii="Arial Hebrew" w:eastAsia="Calibri" w:hAnsi="Arial Hebrew" w:hint="cs"/>
          <w:b/>
          <w:bCs/>
          <w:sz w:val="32"/>
          <w:szCs w:val="32"/>
          <w:rtl/>
          <w:lang/>
        </w:rPr>
        <w:t xml:space="preserve">بدقة و </w:t>
      </w:r>
      <w:r w:rsidRPr="006570B4">
        <w:rPr>
          <w:rFonts w:eastAsia="Calibri" w:hint="cs"/>
          <w:b/>
          <w:bCs/>
          <w:sz w:val="32"/>
          <w:szCs w:val="32"/>
          <w:rtl/>
          <w:lang/>
        </w:rPr>
        <w:t>بعناي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- </w:t>
      </w:r>
      <w:r w:rsidRPr="006570B4">
        <w:rPr>
          <w:rFonts w:eastAsia="Calibri" w:hint="cs"/>
          <w:sz w:val="32"/>
          <w:szCs w:val="32"/>
          <w:rtl/>
          <w:lang/>
        </w:rPr>
        <w:t>في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رابط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ستمار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جوجل،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قبل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تقديم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إل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لجنة،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و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لن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b/>
          <w:bCs/>
          <w:sz w:val="32"/>
          <w:szCs w:val="32"/>
          <w:u w:val="thick"/>
          <w:rtl/>
          <w:lang/>
        </w:rPr>
        <w:t>يتم</w:t>
      </w:r>
      <w:r w:rsidRPr="006570B4">
        <w:rPr>
          <w:rFonts w:ascii="Arial Hebrew" w:eastAsia="Calibri" w:hAnsi="Arial Hebrew" w:cs="Arial Hebrew" w:hint="cs"/>
          <w:b/>
          <w:bCs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b/>
          <w:bCs/>
          <w:sz w:val="32"/>
          <w:szCs w:val="32"/>
          <w:u w:val="thick"/>
          <w:rtl/>
          <w:lang/>
        </w:rPr>
        <w:t>اعتبار</w:t>
      </w:r>
      <w:r w:rsidRPr="006570B4">
        <w:rPr>
          <w:rFonts w:ascii="Arial Hebrew" w:eastAsia="Calibri" w:hAnsi="Arial Hebrew" w:cs="Arial Hebrew" w:hint="cs"/>
          <w:b/>
          <w:bCs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b/>
          <w:bCs/>
          <w:sz w:val="32"/>
          <w:szCs w:val="32"/>
          <w:u w:val="thick"/>
          <w:rtl/>
          <w:lang/>
        </w:rPr>
        <w:t>أي</w:t>
      </w:r>
      <w:r w:rsidRPr="006570B4">
        <w:rPr>
          <w:rFonts w:ascii="Arial Hebrew" w:eastAsia="Calibri" w:hAnsi="Arial Hebrew" w:cs="Arial Hebrew" w:hint="cs"/>
          <w:b/>
          <w:bCs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b/>
          <w:bCs/>
          <w:sz w:val="32"/>
          <w:szCs w:val="32"/>
          <w:u w:val="thick"/>
          <w:rtl/>
          <w:lang/>
        </w:rPr>
        <w:t>أوراق</w:t>
      </w:r>
      <w:r w:rsidRPr="006570B4">
        <w:rPr>
          <w:rFonts w:ascii="Arial Hebrew" w:eastAsia="Calibri" w:hAnsi="Arial Hebrew" w:cs="Arial Hebrew" w:hint="cs"/>
          <w:b/>
          <w:bCs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b/>
          <w:bCs/>
          <w:sz w:val="32"/>
          <w:szCs w:val="32"/>
          <w:u w:val="thick"/>
          <w:rtl/>
          <w:lang/>
        </w:rPr>
        <w:t>بدون</w:t>
      </w:r>
      <w:r w:rsidRPr="006570B4">
        <w:rPr>
          <w:rFonts w:ascii="Arial Hebrew" w:eastAsia="Calibri" w:hAnsi="Arial Hebrew" w:cs="Arial Hebrew" w:hint="cs"/>
          <w:b/>
          <w:bCs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b/>
          <w:bCs/>
          <w:sz w:val="32"/>
          <w:szCs w:val="32"/>
          <w:u w:val="thick"/>
          <w:rtl/>
          <w:lang/>
        </w:rPr>
        <w:t>تسجيل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باحث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عل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رابط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مرة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واحدة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فقط</w:t>
      </w:r>
      <w:r w:rsidR="00516D79" w:rsidRPr="00516D79">
        <w:rPr>
          <w:rFonts w:eastAsia="Calibri" w:hint="cs"/>
          <w:sz w:val="32"/>
          <w:szCs w:val="32"/>
          <w:rtl/>
          <w:lang/>
        </w:rPr>
        <w:t>،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="00516D79">
        <w:rPr>
          <w:rFonts w:ascii="Arial Hebrew" w:eastAsia="Calibri" w:hAnsi="Arial Hebrew" w:hint="cs"/>
          <w:sz w:val="32"/>
          <w:szCs w:val="32"/>
          <w:u w:val="thick"/>
          <w:rtl/>
          <w:lang/>
        </w:rPr>
        <w:t xml:space="preserve">و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لن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يلتفت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إلى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التكرار</w:t>
      </w:r>
      <w:r w:rsidRPr="006570B4">
        <w:rPr>
          <w:rFonts w:ascii="Arial Hebrew" w:eastAsia="Calibri" w:hAnsi="Arial Hebrew" w:hint="cs"/>
          <w:sz w:val="32"/>
          <w:szCs w:val="32"/>
          <w:rtl/>
          <w:lang/>
        </w:rPr>
        <w:t xml:space="preserve">. </w:t>
      </w:r>
    </w:p>
    <w:p w14:paraId="69108F82" w14:textId="77777777" w:rsidR="006570B4" w:rsidRPr="006570B4" w:rsidRDefault="006570B4" w:rsidP="006570B4">
      <w:pPr>
        <w:spacing w:line="276" w:lineRule="auto"/>
        <w:ind w:left="373" w:hanging="373"/>
        <w:jc w:val="center"/>
        <w:rPr>
          <w:rFonts w:ascii="Arial Hebrew" w:eastAsia="Calibri" w:hAnsi="Arial Hebrew"/>
          <w:b/>
          <w:bCs/>
          <w:sz w:val="32"/>
          <w:szCs w:val="32"/>
          <w:rtl/>
          <w:lang/>
        </w:rPr>
      </w:pPr>
      <w:r w:rsidRPr="006570B4">
        <w:rPr>
          <w:rFonts w:ascii="Arial Hebrew" w:eastAsia="Calibri" w:hAnsi="Arial Hebrew" w:hint="cs"/>
          <w:b/>
          <w:bCs/>
          <w:sz w:val="32"/>
          <w:szCs w:val="32"/>
          <w:rtl/>
          <w:lang/>
        </w:rPr>
        <w:t xml:space="preserve">و ذلك اعتبارًا من </w:t>
      </w:r>
      <w:r w:rsidRPr="006570B4">
        <w:rPr>
          <w:rFonts w:ascii="Arial Hebrew" w:eastAsia="Calibri" w:hAnsi="Arial Hebrew" w:hint="eastAsia"/>
          <w:b/>
          <w:bCs/>
          <w:sz w:val="32"/>
          <w:szCs w:val="32"/>
          <w:rtl/>
          <w:lang/>
        </w:rPr>
        <w:t>الثلاثاء</w:t>
      </w:r>
      <w:r w:rsidRPr="006570B4">
        <w:rPr>
          <w:rFonts w:ascii="Arial Hebrew" w:eastAsia="Calibri" w:hAnsi="Arial Hebrew" w:hint="cs"/>
          <w:b/>
          <w:bCs/>
          <w:sz w:val="32"/>
          <w:szCs w:val="32"/>
          <w:rtl/>
          <w:lang/>
        </w:rPr>
        <w:t xml:space="preserve"> الموافق ١٨/٧/٢٠٢٣ الساعة ١٢ منتصف الليل</w:t>
      </w:r>
    </w:p>
    <w:p w14:paraId="3B5E5720" w14:textId="77777777" w:rsidR="006570B4" w:rsidRPr="006570B4" w:rsidRDefault="006570B4" w:rsidP="006570B4">
      <w:pPr>
        <w:spacing w:line="276" w:lineRule="auto"/>
        <w:ind w:left="373" w:hanging="373"/>
        <w:jc w:val="both"/>
        <w:rPr>
          <w:rFonts w:ascii="Arial Hebrew" w:eastAsia="Calibri" w:hAnsi="Arial Hebrew" w:cs="Arial Hebrew"/>
          <w:color w:val="0563C1"/>
          <w:sz w:val="36"/>
          <w:szCs w:val="36"/>
          <w:u w:val="single"/>
          <w:lang w:bidi="ar-SA"/>
        </w:rPr>
      </w:pPr>
      <w:r w:rsidRPr="006570B4">
        <w:rPr>
          <w:rFonts w:eastAsia="Calibri" w:hint="cs"/>
          <w:sz w:val="32"/>
          <w:szCs w:val="32"/>
          <w:rtl/>
          <w:lang w:bidi="ar-SA"/>
        </w:rPr>
        <w:t>٦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- </w:t>
      </w:r>
      <w:r w:rsidRPr="006570B4">
        <w:rPr>
          <w:rFonts w:eastAsia="Calibri" w:hint="cs"/>
          <w:sz w:val="32"/>
          <w:szCs w:val="32"/>
          <w:rtl/>
          <w:lang w:bidi="ar-SA"/>
        </w:rPr>
        <w:t>الرابط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مُدون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باستمار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أخلاقيات</w:t>
      </w:r>
      <w:r w:rsidRPr="006570B4">
        <w:rPr>
          <w:rFonts w:ascii="Arial Hebrew" w:eastAsia="Calibri" w:hAnsi="Arial Hebrew" w:cs="Arial Hebrew" w:hint="cs"/>
          <w:sz w:val="32"/>
          <w:szCs w:val="32"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عل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صفح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لجن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بالموقع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إلكتروني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للجامع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>:</w:t>
      </w:r>
      <w:r w:rsidRPr="006570B4">
        <w:rPr>
          <w:rFonts w:ascii="Arial Hebrew" w:eastAsia="Calibri" w:hAnsi="Arial Hebrew" w:cs="Arial Hebrew" w:hint="cs"/>
          <w:sz w:val="32"/>
          <w:szCs w:val="32"/>
          <w:lang w:bidi="ar-SA"/>
        </w:rPr>
        <w:t xml:space="preserve"> </w:t>
      </w:r>
      <w:hyperlink r:id="rId13" w:history="1">
        <w:r w:rsidRPr="006570B4">
          <w:rPr>
            <w:rFonts w:ascii="Arial Hebrew" w:eastAsia="Calibri" w:hAnsi="Arial Hebrew" w:cs="Arial Hebrew" w:hint="cs"/>
            <w:color w:val="0563C1"/>
            <w:sz w:val="32"/>
            <w:szCs w:val="32"/>
            <w:u w:val="single"/>
            <w:lang w:bidi="ar-SA"/>
          </w:rPr>
          <w:t>http://www.azhar.edu.eg/fmgazhar</w:t>
        </w:r>
      </w:hyperlink>
    </w:p>
    <w:p w14:paraId="2D414BDB" w14:textId="77777777" w:rsidR="006570B4" w:rsidRPr="006570B4" w:rsidRDefault="006570B4" w:rsidP="006570B4">
      <w:pPr>
        <w:spacing w:line="276" w:lineRule="auto"/>
        <w:ind w:left="373" w:hanging="373"/>
        <w:jc w:val="both"/>
        <w:rPr>
          <w:rFonts w:ascii="Arial Hebrew" w:eastAsia="Calibri" w:hAnsi="Arial Hebrew" w:cs="Arial Hebrew"/>
          <w:sz w:val="36"/>
          <w:szCs w:val="36"/>
          <w:rtl/>
          <w:lang w:bidi="ar-SA"/>
        </w:rPr>
      </w:pPr>
      <w:r w:rsidRPr="006570B4">
        <w:rPr>
          <w:rFonts w:ascii="Arial Hebrew" w:eastAsia="Calibri" w:hAnsi="Arial Hebrew" w:cs="Arial Hebrew"/>
          <w:noProof/>
          <w:sz w:val="36"/>
          <w:szCs w:val="36"/>
          <w:rtl/>
          <w:lang w:val="ar-SA" w:bidi="ar-SA"/>
        </w:rPr>
        <w:drawing>
          <wp:inline distT="0" distB="0" distL="0" distR="0" wp14:anchorId="6D1FF60B" wp14:editId="7E2F01DF">
            <wp:extent cx="5727700" cy="1332230"/>
            <wp:effectExtent l="38100" t="38100" r="38100" b="393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332230"/>
                    </a:xfrm>
                    <a:prstGeom prst="rect">
                      <a:avLst/>
                    </a:prstGeom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D07D33F" w14:textId="77777777" w:rsidR="006570B4" w:rsidRPr="006570B4" w:rsidRDefault="006570B4" w:rsidP="006570B4">
      <w:pPr>
        <w:spacing w:line="276" w:lineRule="auto"/>
        <w:ind w:left="373" w:hanging="373"/>
        <w:jc w:val="both"/>
        <w:rPr>
          <w:rFonts w:ascii="Arial Hebrew" w:eastAsia="Calibri" w:hAnsi="Arial Hebrew" w:cs="Arial Hebrew"/>
          <w:sz w:val="32"/>
          <w:szCs w:val="32"/>
          <w:u w:val="thick"/>
          <w:rtl/>
          <w:lang/>
        </w:rPr>
      </w:pPr>
      <w:r w:rsidRPr="006570B4">
        <w:rPr>
          <w:rFonts w:eastAsia="Calibri" w:hint="cs"/>
          <w:sz w:val="36"/>
          <w:szCs w:val="36"/>
          <w:rtl/>
          <w:lang w:bidi="ar-SA"/>
        </w:rPr>
        <w:t>٧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-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طباعة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ل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 w:bidi="ar-SA"/>
        </w:rPr>
        <w:t>(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lang w:val="en-GB" w:bidi="ar-SA"/>
        </w:rPr>
        <w:t>Screenshot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 w:bidi="ar-SA"/>
        </w:rPr>
        <w:t>)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: </w:t>
      </w:r>
      <w:r w:rsidRPr="006570B4">
        <w:rPr>
          <w:rFonts w:eastAsia="Calibri" w:hint="cs"/>
          <w:sz w:val="32"/>
          <w:szCs w:val="32"/>
          <w:rtl/>
          <w:lang w:bidi="ar-SA"/>
        </w:rPr>
        <w:t>تُثبت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الرفع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 w:bidi="ar-SA"/>
        </w:rPr>
        <w:t xml:space="preserve"> </w:t>
      </w:r>
      <w:r w:rsidRPr="006570B4">
        <w:rPr>
          <w:rFonts w:eastAsia="Calibri" w:hint="cs"/>
          <w:sz w:val="32"/>
          <w:szCs w:val="32"/>
          <w:rtl/>
          <w:lang w:bidi="ar-SA"/>
        </w:rPr>
        <w:t>عل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رابط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استمارة</w:t>
      </w:r>
      <w:r w:rsidRPr="006570B4">
        <w:rPr>
          <w:rFonts w:ascii="Arial Hebrew" w:eastAsia="Calibri" w:hAnsi="Arial Hebrew" w:cs="Arial Hebrew" w:hint="cs"/>
          <w:sz w:val="32"/>
          <w:szCs w:val="32"/>
          <w:u w:val="thick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u w:val="thick"/>
          <w:rtl/>
          <w:lang/>
        </w:rPr>
        <w:t>جوجل</w:t>
      </w:r>
    </w:p>
    <w:p w14:paraId="703FE4B0" w14:textId="49D1451F" w:rsidR="006570B4" w:rsidRPr="006570B4" w:rsidRDefault="006570B4" w:rsidP="006570B4">
      <w:pPr>
        <w:spacing w:line="276" w:lineRule="auto"/>
        <w:ind w:left="373" w:hanging="373"/>
        <w:jc w:val="both"/>
        <w:rPr>
          <w:rFonts w:eastAsia="Calibri"/>
          <w:sz w:val="32"/>
          <w:szCs w:val="32"/>
          <w:rtl/>
          <w:lang/>
        </w:rPr>
      </w:pPr>
      <w:r w:rsidRPr="006570B4">
        <w:rPr>
          <w:rFonts w:eastAsia="Calibri" w:hint="cs"/>
          <w:sz w:val="32"/>
          <w:szCs w:val="32"/>
          <w:rtl/>
          <w:lang/>
        </w:rPr>
        <w:t>٨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- </w:t>
      </w:r>
      <w:r w:rsidRPr="006570B4">
        <w:rPr>
          <w:rFonts w:eastAsia="Calibri" w:hint="cs"/>
          <w:sz w:val="32"/>
          <w:szCs w:val="32"/>
          <w:rtl/>
          <w:lang/>
        </w:rPr>
        <w:t>علما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بأن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رابط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يتم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إغلاقه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يوم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أحد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(</w:t>
      </w:r>
      <w:r w:rsidRPr="006570B4">
        <w:rPr>
          <w:rFonts w:eastAsia="Calibri" w:hint="cs"/>
          <w:sz w:val="32"/>
          <w:szCs w:val="32"/>
          <w:rtl/>
          <w:lang/>
        </w:rPr>
        <w:t>الذي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يسبق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نعقاد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لجن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مباشر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) </w:t>
      </w:r>
      <w:r w:rsidRPr="006570B4">
        <w:rPr>
          <w:rFonts w:eastAsia="Calibri" w:hint="cs"/>
          <w:sz w:val="32"/>
          <w:szCs w:val="32"/>
          <w:rtl/>
          <w:lang/>
        </w:rPr>
        <w:t>الساع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١٢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منتصف الليل،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و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يستقبل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تسجيل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مر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أخر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يوم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ثلاثاء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>(</w:t>
      </w:r>
      <w:r w:rsidRPr="006570B4">
        <w:rPr>
          <w:rFonts w:eastAsia="Calibri" w:hint="cs"/>
          <w:sz w:val="32"/>
          <w:szCs w:val="32"/>
          <w:rtl/>
          <w:lang/>
        </w:rPr>
        <w:t>عقب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نعقاد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لجن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) </w:t>
      </w:r>
      <w:r w:rsidRPr="006570B4">
        <w:rPr>
          <w:rFonts w:eastAsia="Calibri" w:hint="cs"/>
          <w:sz w:val="32"/>
          <w:szCs w:val="32"/>
          <w:rtl/>
          <w:lang/>
        </w:rPr>
        <w:t>الساع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١٢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منتصف الليل.</w:t>
      </w:r>
    </w:p>
    <w:p w14:paraId="5E3514BE" w14:textId="77777777" w:rsidR="006570B4" w:rsidRPr="006570B4" w:rsidRDefault="006570B4" w:rsidP="006570B4">
      <w:pPr>
        <w:spacing w:line="276" w:lineRule="auto"/>
        <w:ind w:left="373" w:hanging="373"/>
        <w:jc w:val="both"/>
        <w:rPr>
          <w:rFonts w:eastAsia="Calibri"/>
          <w:sz w:val="32"/>
          <w:szCs w:val="32"/>
          <w:rtl/>
          <w:lang/>
        </w:rPr>
      </w:pPr>
      <w:r w:rsidRPr="006570B4">
        <w:rPr>
          <w:rFonts w:eastAsia="Calibri" w:hint="cs"/>
          <w:sz w:val="32"/>
          <w:szCs w:val="32"/>
          <w:rtl/>
          <w:lang/>
        </w:rPr>
        <w:t xml:space="preserve">٩- يراعى </w:t>
      </w:r>
      <w:r w:rsidRPr="006570B4">
        <w:rPr>
          <w:rFonts w:eastAsia="Calibri" w:hint="cs"/>
          <w:b/>
          <w:bCs/>
          <w:sz w:val="32"/>
          <w:szCs w:val="32"/>
          <w:rtl/>
          <w:lang/>
        </w:rPr>
        <w:t>استيفاء المرفقات</w:t>
      </w:r>
      <w:r w:rsidRPr="006570B4">
        <w:rPr>
          <w:rFonts w:eastAsia="Calibri" w:hint="cs"/>
          <w:sz w:val="32"/>
          <w:szCs w:val="32"/>
          <w:rtl/>
          <w:lang/>
        </w:rPr>
        <w:t xml:space="preserve"> (مرفق ١، مرفق ٢، مرفق ٣) المرفوعة على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صفح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لجنة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بالموقع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>الإلكتروني</w:t>
      </w:r>
      <w:r w:rsidRPr="006570B4">
        <w:rPr>
          <w:rFonts w:ascii="Arial Hebrew" w:eastAsia="Calibri" w:hAnsi="Arial Hebrew" w:cs="Arial Hebrew" w:hint="cs"/>
          <w:sz w:val="32"/>
          <w:szCs w:val="32"/>
          <w:rtl/>
          <w:lang/>
        </w:rPr>
        <w:t xml:space="preserve"> </w:t>
      </w:r>
      <w:r w:rsidRPr="006570B4">
        <w:rPr>
          <w:rFonts w:eastAsia="Calibri" w:hint="cs"/>
          <w:sz w:val="32"/>
          <w:szCs w:val="32"/>
          <w:rtl/>
          <w:lang/>
        </w:rPr>
        <w:t xml:space="preserve">للجامعة، </w:t>
      </w:r>
      <w:r w:rsidRPr="006570B4">
        <w:rPr>
          <w:rFonts w:eastAsia="Calibri" w:hint="cs"/>
          <w:b/>
          <w:bCs/>
          <w:sz w:val="32"/>
          <w:szCs w:val="32"/>
          <w:rtl/>
          <w:lang/>
        </w:rPr>
        <w:t>كل بحسب حالته</w:t>
      </w:r>
      <w:r w:rsidRPr="006570B4">
        <w:rPr>
          <w:rFonts w:eastAsia="Calibri" w:hint="cs"/>
          <w:sz w:val="32"/>
          <w:szCs w:val="32"/>
          <w:rtl/>
          <w:lang/>
        </w:rPr>
        <w:t xml:space="preserve">. </w:t>
      </w:r>
    </w:p>
    <w:p w14:paraId="3569B0F0" w14:textId="77777777" w:rsidR="006570B4" w:rsidRPr="006570B4" w:rsidRDefault="006570B4" w:rsidP="006570B4">
      <w:pPr>
        <w:spacing w:line="276" w:lineRule="auto"/>
        <w:ind w:left="373" w:hanging="373"/>
        <w:jc w:val="both"/>
        <w:rPr>
          <w:rFonts w:eastAsia="Calibri"/>
          <w:sz w:val="32"/>
          <w:szCs w:val="32"/>
          <w:rtl/>
          <w:lang/>
        </w:rPr>
      </w:pPr>
      <w:r w:rsidRPr="006570B4">
        <w:rPr>
          <w:rFonts w:eastAsia="Calibri" w:hint="cs"/>
          <w:sz w:val="32"/>
          <w:szCs w:val="32"/>
          <w:rtl/>
          <w:lang/>
        </w:rPr>
        <w:t>١٠- رجاء قراءة صفحة (تعليمات هامة) بالاستمارة و الالتزام بها.</w:t>
      </w:r>
    </w:p>
    <w:p w14:paraId="32B5C0F4" w14:textId="77777777" w:rsidR="006570B4" w:rsidRPr="006570B4" w:rsidRDefault="006570B4" w:rsidP="006570B4">
      <w:pPr>
        <w:ind w:left="374" w:hanging="374"/>
        <w:contextualSpacing/>
        <w:jc w:val="both"/>
        <w:rPr>
          <w:rFonts w:eastAsia="Calibri"/>
          <w:sz w:val="32"/>
          <w:szCs w:val="32"/>
          <w:rtl/>
          <w:lang/>
        </w:rPr>
      </w:pPr>
    </w:p>
    <w:p w14:paraId="01B81B59" w14:textId="77777777" w:rsidR="006570B4" w:rsidRPr="006570B4" w:rsidRDefault="006570B4" w:rsidP="00323F59">
      <w:pPr>
        <w:ind w:left="2074"/>
        <w:contextualSpacing/>
        <w:jc w:val="center"/>
        <w:rPr>
          <w:rFonts w:eastAsia="Calibri"/>
          <w:sz w:val="32"/>
          <w:szCs w:val="32"/>
          <w:rtl/>
          <w:lang/>
        </w:rPr>
      </w:pPr>
      <w:r w:rsidRPr="006570B4">
        <w:rPr>
          <w:rFonts w:eastAsia="Calibri" w:hint="cs"/>
          <w:sz w:val="32"/>
          <w:szCs w:val="32"/>
          <w:rtl/>
          <w:lang/>
        </w:rPr>
        <w:t>مع خالص تحيات لجنة أخلاقيات البحث العلمي</w:t>
      </w:r>
    </w:p>
    <w:p w14:paraId="0EFDDC7C" w14:textId="77777777" w:rsidR="006570B4" w:rsidRPr="006570B4" w:rsidRDefault="006570B4" w:rsidP="00323F59">
      <w:pPr>
        <w:ind w:left="2074"/>
        <w:contextualSpacing/>
        <w:jc w:val="center"/>
        <w:rPr>
          <w:rFonts w:eastAsia="Calibri"/>
          <w:sz w:val="32"/>
          <w:szCs w:val="32"/>
          <w:rtl/>
          <w:lang/>
        </w:rPr>
      </w:pPr>
      <w:r w:rsidRPr="006570B4">
        <w:rPr>
          <w:rFonts w:eastAsia="Calibri" w:hint="cs"/>
          <w:sz w:val="32"/>
          <w:szCs w:val="32"/>
          <w:rtl/>
          <w:lang/>
        </w:rPr>
        <w:t>رئيس اللجنة</w:t>
      </w:r>
    </w:p>
    <w:p w14:paraId="4C75BF7B" w14:textId="3C002889" w:rsidR="00155E7D" w:rsidRPr="00323F59" w:rsidRDefault="006570B4" w:rsidP="00323F59">
      <w:pPr>
        <w:spacing w:after="160"/>
        <w:ind w:left="2272"/>
        <w:contextualSpacing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rtl/>
        </w:rPr>
      </w:pPr>
      <w:r w:rsidRPr="00323F59">
        <w:rPr>
          <w:rFonts w:eastAsia="Calibri" w:hint="cs"/>
          <w:sz w:val="32"/>
          <w:szCs w:val="32"/>
          <w:rtl/>
          <w:lang/>
        </w:rPr>
        <w:t>أ.د. هالة الشريف</w:t>
      </w:r>
    </w:p>
    <w:sectPr w:rsidR="00155E7D" w:rsidRPr="00323F59" w:rsidSect="007B59C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9DB93" w14:textId="77777777" w:rsidR="00E51286" w:rsidRDefault="00E51286" w:rsidP="00576321">
      <w:r>
        <w:separator/>
      </w:r>
    </w:p>
  </w:endnote>
  <w:endnote w:type="continuationSeparator" w:id="0">
    <w:p w14:paraId="4038B88A" w14:textId="77777777" w:rsidR="00E51286" w:rsidRDefault="00E51286" w:rsidP="0057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ocs-Roboto">
    <w:altName w:val="Cambria"/>
    <w:charset w:val="00"/>
    <w:family w:val="roman"/>
    <w:pitch w:val="default"/>
  </w:font>
  <w:font w:name="Arial Hebrew">
    <w:altName w:val="Arial"/>
    <w:charset w:val="B1"/>
    <w:family w:val="auto"/>
    <w:pitch w:val="variable"/>
    <w:sig w:usb0="80000843" w:usb1="40000002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110"/>
      <w:gridCol w:w="480"/>
    </w:tblGrid>
    <w:tr w:rsidR="00C917F0" w14:paraId="5075D228" w14:textId="77777777" w:rsidTr="00724E02">
      <w:trPr>
        <w:trHeight w:val="169"/>
        <w:jc w:val="right"/>
      </w:trPr>
      <w:tc>
        <w:tcPr>
          <w:tcW w:w="4795" w:type="dxa"/>
          <w:vAlign w:val="center"/>
        </w:tcPr>
        <w:sdt>
          <w:sdtPr>
            <w:alias w:val="Author"/>
            <w:tag w:val=""/>
            <w:id w:val="1534539408"/>
            <w:placeholder>
              <w:docPart w:val="5F697FE35E39400D8A9D2B8B11B6970C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58032008" w14:textId="15C748A9" w:rsidR="00C917F0" w:rsidRDefault="00B84A92" w:rsidP="000C36CB">
              <w:pPr>
                <w:pStyle w:val="NoSpacing"/>
                <w:bidi w:val="0"/>
                <w:jc w:val="center"/>
              </w:pPr>
              <w:r>
                <w:t xml:space="preserve">Faculty of Medicine for Girls, Al-Azhar University, Nasr City, Cairo, Egypt                    </w:t>
              </w:r>
              <w:r w:rsidR="007C29C5">
                <w:t xml:space="preserve">Contact Us: </w:t>
              </w:r>
              <w:r>
                <w:t>Tel: +20222638359;</w:t>
              </w:r>
              <w:r w:rsidR="007A2AF4">
                <w:rPr>
                  <w:lang w:val="en-GB"/>
                </w:rPr>
                <w:t xml:space="preserve"> </w:t>
              </w:r>
              <w:r>
                <w:t>Fax: +20222638357;</w:t>
              </w:r>
              <w:r w:rsidR="007A2AF4">
                <w:t xml:space="preserve"> </w:t>
              </w:r>
              <w:r>
                <w:t>www.azhar.edu.eg/fmgazhar                        Email: medical.ethics.afmg@azhar.edu.eg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0AF0BC55" w14:textId="77777777" w:rsidR="00C917F0" w:rsidRDefault="00C917F0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843F65">
            <w:rPr>
              <w:noProof/>
              <w:color w:val="FFFFFF" w:themeColor="background1"/>
              <w:rtl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530C3B19" w14:textId="77777777" w:rsidR="00C917F0" w:rsidRDefault="00C917F0" w:rsidP="00BC0E74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D85D0" w14:textId="77777777" w:rsidR="00E51286" w:rsidRDefault="00E51286" w:rsidP="00576321">
      <w:r>
        <w:separator/>
      </w:r>
    </w:p>
  </w:footnote>
  <w:footnote w:type="continuationSeparator" w:id="0">
    <w:p w14:paraId="1E3FDB66" w14:textId="77777777" w:rsidR="00E51286" w:rsidRDefault="00E51286" w:rsidP="0057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1A17" w14:textId="2155D867" w:rsidR="002564D8" w:rsidRDefault="002564D8" w:rsidP="0034062C">
    <w:pPr>
      <w:pStyle w:val="Header"/>
      <w:bidi w:val="0"/>
      <w:contextualSpacing/>
      <w:rPr>
        <w:rFonts w:eastAsia="Calibri"/>
        <w:b/>
        <w:bCs/>
        <w:sz w:val="22"/>
        <w:szCs w:val="22"/>
        <w:rtl/>
        <w:lang w:bidi="ar-SA"/>
      </w:rPr>
    </w:pPr>
    <w:r>
      <w:rPr>
        <w:rFonts w:eastAsia="Calibri"/>
        <w:b/>
        <w:bCs/>
        <w:sz w:val="22"/>
        <w:szCs w:val="22"/>
        <w:lang w:bidi="ar-SA"/>
      </w:rPr>
      <w:ptab w:relativeTo="margin" w:alignment="left" w:leader="none"/>
    </w:r>
    <w:r w:rsidRPr="0034062C">
      <w:rPr>
        <w:rFonts w:eastAsia="Calibri"/>
        <w:b/>
        <w:bCs/>
        <w:sz w:val="22"/>
        <w:szCs w:val="22"/>
        <w:lang w:bidi="ar-SA"/>
      </w:rPr>
      <w:t>Al-Azhar University</w:t>
    </w:r>
    <w:r>
      <w:rPr>
        <w:rFonts w:eastAsia="Calibri" w:hint="cs"/>
        <w:b/>
        <w:bCs/>
        <w:sz w:val="22"/>
        <w:szCs w:val="22"/>
        <w:rtl/>
        <w:lang w:bidi="ar-SA"/>
      </w:rPr>
      <w:t xml:space="preserve"> جامعة الأزهر                                                                                                                 </w:t>
    </w:r>
  </w:p>
  <w:p w14:paraId="60B1B640" w14:textId="50F0F7B6" w:rsidR="002564D8" w:rsidRPr="001A68EE" w:rsidRDefault="00D303F8" w:rsidP="001A68EE">
    <w:pPr>
      <w:pStyle w:val="Header"/>
      <w:tabs>
        <w:tab w:val="clear" w:pos="4680"/>
      </w:tabs>
      <w:bidi w:val="0"/>
      <w:contextualSpacing/>
      <w:rPr>
        <w:rFonts w:asciiTheme="majorBidi" w:hAnsiTheme="majorBidi" w:cstheme="majorBidi"/>
        <w:b/>
        <w:bCs/>
        <w:rtl/>
      </w:rPr>
    </w:pPr>
    <w:r w:rsidRPr="00B84A92">
      <w:rPr>
        <w:rFonts w:eastAsia="Calibri"/>
        <w:b/>
        <w:bCs/>
        <w:noProof/>
        <w:sz w:val="22"/>
        <w:szCs w:val="22"/>
        <w:lang w:bidi="ar-SA"/>
      </w:rPr>
      <w:drawing>
        <wp:anchor distT="0" distB="0" distL="114300" distR="114300" simplePos="0" relativeHeight="251661824" behindDoc="0" locked="0" layoutInCell="1" allowOverlap="1" wp14:anchorId="2B2B49A7" wp14:editId="75A98216">
          <wp:simplePos x="0" y="0"/>
          <wp:positionH relativeFrom="column">
            <wp:posOffset>-132080</wp:posOffset>
          </wp:positionH>
          <wp:positionV relativeFrom="paragraph">
            <wp:posOffset>329565</wp:posOffset>
          </wp:positionV>
          <wp:extent cx="691515" cy="691515"/>
          <wp:effectExtent l="0" t="0" r="0" b="0"/>
          <wp:wrapThrough wrapText="bothSides">
            <wp:wrapPolygon edited="0">
              <wp:start x="8727" y="0"/>
              <wp:lineTo x="6347" y="397"/>
              <wp:lineTo x="397" y="4760"/>
              <wp:lineTo x="0" y="8331"/>
              <wp:lineTo x="0" y="13884"/>
              <wp:lineTo x="3174" y="19041"/>
              <wp:lineTo x="7934" y="21025"/>
              <wp:lineTo x="8727" y="21025"/>
              <wp:lineTo x="12298" y="21025"/>
              <wp:lineTo x="13091" y="21025"/>
              <wp:lineTo x="17851" y="19041"/>
              <wp:lineTo x="21025" y="13884"/>
              <wp:lineTo x="21025" y="8331"/>
              <wp:lineTo x="20628" y="4760"/>
              <wp:lineTo x="14678" y="397"/>
              <wp:lineTo x="12298" y="0"/>
              <wp:lineTo x="8727" y="0"/>
            </wp:wrapPolygon>
          </wp:wrapThrough>
          <wp:docPr id="4" name="Picture 7">
            <a:extLst xmlns:a="http://schemas.openxmlformats.org/drawingml/2006/main">
              <a:ext uri="{FF2B5EF4-FFF2-40B4-BE49-F238E27FC236}">
                <a16:creationId xmlns:a16="http://schemas.microsoft.com/office/drawing/2014/main" id="{72651185-345F-054D-9988-70E0A59D587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72651185-345F-054D-9988-70E0A59D587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brightnessContrast contrast="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1515" cy="691515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3175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4D8" w:rsidRPr="0034062C">
      <w:rPr>
        <w:rFonts w:eastAsia="Calibri"/>
        <w:b/>
        <w:bCs/>
        <w:sz w:val="22"/>
        <w:szCs w:val="22"/>
        <w:lang w:bidi="ar-SA"/>
      </w:rPr>
      <w:t>Faculty of Medicine for Girls (</w:t>
    </w:r>
    <w:proofErr w:type="gramStart"/>
    <w:r w:rsidR="002564D8" w:rsidRPr="0034062C">
      <w:rPr>
        <w:rFonts w:eastAsia="Calibri"/>
        <w:b/>
        <w:bCs/>
        <w:sz w:val="22"/>
        <w:szCs w:val="22"/>
        <w:lang w:bidi="ar-SA"/>
      </w:rPr>
      <w:t>Cair</w:t>
    </w:r>
    <w:r w:rsidR="002564D8">
      <w:rPr>
        <w:rFonts w:eastAsia="Calibri"/>
        <w:b/>
        <w:bCs/>
        <w:sz w:val="22"/>
        <w:szCs w:val="22"/>
        <w:lang w:bidi="ar-SA"/>
      </w:rPr>
      <w:t xml:space="preserve">o)   </w:t>
    </w:r>
    <w:proofErr w:type="gramEnd"/>
    <w:r w:rsidR="002564D8">
      <w:rPr>
        <w:rFonts w:eastAsia="Calibri"/>
        <w:b/>
        <w:bCs/>
        <w:sz w:val="22"/>
        <w:szCs w:val="22"/>
        <w:lang w:bidi="ar-SA"/>
      </w:rPr>
      <w:t xml:space="preserve">  </w:t>
    </w:r>
    <w:r w:rsidR="002564D8" w:rsidRPr="00D303F8">
      <w:rPr>
        <w:rFonts w:asciiTheme="majorBidi" w:hAnsiTheme="majorBidi" w:cstheme="majorBidi"/>
        <w:b/>
        <w:bCs/>
        <w:sz w:val="22"/>
        <w:szCs w:val="22"/>
        <w:rtl/>
      </w:rPr>
      <w:t xml:space="preserve">كلية طب </w:t>
    </w:r>
    <w:r>
      <w:rPr>
        <w:rFonts w:asciiTheme="majorBidi" w:hAnsiTheme="majorBidi" w:cstheme="majorBidi" w:hint="cs"/>
        <w:b/>
        <w:bCs/>
        <w:sz w:val="22"/>
        <w:szCs w:val="22"/>
        <w:rtl/>
      </w:rPr>
      <w:t>-</w:t>
    </w:r>
    <w:r w:rsidR="002564D8" w:rsidRPr="00D303F8">
      <w:rPr>
        <w:rFonts w:asciiTheme="majorBidi" w:hAnsiTheme="majorBidi" w:cstheme="majorBidi"/>
        <w:b/>
        <w:bCs/>
        <w:sz w:val="22"/>
        <w:szCs w:val="22"/>
        <w:rtl/>
      </w:rPr>
      <w:t>بنات</w:t>
    </w:r>
    <w:r>
      <w:rPr>
        <w:rFonts w:asciiTheme="majorBidi" w:hAnsiTheme="majorBidi" w:cstheme="majorBidi" w:hint="cs"/>
        <w:b/>
        <w:bCs/>
        <w:sz w:val="22"/>
        <w:szCs w:val="22"/>
        <w:rtl/>
      </w:rPr>
      <w:t>-</w:t>
    </w:r>
    <w:r w:rsidR="002564D8" w:rsidRPr="00D303F8">
      <w:rPr>
        <w:rFonts w:asciiTheme="majorBidi" w:hAnsiTheme="majorBidi" w:cstheme="majorBidi"/>
        <w:b/>
        <w:bCs/>
        <w:sz w:val="22"/>
        <w:szCs w:val="22"/>
        <w:rtl/>
      </w:rPr>
      <w:t xml:space="preserve"> (القاهرة)</w:t>
    </w:r>
    <w:r w:rsidR="002564D8">
      <w:rPr>
        <w:rFonts w:asciiTheme="majorBidi" w:hAnsiTheme="majorBidi" w:cstheme="majorBidi" w:hint="cs"/>
        <w:b/>
        <w:bCs/>
        <w:rtl/>
      </w:rPr>
      <w:t xml:space="preserve">                                                               </w:t>
    </w:r>
    <w:r w:rsidR="002564D8" w:rsidRPr="0034062C">
      <w:rPr>
        <w:rFonts w:eastAsia="Calibri"/>
        <w:b/>
        <w:bCs/>
        <w:sz w:val="22"/>
        <w:szCs w:val="22"/>
        <w:lang w:bidi="ar-SA"/>
      </w:rPr>
      <w:t>Research Ethics Committee</w:t>
    </w:r>
    <w:r w:rsidR="002564D8">
      <w:rPr>
        <w:rFonts w:asciiTheme="majorBidi" w:hAnsiTheme="majorBidi" w:cstheme="majorBidi" w:hint="cs"/>
        <w:b/>
        <w:bCs/>
        <w:rtl/>
      </w:rPr>
      <w:t xml:space="preserve"> </w:t>
    </w:r>
    <w:r w:rsidR="002564D8">
      <w:rPr>
        <w:rFonts w:asciiTheme="majorBidi" w:hAnsiTheme="majorBidi" w:cstheme="majorBidi"/>
        <w:b/>
        <w:bCs/>
      </w:rPr>
      <w:t xml:space="preserve">                                                                          </w:t>
    </w:r>
    <w:r w:rsidR="002564D8" w:rsidRPr="001A68EE">
      <w:rPr>
        <w:rFonts w:asciiTheme="majorBidi" w:hAnsiTheme="majorBidi" w:cstheme="majorBidi" w:hint="cs"/>
        <w:b/>
        <w:bCs/>
        <w:rtl/>
      </w:rPr>
      <w:t xml:space="preserve">لجنة أخلاقيات البحث العلمى </w:t>
    </w:r>
  </w:p>
  <w:p w14:paraId="1CA9A38C" w14:textId="529FA104" w:rsidR="002564D8" w:rsidRDefault="002564D8" w:rsidP="00B84A92">
    <w:pPr>
      <w:tabs>
        <w:tab w:val="left" w:pos="4950"/>
      </w:tabs>
      <w:bidi w:val="0"/>
      <w:contextualSpacing/>
      <w:rPr>
        <w:rFonts w:eastAsia="Calibri"/>
        <w:b/>
        <w:bCs/>
        <w:sz w:val="22"/>
        <w:szCs w:val="22"/>
        <w:lang w:bidi="ar-SA"/>
      </w:rPr>
    </w:pPr>
    <w:r>
      <w:rPr>
        <w:rFonts w:asciiTheme="majorBidi" w:hAnsiTheme="majorBidi" w:cstheme="majorBidi"/>
        <w:b/>
        <w:bCs/>
        <w:noProof/>
        <w:lang w:bidi="ar-SA"/>
      </w:rPr>
      <w:drawing>
        <wp:anchor distT="0" distB="0" distL="114300" distR="114300" simplePos="0" relativeHeight="251660800" behindDoc="1" locked="0" layoutInCell="1" allowOverlap="1" wp14:anchorId="659D8667" wp14:editId="33883E99">
          <wp:simplePos x="0" y="0"/>
          <wp:positionH relativeFrom="margin">
            <wp:posOffset>5296535</wp:posOffset>
          </wp:positionH>
          <wp:positionV relativeFrom="paragraph">
            <wp:posOffset>51435</wp:posOffset>
          </wp:positionV>
          <wp:extent cx="411480" cy="589915"/>
          <wp:effectExtent l="0" t="0" r="0" b="0"/>
          <wp:wrapThrough wrapText="bothSides">
            <wp:wrapPolygon edited="0">
              <wp:start x="0" y="0"/>
              <wp:lineTo x="0" y="20926"/>
              <wp:lineTo x="20667" y="20926"/>
              <wp:lineTo x="20667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sharpenSoften amount="50000"/>
                            </a14:imgEffect>
                            <a14:imgEffect>
                              <a14:brightnessContrast contrast="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eastAsia="Calibri"/>
        <w:b/>
        <w:bCs/>
        <w:sz w:val="22"/>
        <w:szCs w:val="22"/>
        <w:lang w:bidi="ar-SA"/>
      </w:rPr>
      <w:t xml:space="preserve">                                  </w:t>
    </w:r>
  </w:p>
  <w:p w14:paraId="32F3F3B9" w14:textId="141239B6" w:rsidR="002564D8" w:rsidRPr="00D303F8" w:rsidRDefault="002564D8" w:rsidP="002564D8">
    <w:pPr>
      <w:tabs>
        <w:tab w:val="left" w:pos="4950"/>
      </w:tabs>
      <w:bidi w:val="0"/>
      <w:contextualSpacing/>
      <w:jc w:val="center"/>
      <w:rPr>
        <w:rFonts w:asciiTheme="majorBidi" w:hAnsiTheme="majorBidi" w:cstheme="majorBidi"/>
        <w:b/>
        <w:bCs/>
        <w:sz w:val="34"/>
        <w:szCs w:val="34"/>
        <w:rtl/>
      </w:rPr>
    </w:pPr>
    <w:r w:rsidRPr="00D303F8">
      <w:rPr>
        <w:rFonts w:asciiTheme="majorBidi" w:hAnsiTheme="majorBidi" w:cstheme="majorBidi"/>
        <w:b/>
        <w:bCs/>
        <w:sz w:val="34"/>
        <w:szCs w:val="34"/>
      </w:rPr>
      <w:t>Research Ethics Committee approval form</w:t>
    </w:r>
  </w:p>
  <w:p w14:paraId="50EFBE4A" w14:textId="1669588D" w:rsidR="002564D8" w:rsidRPr="00D303F8" w:rsidRDefault="002564D8" w:rsidP="002564D8">
    <w:pPr>
      <w:pStyle w:val="Header"/>
      <w:tabs>
        <w:tab w:val="clear" w:pos="4680"/>
      </w:tabs>
      <w:bidi w:val="0"/>
      <w:contextualSpacing/>
      <w:jc w:val="center"/>
      <w:rPr>
        <w:rFonts w:eastAsia="Calibri"/>
        <w:b/>
        <w:bCs/>
        <w:sz w:val="34"/>
        <w:szCs w:val="34"/>
        <w:lang w:bidi="ar-SA"/>
      </w:rPr>
    </w:pPr>
    <w:r w:rsidRPr="00D303F8">
      <w:rPr>
        <w:rFonts w:asciiTheme="majorBidi" w:hAnsiTheme="majorBidi" w:cstheme="majorBidi"/>
        <w:b/>
        <w:bCs/>
        <w:sz w:val="34"/>
        <w:szCs w:val="34"/>
        <w:rtl/>
      </w:rPr>
      <w:t>استمارة للحصول على موافقة لجنة أخلاقيات البحث العلم</w:t>
    </w:r>
    <w:r w:rsidR="00B84A92" w:rsidRPr="00D303F8">
      <w:rPr>
        <w:rFonts w:asciiTheme="majorBidi" w:hAnsiTheme="majorBidi" w:cstheme="majorBidi" w:hint="cs"/>
        <w:b/>
        <w:bCs/>
        <w:sz w:val="34"/>
        <w:szCs w:val="34"/>
        <w:rtl/>
      </w:rPr>
      <w:t>ي</w:t>
    </w:r>
  </w:p>
  <w:p w14:paraId="16E60490" w14:textId="1EDD900E" w:rsidR="00C917F0" w:rsidRPr="00995416" w:rsidRDefault="00C917F0" w:rsidP="00995416">
    <w:pPr>
      <w:pStyle w:val="Header"/>
      <w:tabs>
        <w:tab w:val="clear" w:pos="9360"/>
      </w:tabs>
      <w:bidi w:val="0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3DF0" w14:textId="0453EFC5" w:rsidR="00632AF4" w:rsidRDefault="00632AF4" w:rsidP="00632AF4">
    <w:pPr>
      <w:pStyle w:val="Header"/>
      <w:bidi w:val="0"/>
      <w:contextualSpacing/>
      <w:rPr>
        <w:rFonts w:eastAsia="Calibri"/>
        <w:b/>
        <w:bCs/>
        <w:sz w:val="22"/>
        <w:szCs w:val="22"/>
        <w:rtl/>
        <w:lang w:bidi="ar-SA"/>
      </w:rPr>
    </w:pPr>
    <w:r w:rsidRPr="00B84A92">
      <w:rPr>
        <w:rFonts w:eastAsia="Calibri"/>
        <w:b/>
        <w:bCs/>
        <w:noProof/>
        <w:sz w:val="22"/>
        <w:szCs w:val="22"/>
        <w:lang w:bidi="ar-SA"/>
      </w:rPr>
      <w:drawing>
        <wp:anchor distT="0" distB="0" distL="114300" distR="114300" simplePos="0" relativeHeight="251663872" behindDoc="0" locked="0" layoutInCell="1" allowOverlap="1" wp14:anchorId="7DB32948" wp14:editId="5E70F399">
          <wp:simplePos x="0" y="0"/>
          <wp:positionH relativeFrom="column">
            <wp:posOffset>2656840</wp:posOffset>
          </wp:positionH>
          <wp:positionV relativeFrom="paragraph">
            <wp:posOffset>-262109</wp:posOffset>
          </wp:positionV>
          <wp:extent cx="732790" cy="732790"/>
          <wp:effectExtent l="0" t="0" r="3810" b="3810"/>
          <wp:wrapThrough wrapText="bothSides">
            <wp:wrapPolygon edited="0">
              <wp:start x="8610" y="0"/>
              <wp:lineTo x="6364" y="374"/>
              <wp:lineTo x="374" y="4867"/>
              <wp:lineTo x="0" y="9359"/>
              <wp:lineTo x="0" y="13477"/>
              <wp:lineTo x="2246" y="17969"/>
              <wp:lineTo x="2246" y="18718"/>
              <wp:lineTo x="7487" y="21338"/>
              <wp:lineTo x="8610" y="21338"/>
              <wp:lineTo x="12728" y="21338"/>
              <wp:lineTo x="13851" y="21338"/>
              <wp:lineTo x="19092" y="18343"/>
              <wp:lineTo x="19092" y="17969"/>
              <wp:lineTo x="21338" y="13477"/>
              <wp:lineTo x="21338" y="9359"/>
              <wp:lineTo x="20964" y="4867"/>
              <wp:lineTo x="14974" y="374"/>
              <wp:lineTo x="12728" y="0"/>
              <wp:lineTo x="8610" y="0"/>
            </wp:wrapPolygon>
          </wp:wrapThrough>
          <wp:docPr id="7" name="Picture 7">
            <a:extLst xmlns:a="http://schemas.openxmlformats.org/drawingml/2006/main">
              <a:ext uri="{FF2B5EF4-FFF2-40B4-BE49-F238E27FC236}">
                <a16:creationId xmlns:a16="http://schemas.microsoft.com/office/drawing/2014/main" id="{72651185-345F-054D-9988-70E0A59D587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72651185-345F-054D-9988-70E0A59D587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brightnessContrast contrast="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90" cy="732790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3175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Calibri"/>
        <w:b/>
        <w:bCs/>
        <w:sz w:val="22"/>
        <w:szCs w:val="22"/>
        <w:lang w:bidi="ar-SA"/>
      </w:rPr>
      <w:ptab w:relativeTo="margin" w:alignment="left" w:leader="none"/>
    </w:r>
    <w:r w:rsidRPr="0034062C">
      <w:rPr>
        <w:rFonts w:eastAsia="Calibri"/>
        <w:b/>
        <w:bCs/>
        <w:sz w:val="22"/>
        <w:szCs w:val="22"/>
        <w:lang w:bidi="ar-SA"/>
      </w:rPr>
      <w:t>Al-Azhar University</w:t>
    </w:r>
    <w:r>
      <w:rPr>
        <w:rFonts w:eastAsia="Calibri" w:hint="cs"/>
        <w:b/>
        <w:bCs/>
        <w:sz w:val="22"/>
        <w:szCs w:val="22"/>
        <w:rtl/>
        <w:lang w:bidi="ar-SA"/>
      </w:rPr>
      <w:t xml:space="preserve"> جامعة الأزهر                                                                                                                 </w:t>
    </w:r>
  </w:p>
  <w:p w14:paraId="7AC515AC" w14:textId="48231081" w:rsidR="00632AF4" w:rsidRPr="001A68EE" w:rsidRDefault="00632AF4" w:rsidP="00632AF4">
    <w:pPr>
      <w:pStyle w:val="Header"/>
      <w:tabs>
        <w:tab w:val="clear" w:pos="4680"/>
      </w:tabs>
      <w:bidi w:val="0"/>
      <w:contextualSpacing/>
      <w:rPr>
        <w:rFonts w:asciiTheme="majorBidi" w:hAnsiTheme="majorBidi" w:cstheme="majorBidi"/>
        <w:b/>
        <w:bCs/>
        <w:rtl/>
      </w:rPr>
    </w:pPr>
    <w:r w:rsidRPr="0034062C">
      <w:rPr>
        <w:rFonts w:eastAsia="Calibri"/>
        <w:b/>
        <w:bCs/>
        <w:sz w:val="22"/>
        <w:szCs w:val="22"/>
        <w:lang w:bidi="ar-SA"/>
      </w:rPr>
      <w:t>Faculty of Medicine for Girls (Cair</w:t>
    </w:r>
    <w:r>
      <w:rPr>
        <w:rFonts w:eastAsia="Calibri"/>
        <w:b/>
        <w:bCs/>
        <w:sz w:val="22"/>
        <w:szCs w:val="22"/>
        <w:lang w:bidi="ar-SA"/>
      </w:rPr>
      <w:t xml:space="preserve">o)    </w:t>
    </w:r>
    <w:r w:rsidRPr="00B617C7">
      <w:rPr>
        <w:rFonts w:asciiTheme="majorBidi" w:hAnsiTheme="majorBidi" w:cstheme="majorBidi"/>
        <w:b/>
        <w:bCs/>
        <w:rtl/>
      </w:rPr>
      <w:t>كلية طب بنات (القاهرة)</w:t>
    </w:r>
    <w:r>
      <w:rPr>
        <w:rFonts w:asciiTheme="majorBidi" w:hAnsiTheme="majorBidi" w:cstheme="majorBidi" w:hint="cs"/>
        <w:b/>
        <w:bCs/>
        <w:rtl/>
      </w:rPr>
      <w:t xml:space="preserve">                                                               </w:t>
    </w:r>
    <w:r w:rsidRPr="0034062C">
      <w:rPr>
        <w:rFonts w:eastAsia="Calibri"/>
        <w:b/>
        <w:bCs/>
        <w:sz w:val="22"/>
        <w:szCs w:val="22"/>
        <w:lang w:bidi="ar-SA"/>
      </w:rPr>
      <w:t>Research Ethics Committee</w:t>
    </w:r>
    <w:r>
      <w:rPr>
        <w:rFonts w:asciiTheme="majorBidi" w:hAnsiTheme="majorBidi" w:cstheme="majorBidi" w:hint="cs"/>
        <w:b/>
        <w:bCs/>
        <w:rtl/>
      </w:rPr>
      <w:t xml:space="preserve"> </w:t>
    </w:r>
    <w:r>
      <w:rPr>
        <w:rFonts w:asciiTheme="majorBidi" w:hAnsiTheme="majorBidi" w:cstheme="majorBidi"/>
        <w:b/>
        <w:bCs/>
      </w:rPr>
      <w:t xml:space="preserve">                                                                          </w:t>
    </w:r>
    <w:r w:rsidRPr="001A68EE">
      <w:rPr>
        <w:rFonts w:asciiTheme="majorBidi" w:hAnsiTheme="majorBidi" w:cstheme="majorBidi" w:hint="cs"/>
        <w:b/>
        <w:bCs/>
        <w:rtl/>
      </w:rPr>
      <w:t xml:space="preserve">لجنة أخلاقيات البحث العلمى </w:t>
    </w:r>
  </w:p>
  <w:p w14:paraId="26612C62" w14:textId="12913F26" w:rsidR="00C917F0" w:rsidRPr="00995416" w:rsidRDefault="00C917F0" w:rsidP="00995416">
    <w:pPr>
      <w:pStyle w:val="Header"/>
      <w:tabs>
        <w:tab w:val="clear" w:pos="9360"/>
      </w:tabs>
      <w:bidi w:val="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955F4"/>
    <w:multiLevelType w:val="hybridMultilevel"/>
    <w:tmpl w:val="B2BAF9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841C5"/>
    <w:multiLevelType w:val="hybridMultilevel"/>
    <w:tmpl w:val="8736C8AC"/>
    <w:lvl w:ilvl="0" w:tplc="0AE8CAA2"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61DB9"/>
    <w:multiLevelType w:val="hybridMultilevel"/>
    <w:tmpl w:val="0B82E1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4512E"/>
    <w:multiLevelType w:val="hybridMultilevel"/>
    <w:tmpl w:val="54E401B0"/>
    <w:lvl w:ilvl="0" w:tplc="90F202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03801"/>
    <w:multiLevelType w:val="hybridMultilevel"/>
    <w:tmpl w:val="7E2A97DA"/>
    <w:lvl w:ilvl="0" w:tplc="0AE8CAA2"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B4C88"/>
    <w:multiLevelType w:val="hybridMultilevel"/>
    <w:tmpl w:val="67688834"/>
    <w:lvl w:ilvl="0" w:tplc="006A57B4">
      <w:start w:val="1"/>
      <w:numFmt w:val="bullet"/>
      <w:lvlText w:val=""/>
      <w:lvlJc w:val="left"/>
      <w:pPr>
        <w:ind w:left="855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6" w15:restartNumberingAfterBreak="0">
    <w:nsid w:val="266245A6"/>
    <w:multiLevelType w:val="hybridMultilevel"/>
    <w:tmpl w:val="F5789A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457FE"/>
    <w:multiLevelType w:val="hybridMultilevel"/>
    <w:tmpl w:val="7224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323E9"/>
    <w:multiLevelType w:val="hybridMultilevel"/>
    <w:tmpl w:val="B694EC28"/>
    <w:lvl w:ilvl="0" w:tplc="7F22DA3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lang w:bidi="ar-EG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8E05DAC"/>
    <w:multiLevelType w:val="hybridMultilevel"/>
    <w:tmpl w:val="9F585B82"/>
    <w:lvl w:ilvl="0" w:tplc="006A57B4">
      <w:start w:val="1"/>
      <w:numFmt w:val="bullet"/>
      <w:lvlText w:val=""/>
      <w:lvlJc w:val="left"/>
      <w:pPr>
        <w:ind w:left="144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2D5952"/>
    <w:multiLevelType w:val="hybridMultilevel"/>
    <w:tmpl w:val="22F46BB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26434"/>
    <w:multiLevelType w:val="hybridMultilevel"/>
    <w:tmpl w:val="E5FA3F9C"/>
    <w:lvl w:ilvl="0" w:tplc="006A57B4">
      <w:start w:val="1"/>
      <w:numFmt w:val="bullet"/>
      <w:lvlText w:val=""/>
      <w:lvlJc w:val="left"/>
      <w:pPr>
        <w:ind w:left="1884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abstractNum w:abstractNumId="12" w15:restartNumberingAfterBreak="0">
    <w:nsid w:val="37B2562E"/>
    <w:multiLevelType w:val="hybridMultilevel"/>
    <w:tmpl w:val="83061C0A"/>
    <w:lvl w:ilvl="0" w:tplc="4BE26F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32B29"/>
    <w:multiLevelType w:val="hybridMultilevel"/>
    <w:tmpl w:val="78E21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86A54"/>
    <w:multiLevelType w:val="hybridMultilevel"/>
    <w:tmpl w:val="E53E406C"/>
    <w:lvl w:ilvl="0" w:tplc="0AE8CAA2">
      <w:numFmt w:val="bullet"/>
      <w:lvlText w:val="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5" w15:restartNumberingAfterBreak="0">
    <w:nsid w:val="43F41D1C"/>
    <w:multiLevelType w:val="hybridMultilevel"/>
    <w:tmpl w:val="E6DC0A14"/>
    <w:lvl w:ilvl="0" w:tplc="F17223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CEA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F63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629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C0A0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F8F3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FC27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46F9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5C84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225A9E"/>
    <w:multiLevelType w:val="hybridMultilevel"/>
    <w:tmpl w:val="609A8328"/>
    <w:lvl w:ilvl="0" w:tplc="07FE18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08A9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F462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94E0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ACF8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B667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A699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0E51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0EA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78B7614"/>
    <w:multiLevelType w:val="hybridMultilevel"/>
    <w:tmpl w:val="445AC1C4"/>
    <w:lvl w:ilvl="0" w:tplc="006A57B4">
      <w:start w:val="1"/>
      <w:numFmt w:val="bullet"/>
      <w:lvlText w:val=""/>
      <w:lvlJc w:val="left"/>
      <w:pPr>
        <w:ind w:left="1884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abstractNum w:abstractNumId="18" w15:restartNumberingAfterBreak="0">
    <w:nsid w:val="4AC115E8"/>
    <w:multiLevelType w:val="hybridMultilevel"/>
    <w:tmpl w:val="623CF37A"/>
    <w:lvl w:ilvl="0" w:tplc="38E2AE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73A93"/>
    <w:multiLevelType w:val="hybridMultilevel"/>
    <w:tmpl w:val="34ECA984"/>
    <w:lvl w:ilvl="0" w:tplc="006A57B4">
      <w:start w:val="1"/>
      <w:numFmt w:val="bullet"/>
      <w:lvlText w:val=""/>
      <w:lvlJc w:val="left"/>
      <w:pPr>
        <w:ind w:left="72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26F01"/>
    <w:multiLevelType w:val="hybridMultilevel"/>
    <w:tmpl w:val="83BC5014"/>
    <w:lvl w:ilvl="0" w:tplc="04090001">
      <w:start w:val="1"/>
      <w:numFmt w:val="bullet"/>
      <w:lvlText w:val=""/>
      <w:lvlJc w:val="left"/>
      <w:pPr>
        <w:ind w:left="10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21" w15:restartNumberingAfterBreak="0">
    <w:nsid w:val="56315DFF"/>
    <w:multiLevelType w:val="hybridMultilevel"/>
    <w:tmpl w:val="F7841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E0BB6"/>
    <w:multiLevelType w:val="hybridMultilevel"/>
    <w:tmpl w:val="F9B648C4"/>
    <w:lvl w:ilvl="0" w:tplc="006A57B4">
      <w:start w:val="1"/>
      <w:numFmt w:val="bullet"/>
      <w:lvlText w:val=""/>
      <w:lvlJc w:val="left"/>
      <w:pPr>
        <w:ind w:left="72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61E9B"/>
    <w:multiLevelType w:val="hybridMultilevel"/>
    <w:tmpl w:val="2CF059A2"/>
    <w:lvl w:ilvl="0" w:tplc="006A57B4">
      <w:start w:val="1"/>
      <w:numFmt w:val="bullet"/>
      <w:lvlText w:val=""/>
      <w:lvlJc w:val="left"/>
      <w:pPr>
        <w:ind w:left="72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A39A8"/>
    <w:multiLevelType w:val="hybridMultilevel"/>
    <w:tmpl w:val="35729E18"/>
    <w:lvl w:ilvl="0" w:tplc="9D86BE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6A3B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E440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A57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5646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16A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4A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1C4A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CC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1165474"/>
    <w:multiLevelType w:val="hybridMultilevel"/>
    <w:tmpl w:val="371CB354"/>
    <w:lvl w:ilvl="0" w:tplc="006A57B4">
      <w:start w:val="1"/>
      <w:numFmt w:val="bullet"/>
      <w:lvlText w:val=""/>
      <w:lvlJc w:val="left"/>
      <w:pPr>
        <w:ind w:left="102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6" w15:restartNumberingAfterBreak="0">
    <w:nsid w:val="67A04272"/>
    <w:multiLevelType w:val="hybridMultilevel"/>
    <w:tmpl w:val="F952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317BFE"/>
    <w:multiLevelType w:val="hybridMultilevel"/>
    <w:tmpl w:val="22F46BB4"/>
    <w:lvl w:ilvl="0" w:tplc="422632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DE3661"/>
    <w:multiLevelType w:val="hybridMultilevel"/>
    <w:tmpl w:val="DEB0A7E0"/>
    <w:lvl w:ilvl="0" w:tplc="0AE8CAA2"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F253B1"/>
    <w:multiLevelType w:val="hybridMultilevel"/>
    <w:tmpl w:val="EFEEFD5E"/>
    <w:lvl w:ilvl="0" w:tplc="006A57B4">
      <w:start w:val="1"/>
      <w:numFmt w:val="bullet"/>
      <w:lvlText w:val=""/>
      <w:lvlJc w:val="left"/>
      <w:pPr>
        <w:ind w:left="72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961F7"/>
    <w:multiLevelType w:val="hybridMultilevel"/>
    <w:tmpl w:val="0AEE906C"/>
    <w:lvl w:ilvl="0" w:tplc="422632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5D71BE"/>
    <w:multiLevelType w:val="hybridMultilevel"/>
    <w:tmpl w:val="CC428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450455">
    <w:abstractNumId w:val="21"/>
  </w:num>
  <w:num w:numId="2" w16cid:durableId="1540122713">
    <w:abstractNumId w:val="8"/>
  </w:num>
  <w:num w:numId="3" w16cid:durableId="321590972">
    <w:abstractNumId w:val="8"/>
  </w:num>
  <w:num w:numId="4" w16cid:durableId="1720006234">
    <w:abstractNumId w:val="20"/>
  </w:num>
  <w:num w:numId="5" w16cid:durableId="784886630">
    <w:abstractNumId w:val="20"/>
  </w:num>
  <w:num w:numId="6" w16cid:durableId="2100905405">
    <w:abstractNumId w:val="16"/>
  </w:num>
  <w:num w:numId="7" w16cid:durableId="1936590035">
    <w:abstractNumId w:val="24"/>
  </w:num>
  <w:num w:numId="8" w16cid:durableId="528881424">
    <w:abstractNumId w:val="15"/>
  </w:num>
  <w:num w:numId="9" w16cid:durableId="134418124">
    <w:abstractNumId w:val="20"/>
  </w:num>
  <w:num w:numId="10" w16cid:durableId="1387416552">
    <w:abstractNumId w:val="3"/>
  </w:num>
  <w:num w:numId="11" w16cid:durableId="524565742">
    <w:abstractNumId w:val="1"/>
  </w:num>
  <w:num w:numId="12" w16cid:durableId="1825967620">
    <w:abstractNumId w:val="28"/>
  </w:num>
  <w:num w:numId="13" w16cid:durableId="1417092197">
    <w:abstractNumId w:val="4"/>
  </w:num>
  <w:num w:numId="14" w16cid:durableId="1647317548">
    <w:abstractNumId w:val="14"/>
  </w:num>
  <w:num w:numId="15" w16cid:durableId="1679309650">
    <w:abstractNumId w:val="31"/>
  </w:num>
  <w:num w:numId="16" w16cid:durableId="1154834853">
    <w:abstractNumId w:val="0"/>
  </w:num>
  <w:num w:numId="17" w16cid:durableId="1393582068">
    <w:abstractNumId w:val="27"/>
  </w:num>
  <w:num w:numId="18" w16cid:durableId="821383830">
    <w:abstractNumId w:val="30"/>
  </w:num>
  <w:num w:numId="19" w16cid:durableId="1838879948">
    <w:abstractNumId w:val="2"/>
  </w:num>
  <w:num w:numId="20" w16cid:durableId="1601721018">
    <w:abstractNumId w:val="26"/>
  </w:num>
  <w:num w:numId="21" w16cid:durableId="191920940">
    <w:abstractNumId w:val="13"/>
  </w:num>
  <w:num w:numId="22" w16cid:durableId="780343452">
    <w:abstractNumId w:val="6"/>
  </w:num>
  <w:num w:numId="23" w16cid:durableId="55051283">
    <w:abstractNumId w:val="12"/>
  </w:num>
  <w:num w:numId="24" w16cid:durableId="921915464">
    <w:abstractNumId w:val="18"/>
  </w:num>
  <w:num w:numId="25" w16cid:durableId="1191607538">
    <w:abstractNumId w:val="22"/>
  </w:num>
  <w:num w:numId="26" w16cid:durableId="1762407337">
    <w:abstractNumId w:val="9"/>
  </w:num>
  <w:num w:numId="27" w16cid:durableId="101464910">
    <w:abstractNumId w:val="25"/>
  </w:num>
  <w:num w:numId="28" w16cid:durableId="347800843">
    <w:abstractNumId w:val="29"/>
  </w:num>
  <w:num w:numId="29" w16cid:durableId="1628311505">
    <w:abstractNumId w:val="23"/>
  </w:num>
  <w:num w:numId="30" w16cid:durableId="242839441">
    <w:abstractNumId w:val="5"/>
  </w:num>
  <w:num w:numId="31" w16cid:durableId="746416270">
    <w:abstractNumId w:val="7"/>
  </w:num>
  <w:num w:numId="32" w16cid:durableId="7484930">
    <w:abstractNumId w:val="10"/>
  </w:num>
  <w:num w:numId="33" w16cid:durableId="1384672407">
    <w:abstractNumId w:val="19"/>
  </w:num>
  <w:num w:numId="34" w16cid:durableId="470485995">
    <w:abstractNumId w:val="17"/>
  </w:num>
  <w:num w:numId="35" w16cid:durableId="17624092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rY0MzIwNjI0MrNU0lEKTi0uzszPAykwNKwFAOmvnPctAAAA"/>
  </w:docVars>
  <w:rsids>
    <w:rsidRoot w:val="00CE449C"/>
    <w:rsid w:val="000077FE"/>
    <w:rsid w:val="000137C5"/>
    <w:rsid w:val="00021B5E"/>
    <w:rsid w:val="00022091"/>
    <w:rsid w:val="0004050F"/>
    <w:rsid w:val="00042925"/>
    <w:rsid w:val="00050016"/>
    <w:rsid w:val="00052DFB"/>
    <w:rsid w:val="000622EB"/>
    <w:rsid w:val="00070388"/>
    <w:rsid w:val="00070AC8"/>
    <w:rsid w:val="00070E3A"/>
    <w:rsid w:val="00074B00"/>
    <w:rsid w:val="00075131"/>
    <w:rsid w:val="00080CD2"/>
    <w:rsid w:val="000830DD"/>
    <w:rsid w:val="000836A8"/>
    <w:rsid w:val="0008512C"/>
    <w:rsid w:val="000A113A"/>
    <w:rsid w:val="000A18FD"/>
    <w:rsid w:val="000A698B"/>
    <w:rsid w:val="000B063D"/>
    <w:rsid w:val="000B1EB6"/>
    <w:rsid w:val="000B264F"/>
    <w:rsid w:val="000B6B6F"/>
    <w:rsid w:val="000C36CB"/>
    <w:rsid w:val="000C68B5"/>
    <w:rsid w:val="000D7E6C"/>
    <w:rsid w:val="000E1149"/>
    <w:rsid w:val="000F3244"/>
    <w:rsid w:val="001050B9"/>
    <w:rsid w:val="001067CD"/>
    <w:rsid w:val="001129A6"/>
    <w:rsid w:val="00116088"/>
    <w:rsid w:val="0012600B"/>
    <w:rsid w:val="00131227"/>
    <w:rsid w:val="00140CF0"/>
    <w:rsid w:val="00141D8B"/>
    <w:rsid w:val="00155E7D"/>
    <w:rsid w:val="00160810"/>
    <w:rsid w:val="00177624"/>
    <w:rsid w:val="00181E42"/>
    <w:rsid w:val="00186BEF"/>
    <w:rsid w:val="001A6AF1"/>
    <w:rsid w:val="001B1CE9"/>
    <w:rsid w:val="001C07AE"/>
    <w:rsid w:val="001D1947"/>
    <w:rsid w:val="001D6950"/>
    <w:rsid w:val="001E1DD7"/>
    <w:rsid w:val="001F19E2"/>
    <w:rsid w:val="001F2634"/>
    <w:rsid w:val="00200C2C"/>
    <w:rsid w:val="00201271"/>
    <w:rsid w:val="00211D6C"/>
    <w:rsid w:val="00212B37"/>
    <w:rsid w:val="00220BCC"/>
    <w:rsid w:val="00247AA7"/>
    <w:rsid w:val="0025335A"/>
    <w:rsid w:val="002551C0"/>
    <w:rsid w:val="00255F56"/>
    <w:rsid w:val="002564D8"/>
    <w:rsid w:val="002920B1"/>
    <w:rsid w:val="00297139"/>
    <w:rsid w:val="002A17C6"/>
    <w:rsid w:val="002B3679"/>
    <w:rsid w:val="002B7361"/>
    <w:rsid w:val="002C1160"/>
    <w:rsid w:val="002D6D87"/>
    <w:rsid w:val="002D752D"/>
    <w:rsid w:val="002E2E59"/>
    <w:rsid w:val="002E3F40"/>
    <w:rsid w:val="002E7893"/>
    <w:rsid w:val="002F5182"/>
    <w:rsid w:val="002F6F82"/>
    <w:rsid w:val="002F7DF4"/>
    <w:rsid w:val="00300588"/>
    <w:rsid w:val="00302613"/>
    <w:rsid w:val="00302713"/>
    <w:rsid w:val="00311B26"/>
    <w:rsid w:val="003142AD"/>
    <w:rsid w:val="00323F59"/>
    <w:rsid w:val="003257EC"/>
    <w:rsid w:val="00325D74"/>
    <w:rsid w:val="0033033B"/>
    <w:rsid w:val="003330E4"/>
    <w:rsid w:val="00334508"/>
    <w:rsid w:val="00343006"/>
    <w:rsid w:val="003669CC"/>
    <w:rsid w:val="003779B5"/>
    <w:rsid w:val="00380AF7"/>
    <w:rsid w:val="003812BE"/>
    <w:rsid w:val="00382201"/>
    <w:rsid w:val="00397BDB"/>
    <w:rsid w:val="003A66DF"/>
    <w:rsid w:val="003B0145"/>
    <w:rsid w:val="003B0E16"/>
    <w:rsid w:val="003B16D4"/>
    <w:rsid w:val="003C1501"/>
    <w:rsid w:val="003C1E6C"/>
    <w:rsid w:val="003C2A2C"/>
    <w:rsid w:val="003C31A4"/>
    <w:rsid w:val="003C37E5"/>
    <w:rsid w:val="003D5D7C"/>
    <w:rsid w:val="003E01D9"/>
    <w:rsid w:val="003E0C8C"/>
    <w:rsid w:val="003E2541"/>
    <w:rsid w:val="003E37FD"/>
    <w:rsid w:val="003F1676"/>
    <w:rsid w:val="003F4549"/>
    <w:rsid w:val="00403C15"/>
    <w:rsid w:val="004059BF"/>
    <w:rsid w:val="0041006B"/>
    <w:rsid w:val="00411752"/>
    <w:rsid w:val="00411BBA"/>
    <w:rsid w:val="00426EDA"/>
    <w:rsid w:val="004311F3"/>
    <w:rsid w:val="00435199"/>
    <w:rsid w:val="0043653C"/>
    <w:rsid w:val="00436D01"/>
    <w:rsid w:val="00454CA9"/>
    <w:rsid w:val="00464D1F"/>
    <w:rsid w:val="00470280"/>
    <w:rsid w:val="004816F1"/>
    <w:rsid w:val="00484F2C"/>
    <w:rsid w:val="00491958"/>
    <w:rsid w:val="00491F65"/>
    <w:rsid w:val="004A3FE3"/>
    <w:rsid w:val="004A5322"/>
    <w:rsid w:val="004B12F9"/>
    <w:rsid w:val="004B6DD4"/>
    <w:rsid w:val="004C2D1A"/>
    <w:rsid w:val="004C3E0E"/>
    <w:rsid w:val="004D7723"/>
    <w:rsid w:val="004E1966"/>
    <w:rsid w:val="004E6D37"/>
    <w:rsid w:val="004F607E"/>
    <w:rsid w:val="004F636A"/>
    <w:rsid w:val="00500AE7"/>
    <w:rsid w:val="00504F37"/>
    <w:rsid w:val="00516D79"/>
    <w:rsid w:val="005236C7"/>
    <w:rsid w:val="00524C94"/>
    <w:rsid w:val="00530315"/>
    <w:rsid w:val="00534284"/>
    <w:rsid w:val="00535918"/>
    <w:rsid w:val="0055045A"/>
    <w:rsid w:val="00551983"/>
    <w:rsid w:val="005524EA"/>
    <w:rsid w:val="00552903"/>
    <w:rsid w:val="00555034"/>
    <w:rsid w:val="005677A3"/>
    <w:rsid w:val="00576321"/>
    <w:rsid w:val="005763C4"/>
    <w:rsid w:val="00590BE5"/>
    <w:rsid w:val="005959A1"/>
    <w:rsid w:val="00595D3C"/>
    <w:rsid w:val="00596D1A"/>
    <w:rsid w:val="005A10DF"/>
    <w:rsid w:val="005B06BF"/>
    <w:rsid w:val="005B3242"/>
    <w:rsid w:val="005B5C87"/>
    <w:rsid w:val="005C0A92"/>
    <w:rsid w:val="005C2E67"/>
    <w:rsid w:val="005D16DD"/>
    <w:rsid w:val="005D5AA3"/>
    <w:rsid w:val="005E0681"/>
    <w:rsid w:val="005F1E9A"/>
    <w:rsid w:val="005F4462"/>
    <w:rsid w:val="005F7184"/>
    <w:rsid w:val="005F76C7"/>
    <w:rsid w:val="00613A76"/>
    <w:rsid w:val="006147A6"/>
    <w:rsid w:val="00631CBE"/>
    <w:rsid w:val="00632AF4"/>
    <w:rsid w:val="006336E9"/>
    <w:rsid w:val="00635828"/>
    <w:rsid w:val="00641487"/>
    <w:rsid w:val="00643D87"/>
    <w:rsid w:val="00646A04"/>
    <w:rsid w:val="00650494"/>
    <w:rsid w:val="0065439A"/>
    <w:rsid w:val="00656395"/>
    <w:rsid w:val="006570B4"/>
    <w:rsid w:val="006765BC"/>
    <w:rsid w:val="0068053A"/>
    <w:rsid w:val="006813D0"/>
    <w:rsid w:val="006862BD"/>
    <w:rsid w:val="00687C15"/>
    <w:rsid w:val="00690046"/>
    <w:rsid w:val="006965D1"/>
    <w:rsid w:val="006A4EAA"/>
    <w:rsid w:val="006D2041"/>
    <w:rsid w:val="006D3426"/>
    <w:rsid w:val="006E28B6"/>
    <w:rsid w:val="006F3D69"/>
    <w:rsid w:val="00702752"/>
    <w:rsid w:val="00704815"/>
    <w:rsid w:val="00711334"/>
    <w:rsid w:val="007159A9"/>
    <w:rsid w:val="00722C7B"/>
    <w:rsid w:val="00723245"/>
    <w:rsid w:val="00724E02"/>
    <w:rsid w:val="00733768"/>
    <w:rsid w:val="00733802"/>
    <w:rsid w:val="0075392F"/>
    <w:rsid w:val="00753F81"/>
    <w:rsid w:val="0077654C"/>
    <w:rsid w:val="00787D88"/>
    <w:rsid w:val="00790635"/>
    <w:rsid w:val="007909BE"/>
    <w:rsid w:val="007931EA"/>
    <w:rsid w:val="00796D76"/>
    <w:rsid w:val="007A2AF4"/>
    <w:rsid w:val="007B59C6"/>
    <w:rsid w:val="007B7E2C"/>
    <w:rsid w:val="007C09CF"/>
    <w:rsid w:val="007C29C5"/>
    <w:rsid w:val="007D40A3"/>
    <w:rsid w:val="007D5DFF"/>
    <w:rsid w:val="007D7909"/>
    <w:rsid w:val="007E254D"/>
    <w:rsid w:val="007E6938"/>
    <w:rsid w:val="007F4203"/>
    <w:rsid w:val="007F76FD"/>
    <w:rsid w:val="008030FA"/>
    <w:rsid w:val="00803A35"/>
    <w:rsid w:val="00817A1F"/>
    <w:rsid w:val="00817C86"/>
    <w:rsid w:val="00822080"/>
    <w:rsid w:val="0083088D"/>
    <w:rsid w:val="0083240C"/>
    <w:rsid w:val="00840F42"/>
    <w:rsid w:val="00843F65"/>
    <w:rsid w:val="0084799E"/>
    <w:rsid w:val="00852795"/>
    <w:rsid w:val="00865C10"/>
    <w:rsid w:val="008713CB"/>
    <w:rsid w:val="008751BA"/>
    <w:rsid w:val="008768C0"/>
    <w:rsid w:val="00880132"/>
    <w:rsid w:val="00883067"/>
    <w:rsid w:val="00885C33"/>
    <w:rsid w:val="008B0CFC"/>
    <w:rsid w:val="008B3600"/>
    <w:rsid w:val="008B43F0"/>
    <w:rsid w:val="008B56E8"/>
    <w:rsid w:val="008C31E7"/>
    <w:rsid w:val="008D1569"/>
    <w:rsid w:val="008D73F2"/>
    <w:rsid w:val="008D7632"/>
    <w:rsid w:val="008E3149"/>
    <w:rsid w:val="008E3C15"/>
    <w:rsid w:val="008E3F6E"/>
    <w:rsid w:val="008F18C0"/>
    <w:rsid w:val="008F1947"/>
    <w:rsid w:val="008F3FC1"/>
    <w:rsid w:val="009001CC"/>
    <w:rsid w:val="009050BA"/>
    <w:rsid w:val="00924575"/>
    <w:rsid w:val="009312EF"/>
    <w:rsid w:val="0093678C"/>
    <w:rsid w:val="0095177B"/>
    <w:rsid w:val="009665B9"/>
    <w:rsid w:val="00972A29"/>
    <w:rsid w:val="00980B6D"/>
    <w:rsid w:val="00986670"/>
    <w:rsid w:val="00995416"/>
    <w:rsid w:val="009B03A4"/>
    <w:rsid w:val="009B114E"/>
    <w:rsid w:val="009B4A3F"/>
    <w:rsid w:val="009B7D75"/>
    <w:rsid w:val="009F0B98"/>
    <w:rsid w:val="009F5D2C"/>
    <w:rsid w:val="009F644A"/>
    <w:rsid w:val="009F7478"/>
    <w:rsid w:val="009F7DD7"/>
    <w:rsid w:val="00A0313F"/>
    <w:rsid w:val="00A13F4F"/>
    <w:rsid w:val="00A17CCD"/>
    <w:rsid w:val="00A200E2"/>
    <w:rsid w:val="00A41B0A"/>
    <w:rsid w:val="00A477A4"/>
    <w:rsid w:val="00A6497A"/>
    <w:rsid w:val="00A72092"/>
    <w:rsid w:val="00A75E5B"/>
    <w:rsid w:val="00A7682D"/>
    <w:rsid w:val="00A771F0"/>
    <w:rsid w:val="00A839C5"/>
    <w:rsid w:val="00A9075F"/>
    <w:rsid w:val="00AA6945"/>
    <w:rsid w:val="00AB2AB7"/>
    <w:rsid w:val="00AC3A44"/>
    <w:rsid w:val="00AD2C72"/>
    <w:rsid w:val="00AE3F53"/>
    <w:rsid w:val="00AE7D22"/>
    <w:rsid w:val="00AF4813"/>
    <w:rsid w:val="00B03E2E"/>
    <w:rsid w:val="00B05D10"/>
    <w:rsid w:val="00B17A1A"/>
    <w:rsid w:val="00B2121C"/>
    <w:rsid w:val="00B228E2"/>
    <w:rsid w:val="00B34F84"/>
    <w:rsid w:val="00B43A38"/>
    <w:rsid w:val="00B5069E"/>
    <w:rsid w:val="00B5751F"/>
    <w:rsid w:val="00B63187"/>
    <w:rsid w:val="00B8465F"/>
    <w:rsid w:val="00B84A92"/>
    <w:rsid w:val="00B8540A"/>
    <w:rsid w:val="00B95237"/>
    <w:rsid w:val="00BA1C4D"/>
    <w:rsid w:val="00BA28AF"/>
    <w:rsid w:val="00BA3BB5"/>
    <w:rsid w:val="00BB3BDA"/>
    <w:rsid w:val="00BC0E74"/>
    <w:rsid w:val="00BC4F87"/>
    <w:rsid w:val="00BC7D34"/>
    <w:rsid w:val="00BD0A72"/>
    <w:rsid w:val="00BD20C9"/>
    <w:rsid w:val="00BE079B"/>
    <w:rsid w:val="00BE56E9"/>
    <w:rsid w:val="00BF4064"/>
    <w:rsid w:val="00BF49F1"/>
    <w:rsid w:val="00BF6F0B"/>
    <w:rsid w:val="00BF7788"/>
    <w:rsid w:val="00C03803"/>
    <w:rsid w:val="00C1064F"/>
    <w:rsid w:val="00C11500"/>
    <w:rsid w:val="00C13CD4"/>
    <w:rsid w:val="00C216D4"/>
    <w:rsid w:val="00C245FB"/>
    <w:rsid w:val="00C24FAE"/>
    <w:rsid w:val="00C32A82"/>
    <w:rsid w:val="00C438C3"/>
    <w:rsid w:val="00C527C7"/>
    <w:rsid w:val="00C56739"/>
    <w:rsid w:val="00C865AF"/>
    <w:rsid w:val="00C8782A"/>
    <w:rsid w:val="00C917F0"/>
    <w:rsid w:val="00C9358E"/>
    <w:rsid w:val="00C957E4"/>
    <w:rsid w:val="00C95AF0"/>
    <w:rsid w:val="00C979CA"/>
    <w:rsid w:val="00CA31B5"/>
    <w:rsid w:val="00CC11E8"/>
    <w:rsid w:val="00CC506D"/>
    <w:rsid w:val="00CD3276"/>
    <w:rsid w:val="00CE449C"/>
    <w:rsid w:val="00D01E50"/>
    <w:rsid w:val="00D15030"/>
    <w:rsid w:val="00D171DE"/>
    <w:rsid w:val="00D23526"/>
    <w:rsid w:val="00D25748"/>
    <w:rsid w:val="00D303F8"/>
    <w:rsid w:val="00D4082E"/>
    <w:rsid w:val="00D46B5C"/>
    <w:rsid w:val="00D5001D"/>
    <w:rsid w:val="00D50D62"/>
    <w:rsid w:val="00D56A8A"/>
    <w:rsid w:val="00D63C51"/>
    <w:rsid w:val="00D67202"/>
    <w:rsid w:val="00D6776C"/>
    <w:rsid w:val="00D6787C"/>
    <w:rsid w:val="00D71B9C"/>
    <w:rsid w:val="00D76546"/>
    <w:rsid w:val="00D83123"/>
    <w:rsid w:val="00D87CDD"/>
    <w:rsid w:val="00D92B66"/>
    <w:rsid w:val="00DA3DF6"/>
    <w:rsid w:val="00DA6CE3"/>
    <w:rsid w:val="00DB16DE"/>
    <w:rsid w:val="00DB4D75"/>
    <w:rsid w:val="00DB69D5"/>
    <w:rsid w:val="00DC2792"/>
    <w:rsid w:val="00DC2E98"/>
    <w:rsid w:val="00DC539A"/>
    <w:rsid w:val="00DD4377"/>
    <w:rsid w:val="00DD5ECB"/>
    <w:rsid w:val="00DE307E"/>
    <w:rsid w:val="00DE4A3E"/>
    <w:rsid w:val="00DE62A4"/>
    <w:rsid w:val="00E02279"/>
    <w:rsid w:val="00E121BC"/>
    <w:rsid w:val="00E22DAC"/>
    <w:rsid w:val="00E26E9C"/>
    <w:rsid w:val="00E27F4E"/>
    <w:rsid w:val="00E3236C"/>
    <w:rsid w:val="00E342B3"/>
    <w:rsid w:val="00E415BE"/>
    <w:rsid w:val="00E50BFD"/>
    <w:rsid w:val="00E50CED"/>
    <w:rsid w:val="00E51286"/>
    <w:rsid w:val="00E574D2"/>
    <w:rsid w:val="00E648B3"/>
    <w:rsid w:val="00E72AD2"/>
    <w:rsid w:val="00E769A1"/>
    <w:rsid w:val="00E932F7"/>
    <w:rsid w:val="00E93834"/>
    <w:rsid w:val="00E972C1"/>
    <w:rsid w:val="00EA2DA1"/>
    <w:rsid w:val="00EA42B3"/>
    <w:rsid w:val="00EA568C"/>
    <w:rsid w:val="00EB4174"/>
    <w:rsid w:val="00EC49EE"/>
    <w:rsid w:val="00ED1BBF"/>
    <w:rsid w:val="00ED4806"/>
    <w:rsid w:val="00ED49B3"/>
    <w:rsid w:val="00ED5265"/>
    <w:rsid w:val="00EE2B8A"/>
    <w:rsid w:val="00EE37BB"/>
    <w:rsid w:val="00EE482C"/>
    <w:rsid w:val="00EE5D05"/>
    <w:rsid w:val="00EF4F4B"/>
    <w:rsid w:val="00EF57B3"/>
    <w:rsid w:val="00F000B0"/>
    <w:rsid w:val="00F02489"/>
    <w:rsid w:val="00F02F92"/>
    <w:rsid w:val="00F03FFB"/>
    <w:rsid w:val="00F16544"/>
    <w:rsid w:val="00F22EE3"/>
    <w:rsid w:val="00F32C71"/>
    <w:rsid w:val="00F35D3A"/>
    <w:rsid w:val="00F37AEF"/>
    <w:rsid w:val="00F4044D"/>
    <w:rsid w:val="00F448E5"/>
    <w:rsid w:val="00F535B6"/>
    <w:rsid w:val="00F64B3D"/>
    <w:rsid w:val="00F73596"/>
    <w:rsid w:val="00F909F9"/>
    <w:rsid w:val="00FA13D7"/>
    <w:rsid w:val="00FC0DB0"/>
    <w:rsid w:val="00FD0CE0"/>
    <w:rsid w:val="00FE5C85"/>
    <w:rsid w:val="00FE76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3424F7B"/>
  <w15:docId w15:val="{5553BD2D-0FE8-E44F-A89D-78353082C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DA1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3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6321"/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Footer">
    <w:name w:val="footer"/>
    <w:basedOn w:val="Normal"/>
    <w:link w:val="FooterChar"/>
    <w:uiPriority w:val="99"/>
    <w:unhideWhenUsed/>
    <w:rsid w:val="005763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6321"/>
    <w:rPr>
      <w:rFonts w:ascii="Times New Roman" w:eastAsia="Times New Roman" w:hAnsi="Times New Roman" w:cs="Times New Roman"/>
      <w:sz w:val="24"/>
      <w:szCs w:val="24"/>
      <w:lang w:bidi="ar-EG"/>
    </w:rPr>
  </w:style>
  <w:style w:type="table" w:styleId="TableGrid">
    <w:name w:val="Table Grid"/>
    <w:basedOn w:val="TableNormal"/>
    <w:uiPriority w:val="59"/>
    <w:rsid w:val="00576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16D4"/>
    <w:pPr>
      <w:ind w:left="720"/>
      <w:contextualSpacing/>
    </w:pPr>
    <w:rPr>
      <w:lang w:bidi="ar-SA"/>
    </w:rPr>
  </w:style>
  <w:style w:type="character" w:customStyle="1" w:styleId="BodyTextChar">
    <w:name w:val="Body Text Char"/>
    <w:aliases w:val="Guidelines title Char"/>
    <w:basedOn w:val="DefaultParagraphFont"/>
    <w:link w:val="BodyText"/>
    <w:locked/>
    <w:rsid w:val="00BE56E9"/>
    <w:rPr>
      <w:b/>
      <w:sz w:val="24"/>
      <w:lang w:eastAsia="zh-CN"/>
    </w:rPr>
  </w:style>
  <w:style w:type="paragraph" w:styleId="BodyText">
    <w:name w:val="Body Text"/>
    <w:aliases w:val="Guidelines title"/>
    <w:basedOn w:val="Normal"/>
    <w:link w:val="BodyTextChar"/>
    <w:unhideWhenUsed/>
    <w:rsid w:val="00BE56E9"/>
    <w:pPr>
      <w:bidi w:val="0"/>
    </w:pPr>
    <w:rPr>
      <w:rFonts w:asciiTheme="minorHAnsi" w:eastAsiaTheme="minorHAnsi" w:hAnsiTheme="minorHAnsi" w:cstheme="minorBidi"/>
      <w:b/>
      <w:szCs w:val="22"/>
      <w:lang w:eastAsia="zh-CN" w:bidi="ar-SA"/>
    </w:rPr>
  </w:style>
  <w:style w:type="character" w:customStyle="1" w:styleId="BodyTextChar1">
    <w:name w:val="Body Text Char1"/>
    <w:basedOn w:val="DefaultParagraphFont"/>
    <w:uiPriority w:val="99"/>
    <w:semiHidden/>
    <w:rsid w:val="00BE56E9"/>
    <w:rPr>
      <w:rFonts w:ascii="Times New Roman" w:eastAsia="Times New Roman" w:hAnsi="Times New Roman" w:cs="Times New Roman"/>
      <w:sz w:val="24"/>
      <w:szCs w:val="24"/>
      <w:lang w:bidi="ar-EG"/>
    </w:rPr>
  </w:style>
  <w:style w:type="paragraph" w:customStyle="1" w:styleId="Pa12">
    <w:name w:val="Pa12"/>
    <w:basedOn w:val="Normal"/>
    <w:next w:val="Normal"/>
    <w:uiPriority w:val="99"/>
    <w:rsid w:val="00B5751F"/>
    <w:pPr>
      <w:autoSpaceDE w:val="0"/>
      <w:autoSpaceDN w:val="0"/>
      <w:bidi w:val="0"/>
      <w:adjustRightInd w:val="0"/>
      <w:spacing w:line="241" w:lineRule="atLeast"/>
    </w:pPr>
    <w:rPr>
      <w:rFonts w:ascii="Galliard" w:eastAsiaTheme="minorHAnsi" w:hAnsi="Galliard" w:cstheme="minorBidi"/>
      <w:lang w:bidi="ar-SA"/>
    </w:rPr>
  </w:style>
  <w:style w:type="character" w:customStyle="1" w:styleId="A6">
    <w:name w:val="A6"/>
    <w:uiPriority w:val="99"/>
    <w:rsid w:val="00B5751F"/>
    <w:rPr>
      <w:rFonts w:ascii="Galliard" w:hAnsi="Galliard" w:cs="Galliard" w:hint="default"/>
      <w:b/>
      <w:bCs/>
      <w:color w:val="000000"/>
      <w:sz w:val="17"/>
      <w:szCs w:val="17"/>
    </w:rPr>
  </w:style>
  <w:style w:type="paragraph" w:styleId="NormalWeb">
    <w:name w:val="Normal (Web)"/>
    <w:basedOn w:val="Normal"/>
    <w:uiPriority w:val="99"/>
    <w:semiHidden/>
    <w:unhideWhenUsed/>
    <w:rsid w:val="00BD20C9"/>
    <w:pPr>
      <w:bidi w:val="0"/>
    </w:pPr>
    <w:rPr>
      <w:rFonts w:eastAsia="Calibri"/>
      <w:lang w:bidi="ar-SA"/>
    </w:rPr>
  </w:style>
  <w:style w:type="paragraph" w:customStyle="1" w:styleId="Default">
    <w:name w:val="Default"/>
    <w:rsid w:val="00BD20C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8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8C0"/>
    <w:rPr>
      <w:rFonts w:ascii="Segoe UI" w:eastAsia="Times New Roman" w:hAnsi="Segoe UI" w:cs="Segoe UI"/>
      <w:sz w:val="18"/>
      <w:szCs w:val="18"/>
      <w:lang w:bidi="ar-EG"/>
    </w:rPr>
  </w:style>
  <w:style w:type="character" w:styleId="Hyperlink">
    <w:name w:val="Hyperlink"/>
    <w:basedOn w:val="DefaultParagraphFont"/>
    <w:uiPriority w:val="99"/>
    <w:unhideWhenUsed/>
    <w:rsid w:val="00524C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4C9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0E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0E74"/>
    <w:rPr>
      <w:rFonts w:ascii="Times New Roman" w:eastAsia="Times New Roman" w:hAnsi="Times New Roman" w:cs="Times New Roman"/>
      <w:sz w:val="20"/>
      <w:szCs w:val="20"/>
      <w:lang w:bidi="ar-EG"/>
    </w:rPr>
  </w:style>
  <w:style w:type="character" w:styleId="FootnoteReference">
    <w:name w:val="footnote reference"/>
    <w:basedOn w:val="DefaultParagraphFont"/>
    <w:uiPriority w:val="99"/>
    <w:semiHidden/>
    <w:unhideWhenUsed/>
    <w:rsid w:val="00BC0E74"/>
    <w:rPr>
      <w:vertAlign w:val="superscript"/>
    </w:rPr>
  </w:style>
  <w:style w:type="paragraph" w:styleId="NoSpacing">
    <w:name w:val="No Spacing"/>
    <w:uiPriority w:val="1"/>
    <w:qFormat/>
    <w:rsid w:val="00724E02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character" w:customStyle="1" w:styleId="FontStyle62">
    <w:name w:val="Font Style62"/>
    <w:uiPriority w:val="99"/>
    <w:rsid w:val="00DC2E98"/>
    <w:rPr>
      <w:rFonts w:ascii="Angsana New" w:hAnsi="Angsana New" w:cs="Angsana New" w:hint="cs"/>
      <w:sz w:val="28"/>
      <w:szCs w:val="28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3822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D15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38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073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968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509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8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7720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107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2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81655">
          <w:marLeft w:val="547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1390">
          <w:marLeft w:val="547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1414">
          <w:marLeft w:val="547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21814">
          <w:marLeft w:val="547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2335">
          <w:marLeft w:val="547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140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1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zhar.edu.eg/fmgazhar" TargetMode="External"/><Relationship Id="rId13" Type="http://schemas.openxmlformats.org/officeDocument/2006/relationships/hyperlink" Target="http://www.azhar.edu.eg/fmgazha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ms.gle/h2norVJRdsgyrKVf6" TargetMode="Externa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4" Type="http://schemas.microsoft.com/office/2007/relationships/hdphoto" Target="media/hdphoto2.wdp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697FE35E39400D8A9D2B8B11B69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5630C-CA7F-499A-83C8-1167935A6BA9}"/>
      </w:docPartPr>
      <w:docPartBody>
        <w:p w:rsidR="00817A64" w:rsidRDefault="00045E4B" w:rsidP="00045E4B">
          <w:pPr>
            <w:pStyle w:val="5F697FE35E39400D8A9D2B8B11B6970C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ocs-Roboto">
    <w:altName w:val="Cambria"/>
    <w:charset w:val="00"/>
    <w:family w:val="roman"/>
    <w:pitch w:val="default"/>
  </w:font>
  <w:font w:name="Arial Hebrew">
    <w:altName w:val="Arial"/>
    <w:charset w:val="B1"/>
    <w:family w:val="auto"/>
    <w:pitch w:val="variable"/>
    <w:sig w:usb0="80000843" w:usb1="40000002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5E4B"/>
    <w:rsid w:val="00010262"/>
    <w:rsid w:val="00015EC1"/>
    <w:rsid w:val="000349A4"/>
    <w:rsid w:val="00034FFD"/>
    <w:rsid w:val="00045E4B"/>
    <w:rsid w:val="00072111"/>
    <w:rsid w:val="00077F53"/>
    <w:rsid w:val="000A436A"/>
    <w:rsid w:val="000E45E7"/>
    <w:rsid w:val="00144D88"/>
    <w:rsid w:val="002608D3"/>
    <w:rsid w:val="002B3B72"/>
    <w:rsid w:val="00314297"/>
    <w:rsid w:val="003C0ADF"/>
    <w:rsid w:val="003D2477"/>
    <w:rsid w:val="003E6855"/>
    <w:rsid w:val="003F55FA"/>
    <w:rsid w:val="00473548"/>
    <w:rsid w:val="00476C83"/>
    <w:rsid w:val="004A7D23"/>
    <w:rsid w:val="004E4798"/>
    <w:rsid w:val="004E5606"/>
    <w:rsid w:val="005660BD"/>
    <w:rsid w:val="00591A3C"/>
    <w:rsid w:val="005D1C64"/>
    <w:rsid w:val="005E43BE"/>
    <w:rsid w:val="005F5EAE"/>
    <w:rsid w:val="006064A6"/>
    <w:rsid w:val="006C35AF"/>
    <w:rsid w:val="007032B2"/>
    <w:rsid w:val="00743684"/>
    <w:rsid w:val="007700F9"/>
    <w:rsid w:val="007874C0"/>
    <w:rsid w:val="007B6ECF"/>
    <w:rsid w:val="007C2C67"/>
    <w:rsid w:val="00817A64"/>
    <w:rsid w:val="00823D42"/>
    <w:rsid w:val="00881378"/>
    <w:rsid w:val="008D2CCE"/>
    <w:rsid w:val="009D54D4"/>
    <w:rsid w:val="00A03C74"/>
    <w:rsid w:val="00A31D98"/>
    <w:rsid w:val="00A97E0E"/>
    <w:rsid w:val="00B5051B"/>
    <w:rsid w:val="00C035EA"/>
    <w:rsid w:val="00C56756"/>
    <w:rsid w:val="00C925D6"/>
    <w:rsid w:val="00D67950"/>
    <w:rsid w:val="00D7047D"/>
    <w:rsid w:val="00D76A8D"/>
    <w:rsid w:val="00D76DCB"/>
    <w:rsid w:val="00DA49CF"/>
    <w:rsid w:val="00DC539E"/>
    <w:rsid w:val="00E019FE"/>
    <w:rsid w:val="00E625BD"/>
    <w:rsid w:val="00E871EA"/>
    <w:rsid w:val="00EC6D2E"/>
    <w:rsid w:val="00EE49A1"/>
    <w:rsid w:val="00F059DE"/>
    <w:rsid w:val="00F97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9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5E4B"/>
    <w:rPr>
      <w:color w:val="808080"/>
    </w:rPr>
  </w:style>
  <w:style w:type="paragraph" w:customStyle="1" w:styleId="5F697FE35E39400D8A9D2B8B11B6970C">
    <w:name w:val="5F697FE35E39400D8A9D2B8B11B6970C"/>
    <w:rsid w:val="00045E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78DD2-607F-438A-AC34-D5B11AB5E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182</Words>
  <Characters>1244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 of Medicine for Girls, Al-Azhar University, Nasr City, Cairo, Egypt                    Contact Us: Tel: +20222638359; Fax: +20222638357; www.azhar.edu.eg/fmgazhar                        Email: medical.ethics.afmg@azhar.edu.eg</dc:creator>
  <cp:lastModifiedBy>Asmaa Elmadbouly</cp:lastModifiedBy>
  <cp:revision>2</cp:revision>
  <cp:lastPrinted>2022-12-20T13:11:00Z</cp:lastPrinted>
  <dcterms:created xsi:type="dcterms:W3CDTF">2023-08-14T21:27:00Z</dcterms:created>
  <dcterms:modified xsi:type="dcterms:W3CDTF">2023-08-14T21:27:00Z</dcterms:modified>
</cp:coreProperties>
</file>